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alias w:val="Title"/>
        <w:tag w:val=""/>
        <w:id w:val="-931969352"/>
        <w:placeholder>
          <w:docPart w:val="19A03B6BED64476B8EC974AFE249E405"/>
        </w:placeholder>
        <w:dataBinding w:prefixMappings="xmlns:ns0='http://purl.org/dc/elements/1.1/' xmlns:ns1='http://schemas.openxmlformats.org/package/2006/metadata/core-properties' " w:xpath="/ns1:coreProperties[1]/ns0:title[1]" w:storeItemID="{6C3C8BC8-F283-45AE-878A-BAB7291924A1}"/>
        <w:text/>
      </w:sdtPr>
      <w:sdtContent>
        <w:p w:rsidR="002815B8" w:rsidRDefault="008F2E04" w:rsidP="00330DFA">
          <w:pPr>
            <w:pStyle w:val="Title"/>
          </w:pPr>
          <w:r>
            <w:t>A Canvas course for degree projects</w:t>
          </w:r>
        </w:p>
      </w:sdtContent>
    </w:sdt>
    <w:p w:rsidR="00330DFA" w:rsidRDefault="00330DFA" w:rsidP="00330DFA">
      <w:pPr>
        <w:pStyle w:val="Author"/>
      </w:pPr>
      <w:r>
        <w:t>G. Q. Maguire Jr.</w:t>
      </w:r>
    </w:p>
    <w:p w:rsidR="00330DFA" w:rsidRDefault="002703F0" w:rsidP="00B762A0">
      <w:pPr>
        <w:pStyle w:val="BodyText"/>
      </w:pPr>
      <w:r>
        <w:t>In order to use Canvas to keep track of students doing their degree projects, one of the first questions is how to get the students into this course. This question occurs because students who are not in a course cannot submit any assignment</w:t>
      </w:r>
      <w:r w:rsidR="00B74DC5">
        <w:t>s</w:t>
      </w:r>
      <w:r>
        <w:t>, hence in order to help automate degree project procedures we need to get the students into this course. One method of doing this is a course that students can self-enroll</w:t>
      </w:r>
      <w:r w:rsidR="00B74DC5">
        <w:t xml:space="preserve"> in.</w:t>
      </w:r>
      <w:r w:rsidR="00B762A0">
        <w:t xml:space="preserve"> Here we will assume that the course has been made visible within the “Institution”.</w:t>
      </w:r>
    </w:p>
    <w:p w:rsidR="005642F3" w:rsidRDefault="005642F3" w:rsidP="00B762A0">
      <w:pPr>
        <w:pStyle w:val="BodyText"/>
      </w:pPr>
      <w:r>
        <w:t xml:space="preserve">An example of the process is shown below and inserted into the course: </w:t>
      </w:r>
      <w:hyperlink r:id="rId9" w:history="1">
        <w:r w:rsidRPr="00BC3B21">
          <w:rPr>
            <w:rStyle w:val="Hyperlink"/>
          </w:rPr>
          <w:t>https://kth.instructure.com/courses/751</w:t>
        </w:r>
      </w:hyperlink>
      <w:r w:rsidR="005541E4">
        <w:t>.</w:t>
      </w:r>
    </w:p>
    <w:p w:rsidR="005642F3" w:rsidRDefault="005642F3" w:rsidP="00B762A0">
      <w:pPr>
        <w:pStyle w:val="BodyText"/>
      </w:pPr>
      <w:r>
        <w:t xml:space="preserve">The existing </w:t>
      </w:r>
      <w:r w:rsidR="005541E4">
        <w:t xml:space="preserve">(former </w:t>
      </w:r>
      <w:r>
        <w:t>ICT</w:t>
      </w:r>
      <w:r w:rsidR="005541E4">
        <w:t>)</w:t>
      </w:r>
      <w:r>
        <w:t xml:space="preserve"> based KEX and MEX courses can be found at:</w:t>
      </w:r>
    </w:p>
    <w:p w:rsidR="005541E4" w:rsidRDefault="00F77882" w:rsidP="005541E4">
      <w:pPr>
        <w:pStyle w:val="BodyText"/>
        <w:numPr>
          <w:ilvl w:val="0"/>
          <w:numId w:val="2"/>
        </w:numPr>
      </w:pPr>
      <w:hyperlink r:id="rId10" w:history="1">
        <w:r w:rsidR="005541E4" w:rsidRPr="00BC3B21">
          <w:rPr>
            <w:rStyle w:val="Hyperlink"/>
          </w:rPr>
          <w:t>https://kth.instructure.com/courses/1585</w:t>
        </w:r>
      </w:hyperlink>
      <w:r w:rsidR="005541E4">
        <w:t xml:space="preserve"> </w:t>
      </w:r>
    </w:p>
    <w:p w:rsidR="005642F3" w:rsidRPr="00D148BB" w:rsidRDefault="00F77882" w:rsidP="005541E4">
      <w:pPr>
        <w:pStyle w:val="BodyText"/>
        <w:numPr>
          <w:ilvl w:val="0"/>
          <w:numId w:val="2"/>
        </w:numPr>
        <w:rPr>
          <w:rStyle w:val="Hyperlink"/>
          <w:color w:val="auto"/>
          <w:u w:val="none"/>
        </w:rPr>
      </w:pPr>
      <w:hyperlink r:id="rId11" w:history="1">
        <w:r w:rsidR="005541E4" w:rsidRPr="00BC3B21">
          <w:rPr>
            <w:rStyle w:val="Hyperlink"/>
          </w:rPr>
          <w:t>https://kth.instructure.com/courses/1586</w:t>
        </w:r>
      </w:hyperlink>
    </w:p>
    <w:p w:rsidR="00D148BB" w:rsidRDefault="00D148BB" w:rsidP="00D148BB">
      <w:pPr>
        <w:pStyle w:val="BodyText"/>
      </w:pPr>
      <w:r>
        <w:t xml:space="preserve">The slides from my presentation at the previous teacher meeting are at: </w:t>
      </w:r>
      <w:hyperlink r:id="rId12" w:history="1">
        <w:r w:rsidRPr="00E05068">
          <w:rPr>
            <w:rStyle w:val="Hyperlink"/>
          </w:rPr>
          <w:t>https://www.kth.se/social/files/5b7d561456be5bf8b3bb9f3f/Facilitating_Degree_projects-20180819a.pdf</w:t>
        </w:r>
      </w:hyperlink>
      <w:r>
        <w:t xml:space="preserve"> </w:t>
      </w:r>
    </w:p>
    <w:p w:rsidR="0095489C" w:rsidRDefault="0095489C" w:rsidP="0095489C">
      <w:pPr>
        <w:pStyle w:val="Heading1"/>
      </w:pPr>
      <w:r>
        <w:t>Self-enrollment</w:t>
      </w:r>
    </w:p>
    <w:p w:rsidR="002703F0" w:rsidRDefault="002703F0" w:rsidP="002703F0">
      <w:pPr>
        <w:pStyle w:val="BodyText"/>
      </w:pPr>
      <w:r>
        <w:t xml:space="preserve">Courses with self-enrollment are described in Canvas Doc Team, “How do I enable course self-enrollment with a join code or secret URL?” Last modified on 17 Nov. 2018 - </w:t>
      </w:r>
      <w:hyperlink r:id="rId13" w:history="1">
        <w:r w:rsidR="0091245E" w:rsidRPr="00BC3B21">
          <w:rPr>
            <w:rStyle w:val="Hyperlink"/>
          </w:rPr>
          <w:t>https://community.canvaslms.com/docs/DOC-13116-415274473</w:t>
        </w:r>
      </w:hyperlink>
      <w:r w:rsidR="0091245E">
        <w:t xml:space="preserve">. The process is to go to the course Settings page, click on the link at the </w:t>
      </w:r>
      <w:r w:rsidR="00351A51">
        <w:t>bottom</w:t>
      </w:r>
      <w:r w:rsidR="0091245E">
        <w:t xml:space="preserve"> saying “</w:t>
      </w:r>
      <w:r w:rsidR="0091245E" w:rsidRPr="0091245E">
        <w:t>more options</w:t>
      </w:r>
      <w:r w:rsidR="0091245E">
        <w:t>”, this will show a check box beside the string “</w:t>
      </w:r>
      <w:r w:rsidR="0091245E" w:rsidRPr="0091245E">
        <w:t>Let students self-enroll by sharing with them a secret URL</w:t>
      </w:r>
      <w:r w:rsidR="0091245E">
        <w:t>”. If you check this box and then you will get a check box and text that says “</w:t>
      </w:r>
      <w:r w:rsidR="0091245E" w:rsidRPr="0091245E">
        <w:t>Add a "Join this Course" link to the course home page</w:t>
      </w:r>
      <w:r w:rsidR="0091245E">
        <w:t xml:space="preserve">”. If you check this and the click the Update Course Details button – it </w:t>
      </w:r>
      <w:r w:rsidR="00351A51">
        <w:t>will enable self-en</w:t>
      </w:r>
      <w:r w:rsidR="0091245E">
        <w:t>rollment. If you look at the settings page you will have the URL that students can use to join this course, for example:</w:t>
      </w:r>
    </w:p>
    <w:p w:rsidR="0091245E" w:rsidRPr="0091245E" w:rsidRDefault="0091245E" w:rsidP="002703F0">
      <w:pPr>
        <w:pStyle w:val="BodyText"/>
        <w:rPr>
          <w:rStyle w:val="HTMLSample"/>
        </w:rPr>
      </w:pPr>
      <w:r w:rsidRPr="0091245E">
        <w:rPr>
          <w:rStyle w:val="HTMLSample"/>
        </w:rPr>
        <w:t xml:space="preserve">This course has enabled open enrollment. Students can self-enroll in the course once you share with them this URL: </w:t>
      </w:r>
      <w:hyperlink r:id="rId14" w:history="1">
        <w:r w:rsidRPr="0091245E">
          <w:rPr>
            <w:rStyle w:val="HTMLSample"/>
          </w:rPr>
          <w:t>https://kth.instructure.com/enroll/EG4TT9</w:t>
        </w:r>
      </w:hyperlink>
      <w:r w:rsidRPr="0091245E">
        <w:rPr>
          <w:rStyle w:val="HTMLSample"/>
        </w:rPr>
        <w:t xml:space="preserve"> </w:t>
      </w:r>
    </w:p>
    <w:p w:rsidR="0091245E" w:rsidRDefault="0091245E" w:rsidP="002703F0">
      <w:pPr>
        <w:pStyle w:val="BodyText"/>
      </w:pPr>
      <w:r>
        <w:t>Now that students can self-</w:t>
      </w:r>
      <w:r w:rsidR="00C34533">
        <w:t>enroll</w:t>
      </w:r>
      <w:r>
        <w:t xml:space="preserve"> in the course the next step is to have </w:t>
      </w:r>
      <w:proofErr w:type="gramStart"/>
      <w:r>
        <w:t>an</w:t>
      </w:r>
      <w:proofErr w:type="gramEnd"/>
      <w:r>
        <w:t xml:space="preserve"> </w:t>
      </w:r>
      <w:r w:rsidR="00C34533">
        <w:t xml:space="preserve">gatekeeper assignment (see </w:t>
      </w:r>
      <w:hyperlink r:id="rId15" w:history="1">
        <w:r w:rsidR="00C34533" w:rsidRPr="00BC3B21">
          <w:rPr>
            <w:rStyle w:val="Hyperlink"/>
          </w:rPr>
          <w:t>https://kth.instructure.com/courses/11/pages/followup-to-stortraffen-20181115</w:t>
        </w:r>
      </w:hyperlink>
      <w:r w:rsidR="00C34533">
        <w:t xml:space="preserve"> ). An example of such an assignment is shown in </w:t>
      </w:r>
      <w:r w:rsidR="00C34533">
        <w:fldChar w:fldCharType="begin"/>
      </w:r>
      <w:r w:rsidR="00C34533">
        <w:instrText xml:space="preserve"> REF _Ref532053857 \h </w:instrText>
      </w:r>
      <w:r w:rsidR="00C34533">
        <w:fldChar w:fldCharType="separate"/>
      </w:r>
      <w:r w:rsidR="00F05F65">
        <w:t xml:space="preserve">Figure </w:t>
      </w:r>
      <w:r w:rsidR="00F05F65">
        <w:rPr>
          <w:noProof/>
        </w:rPr>
        <w:t>1</w:t>
      </w:r>
      <w:r w:rsidR="00C34533">
        <w:fldChar w:fldCharType="end"/>
      </w:r>
      <w:r w:rsidR="00C34533">
        <w:t>.</w:t>
      </w:r>
    </w:p>
    <w:p w:rsidR="0095489C" w:rsidRDefault="0095489C" w:rsidP="0095489C">
      <w:pPr>
        <w:pStyle w:val="Heading1"/>
      </w:pPr>
      <w:r>
        <w:lastRenderedPageBreak/>
        <w:t>Gatekeeper assignment to check for student meeting prerequisites</w:t>
      </w:r>
    </w:p>
    <w:p w:rsidR="00C34533" w:rsidRDefault="00C34533" w:rsidP="00C34533">
      <w:pPr>
        <w:pStyle w:val="BodyText"/>
        <w:keepNext/>
      </w:pPr>
      <w:r>
        <w:rPr>
          <w:noProof/>
        </w:rPr>
        <w:drawing>
          <wp:inline distT="0" distB="0" distL="0" distR="0" wp14:anchorId="453498A8" wp14:editId="0DD14C49">
            <wp:extent cx="4253346" cy="3865093"/>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requiste-check-assignment-2018120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255615" cy="3867155"/>
                    </a:xfrm>
                    <a:prstGeom prst="rect">
                      <a:avLst/>
                    </a:prstGeom>
                  </pic:spPr>
                </pic:pic>
              </a:graphicData>
            </a:graphic>
          </wp:inline>
        </w:drawing>
      </w:r>
    </w:p>
    <w:p w:rsidR="00C34533" w:rsidRDefault="00C34533" w:rsidP="00C34533">
      <w:pPr>
        <w:pStyle w:val="Caption"/>
        <w:jc w:val="both"/>
      </w:pPr>
      <w:bookmarkStart w:id="0" w:name="_Ref532053857"/>
      <w:r>
        <w:t xml:space="preserve">Figure </w:t>
      </w:r>
      <w:fldSimple w:instr=" SEQ Figure \* ARABIC ">
        <w:r w:rsidR="0054211A">
          <w:rPr>
            <w:noProof/>
          </w:rPr>
          <w:t>1</w:t>
        </w:r>
      </w:fldSimple>
      <w:bookmarkEnd w:id="0"/>
      <w:r>
        <w:t xml:space="preserve">: </w:t>
      </w:r>
      <w:r w:rsidRPr="009B42A7">
        <w:t>Gatekeeer assignment - Check Prerequisites</w:t>
      </w:r>
    </w:p>
    <w:p w:rsidR="0095489C" w:rsidRDefault="0095489C" w:rsidP="00B762A0">
      <w:pPr>
        <w:pStyle w:val="BodyText"/>
      </w:pPr>
    </w:p>
    <w:p w:rsidR="00B762A0" w:rsidRDefault="00B762A0" w:rsidP="00B762A0">
      <w:pPr>
        <w:pStyle w:val="BodyText"/>
      </w:pPr>
      <w:r>
        <w:t xml:space="preserve">Next we add a protected module as shown in </w:t>
      </w:r>
      <w:r>
        <w:fldChar w:fldCharType="begin"/>
      </w:r>
      <w:r>
        <w:instrText xml:space="preserve"> REF _Ref532054498 \h </w:instrText>
      </w:r>
      <w:r>
        <w:fldChar w:fldCharType="separate"/>
      </w:r>
      <w:r w:rsidR="00F05F65">
        <w:t xml:space="preserve">Figure </w:t>
      </w:r>
      <w:r w:rsidR="00F05F65">
        <w:rPr>
          <w:noProof/>
        </w:rPr>
        <w:t>2</w:t>
      </w:r>
      <w:r>
        <w:fldChar w:fldCharType="end"/>
      </w:r>
      <w:r>
        <w:t xml:space="preserve">. This protected module starts with a Quiz. This quiz (“Information om exjobbsprojekt/Information for degree project”) will get the relevant information from the student (as was previously supplied via the form </w:t>
      </w:r>
      <w:r w:rsidRPr="00B762A0">
        <w:rPr>
          <w:b/>
          <w:bCs/>
        </w:rPr>
        <w:t>UT-EXAR (ANSÖKAN OM EXAMENSARBETE/</w:t>
      </w:r>
      <w:r w:rsidRPr="00B762A0">
        <w:rPr>
          <w:b/>
          <w:bCs/>
          <w:i/>
          <w:iCs/>
        </w:rPr>
        <w:t>APPLICATION FOR DEGREE PROJECT)</w:t>
      </w:r>
      <w:r>
        <w:t xml:space="preserve">), see </w:t>
      </w:r>
    </w:p>
    <w:p w:rsidR="00351A51" w:rsidRDefault="00351A51" w:rsidP="00351A51">
      <w:pPr>
        <w:keepNext/>
      </w:pPr>
      <w:r>
        <w:rPr>
          <w:noProof/>
        </w:rPr>
        <w:lastRenderedPageBreak/>
        <w:drawing>
          <wp:inline distT="0" distB="0" distL="0" distR="0" wp14:anchorId="31684B89" wp14:editId="09269765">
            <wp:extent cx="4786745" cy="3176908"/>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new-protected-module-20181208.png"/>
                    <pic:cNvPicPr/>
                  </pic:nvPicPr>
                  <pic:blipFill rotWithShape="1">
                    <a:blip r:embed="rId17">
                      <a:extLst>
                        <a:ext uri="{28A0092B-C50C-407E-A947-70E740481C1C}">
                          <a14:useLocalDpi xmlns:a14="http://schemas.microsoft.com/office/drawing/2010/main" val="0"/>
                        </a:ext>
                      </a:extLst>
                    </a:blip>
                    <a:srcRect l="3357" t="2134"/>
                    <a:stretch/>
                  </pic:blipFill>
                  <pic:spPr bwMode="auto">
                    <a:xfrm>
                      <a:off x="0" y="0"/>
                      <a:ext cx="4790108" cy="3179140"/>
                    </a:xfrm>
                    <a:prstGeom prst="rect">
                      <a:avLst/>
                    </a:prstGeom>
                    <a:ln>
                      <a:noFill/>
                    </a:ln>
                    <a:extLst>
                      <a:ext uri="{53640926-AAD7-44D8-BBD7-CCE9431645EC}">
                        <a14:shadowObscured xmlns:a14="http://schemas.microsoft.com/office/drawing/2010/main"/>
                      </a:ext>
                    </a:extLst>
                  </pic:spPr>
                </pic:pic>
              </a:graphicData>
            </a:graphic>
          </wp:inline>
        </w:drawing>
      </w:r>
    </w:p>
    <w:p w:rsidR="00351A51" w:rsidRDefault="00351A51" w:rsidP="00351A51">
      <w:pPr>
        <w:pStyle w:val="Caption"/>
      </w:pPr>
      <w:bookmarkStart w:id="1" w:name="_Ref532054498"/>
      <w:r>
        <w:t xml:space="preserve">Figure </w:t>
      </w:r>
      <w:fldSimple w:instr=" SEQ Figure \* ARABIC ">
        <w:r w:rsidR="0054211A">
          <w:rPr>
            <w:noProof/>
          </w:rPr>
          <w:t>2</w:t>
        </w:r>
      </w:fldSimple>
      <w:bookmarkEnd w:id="1"/>
      <w:r>
        <w:t>: Module to get student details</w:t>
      </w:r>
    </w:p>
    <w:p w:rsidR="00B762A0" w:rsidRDefault="00B762A0" w:rsidP="00B762A0">
      <w:pPr>
        <w:pStyle w:val="BodyText"/>
        <w:keepNext/>
      </w:pPr>
      <w:r>
        <w:rPr>
          <w:noProof/>
        </w:rPr>
        <w:drawing>
          <wp:inline distT="0" distB="0" distL="0" distR="0" wp14:anchorId="288AC241" wp14:editId="6E4AF2CE">
            <wp:extent cx="5732145" cy="2037715"/>
            <wp:effectExtent l="0" t="0" r="190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Quiz-20181208.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2145" cy="2037715"/>
                    </a:xfrm>
                    <a:prstGeom prst="rect">
                      <a:avLst/>
                    </a:prstGeom>
                  </pic:spPr>
                </pic:pic>
              </a:graphicData>
            </a:graphic>
          </wp:inline>
        </w:drawing>
      </w:r>
    </w:p>
    <w:p w:rsidR="00B762A0" w:rsidRDefault="00B762A0" w:rsidP="00B762A0">
      <w:pPr>
        <w:pStyle w:val="Caption"/>
        <w:jc w:val="both"/>
      </w:pPr>
      <w:r>
        <w:t xml:space="preserve">Figure </w:t>
      </w:r>
      <w:fldSimple w:instr=" SEQ Figure \* ARABIC ">
        <w:r w:rsidR="0054211A">
          <w:rPr>
            <w:noProof/>
          </w:rPr>
          <w:t>3</w:t>
        </w:r>
      </w:fldSimple>
      <w:r>
        <w:t>: View of modules after importing the quiz</w:t>
      </w:r>
    </w:p>
    <w:p w:rsidR="006E3260" w:rsidRDefault="006E3260" w:rsidP="00B762A0">
      <w:pPr>
        <w:pStyle w:val="BodyText"/>
      </w:pPr>
      <w:r>
        <w:t xml:space="preserve">We adjust the gatekeeper module to require at least 3 points out of 4 as shown in </w:t>
      </w:r>
      <w:r>
        <w:fldChar w:fldCharType="begin"/>
      </w:r>
      <w:r>
        <w:instrText xml:space="preserve"> REF _Ref532055490 \h </w:instrText>
      </w:r>
      <w:r>
        <w:fldChar w:fldCharType="separate"/>
      </w:r>
      <w:r w:rsidR="00F05F65">
        <w:t xml:space="preserve">Figure </w:t>
      </w:r>
      <w:r w:rsidR="00F05F65">
        <w:rPr>
          <w:noProof/>
        </w:rPr>
        <w:t>4</w:t>
      </w:r>
      <w:r>
        <w:fldChar w:fldCharType="end"/>
      </w:r>
      <w:r>
        <w:t>.</w:t>
      </w:r>
    </w:p>
    <w:p w:rsidR="006E3260" w:rsidRDefault="006E3260" w:rsidP="006E3260">
      <w:pPr>
        <w:pStyle w:val="BodyText"/>
        <w:keepNext/>
      </w:pPr>
      <w:r>
        <w:rPr>
          <w:noProof/>
        </w:rPr>
        <w:lastRenderedPageBreak/>
        <w:drawing>
          <wp:inline distT="0" distB="0" distL="0" distR="0" wp14:anchorId="4C51B5B5" wp14:editId="75B4B7BE">
            <wp:extent cx="4764278" cy="4622811"/>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t-atleast-3-points-for-gatekeeper-assignment-20181208.png"/>
                    <pic:cNvPicPr/>
                  </pic:nvPicPr>
                  <pic:blipFill>
                    <a:blip r:embed="rId19">
                      <a:extLst>
                        <a:ext uri="{28A0092B-C50C-407E-A947-70E740481C1C}">
                          <a14:useLocalDpi xmlns:a14="http://schemas.microsoft.com/office/drawing/2010/main" val="0"/>
                        </a:ext>
                      </a:extLst>
                    </a:blip>
                    <a:stretch>
                      <a:fillRect/>
                    </a:stretch>
                  </pic:blipFill>
                  <pic:spPr>
                    <a:xfrm>
                      <a:off x="0" y="0"/>
                      <a:ext cx="4764278" cy="4622811"/>
                    </a:xfrm>
                    <a:prstGeom prst="rect">
                      <a:avLst/>
                    </a:prstGeom>
                  </pic:spPr>
                </pic:pic>
              </a:graphicData>
            </a:graphic>
          </wp:inline>
        </w:drawing>
      </w:r>
    </w:p>
    <w:p w:rsidR="006E3260" w:rsidRDefault="006E3260" w:rsidP="006E3260">
      <w:pPr>
        <w:pStyle w:val="Caption"/>
        <w:jc w:val="both"/>
      </w:pPr>
      <w:bookmarkStart w:id="2" w:name="_Ref532055490"/>
      <w:r>
        <w:t xml:space="preserve">Figure </w:t>
      </w:r>
      <w:fldSimple w:instr=" SEQ Figure \* ARABIC ">
        <w:r w:rsidR="0054211A">
          <w:rPr>
            <w:noProof/>
          </w:rPr>
          <w:t>4</w:t>
        </w:r>
      </w:fldSimple>
      <w:bookmarkEnd w:id="2"/>
      <w:r>
        <w:t>: Setting requirements for the gatekeeper module</w:t>
      </w:r>
    </w:p>
    <w:p w:rsidR="006E3260" w:rsidRDefault="006E3260" w:rsidP="006E3260">
      <w:pPr>
        <w:pStyle w:val="BodyText"/>
      </w:pPr>
      <w:r>
        <w:t xml:space="preserve">The view of the modules is as shown in </w:t>
      </w:r>
      <w:r>
        <w:fldChar w:fldCharType="begin"/>
      </w:r>
      <w:r>
        <w:instrText xml:space="preserve"> REF _Ref532055610 \h </w:instrText>
      </w:r>
      <w:r>
        <w:fldChar w:fldCharType="separate"/>
      </w:r>
      <w:r w:rsidR="00F05F65">
        <w:t xml:space="preserve">Figure </w:t>
      </w:r>
      <w:r w:rsidR="00F05F65">
        <w:rPr>
          <w:noProof/>
        </w:rPr>
        <w:t>5</w:t>
      </w:r>
      <w:r>
        <w:fldChar w:fldCharType="end"/>
      </w:r>
      <w:r>
        <w:t xml:space="preserve">. </w:t>
      </w:r>
      <w:proofErr w:type="gramStart"/>
      <w:r>
        <w:t>Once an administrator has assigned 3 or more points for the student, then the student will have access to the next module (with the quiz in it).</w:t>
      </w:r>
      <w:proofErr w:type="gramEnd"/>
    </w:p>
    <w:p w:rsidR="006E3260" w:rsidRDefault="006E3260" w:rsidP="00B762A0">
      <w:pPr>
        <w:pStyle w:val="BodyText"/>
      </w:pPr>
    </w:p>
    <w:p w:rsidR="006E3260" w:rsidRDefault="006E3260" w:rsidP="006E3260">
      <w:pPr>
        <w:pStyle w:val="BodyText"/>
        <w:keepNext/>
      </w:pPr>
      <w:r>
        <w:rPr>
          <w:noProof/>
        </w:rPr>
        <w:drawing>
          <wp:inline distT="0" distB="0" distL="0" distR="0" wp14:anchorId="30F9EFCE" wp14:editId="7F718E5E">
            <wp:extent cx="5732145" cy="198501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e_of_module_after_point_requirements-2018120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2145" cy="1985010"/>
                    </a:xfrm>
                    <a:prstGeom prst="rect">
                      <a:avLst/>
                    </a:prstGeom>
                  </pic:spPr>
                </pic:pic>
              </a:graphicData>
            </a:graphic>
          </wp:inline>
        </w:drawing>
      </w:r>
    </w:p>
    <w:p w:rsidR="006E3260" w:rsidRDefault="006E3260" w:rsidP="006E3260">
      <w:pPr>
        <w:pStyle w:val="Caption"/>
        <w:jc w:val="both"/>
      </w:pPr>
      <w:bookmarkStart w:id="3" w:name="_Ref532055610"/>
      <w:r>
        <w:t xml:space="preserve">Figure </w:t>
      </w:r>
      <w:fldSimple w:instr=" SEQ Figure \* ARABIC ">
        <w:r w:rsidR="0054211A">
          <w:rPr>
            <w:noProof/>
          </w:rPr>
          <w:t>5</w:t>
        </w:r>
      </w:fldSimple>
      <w:bookmarkEnd w:id="3"/>
      <w:r>
        <w:t>: State of modules after setting the requirements for the gatekeeper</w:t>
      </w:r>
    </w:p>
    <w:p w:rsidR="006E3260" w:rsidRDefault="006E3260" w:rsidP="00B762A0">
      <w:pPr>
        <w:pStyle w:val="BodyText"/>
      </w:pPr>
      <w:r>
        <w:t>One method of encoding information into the points might be: 1=Research Methodology course completed, 2=requirement minimum number of points complete, 3 = both 1 and 2, and 4 could be used to enable the GA to grant an exception allowing a student to start without either of the requirements having been met.</w:t>
      </w:r>
    </w:p>
    <w:p w:rsidR="006E3260" w:rsidRDefault="006E3260" w:rsidP="00B762A0">
      <w:pPr>
        <w:pStyle w:val="BodyText"/>
      </w:pPr>
    </w:p>
    <w:p w:rsidR="0095489C" w:rsidRDefault="0095489C" w:rsidP="0095489C">
      <w:pPr>
        <w:pStyle w:val="Heading1"/>
      </w:pPr>
      <w:r>
        <w:lastRenderedPageBreak/>
        <w:t>Getting preliminary data from the student</w:t>
      </w:r>
    </w:p>
    <w:p w:rsidR="0095489C" w:rsidRDefault="0095489C" w:rsidP="0095489C">
      <w:pPr>
        <w:pStyle w:val="BodyText"/>
      </w:pPr>
      <w:r>
        <w:t xml:space="preserve">The quiz “Information om exjobbsprojekt/Information for degree project” is designed to collect the information needed before a student starts a degree project. The method is to use an ungrade survey as shown in </w:t>
      </w:r>
      <w:r>
        <w:fldChar w:fldCharType="begin"/>
      </w:r>
      <w:r>
        <w:instrText xml:space="preserve"> REF _Ref532056192 \h </w:instrText>
      </w:r>
      <w:r>
        <w:fldChar w:fldCharType="separate"/>
      </w:r>
      <w:r w:rsidR="00F05F65">
        <w:t xml:space="preserve">Figure </w:t>
      </w:r>
      <w:r w:rsidR="00F05F65">
        <w:rPr>
          <w:noProof/>
        </w:rPr>
        <w:t>6</w:t>
      </w:r>
      <w:r>
        <w:fldChar w:fldCharType="end"/>
      </w:r>
      <w:r>
        <w:t>. The survey is available in both English and Swedish.</w:t>
      </w:r>
    </w:p>
    <w:p w:rsidR="0095489C" w:rsidRDefault="0095489C" w:rsidP="0095489C">
      <w:pPr>
        <w:pStyle w:val="BodyText"/>
        <w:keepNext/>
      </w:pPr>
      <w:r>
        <w:rPr>
          <w:noProof/>
        </w:rPr>
        <w:drawing>
          <wp:inline distT="0" distB="0" distL="0" distR="0" wp14:anchorId="426FB8DD" wp14:editId="5313D4EB">
            <wp:extent cx="5732145" cy="3992245"/>
            <wp:effectExtent l="0" t="0" r="1905"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iz-top-level-view-20181208.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2145" cy="3992245"/>
                    </a:xfrm>
                    <a:prstGeom prst="rect">
                      <a:avLst/>
                    </a:prstGeom>
                  </pic:spPr>
                </pic:pic>
              </a:graphicData>
            </a:graphic>
          </wp:inline>
        </w:drawing>
      </w:r>
    </w:p>
    <w:p w:rsidR="0095489C" w:rsidRPr="0095489C" w:rsidRDefault="0095489C" w:rsidP="0095489C">
      <w:pPr>
        <w:pStyle w:val="Caption"/>
        <w:jc w:val="both"/>
      </w:pPr>
      <w:bookmarkStart w:id="4" w:name="_Ref532056192"/>
      <w:r>
        <w:t xml:space="preserve">Figure </w:t>
      </w:r>
      <w:fldSimple w:instr=" SEQ Figure \* ARABIC ">
        <w:r w:rsidR="0054211A">
          <w:rPr>
            <w:noProof/>
          </w:rPr>
          <w:t>6</w:t>
        </w:r>
      </w:fldSimple>
      <w:bookmarkEnd w:id="4"/>
      <w:r>
        <w:t>: Survey quiz</w:t>
      </w:r>
    </w:p>
    <w:p w:rsidR="006E3260" w:rsidRDefault="006E3260" w:rsidP="00B762A0">
      <w:pPr>
        <w:pStyle w:val="BodyText"/>
      </w:pPr>
      <w:r>
        <w:t xml:space="preserve">Once the student has completed the quiz, a program can be used to extract the information and populate custom columns in the gradebook. </w:t>
      </w:r>
      <w:proofErr w:type="gramStart"/>
      <w:r>
        <w:t xml:space="preserve">(Assuming that the custom columns have already been created – as per </w:t>
      </w:r>
      <w:r w:rsidR="00C26F3D">
        <w:t>Section xxx.</w:t>
      </w:r>
      <w:proofErr w:type="gramEnd"/>
    </w:p>
    <w:p w:rsidR="00C26F3D" w:rsidRDefault="00C26F3D" w:rsidP="00B762A0">
      <w:pPr>
        <w:pStyle w:val="BodyText"/>
      </w:pPr>
      <w:r>
        <w:t>To get the survey submissions one first gets the list of submissions for the assignment with:</w:t>
      </w:r>
    </w:p>
    <w:p w:rsidR="00C26F3D" w:rsidRDefault="00C26F3D" w:rsidP="00B762A0">
      <w:pPr>
        <w:pStyle w:val="BodyText"/>
      </w:pPr>
      <w:r w:rsidRPr="00C26F3D">
        <w:t>GET /api/v1/courses/:course_id/assignments/:assignment_id/submissions</w:t>
      </w:r>
    </w:p>
    <w:p w:rsidR="006E3260" w:rsidRDefault="00C26F3D" w:rsidP="00B762A0">
      <w:pPr>
        <w:pStyle w:val="BodyText"/>
      </w:pPr>
      <w:r>
        <w:t>Next you can ask for each student’s submission with:</w:t>
      </w:r>
    </w:p>
    <w:p w:rsidR="00C26F3D" w:rsidRDefault="00C26F3D" w:rsidP="00B762A0">
      <w:pPr>
        <w:pStyle w:val="BodyText"/>
      </w:pPr>
      <w:r w:rsidRPr="00C26F3D">
        <w:t>GET /api/v1/courses/:course_id/assignments/:assignment_id/submissions/:user_id</w:t>
      </w:r>
    </w:p>
    <w:p w:rsidR="00C26F3D" w:rsidRDefault="00C26F3D" w:rsidP="00B762A0">
      <w:pPr>
        <w:pStyle w:val="BodyText"/>
      </w:pPr>
      <w:r>
        <w:t xml:space="preserve">Note that you need to include the option: </w:t>
      </w:r>
      <w:proofErr w:type="gramStart"/>
      <w:r>
        <w:t>include[</w:t>
      </w:r>
      <w:proofErr w:type="gramEnd"/>
      <w:r>
        <w:t>]=submission_history</w:t>
      </w:r>
    </w:p>
    <w:p w:rsidR="00C26F3D" w:rsidRPr="00B74DC5" w:rsidRDefault="00203D11" w:rsidP="00B762A0">
      <w:pPr>
        <w:pStyle w:val="BodyText"/>
      </w:pPr>
      <w:r w:rsidRPr="00203D11">
        <w:rPr>
          <w:color w:val="FF0000"/>
        </w:rPr>
        <w:t>Note that the program remains to be written and would need to be run as a batch job or triggers by an LTI call connected to a button in the course.</w:t>
      </w:r>
      <w:r w:rsidR="00B74DC5">
        <w:rPr>
          <w:color w:val="FF0000"/>
        </w:rPr>
        <w:t xml:space="preserve"> </w:t>
      </w:r>
      <w:r w:rsidR="00B74DC5" w:rsidRPr="00B74DC5">
        <w:t>One can probably leverage the program get_</w:t>
      </w:r>
      <w:proofErr w:type="gramStart"/>
      <w:r w:rsidR="00B74DC5" w:rsidRPr="00B74DC5">
        <w:t>submission.py .</w:t>
      </w:r>
      <w:proofErr w:type="gramEnd"/>
    </w:p>
    <w:p w:rsidR="005541E4" w:rsidRDefault="005541E4" w:rsidP="005541E4">
      <w:pPr>
        <w:pStyle w:val="Heading1"/>
      </w:pPr>
      <w:r>
        <w:t>Other assignments in the course</w:t>
      </w:r>
    </w:p>
    <w:p w:rsidR="005541E4" w:rsidRDefault="005541E4" w:rsidP="005541E4">
      <w:pPr>
        <w:pStyle w:val="BodyText"/>
      </w:pPr>
      <w:r>
        <w:t>The course contains assignments for each of the things that a student needs to submit (proposal, alpha draft, beta draft, draft for opponent, final report, etc.) See the existing courses for how this can be done. NB: There should only be a single assignment for submitting the proposal and not one per program.</w:t>
      </w:r>
    </w:p>
    <w:p w:rsidR="005541E4" w:rsidRDefault="00F35A1A" w:rsidP="00F35A1A">
      <w:pPr>
        <w:pStyle w:val="Heading1"/>
      </w:pPr>
      <w:r>
        <w:lastRenderedPageBreak/>
        <w:t>Actually registering the student for the course</w:t>
      </w:r>
    </w:p>
    <w:p w:rsidR="00F35A1A" w:rsidRDefault="00F35A1A" w:rsidP="00C42F89">
      <w:pPr>
        <w:pStyle w:val="BodyText"/>
      </w:pPr>
      <w:r>
        <w:t>This step would initially be done manually by an administrator once the student’s proposal has been approved and an examiner assigned. The student should be added to a section for this examiner when the student is assigned to this examiner. This enables each examiner to easily see the status of the students that they are responsible for.</w:t>
      </w:r>
      <w:r w:rsidR="00C42F89">
        <w:t xml:space="preserve"> See the existing KEX and MEX courses for examples of this.</w:t>
      </w:r>
    </w:p>
    <w:p w:rsidR="00C42F89" w:rsidRPr="00F35A1A" w:rsidRDefault="00C42F89" w:rsidP="00C42F89">
      <w:pPr>
        <w:pStyle w:val="BodyText"/>
      </w:pPr>
      <w:r>
        <w:t>Once an examiner is assigned a given student, then they will assign an academic adviser and the student should be added to a section for this academic adviser. This enables each academic adviser to easily see the status of the students that they are responsible for. See the existing KEX and MEX courses for examples of this.</w:t>
      </w:r>
    </w:p>
    <w:p w:rsidR="00C26F3D" w:rsidRDefault="00C26F3D" w:rsidP="00C26F3D">
      <w:pPr>
        <w:pStyle w:val="Heading1"/>
      </w:pPr>
      <w:r>
        <w:t>Creating custom columns in the gradebook</w:t>
      </w:r>
    </w:p>
    <w:p w:rsidR="00203D11" w:rsidRDefault="00C26F3D" w:rsidP="00203D11">
      <w:pPr>
        <w:pStyle w:val="BodyText"/>
      </w:pPr>
      <w:r>
        <w:t xml:space="preserve">For each </w:t>
      </w:r>
      <w:r w:rsidR="00203D11">
        <w:t>element of data that you want to record from the survey in the gradebook, you need to create a custom column. This can easily be done with a program, as follows:</w:t>
      </w:r>
    </w:p>
    <w:p w:rsidR="00C26F3D" w:rsidRPr="00203D11" w:rsidRDefault="00203D11" w:rsidP="00203D11">
      <w:pPr>
        <w:pStyle w:val="BodyText"/>
        <w:rPr>
          <w:rStyle w:val="HTMLSample"/>
        </w:rPr>
      </w:pPr>
      <w:r w:rsidRPr="00203D11">
        <w:rPr>
          <w:rStyle w:val="HTMLSample"/>
        </w:rPr>
        <w:t>insert-</w:t>
      </w:r>
      <w:proofErr w:type="gramStart"/>
      <w:r w:rsidRPr="00203D11">
        <w:rPr>
          <w:rStyle w:val="HTMLSample"/>
        </w:rPr>
        <w:t>column.py  course</w:t>
      </w:r>
      <w:proofErr w:type="gramEnd"/>
      <w:r w:rsidRPr="00203D11">
        <w:rPr>
          <w:rStyle w:val="HTMLSample"/>
        </w:rPr>
        <w:t>_id column_name</w:t>
      </w:r>
    </w:p>
    <w:p w:rsidR="00203D11" w:rsidRDefault="00203D11" w:rsidP="00203D11">
      <w:pPr>
        <w:pStyle w:val="BodyText"/>
      </w:pPr>
      <w:r>
        <w:t>There is also a program that will allow you to put a column of data in from a spreadsheet:</w:t>
      </w:r>
    </w:p>
    <w:p w:rsidR="00203D11" w:rsidRDefault="00203D11" w:rsidP="00203D11">
      <w:pPr>
        <w:pStyle w:val="BodyText"/>
        <w:rPr>
          <w:rStyle w:val="HTMLSample"/>
          <w:sz w:val="18"/>
        </w:rPr>
      </w:pPr>
      <w:r w:rsidRPr="00203D11">
        <w:rPr>
          <w:rStyle w:val="HTMLSample"/>
          <w:sz w:val="18"/>
        </w:rPr>
        <w:t>insert-custom-columns-from-</w:t>
      </w:r>
      <w:proofErr w:type="gramStart"/>
      <w:r w:rsidRPr="00203D11">
        <w:rPr>
          <w:rStyle w:val="HTMLSample"/>
          <w:sz w:val="18"/>
        </w:rPr>
        <w:t>spreadsheet.py  course</w:t>
      </w:r>
      <w:proofErr w:type="gramEnd"/>
      <w:r w:rsidRPr="00203D11">
        <w:rPr>
          <w:rStyle w:val="HTMLSample"/>
          <w:sz w:val="18"/>
        </w:rPr>
        <w:t>_id column_name_1 column_name_2 ...</w:t>
      </w:r>
    </w:p>
    <w:p w:rsidR="00203D11" w:rsidRDefault="00203D11" w:rsidP="00203D11">
      <w:pPr>
        <w:pStyle w:val="Heading1"/>
        <w:rPr>
          <w:rStyle w:val="HTMLSample"/>
          <w:rFonts w:asciiTheme="majorHAnsi" w:hAnsiTheme="majorHAnsi"/>
          <w:sz w:val="28"/>
          <w:szCs w:val="28"/>
        </w:rPr>
      </w:pPr>
      <w:r w:rsidRPr="00203D11">
        <w:rPr>
          <w:rStyle w:val="HTMLSample"/>
          <w:rFonts w:asciiTheme="majorHAnsi" w:hAnsiTheme="majorHAnsi"/>
          <w:sz w:val="28"/>
          <w:szCs w:val="28"/>
        </w:rPr>
        <w:t>Automation of prerequisite checking</w:t>
      </w:r>
    </w:p>
    <w:p w:rsidR="00203D11" w:rsidRDefault="00203D11" w:rsidP="00203D11">
      <w:pPr>
        <w:pStyle w:val="BodyText"/>
      </w:pPr>
      <w:r>
        <w:t>Given the existence of a read API to LADOK it should be possible to mechanically check if a student has completed the required methodology course (given a list of acceptable courses) and total number of points.</w:t>
      </w:r>
    </w:p>
    <w:p w:rsidR="00203D11" w:rsidRDefault="00203D11" w:rsidP="00203D11">
      <w:pPr>
        <w:pStyle w:val="Heading1"/>
      </w:pPr>
      <w:r>
        <w:t>Replace static quiz/survey with dynamic survey</w:t>
      </w:r>
    </w:p>
    <w:p w:rsidR="00203D11" w:rsidRDefault="00203D11" w:rsidP="005541E4">
      <w:pPr>
        <w:pStyle w:val="BodyText"/>
      </w:pPr>
      <w:r>
        <w:t xml:space="preserve">Use an LTI plugin to call a program to do a dynamic survey or perhaps use via a </w:t>
      </w:r>
      <w:r w:rsidRPr="00203D11">
        <w:t>Möbius</w:t>
      </w:r>
      <w:r>
        <w:t xml:space="preserve"> quiz.</w:t>
      </w:r>
    </w:p>
    <w:p w:rsidR="005541E4" w:rsidRPr="005541E4" w:rsidRDefault="005541E4" w:rsidP="005541E4">
      <w:pPr>
        <w:pStyle w:val="BodyText"/>
        <w:rPr>
          <w:color w:val="FF0000"/>
        </w:rPr>
      </w:pPr>
      <w:r w:rsidRPr="005541E4">
        <w:rPr>
          <w:color w:val="FF0000"/>
        </w:rPr>
        <w:t>Given a means to get information about what program a student is in, the identification of which course code the student should register for can be automated – rather than having to be a question.</w:t>
      </w:r>
    </w:p>
    <w:p w:rsidR="005541E4" w:rsidRDefault="005541E4" w:rsidP="005541E4">
      <w:pPr>
        <w:pStyle w:val="BodyText"/>
        <w:rPr>
          <w:color w:val="FF0000"/>
        </w:rPr>
      </w:pPr>
      <w:r w:rsidRPr="005541E4">
        <w:rPr>
          <w:color w:val="FF0000"/>
        </w:rPr>
        <w:t>The list of possible examiner could come from KOPPS.</w:t>
      </w:r>
    </w:p>
    <w:p w:rsidR="00F35A1A" w:rsidRDefault="00F35A1A" w:rsidP="00F35A1A">
      <w:pPr>
        <w:pStyle w:val="Heading1"/>
      </w:pPr>
      <w:r w:rsidRPr="005541E4">
        <w:t>Given a means to get information about what program a student is</w:t>
      </w:r>
      <w:r>
        <w:t xml:space="preserve"> in</w:t>
      </w:r>
    </w:p>
    <w:p w:rsidR="00F35A1A" w:rsidRPr="00F35A1A" w:rsidRDefault="00F35A1A" w:rsidP="00F35A1A">
      <w:pPr>
        <w:pStyle w:val="BodyText"/>
      </w:pPr>
      <w:r>
        <w:t xml:space="preserve">Given information about which program a </w:t>
      </w:r>
      <w:proofErr w:type="gramStart"/>
      <w:r>
        <w:t>student  is</w:t>
      </w:r>
      <w:proofErr w:type="gramEnd"/>
      <w:r>
        <w:t xml:space="preserve"> in, the student could be placed into a section for student of this program. This will facilitate PAs being able to check the status of the students in their program. See the existing KEX and MEX courses for examples of this.</w:t>
      </w:r>
    </w:p>
    <w:p w:rsidR="00C26F3D" w:rsidRDefault="00C26F3D" w:rsidP="00203D11">
      <w:pPr>
        <w:pStyle w:val="Heading1"/>
      </w:pPr>
      <w:r>
        <w:t>Working notes</w:t>
      </w:r>
    </w:p>
    <w:p w:rsidR="00B762A0" w:rsidRDefault="00B762A0" w:rsidP="00B762A0">
      <w:pPr>
        <w:pStyle w:val="BodyText"/>
      </w:pPr>
      <w:r>
        <w:t>If one enables the course features (via the Settings-&gt;Features page): “</w:t>
      </w:r>
      <w:r w:rsidRPr="00351A51">
        <w:t>Learning Mastery Gradebook</w:t>
      </w:r>
      <w:r>
        <w:t>” and “</w:t>
      </w:r>
      <w:r w:rsidRPr="00351A51">
        <w:t>Student Learning Mastery Gradebook</w:t>
      </w:r>
      <w:r>
        <w:t>” (Note that I also enabled the “</w:t>
      </w:r>
      <w:r w:rsidRPr="00351A51">
        <w:t>New Gradebook</w:t>
      </w:r>
      <w:r>
        <w:t>”.</w:t>
      </w:r>
    </w:p>
    <w:p w:rsidR="00B762A0" w:rsidRPr="00B762A0" w:rsidRDefault="00B762A0" w:rsidP="00B762A0"/>
    <w:p w:rsidR="00D148BB" w:rsidRDefault="00D148BB" w:rsidP="00D148BB"/>
    <w:p w:rsidR="00D148BB" w:rsidRDefault="00D148BB" w:rsidP="00D148BB"/>
    <w:p w:rsidR="00D148BB" w:rsidRDefault="008C18B5" w:rsidP="008C18B5">
      <w:pPr>
        <w:pStyle w:val="Heading1"/>
      </w:pPr>
      <w:r>
        <w:t>M</w:t>
      </w:r>
      <w:r w:rsidR="00D148BB">
        <w:t xml:space="preserve">y answers (2019.01.15) to the appendix of a </w:t>
      </w:r>
      <w:proofErr w:type="gramStart"/>
      <w:r w:rsidR="00D148BB">
        <w:t>query</w:t>
      </w:r>
      <w:r>
        <w:t>(</w:t>
      </w:r>
      <w:proofErr w:type="gramEnd"/>
      <w:r>
        <w:t>“Uppdrag examensarbeten och Canvas?”)</w:t>
      </w:r>
      <w:r w:rsidR="00D148BB">
        <w:t xml:space="preserve"> from Ann Lantz. </w:t>
      </w:r>
    </w:p>
    <w:p w:rsidR="00D148BB" w:rsidRDefault="00D148BB" w:rsidP="00D148BB">
      <w:r>
        <w:t>&gt; Bilaga 1. Prioriteringslista anpassning Canvas kurser för examensarbeten vid EECS</w:t>
      </w:r>
    </w:p>
    <w:p w:rsidR="00D148BB" w:rsidRDefault="00D148BB" w:rsidP="00D148BB">
      <w:r>
        <w:t>&gt; 1.     KTH</w:t>
      </w:r>
      <w:proofErr w:type="gramStart"/>
      <w:r>
        <w:t>:s</w:t>
      </w:r>
      <w:proofErr w:type="gramEnd"/>
      <w:r>
        <w:t xml:space="preserve"> blankett för anmälan till examensarbete.</w:t>
      </w:r>
    </w:p>
    <w:p w:rsidR="00D148BB" w:rsidRDefault="00D148BB" w:rsidP="00D148BB">
      <w:r>
        <w:t xml:space="preserve">&gt; 2.     </w:t>
      </w:r>
      <w:proofErr w:type="gramStart"/>
      <w:r>
        <w:t>Interaktiv självvärdering sk. bedömningsmallar för studenter, handledare och examinatorer.</w:t>
      </w:r>
      <w:proofErr w:type="gramEnd"/>
    </w:p>
    <w:p w:rsidR="00D148BB" w:rsidRDefault="00D148BB" w:rsidP="00D148BB">
      <w:r>
        <w:t xml:space="preserve">&gt; 3.     </w:t>
      </w:r>
      <w:proofErr w:type="gramStart"/>
      <w:r>
        <w:t>Checklista för studenters aktiva deltagande i seminarier; muntlig presentation, opposition.</w:t>
      </w:r>
      <w:proofErr w:type="gramEnd"/>
    </w:p>
    <w:p w:rsidR="00D148BB" w:rsidRDefault="00D148BB" w:rsidP="00D148BB">
      <w:r>
        <w:t>&gt; 4.    Quiz för insamling av data.</w:t>
      </w:r>
    </w:p>
    <w:p w:rsidR="00D148BB" w:rsidRDefault="00D148BB" w:rsidP="00D148BB">
      <w:r>
        <w:t>&gt; 5.    Möjliggöra presentation, listning samt sortering av student, kurs, handledare, examinator, uppdragsgivare, titel, abstract, rapport</w:t>
      </w:r>
    </w:p>
    <w:p w:rsidR="00D148BB" w:rsidRDefault="00D148BB" w:rsidP="00D148BB">
      <w:r>
        <w:t xml:space="preserve">&gt; 6.    Automatisera delar av </w:t>
      </w:r>
      <w:r w:rsidR="008C18B5">
        <w:t>eller alla punkter som ingår i:</w:t>
      </w:r>
      <w:r>
        <w:t xml:space="preserve"> Studenten sänder slutversionen av den skriftliga rapporten (inklusive omslag) till examinator som kontrollerar att de ämnesmässiga uppgifterna stämmer. Examinator sänder den slutgiltiga PDF</w:t>
      </w:r>
      <w:proofErr w:type="gramStart"/>
      <w:r>
        <w:t>:en</w:t>
      </w:r>
      <w:proofErr w:type="gramEnd"/>
      <w:r>
        <w:t xml:space="preserve"> inklusive uppgift om kurskod, betyg och examinationsdatum till UK som förser rapporten med Trita-nummer, publicerar rapporten i Diva, lägger in betyg i Ladok, meddelar examinator när slutligt betyg ska göras.</w:t>
      </w:r>
    </w:p>
    <w:p w:rsidR="00D148BB" w:rsidRDefault="00D148BB" w:rsidP="00D148BB">
      <w:r>
        <w:t>&gt; 7.    Automatisk koppling till Events på EECS för annonsering av examensarbeten</w:t>
      </w:r>
    </w:p>
    <w:p w:rsidR="00D148BB" w:rsidRDefault="00D148BB" w:rsidP="00D148BB">
      <w:r>
        <w:t>&gt; 8.    Kursvärdering</w:t>
      </w:r>
    </w:p>
    <w:p w:rsidR="00D148BB" w:rsidRDefault="00D148BB" w:rsidP="00D148BB">
      <w:r>
        <w:t xml:space="preserve">&gt; 9.    </w:t>
      </w:r>
      <w:proofErr w:type="gramStart"/>
      <w:r>
        <w:t>Automatiskt larm och avisering 10 månader efter att examensarbetet startats.</w:t>
      </w:r>
      <w:proofErr w:type="gramEnd"/>
      <w:r>
        <w:t>​</w:t>
      </w:r>
    </w:p>
    <w:p w:rsidR="00D148BB" w:rsidRDefault="008C18B5" w:rsidP="008C18B5">
      <w:pPr>
        <w:pStyle w:val="BodyText"/>
      </w:pPr>
      <w:r>
        <w:t>Reponses:</w:t>
      </w:r>
    </w:p>
    <w:p w:rsidR="00D148BB" w:rsidRDefault="00D148BB" w:rsidP="00D148BB">
      <w:r>
        <w:t>1.     KTH</w:t>
      </w:r>
      <w:proofErr w:type="gramStart"/>
      <w:r>
        <w:t>:s</w:t>
      </w:r>
      <w:proofErr w:type="gramEnd"/>
      <w:r>
        <w:t xml:space="preserve"> blankett för anmälan till examensarbete.</w:t>
      </w:r>
    </w:p>
    <w:p w:rsidR="00D148BB" w:rsidRDefault="00D148BB" w:rsidP="008C18B5">
      <w:pPr>
        <w:pStyle w:val="BodyText"/>
      </w:pPr>
      <w:r>
        <w:t xml:space="preserve">I have a preliminary (static) version of this and reviewed it this afternoon </w:t>
      </w:r>
      <w:r w:rsidR="009E21C4">
        <w:t xml:space="preserve">(2019.01.15) </w:t>
      </w:r>
      <w:r>
        <w:t>with Marianne Lundin &lt;marianlu@kth.se&gt; and Bianca Lanciai &lt;biancal@kth.se&gt;. Bianca will go through it carefully and let me know if there are changes that they need.</w:t>
      </w:r>
    </w:p>
    <w:p w:rsidR="00D148BB" w:rsidRDefault="00D148BB" w:rsidP="008C18B5">
      <w:pPr>
        <w:pStyle w:val="BodyText"/>
      </w:pPr>
      <w:r>
        <w:t xml:space="preserve">One can see an example of the survey (quiz) at </w:t>
      </w:r>
      <w:hyperlink r:id="rId22" w:history="1">
        <w:r w:rsidR="009C00C9" w:rsidRPr="00E05068">
          <w:rPr>
            <w:rStyle w:val="Hyperlink"/>
          </w:rPr>
          <w:t>https://kth.test.instructure.com/courses/12682</w:t>
        </w:r>
      </w:hyperlink>
      <w:r w:rsidR="009C00C9">
        <w:t xml:space="preserve"> </w:t>
      </w:r>
      <w:r>
        <w:t xml:space="preserve"> and a more complete degree project course at </w:t>
      </w:r>
      <w:hyperlink r:id="rId23" w:history="1">
        <w:r w:rsidR="009C00C9" w:rsidRPr="00E05068">
          <w:rPr>
            <w:rStyle w:val="Hyperlink"/>
          </w:rPr>
          <w:t>https://kth.test.instructure.com/courses/12683</w:t>
        </w:r>
      </w:hyperlink>
      <w:r w:rsidR="009C00C9">
        <w:t xml:space="preserve"> </w:t>
      </w:r>
    </w:p>
    <w:p w:rsidR="00D148BB" w:rsidRDefault="00D148BB" w:rsidP="008C18B5">
      <w:pPr>
        <w:pStyle w:val="BodyText"/>
      </w:pPr>
      <w:r>
        <w:t xml:space="preserve">Note that Question 6 in the quiz at https://kth.test.instructure.com/courses/12682 shows a more advanced version of the selection of an examiner than the version in </w:t>
      </w:r>
      <w:hyperlink r:id="rId24" w:history="1">
        <w:r w:rsidR="009C00C9" w:rsidRPr="00E05068">
          <w:rPr>
            <w:rStyle w:val="Hyperlink"/>
          </w:rPr>
          <w:t>https://kth.test.instructure.com/courses/12683</w:t>
        </w:r>
      </w:hyperlink>
      <w:r w:rsidR="009C00C9">
        <w:t xml:space="preserve"> </w:t>
      </w:r>
      <w:r>
        <w:t>. This version lists the eligible examiners for each course code as they are in KOPPS at the time I ran the program. I think that this version of the question is better than Question 5 which has a single list that it the union of all examiners.</w:t>
      </w:r>
    </w:p>
    <w:p w:rsidR="00D148BB" w:rsidRDefault="00D148BB" w:rsidP="00D148BB">
      <w:r>
        <w:t>2.     Interaktiv självvärdering sk. bedömningsmallar för studenter, handledare och examinatorer.</w:t>
      </w:r>
    </w:p>
    <w:p w:rsidR="00D148BB" w:rsidRDefault="00D148BB" w:rsidP="008C18B5">
      <w:pPr>
        <w:pStyle w:val="BodyText"/>
      </w:pPr>
      <w:r>
        <w:t>This could probably be done via the Learning Mastery Gradebook for supervisor and examiner. It could be done via a survey for the student. Currently, I have little experience with the Learning Mastery Gradebook.</w:t>
      </w:r>
    </w:p>
    <w:p w:rsidR="00D148BB" w:rsidRDefault="00D148BB" w:rsidP="00D148BB">
      <w:r>
        <w:t>3.     Checklista för studenters aktiva deltagande i seminarier; muntlig presentation, opposition.</w:t>
      </w:r>
    </w:p>
    <w:p w:rsidR="00D148BB" w:rsidRDefault="00D148BB" w:rsidP="008C18B5">
      <w:pPr>
        <w:pStyle w:val="BodyText"/>
      </w:pPr>
      <w:r>
        <w:lastRenderedPageBreak/>
        <w:t xml:space="preserve">The oral presentation is already an assignment in the course done for ICT (Presentationsseminarium/Presentation </w:t>
      </w:r>
      <w:proofErr w:type="gramStart"/>
      <w:r>
        <w:t>seminar  -</w:t>
      </w:r>
      <w:proofErr w:type="gramEnd"/>
      <w:r>
        <w:t xml:space="preserve"> see the Canvas page </w:t>
      </w:r>
      <w:hyperlink r:id="rId25" w:history="1">
        <w:r w:rsidR="009C00C9" w:rsidRPr="00E05068">
          <w:rPr>
            <w:rStyle w:val="Hyperlink"/>
          </w:rPr>
          <w:t>https://kth.instructure.com/courses/1586/assignments/4415</w:t>
        </w:r>
      </w:hyperlink>
      <w:r w:rsidR="009C00C9">
        <w:t xml:space="preserve"> </w:t>
      </w:r>
      <w:r>
        <w:t>)</w:t>
      </w:r>
    </w:p>
    <w:p w:rsidR="00D148BB" w:rsidRDefault="00D148BB" w:rsidP="008C18B5">
      <w:pPr>
        <w:pStyle w:val="BodyText"/>
      </w:pPr>
      <w:r>
        <w:t xml:space="preserve">The written opposition is also already an assignment in the course done for ICT (Opponeringsrapport/Opposition report - see the Canvas page </w:t>
      </w:r>
      <w:hyperlink r:id="rId26" w:history="1">
        <w:r w:rsidR="009C00C9" w:rsidRPr="00E05068">
          <w:rPr>
            <w:rStyle w:val="Hyperlink"/>
          </w:rPr>
          <w:t>https://kth.instructure.com/courses/1586/assignments/4283</w:t>
        </w:r>
      </w:hyperlink>
      <w:r w:rsidR="009C00C9">
        <w:t xml:space="preserve"> </w:t>
      </w:r>
    </w:p>
    <w:p w:rsidR="00D148BB" w:rsidRDefault="00D148BB" w:rsidP="008C18B5">
      <w:pPr>
        <w:pStyle w:val="BodyText"/>
      </w:pPr>
      <w:r>
        <w:t>It would be easy to add two active participation assignments that do not require submission, but rather the examiner at the presentation would mark these as completed for the relevant student.</w:t>
      </w:r>
      <w:r w:rsidR="00750720">
        <w:t xml:space="preserve"> [Added 2019.01.23]</w:t>
      </w:r>
    </w:p>
    <w:p w:rsidR="00D148BB" w:rsidRDefault="00D148BB" w:rsidP="00D148BB">
      <w:r>
        <w:t>4.    Quiz för insamling av data.</w:t>
      </w:r>
    </w:p>
    <w:p w:rsidR="00D148BB" w:rsidRDefault="00D148BB" w:rsidP="008C18B5">
      <w:pPr>
        <w:pStyle w:val="BodyText"/>
      </w:pPr>
      <w:r>
        <w:t>See #1 for static survey (quiz) for UT-EXAR form.</w:t>
      </w:r>
    </w:p>
    <w:p w:rsidR="00D148BB" w:rsidRDefault="00D148BB" w:rsidP="008C18B5">
      <w:pPr>
        <w:pStyle w:val="BodyText"/>
      </w:pPr>
      <w:r>
        <w:t>The dynamic quiz is not done and I do not have an estimate of when the students are likely to be finished with it.</w:t>
      </w:r>
    </w:p>
    <w:p w:rsidR="00D148BB" w:rsidRDefault="00D148BB" w:rsidP="008C18B5">
      <w:pPr>
        <w:pStyle w:val="BodyText"/>
      </w:pPr>
      <w:r>
        <w:t xml:space="preserve">There is a quiz for project plan (Projekt Plan/Project plan Q - see the Canvas page </w:t>
      </w:r>
      <w:hyperlink r:id="rId27" w:history="1">
        <w:r w:rsidR="009C00C9" w:rsidRPr="00E05068">
          <w:rPr>
            <w:rStyle w:val="Hyperlink"/>
          </w:rPr>
          <w:t>https://kth.instructure.com/courses/1586/quizzes/1431</w:t>
        </w:r>
      </w:hyperlink>
      <w:r w:rsidR="009C00C9">
        <w:t xml:space="preserve"> </w:t>
      </w:r>
      <w:r>
        <w:t>)</w:t>
      </w:r>
    </w:p>
    <w:p w:rsidR="00D148BB" w:rsidRDefault="00D148BB" w:rsidP="00D148BB">
      <w:r>
        <w:t>5.    Möjliggöra presentation, listning samt sortering av student, kurs, handledare, examinator, uppdragsgivare, titel, abstract, rapport</w:t>
      </w:r>
    </w:p>
    <w:p w:rsidR="00D148BB" w:rsidRDefault="00D148BB" w:rsidP="008C18B5">
      <w:pPr>
        <w:pStyle w:val="BodyText"/>
      </w:pPr>
      <w:r>
        <w:t>In the grade book for the course done for ICT (2nd cycle) - see https://kth.instructure.com/courses/1586/gradebook you can already sort by student name (A-Z or Z-A), by course code, examiner, supervisor, planned start date, tentative title, KTH unit, Company, External contact, Student approval (for DiVA publication of full text), DiVA-URN, and TRITA number.</w:t>
      </w:r>
    </w:p>
    <w:p w:rsidR="00D148BB" w:rsidRDefault="00D148BB" w:rsidP="008C18B5">
      <w:pPr>
        <w:pStyle w:val="BodyText"/>
      </w:pPr>
      <w:r>
        <w:t>The final title, abstract, and report itself would all be in DiVA and DiVA is searchable. I also have tools to export this data from DiVA in BibTeX form (https://github.com/gqmaguirejr and this works in both English and Swedish). Additionally, DiVA provides exports as spreadsheets, RSS feeds, etc.</w:t>
      </w:r>
    </w:p>
    <w:p w:rsidR="00D148BB" w:rsidRDefault="00D148BB" w:rsidP="00D148BB">
      <w:r>
        <w:t>6.    Automatisera delar av eller alla punkter som ingår i:</w:t>
      </w:r>
    </w:p>
    <w:p w:rsidR="00D148BB" w:rsidRDefault="00D148BB" w:rsidP="008C18B5">
      <w:pPr>
        <w:pStyle w:val="BodyText"/>
      </w:pPr>
      <w:proofErr w:type="gramStart"/>
      <w:r>
        <w:t>Studenten sänder slutversionen av den skriftliga rapporten (inklusive omslag) till examinator som kontrollerar att de ämnesmässiga uppgifterna stämmer.</w:t>
      </w:r>
      <w:proofErr w:type="gramEnd"/>
      <w:r>
        <w:t xml:space="preserve"> Examinator sänder den slutgiltiga PDF</w:t>
      </w:r>
      <w:proofErr w:type="gramStart"/>
      <w:r>
        <w:t>:en</w:t>
      </w:r>
      <w:proofErr w:type="gramEnd"/>
      <w:r>
        <w:t xml:space="preserve"> inklusive uppgift om kurskod, betyg och examinationsdatum till UK som förser rapporten med Trita-nummer, publicerar rapporten i Diva, lägger in betyg i Ladok, meddelar examinator när slutligt betyg ska göras.</w:t>
      </w:r>
    </w:p>
    <w:p w:rsidR="00D148BB" w:rsidRDefault="00D148BB" w:rsidP="008C18B5">
      <w:pPr>
        <w:pStyle w:val="BodyText"/>
      </w:pPr>
      <w:r>
        <w:t xml:space="preserve">The examiner would not need to send the PDF, as this will already be in the Canvas course in the entry for the assignment (Examensarbete inlämnande/Final thesis submission - see the Canvas page https://kth.instructure.com/courses/1586/assignments/4281). When the </w:t>
      </w:r>
      <w:proofErr w:type="gramStart"/>
      <w:r>
        <w:t>examiner approve</w:t>
      </w:r>
      <w:proofErr w:type="gramEnd"/>
      <w:r>
        <w:t xml:space="preserve"> the thesis as complete, it should be ready for UK to process. The two students that I had earlier showed it is possible to extract the authors, title, abstracts, keywords, and other data from the PDF file. Their code generated a MODS file that can be imported into DiVA. However, there is no API to be able to automatically put the </w:t>
      </w:r>
      <w:proofErr w:type="gramStart"/>
      <w:r>
        <w:t>meta</w:t>
      </w:r>
      <w:proofErr w:type="gramEnd"/>
      <w:r>
        <w:t xml:space="preserve"> data and the thesis into DiVA. Ideally, it should be possible to automatically assign the TRITA number (and possibly a DOI or ISBN number) to the thesis and then generate the cover. The cover can automatically be applied to the PDF and produce a file that can be (manually) put into DiVA.</w:t>
      </w:r>
    </w:p>
    <w:p w:rsidR="00D148BB" w:rsidRDefault="00D148BB" w:rsidP="008C18B5">
      <w:pPr>
        <w:pStyle w:val="BodyText"/>
      </w:pPr>
      <w:r>
        <w:t>When there is integration between Canvas and Ladok, it should be possible for the Examiner to enter the final grade in Canvas and have this sync'd to Ladok. The examiner would still need to login into Ladok to certify the grade.</w:t>
      </w:r>
    </w:p>
    <w:p w:rsidR="00D148BB" w:rsidRDefault="00D148BB" w:rsidP="00D148BB"/>
    <w:p w:rsidR="00D148BB" w:rsidRDefault="00D148BB" w:rsidP="00D148BB">
      <w:r>
        <w:lastRenderedPageBreak/>
        <w:t>7.    Automatisk koppling till Events på EECS för annonsering av examensarbeten</w:t>
      </w:r>
    </w:p>
    <w:p w:rsidR="00D148BB" w:rsidRDefault="00D148BB" w:rsidP="008C18B5">
      <w:pPr>
        <w:pStyle w:val="BodyText"/>
      </w:pPr>
      <w:r>
        <w:t xml:space="preserve">I currently generate these manually in both Canvas and Polopoly, but one could extract the data from the PDF for the opponent and then generate these two forms of announcements. For example, see https://kth.instructure.com/courses/1586/discussion_topics/54827 and </w:t>
      </w:r>
      <w:hyperlink r:id="rId28" w:history="1">
        <w:r w:rsidR="009C00C9" w:rsidRPr="00E05068">
          <w:rPr>
            <w:rStyle w:val="Hyperlink"/>
          </w:rPr>
          <w:t>https://www.kth.se/en/eecs/kalender/optimizing-the-performance-of-tls-libraries-for-sgx-1.867824?date=2019-01-07&amp;orgdate=2019-01-07&amp;length=1&amp;orglength=1</w:t>
        </w:r>
      </w:hyperlink>
      <w:r w:rsidR="009C00C9">
        <w:t xml:space="preserve"> </w:t>
      </w:r>
    </w:p>
    <w:p w:rsidR="00D148BB" w:rsidRDefault="00D148BB" w:rsidP="00D148BB">
      <w:r>
        <w:t>8.    Kursvärdering</w:t>
      </w:r>
    </w:p>
    <w:p w:rsidR="00D148BB" w:rsidRDefault="00D148BB" w:rsidP="008C18B5">
      <w:pPr>
        <w:pStyle w:val="BodyText"/>
      </w:pPr>
      <w:r>
        <w:t>The LEQ can be done and posted on KTH Social and presumably the new Course Catelog. One small problem is that of course there is basically no ending time for all the students in the course, as degree projects are completed at different times all through the year.</w:t>
      </w:r>
    </w:p>
    <w:p w:rsidR="00D148BB" w:rsidRDefault="00D148BB" w:rsidP="008C18B5">
      <w:pPr>
        <w:pStyle w:val="BodyText"/>
      </w:pPr>
      <w:r>
        <w:t>I have no idea of what the exjobb coordinators do about course evaluations.</w:t>
      </w:r>
    </w:p>
    <w:p w:rsidR="00D148BB" w:rsidRDefault="00D148BB" w:rsidP="00D148BB">
      <w:r>
        <w:t>9.    Automatiskt larm och avisering 10 månader efter att examensarbetet startats.​</w:t>
      </w:r>
    </w:p>
    <w:p w:rsidR="00D148BB" w:rsidRDefault="00D148BB" w:rsidP="008C18B5">
      <w:pPr>
        <w:pStyle w:val="BodyText"/>
      </w:pPr>
      <w:r>
        <w:t>Assuming that the planned start date is correct or perhaps using the time when the project plan is approved, one could have an application that generated a warning message for the student at 10 months (or another time point).</w:t>
      </w:r>
    </w:p>
    <w:p w:rsidR="00B61AC6" w:rsidRDefault="00B61AC6" w:rsidP="00B61AC6">
      <w:pPr>
        <w:pStyle w:val="BodyText"/>
      </w:pPr>
    </w:p>
    <w:p w:rsidR="00D148BB" w:rsidRDefault="00D148BB" w:rsidP="00B61AC6">
      <w:pPr>
        <w:pStyle w:val="BodyText"/>
      </w:pPr>
      <w:r>
        <w:t xml:space="preserve">The code for what I have done is at </w:t>
      </w:r>
      <w:hyperlink r:id="rId29" w:history="1">
        <w:r w:rsidR="009C00C9" w:rsidRPr="00E05068">
          <w:rPr>
            <w:rStyle w:val="Hyperlink"/>
          </w:rPr>
          <w:t>https://gitr.sys.kth.se/maguire/E-learning</w:t>
        </w:r>
      </w:hyperlink>
      <w:r w:rsidR="009C00C9">
        <w:t xml:space="preserve"> </w:t>
      </w:r>
    </w:p>
    <w:p w:rsidR="008F32DF" w:rsidRDefault="008F32DF" w:rsidP="008F32DF">
      <w:pPr>
        <w:pStyle w:val="Heading1"/>
      </w:pPr>
      <w:r>
        <w:t>My e-mail to Marianne Lundin on 2019.01.30 about the importance of working with the IT unit</w:t>
      </w:r>
    </w:p>
    <w:p w:rsidR="008F32DF" w:rsidRDefault="008F32DF" w:rsidP="008F32DF">
      <w:pPr>
        <w:pStyle w:val="BodyText"/>
      </w:pPr>
      <w:r>
        <w:t>Although replacing the UT-EXAR form is coupled to someone's priorities #1 and #4, the alternatives are:</w:t>
      </w:r>
    </w:p>
    <w:p w:rsidR="008F32DF" w:rsidRDefault="008F32DF" w:rsidP="008F32DF">
      <w:pPr>
        <w:pStyle w:val="BodyText"/>
        <w:numPr>
          <w:ilvl w:val="0"/>
          <w:numId w:val="3"/>
        </w:numPr>
      </w:pPr>
      <w:r>
        <w:t>Use something like the existing static form that I have already made</w:t>
      </w:r>
    </w:p>
    <w:p w:rsidR="008F32DF" w:rsidRDefault="008F32DF" w:rsidP="008F32DF">
      <w:pPr>
        <w:pStyle w:val="BodyText"/>
        <w:numPr>
          <w:ilvl w:val="0"/>
          <w:numId w:val="3"/>
        </w:numPr>
      </w:pPr>
      <w:r>
        <w:t>Be smarter with a dynamic survey and avoid asking unnecessary questions.</w:t>
      </w:r>
    </w:p>
    <w:p w:rsidR="008F32DF" w:rsidRDefault="008F32DF" w:rsidP="008F32DF">
      <w:pPr>
        <w:pStyle w:val="BodyText"/>
      </w:pPr>
      <w:r>
        <w:t>Currently A is basically done (just awaiting feedback from others for (hopefully) small changes). In contrast, the two students working on a degree project to realize alternative B, will have to fake that the program information is known - since without the help of KTH's IT unit - I cannot automatically get information about what program a student is in. Even though this information is in Ladok and UG - I have no means to get it. As you can see from the forwarded message below, I ask about getting this information already in November and have not heard anything about it.</w:t>
      </w:r>
    </w:p>
    <w:p w:rsidR="008F32DF" w:rsidRDefault="008F32DF" w:rsidP="008F32DF">
      <w:pPr>
        <w:pStyle w:val="BodyText"/>
      </w:pPr>
      <w:r>
        <w:t>If I could know what program a student is in, then in many cases I can:</w:t>
      </w:r>
    </w:p>
    <w:p w:rsidR="008F32DF" w:rsidRDefault="008F32DF" w:rsidP="008F32DF">
      <w:pPr>
        <w:pStyle w:val="BodyText"/>
        <w:numPr>
          <w:ilvl w:val="0"/>
          <w:numId w:val="4"/>
        </w:numPr>
      </w:pPr>
      <w:r>
        <w:t>avoid asking the student if they want a P/F or A-F grade</w:t>
      </w:r>
    </w:p>
    <w:p w:rsidR="008F32DF" w:rsidRDefault="008F32DF" w:rsidP="008F32DF">
      <w:pPr>
        <w:pStyle w:val="BodyText"/>
        <w:numPr>
          <w:ilvl w:val="0"/>
          <w:numId w:val="4"/>
        </w:numPr>
      </w:pPr>
      <w:proofErr w:type="gramStart"/>
      <w:r>
        <w:t>automatically</w:t>
      </w:r>
      <w:proofErr w:type="gramEnd"/>
      <w:r>
        <w:t xml:space="preserve"> form sections for each program in the Canvas course - so that a PA can easily see all of the students in his or her program (by simply viewing that section).  I manually did the assignments of students by program to sections for the two ICT degree project Canvas course rooms)</w:t>
      </w:r>
    </w:p>
    <w:p w:rsidR="008F32DF" w:rsidRDefault="008F32DF" w:rsidP="008F32DF">
      <w:pPr>
        <w:pStyle w:val="BodyText"/>
        <w:numPr>
          <w:ilvl w:val="0"/>
          <w:numId w:val="4"/>
        </w:numPr>
      </w:pPr>
      <w:proofErr w:type="gramStart"/>
      <w:r>
        <w:t>potentially</w:t>
      </w:r>
      <w:proofErr w:type="gramEnd"/>
      <w:r>
        <w:t xml:space="preserve"> reduce the list of alternative courses to a small number (in the ideal case to 1 - hence I can avoiding even asking about the course code!)</w:t>
      </w:r>
    </w:p>
    <w:p w:rsidR="008F32DF" w:rsidRDefault="008F32DF" w:rsidP="008F32DF">
      <w:pPr>
        <w:pStyle w:val="BodyText"/>
      </w:pPr>
      <w:r>
        <w:t>There are some postings in the Canvas Community about the usefulness of knowing which program a student is in:</w:t>
      </w:r>
    </w:p>
    <w:p w:rsidR="008F32DF" w:rsidRDefault="008F32DF" w:rsidP="008F32DF">
      <w:pPr>
        <w:pStyle w:val="ListBullet"/>
      </w:pPr>
      <w:r>
        <w:t>This posting in the Canvas LMS Community also looks at using custom data to store the student's major (this is what the program of student is called in US universities).</w:t>
      </w:r>
    </w:p>
    <w:p w:rsidR="008F32DF" w:rsidRDefault="008F32DF" w:rsidP="008F32DF">
      <w:pPr>
        <w:pStyle w:val="ListContinue"/>
      </w:pPr>
      <w:r>
        <w:lastRenderedPageBreak/>
        <w:t>See https://community.canvaslms.com/thread/5951</w:t>
      </w:r>
    </w:p>
    <w:p w:rsidR="008F32DF" w:rsidRDefault="008F32DF" w:rsidP="008F32DF">
      <w:pPr>
        <w:pStyle w:val="ListContinue"/>
      </w:pPr>
      <w:r>
        <w:t>Specifically the posting by Kenneth MayerNov 22, 2017 5:31 PM</w:t>
      </w:r>
    </w:p>
    <w:p w:rsidR="008F32DF" w:rsidRDefault="008F32DF" w:rsidP="008F32DF">
      <w:pPr>
        <w:pStyle w:val="ListBullet"/>
      </w:pPr>
      <w:r>
        <w:t>Another usage is reporting data for cohorts (such as by school, major/program, ...), see https://community.canvaslms.com/thread/22750-is-there-a-way-to-include-metadata-for-people-in-canvas-for-outcome-reporting</w:t>
      </w:r>
    </w:p>
    <w:p w:rsidR="008F32DF" w:rsidRDefault="008F32DF" w:rsidP="008F32DF">
      <w:pPr>
        <w:pStyle w:val="BodyText"/>
      </w:pPr>
      <w:r>
        <w:t>I am concerned that it is soon going to be February and this means of the 2nd cycle students will already have started their degree projects for this year and hence the effort will not have any impact for this year for these students. While there is some hope that perhaps something could be done for 1st cycle students who only start in period 4.</w:t>
      </w:r>
    </w:p>
    <w:p w:rsidR="008F32DF" w:rsidRDefault="008F32DF" w:rsidP="008F32DF">
      <w:pPr>
        <w:pStyle w:val="Heading2"/>
      </w:pPr>
      <w:r w:rsidRPr="008F32DF">
        <w:rPr>
          <w:rStyle w:val="Heading2Char"/>
        </w:rPr>
        <w:t>Status</w:t>
      </w:r>
    </w:p>
    <w:p w:rsidR="008F32DF" w:rsidRDefault="008F32DF" w:rsidP="008F32DF">
      <w:pPr>
        <w:pStyle w:val="BodyText"/>
      </w:pPr>
      <w:r>
        <w:t xml:space="preserve">If </w:t>
      </w:r>
      <w:proofErr w:type="gramStart"/>
      <w:r>
        <w:t>A</w:t>
      </w:r>
      <w:proofErr w:type="gramEnd"/>
      <w:r>
        <w:t xml:space="preserve"> above is acceptable, then I have a large part of priorities 1 &amp; 4 done. To go further with #1 would involve doing the eligibility check of whether students can start their degree project by check if they have the requisite number of points (would require using the Ladok API) and if they have take an approved research methodology course (I currently do not know where I can get this information automatically - but might be able to mine this from KOPPS data).</w:t>
      </w:r>
    </w:p>
    <w:p w:rsidR="008F32DF" w:rsidRDefault="008F32DF" w:rsidP="008F32DF">
      <w:pPr>
        <w:pStyle w:val="ListBullet"/>
      </w:pPr>
      <w:r>
        <w:t>With regard to #3, while it is not a check list - there are assignments for each of these in what I have already done - so it is easy to both the student and the examiner to see what needs to be done and has been done</w:t>
      </w:r>
    </w:p>
    <w:p w:rsidR="008F32DF" w:rsidRDefault="008F32DF" w:rsidP="008F32DF">
      <w:pPr>
        <w:pStyle w:val="ListBullet"/>
      </w:pPr>
      <w:r>
        <w:t>With regard to #5, as noted previously Canvas already lets you sort and view the students by these factors (except for title, abstract, and report - but these functions are already available via DiVA and in the Canvas gradebook there is a place for the working title and a place for the URL to the DiVA entry).</w:t>
      </w:r>
    </w:p>
    <w:p w:rsidR="008F32DF" w:rsidRDefault="008F32DF" w:rsidP="008F32DF">
      <w:pPr>
        <w:pStyle w:val="ListBullet"/>
      </w:pPr>
      <w:r>
        <w:t>Parts of #6 have been shown and I hope to explore one way of doing these and #7 via a new pair of 1st cycle students. [I had hoped to meet with them this afternoon, but they cannot meet until tomorrow afternoon.]</w:t>
      </w:r>
    </w:p>
    <w:p w:rsidR="008F32DF" w:rsidRDefault="008F32DF" w:rsidP="008F32DF">
      <w:pPr>
        <w:pStyle w:val="ListBullet"/>
      </w:pPr>
      <w:r>
        <w:t>I will need further input from others about what they think #8 includes.</w:t>
      </w:r>
    </w:p>
    <w:p w:rsidR="008F32DF" w:rsidRDefault="008F32DF" w:rsidP="008F32DF">
      <w:pPr>
        <w:pStyle w:val="ListBullet"/>
      </w:pPr>
      <w:r>
        <w:t>#</w:t>
      </w:r>
      <w:proofErr w:type="gramStart"/>
      <w:r>
        <w:t>9,</w:t>
      </w:r>
      <w:proofErr w:type="gramEnd"/>
      <w:r>
        <w:t xml:space="preserve"> might be as simple as putting an entry in the student's Canvas calendar for 10 months after they have started and then removing it if the thesis is completed. [I also think that this could be used to generate calendar events for milestones along the way - but I have not explored this (yet).]</w:t>
      </w:r>
    </w:p>
    <w:p w:rsidR="008F32DF" w:rsidRDefault="008F32DF" w:rsidP="008F32DF">
      <w:pPr>
        <w:pStyle w:val="ListBullet"/>
      </w:pPr>
      <w:r>
        <w:t>I have been working on some ideas for how to do #2. Trying to make these ideas work will be something that I have to work on today. The largest impediments are that I have little experience with Canvas rubrics and Canvas does not let a student be assigned as their own peer reviewer (however, I may have a means of working around this but it will take some effort).</w:t>
      </w:r>
    </w:p>
    <w:p w:rsidR="008F32DF" w:rsidRDefault="008F32DF" w:rsidP="008F32DF">
      <w:pPr>
        <w:pStyle w:val="Heading2"/>
      </w:pPr>
      <w:r>
        <w:t>What are the costs of the delay?</w:t>
      </w:r>
    </w:p>
    <w:p w:rsidR="008F32DF" w:rsidRDefault="008F32DF" w:rsidP="0083222C">
      <w:pPr>
        <w:pStyle w:val="ListNumber"/>
      </w:pPr>
      <w:r>
        <w:t>Since the former CSC does not even use the UT-EXAR form - this means at a minimum 10% of Bianca's time goes to collecting the data for the questions of whether the student gives their permission for the full text of the thesis to be made available via DiVA.</w:t>
      </w:r>
    </w:p>
    <w:p w:rsidR="008F32DF" w:rsidRDefault="008F32DF" w:rsidP="0083222C">
      <w:pPr>
        <w:pStyle w:val="ListNumber"/>
      </w:pPr>
      <w:r>
        <w:t>An unknown number of paper forms will go astray and this will have high costs later (when extra effort has to be made or when we lose the monies for these students)</w:t>
      </w:r>
    </w:p>
    <w:p w:rsidR="008F32DF" w:rsidRDefault="008F32DF" w:rsidP="0083222C">
      <w:pPr>
        <w:pStyle w:val="ListNumber"/>
      </w:pPr>
      <w:r>
        <w:t>Manual processing will continue at a higher cost than if automated (sadly you will probably hire the extra person that you mentioned)</w:t>
      </w:r>
    </w:p>
    <w:p w:rsidR="008F32DF" w:rsidRDefault="0023332C" w:rsidP="008F32DF">
      <w:pPr>
        <w:pStyle w:val="Heading2"/>
      </w:pPr>
      <w:r>
        <w:lastRenderedPageBreak/>
        <w:t>Knowing a student’s program</w:t>
      </w:r>
    </w:p>
    <w:p w:rsidR="008F32DF" w:rsidRDefault="008F32DF" w:rsidP="008F32DF">
      <w:pPr>
        <w:pStyle w:val="BodyText"/>
      </w:pPr>
      <w:r>
        <w:t>There is a need in a number of settings to know what program of study a student is in.</w:t>
      </w:r>
    </w:p>
    <w:p w:rsidR="008F32DF" w:rsidRDefault="008F32DF" w:rsidP="008F32DF">
      <w:pPr>
        <w:pStyle w:val="BodyText"/>
      </w:pPr>
      <w:r>
        <w:t>Examples of usage:</w:t>
      </w:r>
    </w:p>
    <w:p w:rsidR="008F32DF" w:rsidRDefault="008F32DF" w:rsidP="0023332C">
      <w:pPr>
        <w:pStyle w:val="ListNumber"/>
        <w:numPr>
          <w:ilvl w:val="0"/>
          <w:numId w:val="21"/>
        </w:numPr>
      </w:pPr>
      <w:r>
        <w:t>Creating sections within a course based upon the program of study</w:t>
      </w:r>
    </w:p>
    <w:p w:rsidR="008F32DF" w:rsidRDefault="008F32DF" w:rsidP="0023332C">
      <w:pPr>
        <w:pStyle w:val="ListNumber2"/>
        <w:numPr>
          <w:ilvl w:val="0"/>
          <w:numId w:val="12"/>
        </w:numPr>
      </w:pPr>
      <w:r>
        <w:t>for degree projects</w:t>
      </w:r>
    </w:p>
    <w:p w:rsidR="008F32DF" w:rsidRDefault="008F32DF" w:rsidP="0023332C">
      <w:pPr>
        <w:pStyle w:val="ListContinue2"/>
      </w:pPr>
      <w:r>
        <w:t>For example, in the 2</w:t>
      </w:r>
      <w:r w:rsidR="0023332C">
        <w:t xml:space="preserve">nd cycle degree project course </w:t>
      </w:r>
      <w:hyperlink r:id="rId30" w:history="1">
        <w:r w:rsidR="0023332C" w:rsidRPr="006D28CF">
          <w:rPr>
            <w:rStyle w:val="Hyperlink"/>
          </w:rPr>
          <w:t>https://kth.instructure.com/courses/1586</w:t>
        </w:r>
      </w:hyperlink>
      <w:r w:rsidR="0023332C">
        <w:t xml:space="preserve"> </w:t>
      </w:r>
      <w:r>
        <w:t xml:space="preserve">and in the 1st cycle degree project course - </w:t>
      </w:r>
      <w:hyperlink r:id="rId31" w:history="1">
        <w:r w:rsidR="0023332C" w:rsidRPr="006D28CF">
          <w:rPr>
            <w:rStyle w:val="Hyperlink"/>
          </w:rPr>
          <w:t>https://kth.instructure.com/courses/1585</w:t>
        </w:r>
      </w:hyperlink>
      <w:r w:rsidR="0023332C">
        <w:t xml:space="preserve"> </w:t>
      </w:r>
      <w:r>
        <w:t>there is a section for each of the programs, so that the PA can easily see</w:t>
      </w:r>
      <w:r w:rsidR="0023332C">
        <w:t xml:space="preserve"> </w:t>
      </w:r>
      <w:r>
        <w:t>the status of all of the students i</w:t>
      </w:r>
      <w:r w:rsidR="0023332C">
        <w:t>n their programs with respect to</w:t>
      </w:r>
      <w:r>
        <w:t xml:space="preserve"> completing their degree projects.</w:t>
      </w:r>
    </w:p>
    <w:p w:rsidR="008F32DF" w:rsidRDefault="008F32DF" w:rsidP="006F211C">
      <w:pPr>
        <w:pStyle w:val="ListNumber2"/>
        <w:numPr>
          <w:ilvl w:val="0"/>
          <w:numId w:val="12"/>
        </w:numPr>
      </w:pPr>
      <w:r>
        <w:t>for a course with participants from many programs and specific instructors for these students</w:t>
      </w:r>
    </w:p>
    <w:p w:rsidR="008F32DF" w:rsidRDefault="008F32DF" w:rsidP="006F211C">
      <w:pPr>
        <w:pStyle w:val="BodyText"/>
      </w:pPr>
      <w:r>
        <w:t xml:space="preserve">For example, in II2202 - </w:t>
      </w:r>
      <w:hyperlink r:id="rId32" w:history="1">
        <w:r w:rsidR="006F211C" w:rsidRPr="006D28CF">
          <w:rPr>
            <w:rStyle w:val="Hyperlink"/>
          </w:rPr>
          <w:t>https://kth.instructure.com/courses/6434</w:t>
        </w:r>
      </w:hyperlink>
      <w:r w:rsidR="006F211C">
        <w:t xml:space="preserve"> </w:t>
      </w:r>
      <w:r>
        <w:t xml:space="preserve">I have created sections for each of the instructors, but also have </w:t>
      </w:r>
      <w:proofErr w:type="gramStart"/>
      <w:r>
        <w:t>sections</w:t>
      </w:r>
      <w:r w:rsidR="006F211C">
        <w:t xml:space="preserve"> </w:t>
      </w:r>
      <w:r>
        <w:t xml:space="preserve"> for</w:t>
      </w:r>
      <w:proofErr w:type="gramEnd"/>
      <w:r>
        <w:t xml:space="preserve"> students from specific programs and year - such as Henrik's section for DASC yr1</w:t>
      </w:r>
    </w:p>
    <w:p w:rsidR="008F32DF" w:rsidRDefault="008F32DF" w:rsidP="006F211C">
      <w:pPr>
        <w:pStyle w:val="ListNumber"/>
      </w:pPr>
      <w:r>
        <w:t>For giving PAs access to the gradebook in courses - but limiting them to seeing only the students in their program</w:t>
      </w:r>
    </w:p>
    <w:p w:rsidR="008F32DF" w:rsidRDefault="0023332C" w:rsidP="006F211C">
      <w:pPr>
        <w:pStyle w:val="ListContinue"/>
      </w:pPr>
      <w:r>
        <w:t>XXX</w:t>
      </w:r>
      <w:r w:rsidR="008F32DF">
        <w:t xml:space="preserve"> has been developing a new set of roles for use at KTH, including roles for PA, GA, Prefekt, etc.</w:t>
      </w:r>
    </w:p>
    <w:p w:rsidR="008F32DF" w:rsidRDefault="008F32DF" w:rsidP="006F211C">
      <w:pPr>
        <w:pStyle w:val="ListContinue"/>
      </w:pPr>
      <w:r>
        <w:t>If students were in a program specific section, it would be possible to</w:t>
      </w:r>
      <w:r w:rsidR="0023332C">
        <w:t xml:space="preserve"> </w:t>
      </w:r>
      <w:r>
        <w:t>give a PA access to a course, but limit the</w:t>
      </w:r>
      <w:r w:rsidR="0023332C">
        <w:t>m to seeing only the students in</w:t>
      </w:r>
      <w:r>
        <w:t xml:space="preserve"> their program.</w:t>
      </w:r>
    </w:p>
    <w:p w:rsidR="008F32DF" w:rsidRDefault="008F32DF" w:rsidP="0023332C">
      <w:pPr>
        <w:pStyle w:val="ListNumber"/>
      </w:pPr>
      <w:r>
        <w:t>To provide this data to programs involved by LTI</w:t>
      </w:r>
    </w:p>
    <w:p w:rsidR="008F32DF" w:rsidRDefault="008F32DF" w:rsidP="006F211C">
      <w:pPr>
        <w:pStyle w:val="ListContinue"/>
      </w:pPr>
      <w:r>
        <w:t xml:space="preserve">For example, the planned dynamic </w:t>
      </w:r>
      <w:proofErr w:type="gramStart"/>
      <w:r>
        <w:t>survey to replace the UT-EXAR form</w:t>
      </w:r>
      <w:proofErr w:type="gramEnd"/>
      <w:r>
        <w:t>.</w:t>
      </w:r>
    </w:p>
    <w:p w:rsidR="008F32DF" w:rsidRDefault="008F32DF" w:rsidP="006F211C">
      <w:pPr>
        <w:pStyle w:val="Heading3"/>
      </w:pPr>
      <w:r>
        <w:t>Technical implementation</w:t>
      </w:r>
    </w:p>
    <w:p w:rsidR="008F32DF" w:rsidRDefault="008F32DF" w:rsidP="008F32DF">
      <w:pPr>
        <w:pStyle w:val="BodyText"/>
      </w:pPr>
      <w:r>
        <w:t>The information about which program of study a student is in resides in UG (accessible via LDAP) and in Ladok.</w:t>
      </w:r>
    </w:p>
    <w:p w:rsidR="008F32DF" w:rsidRDefault="008F32DF" w:rsidP="008F32DF">
      <w:pPr>
        <w:pStyle w:val="BodyText"/>
      </w:pPr>
      <w:r>
        <w:t>Suggestion:</w:t>
      </w:r>
    </w:p>
    <w:p w:rsidR="008F32DF" w:rsidRDefault="008F32DF" w:rsidP="008F32DF">
      <w:pPr>
        <w:pStyle w:val="BodyText"/>
      </w:pPr>
      <w:r>
        <w:t>This date could be populated nightly when users are sync'd to Canvas.</w:t>
      </w:r>
    </w:p>
    <w:p w:rsidR="008F32DF" w:rsidRDefault="008F32DF" w:rsidP="008F32DF">
      <w:pPr>
        <w:pStyle w:val="BodyText"/>
      </w:pPr>
      <w:r>
        <w:t>Add this information to a user's custom data (see https://canvas.instructure.com/doc/api/users.html#method.custom_data.set_data)</w:t>
      </w:r>
    </w:p>
    <w:p w:rsidR="008F32DF" w:rsidRDefault="008F32DF" w:rsidP="008F32DF">
      <w:pPr>
        <w:pStyle w:val="BodyText"/>
      </w:pPr>
      <w:r>
        <w:t>PUT /api/v1/users/:user_id/custom_</w:t>
      </w:r>
      <w:proofErr w:type="gramStart"/>
      <w:r>
        <w:t>data(</w:t>
      </w:r>
      <w:proofErr w:type="gramEnd"/>
      <w:r>
        <w:t>/*scope)</w:t>
      </w:r>
    </w:p>
    <w:p w:rsidR="008F32DF" w:rsidRDefault="008F32DF" w:rsidP="008F32DF">
      <w:pPr>
        <w:pStyle w:val="BodyText"/>
      </w:pPr>
      <w:r>
        <w:t xml:space="preserve">Scope: url:  </w:t>
      </w:r>
      <w:proofErr w:type="gramStart"/>
      <w:r>
        <w:t>PUT  /</w:t>
      </w:r>
      <w:proofErr w:type="gramEnd"/>
      <w:r>
        <w:t>api/v1/users/:user_id/custom_data(/*scope)</w:t>
      </w:r>
    </w:p>
    <w:p w:rsidR="008F32DF" w:rsidRDefault="006F211C" w:rsidP="006F211C">
      <w:pPr>
        <w:pStyle w:val="Heading3"/>
      </w:pPr>
      <w:r>
        <w:t>Examples</w:t>
      </w:r>
    </w:p>
    <w:p w:rsidR="008F32DF" w:rsidRDefault="008F32DF" w:rsidP="006F211C">
      <w:pPr>
        <w:pStyle w:val="Computerexample"/>
      </w:pPr>
      <w:proofErr w:type="gramStart"/>
      <w:r>
        <w:t>curl</w:t>
      </w:r>
      <w:proofErr w:type="gramEnd"/>
      <w:r>
        <w:t xml:space="preserve"> 'https://kth.instructure.com/api/v1/users/&lt;user_id&gt;/custom_data/program_of_study \</w:t>
      </w:r>
    </w:p>
    <w:p w:rsidR="008F32DF" w:rsidRDefault="008F32DF" w:rsidP="006F211C">
      <w:pPr>
        <w:pStyle w:val="Computerexample"/>
      </w:pPr>
      <w:r>
        <w:t xml:space="preserve">  -H 'Content-Type: application/json' \</w:t>
      </w:r>
    </w:p>
    <w:p w:rsidR="008F32DF" w:rsidRDefault="008F32DF" w:rsidP="006F211C">
      <w:pPr>
        <w:pStyle w:val="Computerexample"/>
      </w:pPr>
      <w:r>
        <w:t xml:space="preserve">  -X PUT \</w:t>
      </w:r>
    </w:p>
    <w:p w:rsidR="008F32DF" w:rsidRDefault="008F32DF" w:rsidP="006F211C">
      <w:pPr>
        <w:pStyle w:val="Computerexample"/>
      </w:pPr>
      <w:r>
        <w:t xml:space="preserve">  -d '{</w:t>
      </w:r>
    </w:p>
    <w:p w:rsidR="008F32DF" w:rsidRDefault="008F32DF" w:rsidP="006F211C">
      <w:pPr>
        <w:pStyle w:val="Computerexample"/>
      </w:pPr>
      <w:r>
        <w:t xml:space="preserve">        "</w:t>
      </w:r>
      <w:proofErr w:type="gramStart"/>
      <w:r>
        <w:t>ns</w:t>
      </w:r>
      <w:proofErr w:type="gramEnd"/>
      <w:r>
        <w:t>": "se.kth.canvas-app.program_of_study",</w:t>
      </w:r>
    </w:p>
    <w:p w:rsidR="008F32DF" w:rsidRDefault="008F32DF" w:rsidP="006F211C">
      <w:pPr>
        <w:pStyle w:val="Computerexample"/>
      </w:pPr>
      <w:r>
        <w:t xml:space="preserve">        "</w:t>
      </w:r>
      <w:proofErr w:type="gramStart"/>
      <w:r>
        <w:t>data</w:t>
      </w:r>
      <w:proofErr w:type="gramEnd"/>
      <w:r>
        <w:t>": {</w:t>
      </w:r>
    </w:p>
    <w:p w:rsidR="008F32DF" w:rsidRDefault="008F32DF" w:rsidP="006F211C">
      <w:pPr>
        <w:pStyle w:val="Computerexample"/>
      </w:pPr>
      <w:r>
        <w:lastRenderedPageBreak/>
        <w:t xml:space="preserve">      "</w:t>
      </w:r>
      <w:proofErr w:type="gramStart"/>
      <w:r>
        <w:t>programs</w:t>
      </w:r>
      <w:proofErr w:type="gramEnd"/>
      <w:r>
        <w:t>": [{"code": "TIVNM-DASC", "name": "ICT Innovation, (TIVNM), Data Science (DASC) Program", "start": 2016}]</w:t>
      </w:r>
    </w:p>
    <w:p w:rsidR="008F32DF" w:rsidRDefault="008F32DF" w:rsidP="006F211C">
      <w:pPr>
        <w:pStyle w:val="Computerexample"/>
      </w:pPr>
      <w:r>
        <w:t xml:space="preserve">        }</w:t>
      </w:r>
    </w:p>
    <w:p w:rsidR="008F32DF" w:rsidRDefault="008F32DF" w:rsidP="006F211C">
      <w:pPr>
        <w:pStyle w:val="Computerexample"/>
      </w:pPr>
      <w:r>
        <w:t xml:space="preserve">      }' \</w:t>
      </w:r>
    </w:p>
    <w:p w:rsidR="008F32DF" w:rsidRDefault="008F32DF" w:rsidP="006F211C">
      <w:pPr>
        <w:pStyle w:val="Computerexample"/>
      </w:pPr>
      <w:r>
        <w:t xml:space="preserve">  -H 'Authorization: Bearer &lt;token&gt;'</w:t>
      </w:r>
    </w:p>
    <w:p w:rsidR="008F32DF" w:rsidRDefault="008F32DF" w:rsidP="006F211C">
      <w:pPr>
        <w:pStyle w:val="Computerexample"/>
      </w:pPr>
    </w:p>
    <w:p w:rsidR="008F32DF" w:rsidRDefault="008F32DF" w:rsidP="006F211C">
      <w:pPr>
        <w:pStyle w:val="Computerexample"/>
      </w:pPr>
      <w:r>
        <w:t>You can use "self" as the &lt;user_id&gt;:</w:t>
      </w:r>
    </w:p>
    <w:p w:rsidR="008F32DF" w:rsidRDefault="008F32DF" w:rsidP="006F211C">
      <w:pPr>
        <w:pStyle w:val="Computerexample"/>
      </w:pPr>
    </w:p>
    <w:p w:rsidR="008F32DF" w:rsidRDefault="008F32DF" w:rsidP="006F211C">
      <w:pPr>
        <w:pStyle w:val="Computerexample"/>
      </w:pPr>
      <w:proofErr w:type="gramStart"/>
      <w:r>
        <w:t>curl</w:t>
      </w:r>
      <w:proofErr w:type="gramEnd"/>
      <w:r>
        <w:t xml:space="preserve"> 'https://kth.test.instructure.com/api/v1/users/self/custom_data' \</w:t>
      </w:r>
    </w:p>
    <w:p w:rsidR="008F32DF" w:rsidRDefault="008F32DF" w:rsidP="006F211C">
      <w:pPr>
        <w:pStyle w:val="Computerexample"/>
      </w:pPr>
      <w:r>
        <w:t xml:space="preserve">  -H 'Content-Type: application/json' \</w:t>
      </w:r>
    </w:p>
    <w:p w:rsidR="008F32DF" w:rsidRDefault="008F32DF" w:rsidP="006F211C">
      <w:pPr>
        <w:pStyle w:val="Computerexample"/>
      </w:pPr>
      <w:r>
        <w:t xml:space="preserve">  -X PUT \</w:t>
      </w:r>
    </w:p>
    <w:p w:rsidR="008F32DF" w:rsidRDefault="008F32DF" w:rsidP="006F211C">
      <w:pPr>
        <w:pStyle w:val="Computerexample"/>
      </w:pPr>
      <w:r>
        <w:t xml:space="preserve">  -d '{</w:t>
      </w:r>
    </w:p>
    <w:p w:rsidR="008F32DF" w:rsidRDefault="008F32DF" w:rsidP="006F211C">
      <w:pPr>
        <w:pStyle w:val="Computerexample"/>
      </w:pPr>
      <w:r>
        <w:t xml:space="preserve">        "</w:t>
      </w:r>
      <w:proofErr w:type="gramStart"/>
      <w:r>
        <w:t>ns</w:t>
      </w:r>
      <w:proofErr w:type="gramEnd"/>
      <w:r>
        <w:t>": "se.kth.canvas-app.program_of_study",</w:t>
      </w:r>
    </w:p>
    <w:p w:rsidR="008F32DF" w:rsidRDefault="008F32DF" w:rsidP="006F211C">
      <w:pPr>
        <w:pStyle w:val="Computerexample"/>
      </w:pPr>
      <w:r>
        <w:t xml:space="preserve">        "</w:t>
      </w:r>
      <w:proofErr w:type="gramStart"/>
      <w:r>
        <w:t>data</w:t>
      </w:r>
      <w:proofErr w:type="gramEnd"/>
      <w:r>
        <w:t>": {</w:t>
      </w:r>
    </w:p>
    <w:p w:rsidR="008F32DF" w:rsidRDefault="008F32DF" w:rsidP="006F211C">
      <w:pPr>
        <w:pStyle w:val="Computerexample"/>
      </w:pPr>
      <w:r>
        <w:t xml:space="preserve">      "</w:t>
      </w:r>
      <w:proofErr w:type="gramStart"/>
      <w:r>
        <w:t>programs</w:t>
      </w:r>
      <w:proofErr w:type="gramEnd"/>
      <w:r>
        <w:t>": [{"code": "TIVNM-DASC", "name": "ICT Innovation, (TIVNM), Data Science (DASC) Program", "start": 2016}]</w:t>
      </w:r>
    </w:p>
    <w:p w:rsidR="008F32DF" w:rsidRDefault="008F32DF" w:rsidP="006F211C">
      <w:pPr>
        <w:pStyle w:val="Computerexample"/>
      </w:pPr>
      <w:r>
        <w:t xml:space="preserve">        }</w:t>
      </w:r>
    </w:p>
    <w:p w:rsidR="008F32DF" w:rsidRDefault="008F32DF" w:rsidP="006F211C">
      <w:pPr>
        <w:pStyle w:val="Computerexample"/>
      </w:pPr>
      <w:r>
        <w:t xml:space="preserve">      }' \</w:t>
      </w:r>
    </w:p>
    <w:p w:rsidR="008F32DF" w:rsidRDefault="008F32DF" w:rsidP="006F211C">
      <w:pPr>
        <w:pStyle w:val="Computerexample"/>
      </w:pPr>
      <w:r>
        <w:t xml:space="preserve">  -H 'Authorization: Bearer &lt;token&gt;'</w:t>
      </w:r>
    </w:p>
    <w:p w:rsidR="008F32DF" w:rsidRDefault="008F32DF" w:rsidP="006F211C">
      <w:pPr>
        <w:pStyle w:val="Computerexample"/>
      </w:pPr>
      <w:r>
        <w:t>==&gt;</w:t>
      </w:r>
    </w:p>
    <w:p w:rsidR="008F32DF" w:rsidRDefault="008F32DF" w:rsidP="006F211C">
      <w:pPr>
        <w:pStyle w:val="Computerexample"/>
      </w:pPr>
      <w:r>
        <w:t>{"</w:t>
      </w:r>
      <w:proofErr w:type="gramStart"/>
      <w:r>
        <w:t>data</w:t>
      </w:r>
      <w:proofErr w:type="gramEnd"/>
      <w:r>
        <w:t>":{"programs":[{"code":"TIVNM-DASC","name":"ICT Innovation, (TIVNM), Data Science (DASC) Program","start":2016}]}}</w:t>
      </w:r>
    </w:p>
    <w:p w:rsidR="008F32DF" w:rsidRDefault="008F32DF" w:rsidP="006F211C">
      <w:pPr>
        <w:pStyle w:val="Computerexample"/>
      </w:pPr>
    </w:p>
    <w:p w:rsidR="008F32DF" w:rsidRDefault="008F32DF" w:rsidP="006F211C">
      <w:pPr>
        <w:pStyle w:val="Computerexample"/>
      </w:pPr>
      <w:r>
        <w:t>You can also get the stored value:</w:t>
      </w:r>
    </w:p>
    <w:p w:rsidR="008F32DF" w:rsidRDefault="008F32DF" w:rsidP="006F211C">
      <w:pPr>
        <w:pStyle w:val="Computerexample"/>
      </w:pPr>
      <w:proofErr w:type="gramStart"/>
      <w:r>
        <w:t>curl</w:t>
      </w:r>
      <w:proofErr w:type="gramEnd"/>
      <w:r>
        <w:t xml:space="preserve"> 'https://kth.test.instructure.com/api/v1/users/self/custom_data' \</w:t>
      </w:r>
    </w:p>
    <w:p w:rsidR="008F32DF" w:rsidRDefault="008F32DF" w:rsidP="006F211C">
      <w:pPr>
        <w:pStyle w:val="Computerexample"/>
      </w:pPr>
      <w:r>
        <w:t xml:space="preserve">  -X GET \</w:t>
      </w:r>
    </w:p>
    <w:p w:rsidR="008F32DF" w:rsidRDefault="008F32DF" w:rsidP="006F211C">
      <w:pPr>
        <w:pStyle w:val="Computerexample"/>
      </w:pPr>
      <w:r>
        <w:t xml:space="preserve">  -F 'ns=se.kth.canvas-app.program_of_study' \</w:t>
      </w:r>
    </w:p>
    <w:p w:rsidR="008F32DF" w:rsidRDefault="008F32DF" w:rsidP="006F211C">
      <w:pPr>
        <w:pStyle w:val="Computerexample"/>
      </w:pPr>
      <w:r>
        <w:t xml:space="preserve">  -H 'Authorization: Bearer &lt;token&gt;'</w:t>
      </w:r>
    </w:p>
    <w:p w:rsidR="008F32DF" w:rsidRDefault="008F32DF" w:rsidP="006F211C">
      <w:pPr>
        <w:pStyle w:val="Computerexample"/>
      </w:pPr>
      <w:r>
        <w:t>==&gt;</w:t>
      </w:r>
    </w:p>
    <w:p w:rsidR="008F32DF" w:rsidRDefault="008F32DF" w:rsidP="006F211C">
      <w:pPr>
        <w:pStyle w:val="Computerexample"/>
      </w:pPr>
      <w:r>
        <w:t>{"</w:t>
      </w:r>
      <w:proofErr w:type="gramStart"/>
      <w:r>
        <w:t>data</w:t>
      </w:r>
      <w:proofErr w:type="gramEnd"/>
      <w:r>
        <w:t>":{"programs":[{"code":"TIVNM-DASC","name":"ICT Innovation, (TIVNM), Data Science (DASC) Program","start":2016}]}}</w:t>
      </w:r>
    </w:p>
    <w:p w:rsidR="008F32DF" w:rsidRDefault="008F32DF" w:rsidP="006F211C">
      <w:pPr>
        <w:pStyle w:val="Computerexample"/>
      </w:pPr>
    </w:p>
    <w:p w:rsidR="008F32DF" w:rsidRDefault="008F32DF" w:rsidP="006F211C">
      <w:pPr>
        <w:pStyle w:val="Computerexample"/>
      </w:pPr>
      <w:r>
        <w:t>If you do not supply the name space:</w:t>
      </w:r>
    </w:p>
    <w:p w:rsidR="008F32DF" w:rsidRDefault="008F32DF" w:rsidP="006F211C">
      <w:pPr>
        <w:pStyle w:val="Computerexample"/>
      </w:pPr>
      <w:proofErr w:type="gramStart"/>
      <w:r>
        <w:t>curl</w:t>
      </w:r>
      <w:proofErr w:type="gramEnd"/>
      <w:r>
        <w:t xml:space="preserve"> 'https://kth.test.instructure.com/api/v1/users/self/custom_data' \</w:t>
      </w:r>
    </w:p>
    <w:p w:rsidR="008F32DF" w:rsidRDefault="008F32DF" w:rsidP="006F211C">
      <w:pPr>
        <w:pStyle w:val="Computerexample"/>
      </w:pPr>
      <w:r>
        <w:t xml:space="preserve">  -X GET \</w:t>
      </w:r>
    </w:p>
    <w:p w:rsidR="008F32DF" w:rsidRDefault="008F32DF" w:rsidP="006F211C">
      <w:pPr>
        <w:pStyle w:val="Computerexample"/>
      </w:pPr>
      <w:r>
        <w:t xml:space="preserve">  -H 'Authorization: Bearer &lt;token&gt;'</w:t>
      </w:r>
    </w:p>
    <w:p w:rsidR="008F32DF" w:rsidRDefault="008F32DF" w:rsidP="006F211C">
      <w:pPr>
        <w:pStyle w:val="Computerexample"/>
      </w:pPr>
      <w:r>
        <w:t>==&gt;</w:t>
      </w:r>
    </w:p>
    <w:p w:rsidR="008F32DF" w:rsidRDefault="008F32DF" w:rsidP="006F211C">
      <w:pPr>
        <w:pStyle w:val="Computerexample"/>
      </w:pPr>
      <w:r>
        <w:t xml:space="preserve"> {"message":"invalid namespace"}</w:t>
      </w:r>
    </w:p>
    <w:p w:rsidR="008F32DF" w:rsidRDefault="008F32DF" w:rsidP="006F211C">
      <w:pPr>
        <w:pStyle w:val="Computerexample"/>
      </w:pPr>
    </w:p>
    <w:p w:rsidR="008F32DF" w:rsidRDefault="008F32DF" w:rsidP="006F211C">
      <w:pPr>
        <w:pStyle w:val="Computerexample"/>
      </w:pPr>
      <w:r>
        <w:t>If you do not supply the complete name space (subspace):</w:t>
      </w:r>
    </w:p>
    <w:p w:rsidR="008F32DF" w:rsidRDefault="008F32DF" w:rsidP="006F211C">
      <w:pPr>
        <w:pStyle w:val="Computerexample"/>
      </w:pPr>
      <w:proofErr w:type="gramStart"/>
      <w:r>
        <w:t>curl</w:t>
      </w:r>
      <w:proofErr w:type="gramEnd"/>
      <w:r>
        <w:t xml:space="preserve"> 'https://kth.test.instructure.com/api/v1/users/self/custom_data' \</w:t>
      </w:r>
    </w:p>
    <w:p w:rsidR="008F32DF" w:rsidRDefault="008F32DF" w:rsidP="006F211C">
      <w:pPr>
        <w:pStyle w:val="Computerexample"/>
      </w:pPr>
      <w:r>
        <w:t xml:space="preserve">  -X GET \</w:t>
      </w:r>
    </w:p>
    <w:p w:rsidR="008F32DF" w:rsidRDefault="008F32DF" w:rsidP="006F211C">
      <w:pPr>
        <w:pStyle w:val="Computerexample"/>
      </w:pPr>
      <w:r>
        <w:t xml:space="preserve">  -F 'ns=se.kth.canvas-app' \</w:t>
      </w:r>
    </w:p>
    <w:p w:rsidR="008F32DF" w:rsidRDefault="008F32DF" w:rsidP="006F211C">
      <w:pPr>
        <w:pStyle w:val="Computerexample"/>
      </w:pPr>
      <w:r>
        <w:t xml:space="preserve">  -H 'Authorization: Bearer &lt;token&gt;'</w:t>
      </w:r>
    </w:p>
    <w:p w:rsidR="008F32DF" w:rsidRDefault="008F32DF" w:rsidP="006F211C">
      <w:pPr>
        <w:pStyle w:val="Computerexample"/>
      </w:pPr>
      <w:r>
        <w:t>==&gt;</w:t>
      </w:r>
    </w:p>
    <w:p w:rsidR="008F32DF" w:rsidRDefault="008F32DF" w:rsidP="006F211C">
      <w:pPr>
        <w:pStyle w:val="Computerexample"/>
      </w:pPr>
      <w:r>
        <w:t xml:space="preserve">   {"message":"no data for scope"}</w:t>
      </w:r>
    </w:p>
    <w:p w:rsidR="008F32DF" w:rsidRDefault="008F32DF" w:rsidP="006F211C">
      <w:pPr>
        <w:pStyle w:val="Computerexample"/>
      </w:pPr>
    </w:p>
    <w:p w:rsidR="008F32DF" w:rsidRDefault="008F32DF" w:rsidP="006F211C">
      <w:pPr>
        <w:pStyle w:val="Computerexample"/>
      </w:pPr>
      <w:r>
        <w:t>One can even have multiple programs:</w:t>
      </w:r>
    </w:p>
    <w:p w:rsidR="008F32DF" w:rsidRDefault="008F32DF" w:rsidP="006F211C">
      <w:pPr>
        <w:pStyle w:val="Computerexample"/>
      </w:pPr>
    </w:p>
    <w:p w:rsidR="008F32DF" w:rsidRDefault="008F32DF" w:rsidP="006F211C">
      <w:pPr>
        <w:pStyle w:val="Computerexample"/>
      </w:pPr>
      <w:proofErr w:type="gramStart"/>
      <w:r>
        <w:t>curl</w:t>
      </w:r>
      <w:proofErr w:type="gramEnd"/>
      <w:r>
        <w:t xml:space="preserve"> 'https://kth.test.instructure.com/api/v1/users/self/custom_data' \</w:t>
      </w:r>
    </w:p>
    <w:p w:rsidR="008F32DF" w:rsidRDefault="008F32DF" w:rsidP="006F211C">
      <w:pPr>
        <w:pStyle w:val="Computerexample"/>
      </w:pPr>
      <w:r>
        <w:t xml:space="preserve">  -H 'Content-Type: application/json' \</w:t>
      </w:r>
    </w:p>
    <w:p w:rsidR="008F32DF" w:rsidRDefault="008F32DF" w:rsidP="006F211C">
      <w:pPr>
        <w:pStyle w:val="Computerexample"/>
      </w:pPr>
      <w:r>
        <w:t xml:space="preserve">  -X PUT \</w:t>
      </w:r>
    </w:p>
    <w:p w:rsidR="008F32DF" w:rsidRDefault="008F32DF" w:rsidP="006F211C">
      <w:pPr>
        <w:pStyle w:val="Computerexample"/>
      </w:pPr>
      <w:r>
        <w:t xml:space="preserve">  -d '{</w:t>
      </w:r>
    </w:p>
    <w:p w:rsidR="008F32DF" w:rsidRDefault="008F32DF" w:rsidP="006F211C">
      <w:pPr>
        <w:pStyle w:val="Computerexample"/>
      </w:pPr>
      <w:r>
        <w:t xml:space="preserve">        "</w:t>
      </w:r>
      <w:proofErr w:type="gramStart"/>
      <w:r>
        <w:t>ns</w:t>
      </w:r>
      <w:proofErr w:type="gramEnd"/>
      <w:r>
        <w:t>": "se.kth.canvas-app.program_of_study",</w:t>
      </w:r>
    </w:p>
    <w:p w:rsidR="008F32DF" w:rsidRDefault="008F32DF" w:rsidP="006F211C">
      <w:pPr>
        <w:pStyle w:val="Computerexample"/>
      </w:pPr>
      <w:r>
        <w:lastRenderedPageBreak/>
        <w:t xml:space="preserve">        "</w:t>
      </w:r>
      <w:proofErr w:type="gramStart"/>
      <w:r>
        <w:t>data</w:t>
      </w:r>
      <w:proofErr w:type="gramEnd"/>
      <w:r>
        <w:t>": {</w:t>
      </w:r>
    </w:p>
    <w:p w:rsidR="008F32DF" w:rsidRDefault="008F32DF" w:rsidP="006F211C">
      <w:pPr>
        <w:pStyle w:val="Computerexample"/>
      </w:pPr>
      <w:r>
        <w:t xml:space="preserve">      "</w:t>
      </w:r>
      <w:proofErr w:type="gramStart"/>
      <w:r>
        <w:t>programs</w:t>
      </w:r>
      <w:proofErr w:type="gramEnd"/>
      <w:r>
        <w:t>": [{"code": "TIVNM-DASC", "name": "ICT Innovation, (TIVNM), Data Science (DASC) Program", "start": 2016},</w:t>
      </w:r>
    </w:p>
    <w:p w:rsidR="008F32DF" w:rsidRDefault="008F32DF" w:rsidP="006F211C">
      <w:pPr>
        <w:pStyle w:val="Computerexample"/>
      </w:pPr>
      <w:r>
        <w:t xml:space="preserve">                       {"code": "TSEDM", "name": "Software Engineering of Distributed Systems (TSEDM) Program", "start": 2018}</w:t>
      </w:r>
    </w:p>
    <w:p w:rsidR="008F32DF" w:rsidRDefault="008F32DF" w:rsidP="006F211C">
      <w:pPr>
        <w:pStyle w:val="Computerexample"/>
      </w:pPr>
      <w:r>
        <w:t xml:space="preserve">               ]</w:t>
      </w:r>
    </w:p>
    <w:p w:rsidR="008F32DF" w:rsidRDefault="008F32DF" w:rsidP="006F211C">
      <w:pPr>
        <w:pStyle w:val="Computerexample"/>
      </w:pPr>
      <w:r>
        <w:t xml:space="preserve">        }</w:t>
      </w:r>
    </w:p>
    <w:p w:rsidR="008F32DF" w:rsidRDefault="008F32DF" w:rsidP="006F211C">
      <w:pPr>
        <w:pStyle w:val="Computerexample"/>
      </w:pPr>
      <w:r>
        <w:t xml:space="preserve">      }' \</w:t>
      </w:r>
    </w:p>
    <w:p w:rsidR="008F32DF" w:rsidRDefault="008F32DF" w:rsidP="006F211C">
      <w:pPr>
        <w:pStyle w:val="Computerexample"/>
      </w:pPr>
      <w:r>
        <w:t xml:space="preserve">  -H 'Authorization: Bearer &lt;token&gt;'</w:t>
      </w:r>
    </w:p>
    <w:p w:rsidR="008F32DF" w:rsidRDefault="008F32DF" w:rsidP="006F211C">
      <w:pPr>
        <w:pStyle w:val="Computerexample"/>
      </w:pPr>
      <w:r>
        <w:t>==&gt;</w:t>
      </w:r>
    </w:p>
    <w:p w:rsidR="008F32DF" w:rsidRDefault="008F32DF" w:rsidP="006F211C">
      <w:pPr>
        <w:pStyle w:val="Computerexample"/>
      </w:pPr>
      <w:r>
        <w:t>{"data":{"programs":[{"code":"TIVNM-DASC","name":"ICT Innovation, (TIVNM), Data Science (DASC) Program","start":2016}</w:t>
      </w:r>
      <w:proofErr w:type="gramStart"/>
      <w:r>
        <w:t>,{</w:t>
      </w:r>
      <w:proofErr w:type="gramEnd"/>
      <w:r>
        <w:t>"code":"TSEDM","name":"Software Engineering of Distributed Systems (TSEDM) Program","start":2018}]}}</w:t>
      </w:r>
    </w:p>
    <w:p w:rsidR="008C18B5" w:rsidRDefault="008C18B5" w:rsidP="008C18B5">
      <w:pPr>
        <w:pStyle w:val="Heading1"/>
      </w:pPr>
      <w:r>
        <w:t>Difficulty in listing potential degree courses per program</w:t>
      </w:r>
    </w:p>
    <w:p w:rsidR="00D148BB" w:rsidRDefault="00D148BB" w:rsidP="008C18B5">
      <w:pPr>
        <w:pStyle w:val="BodyText"/>
      </w:pPr>
      <w:r>
        <w:t>Degree courses per program</w:t>
      </w:r>
    </w:p>
    <w:p w:rsidR="00D148BB" w:rsidRPr="008C18B5" w:rsidRDefault="00D148BB" w:rsidP="00D148BB">
      <w:pPr>
        <w:rPr>
          <w:rStyle w:val="HTMLCode"/>
        </w:rPr>
      </w:pPr>
      <w:r w:rsidRPr="008C18B5">
        <w:rPr>
          <w:rStyle w:val="HTMLCode"/>
        </w:rPr>
        <w:t>programs_in_the_school</w:t>
      </w:r>
    </w:p>
    <w:p w:rsidR="00D148BB" w:rsidRPr="008C18B5" w:rsidRDefault="00D148BB" w:rsidP="00D148BB">
      <w:pPr>
        <w:rPr>
          <w:rStyle w:val="HTMLCode"/>
        </w:rPr>
      </w:pPr>
      <w:r w:rsidRPr="008C18B5">
        <w:rPr>
          <w:rStyle w:val="HTMLCode"/>
        </w:rPr>
        <w:t>['CDATE', 'CELTE', 'CINTE', 'CMETE', 'TCOMK', 'TCOMM', 'TCSCM', 'TEBSM', 'TEFRM', 'TELPM', 'TIDAB', 'TIEDB', 'TIELA', 'TIETM', 'TIMTM', 'TINNM', 'TIVNM', 'TMAIM', 'TMMTM', 'TNTEM', 'TSCRM', 'TSEDM']</w:t>
      </w:r>
    </w:p>
    <w:p w:rsidR="00D148BB" w:rsidRDefault="00D148BB" w:rsidP="008C18B5">
      <w:pPr>
        <w:pStyle w:val="BodyText"/>
      </w:pPr>
      <w:r>
        <w:t>Based upon getting the list of degree projects for each program, based upon the syllabi in KOPPS:</w:t>
      </w:r>
    </w:p>
    <w:p w:rsidR="00D148BB" w:rsidRPr="008C18B5" w:rsidRDefault="00D148BB" w:rsidP="00D148BB">
      <w:pPr>
        <w:rPr>
          <w:rStyle w:val="HTMLCode"/>
        </w:rPr>
      </w:pPr>
      <w:r w:rsidRPr="008C18B5">
        <w:rPr>
          <w:rStyle w:val="HTMLCode"/>
        </w:rPr>
        <w:t>degree_project_code_per_</w:t>
      </w:r>
      <w:proofErr w:type="gramStart"/>
      <w:r w:rsidRPr="008C18B5">
        <w:rPr>
          <w:rStyle w:val="HTMLCode"/>
        </w:rPr>
        <w:t>program(</w:t>
      </w:r>
      <w:proofErr w:type="gramEnd"/>
      <w:r w:rsidRPr="008C18B5">
        <w:rPr>
          <w:rStyle w:val="HTMLCode"/>
        </w:rPr>
        <w:t>programs_in_the_school)</w:t>
      </w:r>
    </w:p>
    <w:p w:rsidR="00D148BB" w:rsidRPr="008C18B5" w:rsidRDefault="00D148BB" w:rsidP="006F211C">
      <w:pPr>
        <w:pStyle w:val="Computerexample"/>
        <w:rPr>
          <w:rStyle w:val="HTMLCode"/>
        </w:rPr>
      </w:pPr>
      <w:r w:rsidRPr="008C18B5">
        <w:rPr>
          <w:rStyle w:val="HTMLCode"/>
        </w:rPr>
        <w:t>Program CDAT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DD143X', 'DD142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CELTE</w:t>
      </w:r>
    </w:p>
    <w:p w:rsidR="00D148BB" w:rsidRPr="008C18B5" w:rsidRDefault="00D148BB" w:rsidP="006F211C">
      <w:pPr>
        <w:pStyle w:val="Computerexample"/>
        <w:rPr>
          <w:rStyle w:val="HTMLCode"/>
        </w:rPr>
      </w:pPr>
      <w:r w:rsidRPr="008C18B5">
        <w:rPr>
          <w:rStyle w:val="HTMLCode"/>
        </w:rPr>
        <w:t>course codes: {'EJ111X', 'EP111X', 'EK111X', 'EN111X', 'EH111X', 'EF111X', 'EQ111X', 'EI111X', 'EL111X', 'ED111X', 'EF112X', 'EG111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CINT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II143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CMET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DM128X', 'DM129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COMK</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II143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COM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IK251X', 'IL246X', 'IK223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CSC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DA222X', 'DD221X', 'DA221X', 'DA231X', 'DA225X', 'DA224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EBS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set()    --- There are not any degree project courses in the syllabi</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EFR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set()    --- There are not any degree project courses in the syllabi</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ELPM</w:t>
      </w:r>
    </w:p>
    <w:p w:rsidR="00D148BB" w:rsidRPr="008C18B5" w:rsidRDefault="00D148BB" w:rsidP="006F211C">
      <w:pPr>
        <w:pStyle w:val="Computerexample"/>
        <w:rPr>
          <w:rStyle w:val="HTMLCode"/>
        </w:rPr>
      </w:pPr>
      <w:proofErr w:type="gramStart"/>
      <w:r w:rsidRPr="008C18B5">
        <w:rPr>
          <w:rStyle w:val="HTMLCode"/>
        </w:rPr>
        <w:lastRenderedPageBreak/>
        <w:t>course</w:t>
      </w:r>
      <w:proofErr w:type="gramEnd"/>
      <w:r w:rsidRPr="008C18B5">
        <w:rPr>
          <w:rStyle w:val="HTMLCode"/>
        </w:rPr>
        <w:t xml:space="preserve"> codes: set()    --- There are not any degree project courses in the syllabi</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IDAB</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II121X', 'IK150X', 'IK121X', 'IV101X', 'II142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IEDB</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IL142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IELA</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HE110X', 'HE111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IET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MJ273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IMT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DA232X', 'DA222X', 'DA221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INN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set()    --- There are not any degree project courses in the syllabi</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IVN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IL222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MAIM</w:t>
      </w:r>
    </w:p>
    <w:p w:rsidR="00D148BB" w:rsidRPr="008C18B5" w:rsidRDefault="00D148BB" w:rsidP="006F211C">
      <w:pPr>
        <w:pStyle w:val="Computerexample"/>
        <w:rPr>
          <w:rStyle w:val="HTMLCode"/>
        </w:rPr>
      </w:pPr>
      <w:r w:rsidRPr="008C18B5">
        <w:rPr>
          <w:rStyle w:val="HTMLCode"/>
        </w:rPr>
        <w:t>course codes: {'DA221X', 'DA233X', 'SF288X', 'SF299X', 'DA222X', 'DD221X', 'DA225X', 'DA224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MMT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DA221X', 'DM228X', 'DA225X', 'DA234X', 'DA224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NTE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IF246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SCR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set()    --- There are not any degree project courses in the syllabi</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SED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II246X'}</w:t>
      </w:r>
    </w:p>
    <w:p w:rsidR="00D148BB" w:rsidRDefault="00D148BB" w:rsidP="006F211C">
      <w:pPr>
        <w:pStyle w:val="Computerexample"/>
      </w:pPr>
      <w:r>
        <w:t>By looking at the target group ('Målgrupp') for each of the relevant degree project courses:</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21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22X has target group= ['Endast öppen för studenter antagna på civilingenjörsprogrammet i Datateknik (CDATE) eller civilingenjörsprogrammet i Medieteknik (CMETE). </w:t>
      </w:r>
      <w:proofErr w:type="gramStart"/>
      <w:r w:rsidRPr="008C18B5">
        <w:rPr>
          <w:rStyle w:val="HTMLCode"/>
        </w:rPr>
        <w:t>Studenterna måste även vara antagna på ett av CSC-skolans masterprogram.']</w:t>
      </w:r>
      <w:proofErr w:type="gramEnd"/>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23X has target group= ['Öppen för alla studenter förutom studenter antanga på något av CSC-skolans utbildningsprogra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24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25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26X has target group= ['Öppen för alla förutom studenter antanga på något av CSC-skolans utbildningsprogra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31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32X has target group= ['Endast öppet för studenter antagna på Masterprogrammet i Interaktiv Medieteknik']</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33X has target group= ['Endast öppet för studenter antagna på masterprogrammet i Maskinilärning.']</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34X has target group= ['Endast öppet för studenter antagna på masterprogrammet i Media Management']</w:t>
      </w:r>
    </w:p>
    <w:p w:rsidR="00D148BB" w:rsidRPr="008C18B5" w:rsidRDefault="00D148BB" w:rsidP="006F211C">
      <w:pPr>
        <w:pStyle w:val="Computerexample"/>
        <w:rPr>
          <w:rStyle w:val="HTMLCode"/>
        </w:rPr>
      </w:pPr>
      <w:proofErr w:type="gramStart"/>
      <w:r w:rsidRPr="008C18B5">
        <w:rPr>
          <w:rStyle w:val="HTMLCode"/>
        </w:rPr>
        <w:lastRenderedPageBreak/>
        <w:t>course</w:t>
      </w:r>
      <w:proofErr w:type="gramEnd"/>
      <w:r w:rsidRPr="008C18B5">
        <w:rPr>
          <w:rStyle w:val="HTMLCode"/>
        </w:rPr>
        <w:t xml:space="preserve"> code: DA235X has target group= ['Endast för studenter antagna på civilingenjörsprogrammet Industriell ekonomi']</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36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39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D222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D225X has target group= ['Studenter från\xa0KTH programmen i Elektroteknik eller\xa0Teknisk fysik\xa0eller liknande', 'nationell eller internationell', 'bakgrund.']</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D226X has target group= ['Studenter från KTH programmen i Elektroteknik eller Teknisk fysik eller liknande', 'nationell eller internationell', 'bakgrund.']</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F225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F226X has target group= ['Öppen för alla progra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F227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F231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F232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F233X has target group= ['Öppen för alla progra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G201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G230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H231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H241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H251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H252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H253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H257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H258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H259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I252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I253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I254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I255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I270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J210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J211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J212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K211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K212X has target group= ['Studerande på Civilingenjörsprogrammen i Elektroteknik', 'Teknisk fysik', 'Medicinsk teknik eller motsvarande samt på de Masterprogram som är knutna till dessa utbildningar.']</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K213X has target group= ['Studerande på Civilingenjörsprogrammen i Elektroteknik', 'Teknisk fysik', 'Medicinsk teknik eller motsvarande samt på de Masterprogram som är knutna till dessa utbildningar.']</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L201X has target group= ['Öppen för alla studenter', 'notera dock förkunskaper.']</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L205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P240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P241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P242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P243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P247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P248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P249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Q272X has target group= ['Öppen för alla master studenter. Individuell antagning av examinator']</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Q274X has target group= ['Öppen för alla master studenter. </w:t>
      </w:r>
      <w:proofErr w:type="gramStart"/>
      <w:r w:rsidRPr="008C18B5">
        <w:rPr>
          <w:rStyle w:val="HTMLCode"/>
        </w:rPr>
        <w:t>Individuell antagning av examinator.']</w:t>
      </w:r>
      <w:proofErr w:type="gramEnd"/>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Q275X has target group= ['Öppen för alla master studenter. </w:t>
      </w:r>
      <w:proofErr w:type="gramStart"/>
      <w:r w:rsidRPr="008C18B5">
        <w:rPr>
          <w:rStyle w:val="HTMLCode"/>
        </w:rPr>
        <w:t>Individuell antagning av examinator.']</w:t>
      </w:r>
      <w:proofErr w:type="gramEnd"/>
    </w:p>
    <w:p w:rsidR="00D148BB" w:rsidRPr="008C18B5" w:rsidRDefault="00D148BB" w:rsidP="006F211C">
      <w:pPr>
        <w:pStyle w:val="Computerexample"/>
        <w:rPr>
          <w:rStyle w:val="HTMLCode"/>
        </w:rPr>
      </w:pPr>
      <w:proofErr w:type="gramStart"/>
      <w:r w:rsidRPr="008C18B5">
        <w:rPr>
          <w:rStyle w:val="HTMLCode"/>
        </w:rPr>
        <w:lastRenderedPageBreak/>
        <w:t>course</w:t>
      </w:r>
      <w:proofErr w:type="gramEnd"/>
      <w:r w:rsidRPr="008C18B5">
        <w:rPr>
          <w:rStyle w:val="HTMLCode"/>
        </w:rPr>
        <w:t xml:space="preserve"> code: EQ276X has target group= ['Öppen för alla master studenter. </w:t>
      </w:r>
      <w:proofErr w:type="gramStart"/>
      <w:r w:rsidRPr="008C18B5">
        <w:rPr>
          <w:rStyle w:val="HTMLCode"/>
        </w:rPr>
        <w:t>Individuell antagning av examinator.']</w:t>
      </w:r>
      <w:proofErr w:type="gramEnd"/>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F225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F226X has target group= ['TNTE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F227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F245X has target group= ['CMIEL']</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F246X has target group= ['TNTE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F247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F249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I225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I226X has target group= ['TSEDM', 'TDISM', 'TIVN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I227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I245X has target group= ['CINT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I246X has target group= ['TSEDM', 'TDISM', 'TIVN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I247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I249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L226X has target group= ['TCOMM', 'TIVNM', 'TEBS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L227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L228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L246X has target group= ['TCOMM', 'TIVNM', 'TEBS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L247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L248X has target group= ['CINT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L249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T225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T245X has target group= ['CMIEL']</w:t>
      </w:r>
    </w:p>
    <w:p w:rsidR="00D148BB" w:rsidRDefault="00D148BB" w:rsidP="008C18B5">
      <w:pPr>
        <w:pStyle w:val="BodyText"/>
      </w:pPr>
      <w:r>
        <w:t>In conclusion, it is difficult to know exact which courses are really possible in a given degree program - absent a matrix such as show for the former ICT programs that I have worked with - as shown at  https://people.kth.se/~maguire/</w:t>
      </w:r>
    </w:p>
    <w:p w:rsidR="00B762A0" w:rsidRDefault="00C42008" w:rsidP="00C42008">
      <w:pPr>
        <w:pStyle w:val="Heading1"/>
      </w:pPr>
      <w:r>
        <w:t>Creating fake users in a VM version of Canvas for testing</w:t>
      </w:r>
    </w:p>
    <w:p w:rsidR="00C42008" w:rsidRDefault="00C42008" w:rsidP="00C42008">
      <w:pPr>
        <w:pStyle w:val="BodyText"/>
      </w:pPr>
      <w:r>
        <w:t xml:space="preserve">As of 2019.01.30 I created a program create-fake-users-in-course.py to create fake users in a Canvas instance and then enroll these users as students into a Canvas course. You can find the source code at </w:t>
      </w:r>
      <w:hyperlink r:id="rId33" w:history="1">
        <w:r w:rsidRPr="003503C0">
          <w:rPr>
            <w:rStyle w:val="Hyperlink"/>
          </w:rPr>
          <w:t>https://github.com/gqmaguirejr/Canvas-tools</w:t>
        </w:r>
      </w:hyperlink>
      <w:r>
        <w:t xml:space="preserve">. </w:t>
      </w:r>
    </w:p>
    <w:p w:rsidR="00C42008" w:rsidRDefault="00C42008" w:rsidP="00C42008">
      <w:pPr>
        <w:pStyle w:val="BodyText"/>
        <w:keepNext/>
      </w:pPr>
      <w:r>
        <w:rPr>
          <w:noProof/>
        </w:rPr>
        <w:lastRenderedPageBreak/>
        <w:drawing>
          <wp:inline distT="0" distB="0" distL="0" distR="0" wp14:anchorId="3ADC2505" wp14:editId="2A850F01">
            <wp:extent cx="5732145" cy="3766185"/>
            <wp:effectExtent l="0" t="0" r="190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ating-fake-users-in-canvas-20190130.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2145" cy="3766185"/>
                    </a:xfrm>
                    <a:prstGeom prst="rect">
                      <a:avLst/>
                    </a:prstGeom>
                  </pic:spPr>
                </pic:pic>
              </a:graphicData>
            </a:graphic>
          </wp:inline>
        </w:drawing>
      </w:r>
    </w:p>
    <w:p w:rsidR="00C42008" w:rsidRDefault="00C42008" w:rsidP="00C42008">
      <w:pPr>
        <w:pStyle w:val="Caption"/>
        <w:jc w:val="both"/>
      </w:pPr>
      <w:r>
        <w:t xml:space="preserve">Figure </w:t>
      </w:r>
      <w:fldSimple w:instr=" SEQ Figure \* ARABIC ">
        <w:r w:rsidR="0054211A">
          <w:rPr>
            <w:noProof/>
          </w:rPr>
          <w:t>7</w:t>
        </w:r>
      </w:fldSimple>
      <w:r>
        <w:t>: Examples of fake users that were created by the program</w:t>
      </w:r>
    </w:p>
    <w:p w:rsidR="00C42008" w:rsidRDefault="00C42008" w:rsidP="00C42008">
      <w:pPr>
        <w:pStyle w:val="BodyText"/>
      </w:pPr>
      <w:r>
        <w:t xml:space="preserve">Note that these users are also augmented with information about the programs of study that they are in (note that all of the data is </w:t>
      </w:r>
      <w:proofErr w:type="gramStart"/>
      <w:r>
        <w:t>fake</w:t>
      </w:r>
      <w:proofErr w:type="gramEnd"/>
      <w:r>
        <w:t xml:space="preserve"> and built into the program’s source code – however, the names of the programs are actually correct and take from KOPPS). </w:t>
      </w:r>
    </w:p>
    <w:p w:rsidR="00C42008" w:rsidRDefault="00C42008" w:rsidP="00C42008">
      <w:pPr>
        <w:pStyle w:val="BodyText"/>
      </w:pPr>
      <w:proofErr w:type="gramStart"/>
      <w:r>
        <w:t>result</w:t>
      </w:r>
      <w:proofErr w:type="gramEnd"/>
      <w:r>
        <w:t xml:space="preserve"> of setting custom data for user Ann FakeStudent is {'data': {'programs': [{'code': 'CINTE', 'name': 'Degree Programme in Information and Communication Technology', 'start': 2016}]}}</w:t>
      </w:r>
    </w:p>
    <w:p w:rsidR="00C42008" w:rsidRDefault="00C42008" w:rsidP="00C42008">
      <w:pPr>
        <w:pStyle w:val="BodyText"/>
      </w:pPr>
      <w:proofErr w:type="gramStart"/>
      <w:r>
        <w:t>result</w:t>
      </w:r>
      <w:proofErr w:type="gramEnd"/>
      <w:r>
        <w:t xml:space="preserve"> of getting custom data for user Ann FakeStudent is {'data': {'programs': [{'code': 'CINTE', 'name': 'Degree Programme in Information and Communication Technology', 'start': 2016}]}}</w:t>
      </w:r>
    </w:p>
    <w:p w:rsidR="00C42008" w:rsidRDefault="00C42008" w:rsidP="00C42008">
      <w:pPr>
        <w:pStyle w:val="BodyText"/>
      </w:pPr>
      <w:proofErr w:type="gramStart"/>
      <w:r>
        <w:t>result</w:t>
      </w:r>
      <w:proofErr w:type="gramEnd"/>
      <w:r>
        <w:t xml:space="preserve"> of setting custom data for user Bertil FakeStudent is {'data': {'programs': [{'code': 'CDATE', 'name': 'Degree Programme in Computer Science and Engineering', 'start': 2016}]}}</w:t>
      </w:r>
    </w:p>
    <w:p w:rsidR="00C42008" w:rsidRDefault="00C42008" w:rsidP="00C42008">
      <w:pPr>
        <w:pStyle w:val="BodyText"/>
      </w:pPr>
      <w:proofErr w:type="gramStart"/>
      <w:r>
        <w:t>result</w:t>
      </w:r>
      <w:proofErr w:type="gramEnd"/>
      <w:r>
        <w:t xml:space="preserve"> of getting custom data for user Bertil FakeStudent is {'data': {'programs': [{'code': 'CDATE', 'name': 'Degree Programme in Computer Science and Engineering', 'start': 2016}]}}</w:t>
      </w:r>
    </w:p>
    <w:p w:rsidR="00C42008" w:rsidRDefault="00C42008" w:rsidP="00C42008">
      <w:pPr>
        <w:pStyle w:val="BodyText"/>
      </w:pPr>
      <w:proofErr w:type="gramStart"/>
      <w:r>
        <w:t>result</w:t>
      </w:r>
      <w:proofErr w:type="gramEnd"/>
      <w:r>
        <w:t xml:space="preserve"> of setting custom data for user Cenric FakeStudent is {'data': {'programs': [{'code': 'CINTE', 'name': 'Degree Programme in Information and Communication Technology', 'start': 2016}]}}</w:t>
      </w:r>
    </w:p>
    <w:p w:rsidR="00C42008" w:rsidRDefault="00C42008" w:rsidP="00C42008">
      <w:pPr>
        <w:pStyle w:val="BodyText"/>
      </w:pPr>
      <w:proofErr w:type="gramStart"/>
      <w:r>
        <w:t>result</w:t>
      </w:r>
      <w:proofErr w:type="gramEnd"/>
      <w:r>
        <w:t xml:space="preserve"> of getting custom data for user Cenric FakeStudent is {'data': {'programs': [{'code': 'CINTE', 'name': 'Degree Programme in Information and Communication Technology', 'start': 2016}]}}</w:t>
      </w:r>
    </w:p>
    <w:p w:rsidR="00C42008" w:rsidRDefault="00C42008" w:rsidP="00C42008">
      <w:pPr>
        <w:pStyle w:val="BodyText"/>
      </w:pPr>
      <w:proofErr w:type="gramStart"/>
      <w:r>
        <w:t>result</w:t>
      </w:r>
      <w:proofErr w:type="gramEnd"/>
      <w:r>
        <w:t xml:space="preserve"> of setting custom data for user David FakeStudent is {'data': {'programs': [{'code': 'CINTE', 'name': 'Degree Programme in Information and Communication Technology', 'start': 2016}]}}</w:t>
      </w:r>
    </w:p>
    <w:p w:rsidR="00C42008" w:rsidRDefault="00C42008" w:rsidP="00C42008">
      <w:pPr>
        <w:pStyle w:val="BodyText"/>
      </w:pPr>
      <w:proofErr w:type="gramStart"/>
      <w:r>
        <w:t>result</w:t>
      </w:r>
      <w:proofErr w:type="gramEnd"/>
      <w:r>
        <w:t xml:space="preserve"> of getting custom data for user David FakeStudent is {'data': {'programs': [{'code': 'CINTE', 'name': 'Degree Programme in Information and Communication Technology', 'start': 2016}]}}</w:t>
      </w:r>
    </w:p>
    <w:p w:rsidR="00C42008" w:rsidRDefault="00C42008" w:rsidP="00C42008">
      <w:pPr>
        <w:pStyle w:val="BodyText"/>
      </w:pPr>
      <w:proofErr w:type="gramStart"/>
      <w:r>
        <w:t>result</w:t>
      </w:r>
      <w:proofErr w:type="gramEnd"/>
      <w:r>
        <w:t xml:space="preserve"> of setting custom data for user Ellen FakeStudent is {'data': {'programs': [{'code': 'CDATE', 'name': 'Degree Programme in Computer Science and Engineering', 'start': 2016}]}}</w:t>
      </w:r>
    </w:p>
    <w:p w:rsidR="00C42008" w:rsidRDefault="00C42008" w:rsidP="00C42008">
      <w:pPr>
        <w:pStyle w:val="BodyText"/>
      </w:pPr>
      <w:proofErr w:type="gramStart"/>
      <w:r>
        <w:t>result</w:t>
      </w:r>
      <w:proofErr w:type="gramEnd"/>
      <w:r>
        <w:t xml:space="preserve"> of getting custom data for user Ellen FakeStudent is {'data': {'programs': [{'code': 'CDATE', 'name': 'Degree Programme in Computer Science and Engineering', 'start': 2016}]}}</w:t>
      </w:r>
    </w:p>
    <w:p w:rsidR="00C42008" w:rsidRDefault="00C42008" w:rsidP="00C42008">
      <w:pPr>
        <w:pStyle w:val="BodyText"/>
      </w:pPr>
      <w:proofErr w:type="gramStart"/>
      <w:r>
        <w:lastRenderedPageBreak/>
        <w:t>result</w:t>
      </w:r>
      <w:proofErr w:type="gramEnd"/>
      <w:r>
        <w:t xml:space="preserve"> of setting custom data for user Fran FakeStudent is {'data': {'programs': [{'code': 'TEBSM', 'name': "Master's Programme, Embedded Systems, 120 credits", 'start': 2016}]}}</w:t>
      </w:r>
    </w:p>
    <w:p w:rsidR="00C42008" w:rsidRDefault="00C42008" w:rsidP="00C42008">
      <w:pPr>
        <w:pStyle w:val="BodyText"/>
      </w:pPr>
      <w:proofErr w:type="gramStart"/>
      <w:r>
        <w:t>result</w:t>
      </w:r>
      <w:proofErr w:type="gramEnd"/>
      <w:r>
        <w:t xml:space="preserve"> of getting custom data for user Fran FakeStudent is {'data': {'programs': [{'code': 'TEBSM', 'name': "Master's Programme, Embedded Systems, 120 credits", 'start': 2016}]}}</w:t>
      </w:r>
    </w:p>
    <w:p w:rsidR="00C42008" w:rsidRDefault="00C42008" w:rsidP="00C42008">
      <w:pPr>
        <w:pStyle w:val="BodyText"/>
      </w:pPr>
      <w:proofErr w:type="gramStart"/>
      <w:r>
        <w:t>result</w:t>
      </w:r>
      <w:proofErr w:type="gramEnd"/>
      <w:r>
        <w:t xml:space="preserve"> of setting custom data for user Gordon FakeStudent is {'data': {'programs': [{'code': 'CDATE', 'name': 'Degree Programme in Computer Science and Engineering', 'start': 2016}]}}</w:t>
      </w:r>
    </w:p>
    <w:p w:rsidR="00C42008" w:rsidRDefault="00C42008" w:rsidP="00C42008">
      <w:pPr>
        <w:pStyle w:val="BodyText"/>
      </w:pPr>
      <w:proofErr w:type="gramStart"/>
      <w:r>
        <w:t>result</w:t>
      </w:r>
      <w:proofErr w:type="gramEnd"/>
      <w:r>
        <w:t xml:space="preserve"> of getting custom data for user Gordon FakeStudent is {'data': {'programs': [{'code': 'CDATE', 'name': 'Degree Programme in Computer Science and Engineering', 'start': 2016}]}}</w:t>
      </w:r>
    </w:p>
    <w:p w:rsidR="00C42008" w:rsidRDefault="00C42008" w:rsidP="00C42008">
      <w:pPr>
        <w:pStyle w:val="BodyText"/>
      </w:pPr>
      <w:proofErr w:type="gramStart"/>
      <w:r>
        <w:t>result</w:t>
      </w:r>
      <w:proofErr w:type="gramEnd"/>
      <w:r>
        <w:t xml:space="preserve"> of setting custom data for user Håkan FakeStudent is {'data': {'programs': [{'code': 'TCOMM', 'name': "Master's Programme, Communication Systems, 120 credits", 'start': 2016}]}}</w:t>
      </w:r>
    </w:p>
    <w:p w:rsidR="00C42008" w:rsidRDefault="00C42008" w:rsidP="00C42008">
      <w:pPr>
        <w:pStyle w:val="BodyText"/>
      </w:pPr>
      <w:proofErr w:type="gramStart"/>
      <w:r>
        <w:t>result</w:t>
      </w:r>
      <w:proofErr w:type="gramEnd"/>
      <w:r>
        <w:t xml:space="preserve"> of getting custom data for user Håkan FakeStudent is {'data': {'programs': [{'code': 'TCOMM', 'name': "Master's Programme, Communication Systems, 120 credits", 'start': 2016}]}}</w:t>
      </w:r>
    </w:p>
    <w:p w:rsidR="00C42008" w:rsidRDefault="00C42008" w:rsidP="00C42008">
      <w:pPr>
        <w:pStyle w:val="BodyText"/>
      </w:pPr>
      <w:proofErr w:type="gramStart"/>
      <w:r>
        <w:t>result</w:t>
      </w:r>
      <w:proofErr w:type="gramEnd"/>
      <w:r>
        <w:t xml:space="preserve"> of setting custom data for user Ibǘy FakeStudent is {'data': {'programs': [{'code': 'CELTE', 'name': 'Degree Programme in Electrical Engineering', 'start': 2016}]}}</w:t>
      </w:r>
    </w:p>
    <w:p w:rsidR="00C42008" w:rsidRDefault="00C42008" w:rsidP="00C42008">
      <w:pPr>
        <w:pStyle w:val="BodyText"/>
      </w:pPr>
      <w:proofErr w:type="gramStart"/>
      <w:r>
        <w:t>result</w:t>
      </w:r>
      <w:proofErr w:type="gramEnd"/>
      <w:r>
        <w:t xml:space="preserve"> of getting custom data for user Ibǘy FakeStudent is {'data': {'programs': [{'code': 'CELTE', 'name': 'Degree Programme in Electrical Engineering', 'start': 2016}]}}</w:t>
      </w:r>
    </w:p>
    <w:p w:rsidR="00C42008" w:rsidRDefault="00C42008" w:rsidP="00C42008">
      <w:pPr>
        <w:pStyle w:val="BodyText"/>
      </w:pPr>
      <w:proofErr w:type="gramStart"/>
      <w:r>
        <w:t>result</w:t>
      </w:r>
      <w:proofErr w:type="gramEnd"/>
      <w:r>
        <w:t xml:space="preserve"> of setting custom data for user James FakeStudent is {'data': {'programs': [{'code': 'TIVNM', 'name': "Master's Programme, ICT Innovation, 120 credits", 'start': 2016}]}}</w:t>
      </w:r>
    </w:p>
    <w:p w:rsidR="00C42008" w:rsidRDefault="00C42008" w:rsidP="00C42008">
      <w:pPr>
        <w:pStyle w:val="BodyText"/>
      </w:pPr>
      <w:proofErr w:type="gramStart"/>
      <w:r>
        <w:t>result</w:t>
      </w:r>
      <w:proofErr w:type="gramEnd"/>
      <w:r>
        <w:t xml:space="preserve"> of getting custom data for user James FakeStudent is {'data': {'programs': [{'code': 'TIVNM', 'name': "Master's Programme, ICT Innovation, 120 credits", 'start': 2016}]}}</w:t>
      </w:r>
    </w:p>
    <w:p w:rsidR="00C42008" w:rsidRDefault="007C43CB" w:rsidP="007C43CB">
      <w:pPr>
        <w:pStyle w:val="Heading1"/>
      </w:pPr>
      <w:r>
        <w:t>KTH Canvas configuration files</w:t>
      </w:r>
    </w:p>
    <w:p w:rsidR="00055720" w:rsidRDefault="007C43CB" w:rsidP="007C43CB">
      <w:pPr>
        <w:pStyle w:val="BodyText"/>
      </w:pPr>
      <w:r>
        <w:t xml:space="preserve">On 26 November 2018, </w:t>
      </w:r>
      <w:r w:rsidR="006F211C">
        <w:t>xxx</w:t>
      </w:r>
      <w:r>
        <w:t xml:space="preserve"> </w:t>
      </w:r>
      <w:r w:rsidR="00055720">
        <w:t>told me:</w:t>
      </w:r>
    </w:p>
    <w:p w:rsidR="00055720" w:rsidRDefault="007C43CB" w:rsidP="00055720">
      <w:pPr>
        <w:pStyle w:val="IntenseQuote"/>
      </w:pPr>
      <w:r>
        <w:t>If all you want is the look and feel of the production Canvas, but no data, you should be able to download one css file and one js file from Canvas and import it into your Canvas.</w:t>
      </w:r>
    </w:p>
    <w:p w:rsidR="007C43CB" w:rsidRDefault="00055720" w:rsidP="00055720">
      <w:pPr>
        <w:pStyle w:val="IntenseQuote"/>
      </w:pPr>
      <w:r w:rsidRPr="00055720">
        <w:t>You can find them under https://kth.instructure.com/accounts/1/theme_editor, if you click in "Upload" and then "show file". These can be uploaded in the same page in the other Canvas instance.</w:t>
      </w:r>
    </w:p>
    <w:p w:rsidR="007C43CB" w:rsidRDefault="007C43CB" w:rsidP="007C43CB">
      <w:pPr>
        <w:pStyle w:val="BodyText"/>
      </w:pPr>
      <w:r>
        <w:t>I did the above and found the CSS and Javascript files for the KTH Canvas instance uses the CSS file:</w:t>
      </w:r>
      <w:r>
        <w:tab/>
      </w:r>
      <w:r>
        <w:br/>
        <w:t xml:space="preserve"> </w:t>
      </w:r>
      <w:hyperlink r:id="rId35" w:history="1">
        <w:r w:rsidRPr="007B2FA0">
          <w:rPr>
            <w:rStyle w:val="Hyperlink"/>
          </w:rPr>
          <w:t>https://instructure-uploads-eu.s3.eu-west-1.amazonaws.com/account_87790000000000001/attachments/1324683/no_flicker_styling.css</w:t>
        </w:r>
      </w:hyperlink>
      <w:r>
        <w:br/>
        <w:t>and the custom Javascript file:</w:t>
      </w:r>
      <w:r>
        <w:tab/>
      </w:r>
      <w:r>
        <w:br/>
      </w:r>
      <w:hyperlink r:id="rId36" w:history="1">
        <w:r w:rsidRPr="007B2FA0">
          <w:rPr>
            <w:rStyle w:val="Hyperlink"/>
          </w:rPr>
          <w:t>https://instructure-uploads-eu.s3-eu-west-1.amazonaws.com/account_87790000000000001/attachments/149106/prism.js</w:t>
        </w:r>
      </w:hyperlink>
      <w:r>
        <w:t xml:space="preserve"> </w:t>
      </w:r>
    </w:p>
    <w:p w:rsidR="00BE21D7" w:rsidRDefault="00BE21D7" w:rsidP="007C43CB">
      <w:pPr>
        <w:pStyle w:val="BodyText"/>
      </w:pPr>
      <w:r>
        <w:t>However, in the Canvas build in containers – there is no option to upload CSS files</w:t>
      </w:r>
      <w:proofErr w:type="gramStart"/>
      <w:r>
        <w:t>,</w:t>
      </w:r>
      <w:r w:rsidR="00422702">
        <w:t>as</w:t>
      </w:r>
      <w:proofErr w:type="gramEnd"/>
      <w:r w:rsidR="00422702">
        <w:t xml:space="preserve"> this option is not enabled</w:t>
      </w:r>
      <w:r w:rsidR="00422702">
        <w:rPr>
          <w:rStyle w:val="FootnoteReference"/>
        </w:rPr>
        <w:footnoteReference w:id="1"/>
      </w:r>
      <w:r>
        <w:t xml:space="preserve">. </w:t>
      </w:r>
      <w:r w:rsidR="00422702">
        <w:t xml:space="preserve">Moreover, this version does not have S3 support built into it. </w:t>
      </w:r>
      <w:r>
        <w:t>The result is that there is no “Upload” tab at the top of the left menu</w:t>
      </w:r>
      <w:r w:rsidR="00422702">
        <w:t xml:space="preserve"> (see </w:t>
      </w:r>
      <w:r w:rsidR="00422702">
        <w:fldChar w:fldCharType="begin"/>
      </w:r>
      <w:r w:rsidR="00422702">
        <w:instrText xml:space="preserve"> REF _Ref536790245 \h </w:instrText>
      </w:r>
      <w:r w:rsidR="00422702">
        <w:fldChar w:fldCharType="separate"/>
      </w:r>
      <w:r w:rsidR="00F05F65">
        <w:t xml:space="preserve">Figure </w:t>
      </w:r>
      <w:r w:rsidR="00F05F65">
        <w:rPr>
          <w:noProof/>
        </w:rPr>
        <w:t>8</w:t>
      </w:r>
      <w:r w:rsidR="00422702">
        <w:fldChar w:fldCharType="end"/>
      </w:r>
      <w:r w:rsidR="00422702">
        <w:t xml:space="preserve"> versus </w:t>
      </w:r>
      <w:r w:rsidR="00422702">
        <w:fldChar w:fldCharType="begin"/>
      </w:r>
      <w:r w:rsidR="00422702">
        <w:instrText xml:space="preserve"> REF _Ref536790387 \h </w:instrText>
      </w:r>
      <w:r w:rsidR="00422702">
        <w:fldChar w:fldCharType="separate"/>
      </w:r>
      <w:r w:rsidR="00F05F65">
        <w:t xml:space="preserve">Figure </w:t>
      </w:r>
      <w:r w:rsidR="00F05F65">
        <w:rPr>
          <w:noProof/>
        </w:rPr>
        <w:t>9</w:t>
      </w:r>
      <w:r w:rsidR="00422702">
        <w:fldChar w:fldCharType="end"/>
      </w:r>
      <w:r w:rsidR="00422702">
        <w:t>)</w:t>
      </w:r>
      <w:r>
        <w:t>.</w:t>
      </w:r>
    </w:p>
    <w:p w:rsidR="00BE21D7" w:rsidRDefault="00BE21D7" w:rsidP="00BE21D7">
      <w:pPr>
        <w:pStyle w:val="Caption"/>
        <w:keepNext/>
      </w:pPr>
    </w:p>
    <w:tbl>
      <w:tblPr>
        <w:tblStyle w:val="TableGrid"/>
        <w:tblW w:w="0" w:type="auto"/>
        <w:tblLook w:val="04A0" w:firstRow="1" w:lastRow="0" w:firstColumn="1" w:lastColumn="0" w:noHBand="0" w:noVBand="1"/>
      </w:tblPr>
      <w:tblGrid>
        <w:gridCol w:w="9243"/>
      </w:tblGrid>
      <w:tr w:rsidR="00BE21D7" w:rsidTr="00BE21D7">
        <w:tc>
          <w:tcPr>
            <w:tcW w:w="9243" w:type="dxa"/>
          </w:tcPr>
          <w:p w:rsidR="00BE21D7" w:rsidRDefault="00BE21D7" w:rsidP="00422702">
            <w:pPr>
              <w:pStyle w:val="BodyText"/>
              <w:keepNext/>
              <w:ind w:firstLine="0"/>
            </w:pPr>
            <w:r>
              <w:rPr>
                <w:noProof/>
              </w:rPr>
              <w:drawing>
                <wp:inline distT="0" distB="0" distL="0" distR="0" wp14:anchorId="4D9D5934" wp14:editId="2873F071">
                  <wp:extent cx="5732145" cy="3363595"/>
                  <wp:effectExtent l="0" t="0" r="190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me-edit-in-VM-20190201.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2145" cy="3363595"/>
                          </a:xfrm>
                          <a:prstGeom prst="rect">
                            <a:avLst/>
                          </a:prstGeom>
                        </pic:spPr>
                      </pic:pic>
                    </a:graphicData>
                  </a:graphic>
                </wp:inline>
              </w:drawing>
            </w:r>
          </w:p>
        </w:tc>
      </w:tr>
    </w:tbl>
    <w:p w:rsidR="00BE21D7" w:rsidRDefault="00422702" w:rsidP="00422702">
      <w:pPr>
        <w:pStyle w:val="Caption"/>
      </w:pPr>
      <w:bookmarkStart w:id="5" w:name="_Ref536790245"/>
      <w:r>
        <w:t xml:space="preserve">Figure </w:t>
      </w:r>
      <w:fldSimple w:instr=" SEQ Figure \* ARABIC ">
        <w:r w:rsidR="0054211A">
          <w:rPr>
            <w:noProof/>
          </w:rPr>
          <w:t>8</w:t>
        </w:r>
      </w:fldSimple>
      <w:bookmarkEnd w:id="5"/>
      <w:r>
        <w:t xml:space="preserve">: </w:t>
      </w:r>
      <w:r w:rsidRPr="002F62E1">
        <w:t>Theme editor view in VM version of Canvas</w:t>
      </w:r>
    </w:p>
    <w:p w:rsidR="00A35431" w:rsidRPr="007632CA" w:rsidRDefault="00A35431" w:rsidP="00A35431">
      <w:pPr>
        <w:pStyle w:val="BodyText"/>
      </w:pPr>
    </w:p>
    <w:tbl>
      <w:tblPr>
        <w:tblStyle w:val="TableGrid"/>
        <w:tblW w:w="0" w:type="auto"/>
        <w:tblLook w:val="04A0" w:firstRow="1" w:lastRow="0" w:firstColumn="1" w:lastColumn="0" w:noHBand="0" w:noVBand="1"/>
      </w:tblPr>
      <w:tblGrid>
        <w:gridCol w:w="9243"/>
      </w:tblGrid>
      <w:tr w:rsidR="00A35431" w:rsidTr="008A3751">
        <w:tc>
          <w:tcPr>
            <w:tcW w:w="9243" w:type="dxa"/>
          </w:tcPr>
          <w:p w:rsidR="00A35431" w:rsidRDefault="00A35431" w:rsidP="008A3751">
            <w:pPr>
              <w:pStyle w:val="BodyText"/>
              <w:keepNext/>
              <w:ind w:firstLine="0"/>
            </w:pPr>
            <w:r>
              <w:rPr>
                <w:noProof/>
              </w:rPr>
              <w:drawing>
                <wp:inline distT="0" distB="0" distL="0" distR="0" wp14:anchorId="02DBDCA5" wp14:editId="47AC6541">
                  <wp:extent cx="5732145" cy="3040380"/>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me-editor-in-KTH-Canvas-20190201.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2145" cy="3040380"/>
                          </a:xfrm>
                          <a:prstGeom prst="rect">
                            <a:avLst/>
                          </a:prstGeom>
                        </pic:spPr>
                      </pic:pic>
                    </a:graphicData>
                  </a:graphic>
                </wp:inline>
              </w:drawing>
            </w:r>
          </w:p>
        </w:tc>
      </w:tr>
    </w:tbl>
    <w:p w:rsidR="00A35431" w:rsidRDefault="00A35431" w:rsidP="00A35431">
      <w:pPr>
        <w:pStyle w:val="Caption"/>
      </w:pPr>
      <w:bookmarkStart w:id="6" w:name="_Ref536790387"/>
      <w:r>
        <w:t xml:space="preserve">Figure </w:t>
      </w:r>
      <w:fldSimple w:instr=" SEQ Figure \* ARABIC ">
        <w:r w:rsidR="0054211A">
          <w:rPr>
            <w:noProof/>
          </w:rPr>
          <w:t>9</w:t>
        </w:r>
      </w:fldSimple>
      <w:bookmarkEnd w:id="6"/>
      <w:r>
        <w:t>: Theme editor as seen in the production KTH version of Canvas</w:t>
      </w:r>
    </w:p>
    <w:p w:rsidR="00A35431" w:rsidRDefault="00A35431" w:rsidP="00A35431">
      <w:pPr>
        <w:pStyle w:val="BodyText"/>
      </w:pPr>
      <w:r>
        <w:t xml:space="preserve"> </w:t>
      </w:r>
    </w:p>
    <w:p w:rsidR="00A35431" w:rsidRDefault="00A35431" w:rsidP="00A35431">
      <w:pPr>
        <w:pStyle w:val="BodyText"/>
      </w:pPr>
      <w:r>
        <w:t>Looking at the file “</w:t>
      </w:r>
      <w:r w:rsidRPr="00BE21D7">
        <w:t>./lib/brandable_css.rb</w:t>
      </w:r>
      <w:r>
        <w:t>” one can see the following lines:</w:t>
      </w:r>
    </w:p>
    <w:p w:rsidR="00A35431" w:rsidRPr="00BE21D7" w:rsidRDefault="00A35431" w:rsidP="00A35431">
      <w:pPr>
        <w:pStyle w:val="BodyText"/>
        <w:rPr>
          <w:rStyle w:val="HTMLCode"/>
        </w:rPr>
      </w:pPr>
      <w:r w:rsidRPr="00BE21D7">
        <w:rPr>
          <w:rStyle w:val="HTMLCode"/>
        </w:rPr>
        <w:t xml:space="preserve">    </w:t>
      </w:r>
      <w:proofErr w:type="gramStart"/>
      <w:r w:rsidRPr="00BE21D7">
        <w:rPr>
          <w:rStyle w:val="HTMLCode"/>
        </w:rPr>
        <w:t>def</w:t>
      </w:r>
      <w:proofErr w:type="gramEnd"/>
      <w:r w:rsidRPr="00BE21D7">
        <w:rPr>
          <w:rStyle w:val="HTMLCode"/>
        </w:rPr>
        <w:t xml:space="preserve"> public_brandable_css_folder</w:t>
      </w:r>
    </w:p>
    <w:p w:rsidR="00A35431" w:rsidRPr="00BE21D7" w:rsidRDefault="00A35431" w:rsidP="00A35431">
      <w:pPr>
        <w:pStyle w:val="BodyText"/>
        <w:rPr>
          <w:rStyle w:val="HTMLCode"/>
        </w:rPr>
      </w:pPr>
      <w:r w:rsidRPr="00BE21D7">
        <w:rPr>
          <w:rStyle w:val="HTMLCode"/>
        </w:rPr>
        <w:lastRenderedPageBreak/>
        <w:t xml:space="preserve">      </w:t>
      </w:r>
      <w:proofErr w:type="gramStart"/>
      <w:r w:rsidRPr="00BE21D7">
        <w:rPr>
          <w:rStyle w:val="HTMLCode"/>
        </w:rPr>
        <w:t>Pathname.new(</w:t>
      </w:r>
      <w:proofErr w:type="gramEnd"/>
      <w:r w:rsidRPr="00BE21D7">
        <w:rPr>
          <w:rStyle w:val="HTMLCode"/>
        </w:rPr>
        <w:t>'public/dist/brandable_css')</w:t>
      </w:r>
    </w:p>
    <w:p w:rsidR="00A35431" w:rsidRPr="00BE21D7" w:rsidRDefault="00A35431" w:rsidP="00A35431">
      <w:pPr>
        <w:pStyle w:val="BodyText"/>
        <w:rPr>
          <w:rStyle w:val="HTMLCode"/>
        </w:rPr>
      </w:pPr>
      <w:r w:rsidRPr="00BE21D7">
        <w:rPr>
          <w:rStyle w:val="HTMLCode"/>
        </w:rPr>
        <w:t xml:space="preserve">    </w:t>
      </w:r>
      <w:proofErr w:type="gramStart"/>
      <w:r w:rsidRPr="00BE21D7">
        <w:rPr>
          <w:rStyle w:val="HTMLCode"/>
        </w:rPr>
        <w:t>end</w:t>
      </w:r>
      <w:proofErr w:type="gramEnd"/>
    </w:p>
    <w:p w:rsidR="00A35431" w:rsidRPr="00BE21D7" w:rsidRDefault="00A35431" w:rsidP="00A35431">
      <w:pPr>
        <w:pStyle w:val="BodyText"/>
        <w:rPr>
          <w:rStyle w:val="HTMLCode"/>
        </w:rPr>
      </w:pPr>
    </w:p>
    <w:p w:rsidR="00A35431" w:rsidRPr="00BE21D7" w:rsidRDefault="00A35431" w:rsidP="00A35431">
      <w:pPr>
        <w:pStyle w:val="BodyText"/>
        <w:rPr>
          <w:rStyle w:val="HTMLCode"/>
        </w:rPr>
      </w:pPr>
      <w:r w:rsidRPr="00BE21D7">
        <w:rPr>
          <w:rStyle w:val="HTMLCode"/>
        </w:rPr>
        <w:t xml:space="preserve">    </w:t>
      </w:r>
      <w:proofErr w:type="gramStart"/>
      <w:r w:rsidRPr="00BE21D7">
        <w:rPr>
          <w:rStyle w:val="HTMLCode"/>
        </w:rPr>
        <w:t>def</w:t>
      </w:r>
      <w:proofErr w:type="gramEnd"/>
      <w:r w:rsidRPr="00BE21D7">
        <w:rPr>
          <w:rStyle w:val="HTMLCode"/>
        </w:rPr>
        <w:t xml:space="preserve"> default_brand_folder</w:t>
      </w:r>
    </w:p>
    <w:p w:rsidR="00A35431" w:rsidRPr="00BE21D7" w:rsidRDefault="00A35431" w:rsidP="00A35431">
      <w:pPr>
        <w:pStyle w:val="BodyText"/>
        <w:rPr>
          <w:rStyle w:val="HTMLCode"/>
        </w:rPr>
      </w:pPr>
      <w:r w:rsidRPr="00BE21D7">
        <w:rPr>
          <w:rStyle w:val="HTMLCode"/>
        </w:rPr>
        <w:t xml:space="preserve">      public_brandable_css_</w:t>
      </w:r>
      <w:proofErr w:type="gramStart"/>
      <w:r w:rsidRPr="00BE21D7">
        <w:rPr>
          <w:rStyle w:val="HTMLCode"/>
        </w:rPr>
        <w:t>folder.join(</w:t>
      </w:r>
      <w:proofErr w:type="gramEnd"/>
      <w:r w:rsidRPr="00BE21D7">
        <w:rPr>
          <w:rStyle w:val="HTMLCode"/>
        </w:rPr>
        <w:t>'default')</w:t>
      </w:r>
    </w:p>
    <w:p w:rsidR="00A35431" w:rsidRPr="00BE21D7" w:rsidRDefault="00A35431" w:rsidP="00A35431">
      <w:pPr>
        <w:pStyle w:val="BodyText"/>
        <w:rPr>
          <w:rStyle w:val="HTMLCode"/>
        </w:rPr>
      </w:pPr>
      <w:r w:rsidRPr="00BE21D7">
        <w:rPr>
          <w:rStyle w:val="HTMLCode"/>
        </w:rPr>
        <w:t xml:space="preserve">    </w:t>
      </w:r>
      <w:proofErr w:type="gramStart"/>
      <w:r w:rsidRPr="00BE21D7">
        <w:rPr>
          <w:rStyle w:val="HTMLCode"/>
        </w:rPr>
        <w:t>end</w:t>
      </w:r>
      <w:proofErr w:type="gramEnd"/>
    </w:p>
    <w:p w:rsidR="00A35431" w:rsidRPr="00BE21D7" w:rsidRDefault="00A35431" w:rsidP="00A35431">
      <w:pPr>
        <w:pStyle w:val="BodyText"/>
        <w:rPr>
          <w:rStyle w:val="HTMLCode"/>
        </w:rPr>
      </w:pPr>
    </w:p>
    <w:p w:rsidR="00A35431" w:rsidRPr="00BE21D7" w:rsidRDefault="00A35431" w:rsidP="00A35431">
      <w:pPr>
        <w:pStyle w:val="BodyText"/>
        <w:rPr>
          <w:rStyle w:val="HTMLCode"/>
        </w:rPr>
      </w:pPr>
      <w:r w:rsidRPr="00BE21D7">
        <w:rPr>
          <w:rStyle w:val="HTMLCode"/>
        </w:rPr>
        <w:t xml:space="preserve">    </w:t>
      </w:r>
      <w:proofErr w:type="gramStart"/>
      <w:r w:rsidRPr="00BE21D7">
        <w:rPr>
          <w:rStyle w:val="HTMLCode"/>
        </w:rPr>
        <w:t>def</w:t>
      </w:r>
      <w:proofErr w:type="gramEnd"/>
      <w:r w:rsidRPr="00BE21D7">
        <w:rPr>
          <w:rStyle w:val="HTMLCode"/>
        </w:rPr>
        <w:t xml:space="preserve"> default_brand_file(type, high_contrast=false)</w:t>
      </w:r>
    </w:p>
    <w:p w:rsidR="00A35431" w:rsidRPr="00BE21D7" w:rsidRDefault="00A35431" w:rsidP="00A35431">
      <w:pPr>
        <w:pStyle w:val="BodyText"/>
        <w:rPr>
          <w:rStyle w:val="HTMLCode"/>
        </w:rPr>
      </w:pPr>
      <w:r w:rsidRPr="00BE21D7">
        <w:rPr>
          <w:rStyle w:val="HTMLCode"/>
        </w:rPr>
        <w:t xml:space="preserve">      default_brand_</w:t>
      </w:r>
      <w:proofErr w:type="gramStart"/>
      <w:r w:rsidRPr="00BE21D7">
        <w:rPr>
          <w:rStyle w:val="HTMLCode"/>
        </w:rPr>
        <w:t>folder.join(</w:t>
      </w:r>
      <w:proofErr w:type="gramEnd"/>
      <w:r w:rsidRPr="00BE21D7">
        <w:rPr>
          <w:rStyle w:val="HTMLCode"/>
        </w:rPr>
        <w:t>"variables#{high_contrast ? '-high_</w:t>
      </w:r>
      <w:proofErr w:type="gramStart"/>
      <w:r w:rsidRPr="00BE21D7">
        <w:rPr>
          <w:rStyle w:val="HTMLCode"/>
        </w:rPr>
        <w:t>contrast' :</w:t>
      </w:r>
      <w:proofErr w:type="gramEnd"/>
      <w:r w:rsidRPr="00BE21D7">
        <w:rPr>
          <w:rStyle w:val="HTMLCode"/>
        </w:rPr>
        <w:t xml:space="preserve"> ''}-#{default_variables_md5}.#{type}")</w:t>
      </w:r>
    </w:p>
    <w:p w:rsidR="00A35431" w:rsidRDefault="00A35431" w:rsidP="00A35431">
      <w:pPr>
        <w:pStyle w:val="BodyText"/>
        <w:rPr>
          <w:rStyle w:val="HTMLCode"/>
        </w:rPr>
      </w:pPr>
      <w:r w:rsidRPr="00BE21D7">
        <w:rPr>
          <w:rStyle w:val="HTMLCode"/>
        </w:rPr>
        <w:t xml:space="preserve">    </w:t>
      </w:r>
      <w:proofErr w:type="gramStart"/>
      <w:r w:rsidRPr="00BE21D7">
        <w:rPr>
          <w:rStyle w:val="HTMLCode"/>
        </w:rPr>
        <w:t>end</w:t>
      </w:r>
      <w:proofErr w:type="gramEnd"/>
    </w:p>
    <w:p w:rsidR="00A35431" w:rsidRDefault="00A35431" w:rsidP="00A35431">
      <w:pPr>
        <w:pStyle w:val="BodyText"/>
      </w:pPr>
      <w:r>
        <w:rPr>
          <w:rStyle w:val="HTMLCode"/>
          <w:rFonts w:ascii="Times New Roman" w:hAnsi="Times New Roman"/>
          <w:sz w:val="22"/>
          <w:szCs w:val="22"/>
        </w:rPr>
        <w:t xml:space="preserve">This reveals that the location for the CSS file is </w:t>
      </w:r>
      <w:r w:rsidRPr="00BE21D7">
        <w:rPr>
          <w:rStyle w:val="HTMLCode"/>
        </w:rPr>
        <w:t>'public/dist/brandable_css</w:t>
      </w:r>
      <w:r>
        <w:rPr>
          <w:rStyle w:val="HTMLCode"/>
        </w:rPr>
        <w:t xml:space="preserve">/default’ </w:t>
      </w:r>
      <w:r w:rsidRPr="00BE21D7">
        <w:t xml:space="preserve">or for the high contrast version </w:t>
      </w:r>
      <w:r w:rsidRPr="00BE21D7">
        <w:rPr>
          <w:rStyle w:val="HTMLCode"/>
        </w:rPr>
        <w:t>'public/dist/brandable_css</w:t>
      </w:r>
      <w:r>
        <w:rPr>
          <w:rStyle w:val="HTMLCode"/>
        </w:rPr>
        <w:t>/default</w:t>
      </w:r>
      <w:r w:rsidRPr="00BE21D7">
        <w:rPr>
          <w:rStyle w:val="HTMLCode"/>
        </w:rPr>
        <w:t>-high_contrast</w:t>
      </w:r>
      <w:r>
        <w:rPr>
          <w:rStyle w:val="HTMLCode"/>
        </w:rPr>
        <w:t>’</w:t>
      </w:r>
      <w:r w:rsidRPr="00BE21D7">
        <w:t>.</w:t>
      </w:r>
    </w:p>
    <w:p w:rsidR="00A35431" w:rsidRDefault="00A35431" w:rsidP="00A35431">
      <w:pPr>
        <w:pStyle w:val="BodyText"/>
        <w:rPr>
          <w:rStyle w:val="HTMLCode"/>
          <w:rFonts w:ascii="Times New Roman" w:hAnsi="Times New Roman"/>
          <w:sz w:val="22"/>
          <w:szCs w:val="22"/>
        </w:rPr>
      </w:pPr>
      <w:r>
        <w:rPr>
          <w:rStyle w:val="HTMLCode"/>
          <w:rFonts w:ascii="Times New Roman" w:hAnsi="Times New Roman"/>
          <w:sz w:val="22"/>
          <w:szCs w:val="22"/>
        </w:rPr>
        <w:t>The file ‘</w:t>
      </w:r>
      <w:r w:rsidRPr="0049154E">
        <w:rPr>
          <w:rStyle w:val="HTMLCode"/>
          <w:rFonts w:ascii="Times New Roman" w:hAnsi="Times New Roman"/>
          <w:sz w:val="22"/>
          <w:szCs w:val="22"/>
        </w:rPr>
        <w:t>config/brandable_css.yml</w:t>
      </w:r>
      <w:r>
        <w:rPr>
          <w:rStyle w:val="HTMLCode"/>
          <w:rFonts w:ascii="Times New Roman" w:hAnsi="Times New Roman"/>
          <w:sz w:val="22"/>
          <w:szCs w:val="22"/>
        </w:rPr>
        <w:t>’ has a line:</w:t>
      </w:r>
    </w:p>
    <w:p w:rsidR="00A35431" w:rsidRPr="0049154E" w:rsidRDefault="00A35431" w:rsidP="00A35431">
      <w:pPr>
        <w:pStyle w:val="BodyText"/>
        <w:rPr>
          <w:rStyle w:val="HTMLCode"/>
        </w:rPr>
      </w:pPr>
      <w:r w:rsidRPr="0049154E">
        <w:rPr>
          <w:rStyle w:val="HTMLCode"/>
        </w:rPr>
        <w:t xml:space="preserve">  brandable_variables_json: app/stylesheets/brandable_variables.json</w:t>
      </w:r>
    </w:p>
    <w:p w:rsidR="00A35431" w:rsidRPr="00BE21D7" w:rsidRDefault="00A35431" w:rsidP="00A35431">
      <w:pPr>
        <w:pStyle w:val="BodyText"/>
        <w:rPr>
          <w:rStyle w:val="HTMLCode"/>
          <w:rFonts w:ascii="Times New Roman" w:hAnsi="Times New Roman"/>
          <w:sz w:val="22"/>
          <w:szCs w:val="22"/>
        </w:rPr>
      </w:pPr>
      <w:r>
        <w:rPr>
          <w:rStyle w:val="HTMLCode"/>
          <w:rFonts w:ascii="Times New Roman" w:hAnsi="Times New Roman"/>
          <w:sz w:val="22"/>
          <w:szCs w:val="22"/>
        </w:rPr>
        <w:t>The file ‘</w:t>
      </w:r>
      <w:r w:rsidRPr="0049154E">
        <w:rPr>
          <w:rStyle w:val="HTMLCode"/>
          <w:rFonts w:ascii="Times New Roman" w:hAnsi="Times New Roman"/>
          <w:sz w:val="22"/>
          <w:szCs w:val="22"/>
        </w:rPr>
        <w:t>app/stylesheets/brandable_variables.json</w:t>
      </w:r>
      <w:r>
        <w:rPr>
          <w:rStyle w:val="HTMLCode"/>
          <w:rFonts w:ascii="Times New Roman" w:hAnsi="Times New Roman"/>
          <w:sz w:val="22"/>
          <w:szCs w:val="22"/>
        </w:rPr>
        <w:t>’ defines the default configuration information for what colors are used for what, where the Canvas log is for branding ‘</w:t>
      </w:r>
      <w:r w:rsidRPr="0049154E">
        <w:rPr>
          <w:rStyle w:val="HTMLCode"/>
          <w:rFonts w:ascii="Times New Roman" w:hAnsi="Times New Roman"/>
          <w:sz w:val="22"/>
          <w:szCs w:val="22"/>
        </w:rPr>
        <w:t>images/canvas_logomark_only@2x.png</w:t>
      </w:r>
      <w:r>
        <w:rPr>
          <w:rStyle w:val="HTMLCode"/>
          <w:rFonts w:ascii="Times New Roman" w:hAnsi="Times New Roman"/>
          <w:sz w:val="22"/>
          <w:szCs w:val="22"/>
        </w:rPr>
        <w:t>’ (which is actally under the public directory, i.e., it is at ‘</w:t>
      </w:r>
      <w:r w:rsidRPr="0049154E">
        <w:rPr>
          <w:rStyle w:val="HTMLCode"/>
          <w:rFonts w:ascii="Times New Roman" w:hAnsi="Times New Roman"/>
          <w:sz w:val="22"/>
          <w:szCs w:val="22"/>
        </w:rPr>
        <w:t>public/images/canvas_logomark_only@2x.png</w:t>
      </w:r>
      <w:r>
        <w:rPr>
          <w:rStyle w:val="HTMLCode"/>
          <w:rFonts w:ascii="Times New Roman" w:hAnsi="Times New Roman"/>
          <w:sz w:val="22"/>
          <w:szCs w:val="22"/>
        </w:rPr>
        <w:t xml:space="preserve">’ and another for the variable </w:t>
      </w:r>
      <w:r w:rsidRPr="0049154E">
        <w:rPr>
          <w:rStyle w:val="HTMLCode"/>
          <w:rFonts w:ascii="Times New Roman" w:hAnsi="Times New Roman"/>
          <w:sz w:val="22"/>
          <w:szCs w:val="22"/>
        </w:rPr>
        <w:t>"ic-brand-Login-logo"</w:t>
      </w:r>
      <w:r>
        <w:rPr>
          <w:rStyle w:val="HTMLCode"/>
          <w:rFonts w:ascii="Times New Roman" w:hAnsi="Times New Roman"/>
          <w:sz w:val="22"/>
          <w:szCs w:val="22"/>
        </w:rPr>
        <w:t xml:space="preserve"> – which points to the image </w:t>
      </w:r>
    </w:p>
    <w:p w:rsidR="00A35431" w:rsidRPr="00A35431" w:rsidRDefault="00A35431" w:rsidP="00A35431"/>
    <w:p w:rsidR="00492884" w:rsidRDefault="00492884" w:rsidP="007632CA">
      <w:pPr>
        <w:pStyle w:val="Heading1"/>
      </w:pPr>
      <w:r>
        <w:t>Adding functionality for publishing an announcement of a student’s oral presentation</w:t>
      </w:r>
    </w:p>
    <w:p w:rsidR="00492884" w:rsidRDefault="00492884" w:rsidP="00492884">
      <w:pPr>
        <w:pStyle w:val="BodyText"/>
      </w:pPr>
      <w:r>
        <w:t xml:space="preserve">The idea is that when </w:t>
      </w:r>
      <w:proofErr w:type="gramStart"/>
      <w:r>
        <w:t>the examine</w:t>
      </w:r>
      <w:proofErr w:type="gramEnd"/>
      <w:r>
        <w:t xml:space="preserve"> decides that a given student’s oral presentation should be schedule, the examiner is typically in the gradebook (having just looked at the beta draft of the thesis). This means that the examiner has a view such as shown in </w:t>
      </w:r>
      <w:r>
        <w:fldChar w:fldCharType="begin"/>
      </w:r>
      <w:r>
        <w:instrText xml:space="preserve"> REF _Ref1243380 \h  \* MERGEFORMAT </w:instrText>
      </w:r>
      <w:r>
        <w:fldChar w:fldCharType="separate"/>
      </w:r>
      <w:r w:rsidR="00F05F65">
        <w:t xml:space="preserve">Figure </w:t>
      </w:r>
      <w:r w:rsidR="00F05F65">
        <w:rPr>
          <w:noProof/>
        </w:rPr>
        <w:t>10</w:t>
      </w:r>
      <w:r>
        <w:fldChar w:fldCharType="end"/>
      </w:r>
      <w:r>
        <w:t>.</w:t>
      </w:r>
    </w:p>
    <w:tbl>
      <w:tblPr>
        <w:tblStyle w:val="TableGrid"/>
        <w:tblW w:w="0" w:type="auto"/>
        <w:tblLook w:val="04A0" w:firstRow="1" w:lastRow="0" w:firstColumn="1" w:lastColumn="0" w:noHBand="0" w:noVBand="1"/>
      </w:tblPr>
      <w:tblGrid>
        <w:gridCol w:w="9243"/>
      </w:tblGrid>
      <w:tr w:rsidR="00492884" w:rsidTr="00492884">
        <w:tc>
          <w:tcPr>
            <w:tcW w:w="9243" w:type="dxa"/>
          </w:tcPr>
          <w:p w:rsidR="00492884" w:rsidRDefault="00492884" w:rsidP="00492884">
            <w:pPr>
              <w:keepNext/>
            </w:pPr>
            <w:r>
              <w:rPr>
                <w:noProof/>
              </w:rPr>
              <w:drawing>
                <wp:inline distT="0" distB="0" distL="0" distR="0" wp14:anchorId="3BB55B1D" wp14:editId="3775329D">
                  <wp:extent cx="5732145" cy="2978785"/>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ke-students-in-gradebok-20190215.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2145" cy="2978785"/>
                          </a:xfrm>
                          <a:prstGeom prst="rect">
                            <a:avLst/>
                          </a:prstGeom>
                        </pic:spPr>
                      </pic:pic>
                    </a:graphicData>
                  </a:graphic>
                </wp:inline>
              </w:drawing>
            </w:r>
          </w:p>
        </w:tc>
      </w:tr>
    </w:tbl>
    <w:p w:rsidR="00492884" w:rsidRDefault="00492884" w:rsidP="00492884">
      <w:pPr>
        <w:pStyle w:val="Caption"/>
      </w:pPr>
      <w:bookmarkStart w:id="7" w:name="_Ref1243380"/>
      <w:r>
        <w:t xml:space="preserve">Figure </w:t>
      </w:r>
      <w:fldSimple w:instr=" SEQ Figure \* ARABIC ">
        <w:r w:rsidR="0054211A">
          <w:rPr>
            <w:noProof/>
          </w:rPr>
          <w:t>10</w:t>
        </w:r>
      </w:fldSimple>
      <w:bookmarkEnd w:id="7"/>
      <w:r>
        <w:t>: A view of a gradebook in Course 5</w:t>
      </w:r>
    </w:p>
    <w:p w:rsidR="00492884" w:rsidRDefault="00492884" w:rsidP="00492884">
      <w:pPr>
        <w:pStyle w:val="BodyText"/>
      </w:pPr>
      <w:r>
        <w:lastRenderedPageBreak/>
        <w:t xml:space="preserve">The examiner should be able to select the student from the left hand column of student names and then click to get to a page for this student, such as shown in </w:t>
      </w:r>
      <w:r>
        <w:fldChar w:fldCharType="begin"/>
      </w:r>
      <w:r>
        <w:instrText xml:space="preserve"> REF _Ref1243516 \h  \* MERGEFORMAT </w:instrText>
      </w:r>
      <w:r>
        <w:fldChar w:fldCharType="separate"/>
      </w:r>
      <w:r w:rsidR="00F05F65">
        <w:t xml:space="preserve">Figure </w:t>
      </w:r>
      <w:r w:rsidR="00F05F65">
        <w:rPr>
          <w:noProof/>
        </w:rPr>
        <w:t>11</w:t>
      </w:r>
      <w:r>
        <w:fldChar w:fldCharType="end"/>
      </w:r>
      <w:r>
        <w:t>.</w:t>
      </w:r>
    </w:p>
    <w:tbl>
      <w:tblPr>
        <w:tblStyle w:val="TableGrid"/>
        <w:tblW w:w="0" w:type="auto"/>
        <w:tblLook w:val="04A0" w:firstRow="1" w:lastRow="0" w:firstColumn="1" w:lastColumn="0" w:noHBand="0" w:noVBand="1"/>
      </w:tblPr>
      <w:tblGrid>
        <w:gridCol w:w="9243"/>
      </w:tblGrid>
      <w:tr w:rsidR="00492884" w:rsidTr="00492884">
        <w:tc>
          <w:tcPr>
            <w:tcW w:w="9243" w:type="dxa"/>
          </w:tcPr>
          <w:p w:rsidR="00492884" w:rsidRDefault="00492884" w:rsidP="00492884">
            <w:pPr>
              <w:keepNext/>
            </w:pPr>
            <w:r>
              <w:rPr>
                <w:noProof/>
              </w:rPr>
              <w:drawing>
                <wp:inline distT="0" distB="0" distL="0" distR="0" wp14:anchorId="26238B07" wp14:editId="3C9944CA">
                  <wp:extent cx="5732145" cy="2661285"/>
                  <wp:effectExtent l="0" t="0" r="1905"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r_bertil_in_course-5-20190215.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2145" cy="2661285"/>
                          </a:xfrm>
                          <a:prstGeom prst="rect">
                            <a:avLst/>
                          </a:prstGeom>
                        </pic:spPr>
                      </pic:pic>
                    </a:graphicData>
                  </a:graphic>
                </wp:inline>
              </w:drawing>
            </w:r>
          </w:p>
        </w:tc>
      </w:tr>
    </w:tbl>
    <w:p w:rsidR="00492884" w:rsidRDefault="00492884" w:rsidP="00492884">
      <w:pPr>
        <w:pStyle w:val="Caption"/>
      </w:pPr>
      <w:bookmarkStart w:id="8" w:name="_Ref1243516"/>
      <w:r>
        <w:t xml:space="preserve">Figure </w:t>
      </w:r>
      <w:fldSimple w:instr=" SEQ Figure \* ARABIC ">
        <w:r w:rsidR="0054211A">
          <w:rPr>
            <w:noProof/>
          </w:rPr>
          <w:t>11</w:t>
        </w:r>
      </w:fldSimple>
      <w:bookmarkEnd w:id="8"/>
      <w:r w:rsidR="00753A5A">
        <w:t>: A student</w:t>
      </w:r>
      <w:r>
        <w:t xml:space="preserve"> as seen after clicking on their name in the gradebook.</w:t>
      </w:r>
    </w:p>
    <w:p w:rsidR="00492884" w:rsidRPr="00492884" w:rsidRDefault="00492884" w:rsidP="00492884">
      <w:pPr>
        <w:pStyle w:val="BodyText"/>
      </w:pPr>
      <w:r>
        <w:t>Ideally, there should be a button to schedule the oral presentation. Here that button is labeled</w:t>
      </w:r>
      <w:r w:rsidR="00A35431">
        <w:t xml:space="preserve"> “TestButtonLeft”. The next section discusses the next step in realizing this idea.</w:t>
      </w:r>
    </w:p>
    <w:p w:rsidR="007632CA" w:rsidRDefault="007632CA" w:rsidP="007632CA">
      <w:pPr>
        <w:pStyle w:val="Heading1"/>
      </w:pPr>
      <w:r>
        <w:t>Calling an external tool with the URL of the page where the call comes from</w:t>
      </w:r>
    </w:p>
    <w:p w:rsidR="007632CA" w:rsidRDefault="007632CA" w:rsidP="00A35431">
      <w:pPr>
        <w:pStyle w:val="BodyText"/>
      </w:pPr>
      <w:r>
        <w:t xml:space="preserve">I initially experimented with using an external tool added as a course_navagation external tool (so it is added to the menu on the left as shown in </w:t>
      </w:r>
      <w:r w:rsidR="00A35431">
        <w:fldChar w:fldCharType="begin"/>
      </w:r>
      <w:r w:rsidR="00A35431">
        <w:instrText xml:space="preserve"> REF _Ref1243638 \h </w:instrText>
      </w:r>
      <w:r w:rsidR="00A35431">
        <w:fldChar w:fldCharType="separate"/>
      </w:r>
      <w:r w:rsidR="00F05F65">
        <w:t xml:space="preserve">Figure </w:t>
      </w:r>
      <w:r w:rsidR="00F05F65">
        <w:rPr>
          <w:noProof/>
        </w:rPr>
        <w:t>12</w:t>
      </w:r>
      <w:r w:rsidR="00A35431">
        <w:fldChar w:fldCharType="end"/>
      </w:r>
      <w:r>
        <w:t>).</w:t>
      </w:r>
      <w:r w:rsidR="00A35431">
        <w:t xml:space="preserve"> </w:t>
      </w:r>
    </w:p>
    <w:tbl>
      <w:tblPr>
        <w:tblStyle w:val="TableGrid"/>
        <w:tblW w:w="0" w:type="auto"/>
        <w:tblLook w:val="04A0" w:firstRow="1" w:lastRow="0" w:firstColumn="1" w:lastColumn="0" w:noHBand="0" w:noVBand="1"/>
      </w:tblPr>
      <w:tblGrid>
        <w:gridCol w:w="9243"/>
      </w:tblGrid>
      <w:tr w:rsidR="00492884" w:rsidTr="00492884">
        <w:tc>
          <w:tcPr>
            <w:tcW w:w="9243" w:type="dxa"/>
          </w:tcPr>
          <w:p w:rsidR="00492884" w:rsidRDefault="00492884" w:rsidP="00492884">
            <w:pPr>
              <w:keepNext/>
            </w:pPr>
            <w:r>
              <w:rPr>
                <w:noProof/>
              </w:rPr>
              <w:lastRenderedPageBreak/>
              <w:drawing>
                <wp:inline distT="0" distB="0" distL="0" distR="0" wp14:anchorId="5EF0CA87" wp14:editId="56969261">
                  <wp:extent cx="5732145" cy="7049135"/>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ge_location_in_href-20190216.png"/>
                          <pic:cNvPicPr/>
                        </pic:nvPicPr>
                        <pic:blipFill>
                          <a:blip r:embed="rId41">
                            <a:extLst>
                              <a:ext uri="{28A0092B-C50C-407E-A947-70E740481C1C}">
                                <a14:useLocalDpi xmlns:a14="http://schemas.microsoft.com/office/drawing/2010/main" val="0"/>
                              </a:ext>
                            </a:extLst>
                          </a:blip>
                          <a:stretch>
                            <a:fillRect/>
                          </a:stretch>
                        </pic:blipFill>
                        <pic:spPr>
                          <a:xfrm>
                            <a:off x="0" y="0"/>
                            <a:ext cx="5732145" cy="7049135"/>
                          </a:xfrm>
                          <a:prstGeom prst="rect">
                            <a:avLst/>
                          </a:prstGeom>
                        </pic:spPr>
                      </pic:pic>
                    </a:graphicData>
                  </a:graphic>
                </wp:inline>
              </w:drawing>
            </w:r>
          </w:p>
        </w:tc>
      </w:tr>
    </w:tbl>
    <w:p w:rsidR="007632CA" w:rsidRPr="007632CA" w:rsidRDefault="00492884" w:rsidP="00492884">
      <w:pPr>
        <w:pStyle w:val="Caption"/>
      </w:pPr>
      <w:bookmarkStart w:id="9" w:name="_Ref1243638"/>
      <w:r>
        <w:t xml:space="preserve">Figure </w:t>
      </w:r>
      <w:fldSimple w:instr=" SEQ Figure \* ARABIC ">
        <w:r w:rsidR="0054211A">
          <w:rPr>
            <w:noProof/>
          </w:rPr>
          <w:t>12</w:t>
        </w:r>
      </w:fldSimple>
      <w:bookmarkEnd w:id="9"/>
      <w:r>
        <w:t>: Example of a view of a student's "People" page within a course</w:t>
      </w:r>
    </w:p>
    <w:p w:rsidR="00A35431" w:rsidRDefault="00A35431" w:rsidP="00A35431">
      <w:pPr>
        <w:pStyle w:val="BodyText"/>
      </w:pPr>
      <w:r>
        <w:t xml:space="preserve">Unfortunately, I was not able to find any custom variables that could be used to pass the target user’s ID to the LTI tool or any means to pass the URL of the page where the button is. However, investigating the page with Firefox’s Inspector reveals the structure shown in </w:t>
      </w:r>
      <w:r>
        <w:fldChar w:fldCharType="begin"/>
      </w:r>
      <w:r>
        <w:instrText xml:space="preserve"> REF _Ref1243638 \h  \* MERGEFORMAT </w:instrText>
      </w:r>
      <w:r>
        <w:fldChar w:fldCharType="separate"/>
      </w:r>
      <w:r w:rsidR="00F05F65">
        <w:t xml:space="preserve">Figure </w:t>
      </w:r>
      <w:r w:rsidR="00F05F65">
        <w:rPr>
          <w:noProof/>
        </w:rPr>
        <w:t>12</w:t>
      </w:r>
      <w:r>
        <w:fldChar w:fldCharType="end"/>
      </w:r>
      <w:r>
        <w:t>.</w:t>
      </w:r>
    </w:p>
    <w:p w:rsidR="007632CA" w:rsidRDefault="00A35431" w:rsidP="00A35431">
      <w:pPr>
        <w:pStyle w:val="BodyText"/>
      </w:pPr>
      <w:r>
        <w:t>The inspector reveals that in</w:t>
      </w:r>
      <w:r w:rsidR="007632CA">
        <w:t xml:space="preserve"> the body of the page, there is a</w:t>
      </w:r>
    </w:p>
    <w:p w:rsidR="007632CA" w:rsidRPr="00A35431" w:rsidRDefault="007632CA" w:rsidP="007632CA">
      <w:pPr>
        <w:rPr>
          <w:rStyle w:val="HTMLCode"/>
        </w:rPr>
      </w:pPr>
      <w:r w:rsidRPr="00A35431">
        <w:rPr>
          <w:rStyle w:val="HTMLCode"/>
        </w:rPr>
        <w:t xml:space="preserve">  &lt;div id="application" class="ic-app"&gt;</w:t>
      </w:r>
    </w:p>
    <w:p w:rsidR="007632CA" w:rsidRDefault="007632CA" w:rsidP="00A35431">
      <w:pPr>
        <w:pStyle w:val="BodyText"/>
      </w:pPr>
      <w:proofErr w:type="gramStart"/>
      <w:r>
        <w:t>inside</w:t>
      </w:r>
      <w:proofErr w:type="gramEnd"/>
      <w:r>
        <w:t xml:space="preserve"> this there is a</w:t>
      </w:r>
    </w:p>
    <w:p w:rsidR="007632CA" w:rsidRPr="00A35431" w:rsidRDefault="007632CA" w:rsidP="007632CA">
      <w:pPr>
        <w:rPr>
          <w:rStyle w:val="HTMLCode"/>
        </w:rPr>
      </w:pPr>
      <w:r w:rsidRPr="00A35431">
        <w:rPr>
          <w:rStyle w:val="HTMLCode"/>
        </w:rPr>
        <w:t xml:space="preserve">  &lt;div id="wrapper" class="ic-Layout-wrapper"&gt;</w:t>
      </w:r>
    </w:p>
    <w:p w:rsidR="007632CA" w:rsidRDefault="007632CA" w:rsidP="00A35431">
      <w:pPr>
        <w:pStyle w:val="BodyText"/>
      </w:pPr>
      <w:proofErr w:type="gramStart"/>
      <w:r>
        <w:lastRenderedPageBreak/>
        <w:t>there</w:t>
      </w:r>
      <w:proofErr w:type="gramEnd"/>
      <w:r>
        <w:t xml:space="preserve"> is a</w:t>
      </w:r>
    </w:p>
    <w:p w:rsidR="007632CA" w:rsidRPr="00A35431" w:rsidRDefault="007632CA" w:rsidP="007632CA">
      <w:pPr>
        <w:rPr>
          <w:rStyle w:val="HTMLCode"/>
        </w:rPr>
      </w:pPr>
      <w:r w:rsidRPr="00A35431">
        <w:rPr>
          <w:rStyle w:val="HTMLCode"/>
        </w:rPr>
        <w:t xml:space="preserve">  &lt;div id="left-side" class="ic-app-course-menu list-view" style="display: block"&gt;</w:t>
      </w:r>
    </w:p>
    <w:p w:rsidR="007632CA" w:rsidRDefault="007632CA" w:rsidP="00A35431">
      <w:pPr>
        <w:pStyle w:val="BodyText"/>
      </w:pPr>
      <w:proofErr w:type="gramStart"/>
      <w:r>
        <w:t>inside</w:t>
      </w:r>
      <w:proofErr w:type="gramEnd"/>
      <w:r>
        <w:t xml:space="preserve"> this there is:</w:t>
      </w:r>
    </w:p>
    <w:p w:rsidR="007632CA" w:rsidRPr="00A35431" w:rsidRDefault="007632CA" w:rsidP="006F211C">
      <w:pPr>
        <w:pStyle w:val="Computerexample"/>
        <w:rPr>
          <w:rStyle w:val="HTMLCode"/>
        </w:rPr>
      </w:pPr>
      <w:r w:rsidRPr="00A35431">
        <w:rPr>
          <w:rStyle w:val="HTMLCode"/>
        </w:rPr>
        <w:t>&lt;nav role="navigation" aria-label="Courses Navigation Menu"&gt;</w:t>
      </w:r>
    </w:p>
    <w:p w:rsidR="007632CA" w:rsidRPr="00A35431" w:rsidRDefault="007632CA" w:rsidP="006F211C">
      <w:pPr>
        <w:pStyle w:val="Computerexample"/>
        <w:rPr>
          <w:rStyle w:val="HTMLCode"/>
        </w:rPr>
      </w:pPr>
      <w:r w:rsidRPr="00A35431">
        <w:rPr>
          <w:rStyle w:val="HTMLCode"/>
        </w:rPr>
        <w:t xml:space="preserve">     &lt;ul id="section-tabs"&gt;</w:t>
      </w:r>
    </w:p>
    <w:p w:rsidR="007632CA" w:rsidRPr="00A35431" w:rsidRDefault="007632CA" w:rsidP="006F211C">
      <w:pPr>
        <w:pStyle w:val="Computerexample"/>
        <w:rPr>
          <w:rStyle w:val="HTMLCode"/>
        </w:rPr>
      </w:pPr>
      <w:r w:rsidRPr="00A35431">
        <w:rPr>
          <w:rStyle w:val="HTMLCode"/>
        </w:rPr>
        <w:t xml:space="preserve">     </w:t>
      </w:r>
      <w:r w:rsidRPr="00A35431">
        <w:rPr>
          <w:rStyle w:val="HTMLCode"/>
        </w:rPr>
        <w:tab/>
        <w:t xml:space="preserve"> &lt;li class="section"&gt;&lt;a href="/courses/5" title="Home" class="home" tabindex="0"&gt;Home&lt;/a&gt;&lt;/li&gt;</w:t>
      </w:r>
    </w:p>
    <w:p w:rsidR="007632CA" w:rsidRPr="00A35431" w:rsidRDefault="007632CA" w:rsidP="006F211C">
      <w:pPr>
        <w:pStyle w:val="Computerexample"/>
        <w:rPr>
          <w:rStyle w:val="HTMLCode"/>
        </w:rPr>
      </w:pPr>
      <w:r w:rsidRPr="00A35431">
        <w:rPr>
          <w:rStyle w:val="HTMLCode"/>
        </w:rPr>
        <w:tab/>
        <w:t xml:space="preserve"> &lt;li class="section section-tab-hidden"&gt;&lt;a href="/courses/5/announcements" title="Announcements" class="announcements" tabindex="0"&gt;Announcements&lt;span id="inactive_nav_link" class="screenreader-only"&gt;* No content has been added&lt;/span&gt;&lt;/a&gt;&lt;/li&gt;</w:t>
      </w:r>
    </w:p>
    <w:p w:rsidR="007632CA" w:rsidRPr="00A35431" w:rsidRDefault="007632CA" w:rsidP="006F211C">
      <w:pPr>
        <w:pStyle w:val="Computerexample"/>
        <w:rPr>
          <w:rStyle w:val="HTMLCode"/>
        </w:rPr>
      </w:pPr>
      <w:r w:rsidRPr="00A35431">
        <w:rPr>
          <w:rStyle w:val="HTMLCode"/>
        </w:rPr>
        <w:tab/>
        <w:t xml:space="preserve"> &lt;li class="section"&gt;&lt;a href="/courses/5/assignments" title="Assignments" class="assignments" tabindex="0"&gt;Assignments&lt;/a&gt;&lt;/li&gt;</w:t>
      </w:r>
    </w:p>
    <w:p w:rsidR="007632CA" w:rsidRPr="00A35431" w:rsidRDefault="007632CA" w:rsidP="006F211C">
      <w:pPr>
        <w:pStyle w:val="Computerexample"/>
        <w:rPr>
          <w:rStyle w:val="HTMLCode"/>
        </w:rPr>
      </w:pPr>
      <w:r w:rsidRPr="00A35431">
        <w:rPr>
          <w:rStyle w:val="HTMLCode"/>
        </w:rPr>
        <w:tab/>
        <w:t xml:space="preserve"> &lt;li class="section"&gt;&lt;a href="/courses/5/discussion_topics" title="Discussions" class="discussions" tabindex="0"&gt;Discussions&lt;/a&gt;&lt;/li&gt;</w:t>
      </w:r>
    </w:p>
    <w:p w:rsidR="007632CA" w:rsidRPr="00A35431" w:rsidRDefault="007632CA" w:rsidP="006F211C">
      <w:pPr>
        <w:pStyle w:val="Computerexample"/>
        <w:rPr>
          <w:rStyle w:val="HTMLCode"/>
        </w:rPr>
      </w:pPr>
      <w:r w:rsidRPr="00A35431">
        <w:rPr>
          <w:rStyle w:val="HTMLCode"/>
        </w:rPr>
        <w:tab/>
        <w:t xml:space="preserve"> &lt;li class="section"&gt;&lt;a href="/courses/5/grades" title="Grades" class="grades" tabindex="0"&gt;Grades&lt;/a&gt;&lt;/li&gt;</w:t>
      </w:r>
    </w:p>
    <w:p w:rsidR="007632CA" w:rsidRPr="00A35431" w:rsidRDefault="007632CA" w:rsidP="006F211C">
      <w:pPr>
        <w:pStyle w:val="Computerexample"/>
        <w:rPr>
          <w:rStyle w:val="HTMLCode"/>
        </w:rPr>
      </w:pPr>
      <w:r w:rsidRPr="00A35431">
        <w:rPr>
          <w:rStyle w:val="HTMLCode"/>
        </w:rPr>
        <w:tab/>
        <w:t xml:space="preserve"> &lt;li class="section"&gt;&lt;a href="/courses/5/users" title="People" class="people active" tabindex="0"&gt;People&lt;/a&gt;&lt;/li&gt;</w:t>
      </w:r>
    </w:p>
    <w:p w:rsidR="007632CA" w:rsidRPr="00A35431" w:rsidRDefault="007632CA" w:rsidP="006F211C">
      <w:pPr>
        <w:pStyle w:val="Computerexample"/>
        <w:rPr>
          <w:rStyle w:val="HTMLCode"/>
        </w:rPr>
      </w:pPr>
      <w:r w:rsidRPr="00A35431">
        <w:rPr>
          <w:rStyle w:val="HTMLCode"/>
        </w:rPr>
        <w:tab/>
        <w:t xml:space="preserve"> &lt;li class="section"&gt;&lt;a href="/courses/5/wiki" title="Pages" class="pages" tabindex="0"&gt;Pages&lt;/a&gt;&lt;/li&gt;</w:t>
      </w:r>
    </w:p>
    <w:p w:rsidR="007632CA" w:rsidRPr="00A35431" w:rsidRDefault="007632CA" w:rsidP="006F211C">
      <w:pPr>
        <w:pStyle w:val="Computerexample"/>
        <w:rPr>
          <w:rStyle w:val="HTMLCode"/>
        </w:rPr>
      </w:pPr>
      <w:r w:rsidRPr="00A35431">
        <w:rPr>
          <w:rStyle w:val="HTMLCode"/>
        </w:rPr>
        <w:tab/>
        <w:t xml:space="preserve"> &lt;li class="section section-tab-hidden"&gt;&lt;a href="/courses/5/files" title="Files" class="files" tabindex="0"&gt;Files&lt;span id="inactive_nav_link" class="screenreader-only"&gt;* No content has been added&lt;/span&gt;&lt;/a&gt;&lt;/li&gt;</w:t>
      </w:r>
    </w:p>
    <w:p w:rsidR="007632CA" w:rsidRPr="00A35431" w:rsidRDefault="007632CA" w:rsidP="006F211C">
      <w:pPr>
        <w:pStyle w:val="Computerexample"/>
        <w:rPr>
          <w:rStyle w:val="HTMLCode"/>
        </w:rPr>
      </w:pPr>
      <w:r w:rsidRPr="00A35431">
        <w:rPr>
          <w:rStyle w:val="HTMLCode"/>
        </w:rPr>
        <w:tab/>
        <w:t xml:space="preserve"> &lt;li class="section"&gt;&lt;a href="/courses/5/assignments/syllabus" title="Syllabus" class="syllabus" tabindex="0"&gt;Syllabus&lt;/a&gt;&lt;/li&gt;</w:t>
      </w:r>
    </w:p>
    <w:p w:rsidR="007632CA" w:rsidRPr="00A35431" w:rsidRDefault="007632CA" w:rsidP="006F211C">
      <w:pPr>
        <w:pStyle w:val="Computerexample"/>
        <w:rPr>
          <w:rStyle w:val="HTMLCode"/>
        </w:rPr>
      </w:pPr>
      <w:r w:rsidRPr="00A35431">
        <w:rPr>
          <w:rStyle w:val="HTMLCode"/>
        </w:rPr>
        <w:tab/>
        <w:t xml:space="preserve"> &lt;li class="section section-tab-hidden"&gt;&lt;a href="/courses/5/outcomes" title="Outcomes" class="outcomes" tabindex="0"&gt;Outcomes&lt;span id="inactive_nav_link" class="screenreader-only"&gt;* No content has been added&lt;/span&gt;&lt;/a&gt;&lt;/li&gt;</w:t>
      </w:r>
    </w:p>
    <w:p w:rsidR="007632CA" w:rsidRPr="00A35431" w:rsidRDefault="007632CA" w:rsidP="006F211C">
      <w:pPr>
        <w:pStyle w:val="Computerexample"/>
        <w:rPr>
          <w:rStyle w:val="HTMLCode"/>
        </w:rPr>
      </w:pPr>
      <w:r w:rsidRPr="00A35431">
        <w:rPr>
          <w:rStyle w:val="HTMLCode"/>
        </w:rPr>
        <w:tab/>
        <w:t xml:space="preserve"> &lt;li class="section section-tab-hidden"&gt;&lt;a href="/courses/5/quizzes" title="Quizzes" class="quizzes" tabindex="0"&gt;Quizzes&lt;span id="inactive_nav_link" class="screenreader-only"&gt;* No content has been added&lt;/span&gt;&lt;/a&gt;&lt;/li&gt;</w:t>
      </w:r>
    </w:p>
    <w:p w:rsidR="007632CA" w:rsidRPr="00A35431" w:rsidRDefault="007632CA" w:rsidP="006F211C">
      <w:pPr>
        <w:pStyle w:val="Computerexample"/>
        <w:rPr>
          <w:rStyle w:val="HTMLCode"/>
        </w:rPr>
      </w:pPr>
      <w:r w:rsidRPr="00A35431">
        <w:rPr>
          <w:rStyle w:val="HTMLCode"/>
        </w:rPr>
        <w:tab/>
        <w:t xml:space="preserve"> &lt;li class="section"&gt;&lt;a href="/courses/5/modules" title="Modules" class="modules" tabindex="0"&gt;Modules&lt;/a&gt;&lt;/li&gt;</w:t>
      </w:r>
    </w:p>
    <w:p w:rsidR="007632CA" w:rsidRPr="00A35431" w:rsidRDefault="007632CA" w:rsidP="006F211C">
      <w:pPr>
        <w:pStyle w:val="Computerexample"/>
        <w:rPr>
          <w:rStyle w:val="HTMLCode"/>
        </w:rPr>
      </w:pPr>
      <w:r w:rsidRPr="00A35431">
        <w:rPr>
          <w:rStyle w:val="HTMLCode"/>
        </w:rPr>
        <w:tab/>
        <w:t xml:space="preserve"> &lt;li class="section"&gt;&lt;a href="/courses/5/external_tools/3</w:t>
      </w:r>
      <w:proofErr w:type="gramStart"/>
      <w:r w:rsidRPr="00A35431">
        <w:rPr>
          <w:rStyle w:val="HTMLCode"/>
        </w:rPr>
        <w:t>?display</w:t>
      </w:r>
      <w:proofErr w:type="gramEnd"/>
      <w:r w:rsidRPr="00A35431">
        <w:rPr>
          <w:rStyle w:val="HTMLCode"/>
        </w:rPr>
        <w:t>=borderless" title="TestButtonLeft" class="context_external_tool_3" target="_blank" tabindex="0"&gt;TestButtonLeft&lt;/a&gt;&lt;/li&gt;</w:t>
      </w:r>
    </w:p>
    <w:p w:rsidR="007632CA" w:rsidRPr="00A35431" w:rsidRDefault="007632CA" w:rsidP="006F211C">
      <w:pPr>
        <w:pStyle w:val="Computerexample"/>
        <w:rPr>
          <w:rStyle w:val="HTMLCode"/>
        </w:rPr>
      </w:pPr>
      <w:r w:rsidRPr="00A35431">
        <w:rPr>
          <w:rStyle w:val="HTMLCode"/>
        </w:rPr>
        <w:tab/>
        <w:t xml:space="preserve"> &lt;li class="section"&gt;&lt;a href="/courses/5/settings" title="Settings" class="settings" tabindex="0"&gt;Settings&lt;/a&gt;&lt;/li&gt;</w:t>
      </w:r>
    </w:p>
    <w:p w:rsidR="007632CA" w:rsidRPr="00A35431" w:rsidRDefault="007632CA" w:rsidP="006F211C">
      <w:pPr>
        <w:pStyle w:val="Computerexample"/>
        <w:rPr>
          <w:rStyle w:val="HTMLCode"/>
        </w:rPr>
      </w:pPr>
      <w:r w:rsidRPr="00A35431">
        <w:rPr>
          <w:rStyle w:val="HTMLCode"/>
        </w:rPr>
        <w:t xml:space="preserve">     &lt;/ul&gt;</w:t>
      </w:r>
    </w:p>
    <w:p w:rsidR="007632CA" w:rsidRPr="00A35431" w:rsidRDefault="007632CA" w:rsidP="006F211C">
      <w:pPr>
        <w:pStyle w:val="Computerexample"/>
        <w:rPr>
          <w:rStyle w:val="HTMLCode"/>
        </w:rPr>
      </w:pPr>
      <w:r w:rsidRPr="00A35431">
        <w:rPr>
          <w:rStyle w:val="HTMLCode"/>
        </w:rPr>
        <w:t>&lt;/nav&gt;</w:t>
      </w:r>
    </w:p>
    <w:p w:rsidR="007632CA" w:rsidRDefault="007632CA" w:rsidP="006F211C">
      <w:pPr>
        <w:pStyle w:val="Computerexample"/>
      </w:pPr>
      <w:r>
        <w:t>Within this we want to replace:</w:t>
      </w:r>
    </w:p>
    <w:p w:rsidR="007632CA" w:rsidRPr="00A35431" w:rsidRDefault="007632CA" w:rsidP="006F211C">
      <w:pPr>
        <w:pStyle w:val="Computerexample"/>
        <w:rPr>
          <w:rStyle w:val="HTMLCode"/>
        </w:rPr>
      </w:pPr>
      <w:r w:rsidRPr="00A35431">
        <w:rPr>
          <w:rStyle w:val="HTMLCode"/>
        </w:rPr>
        <w:t xml:space="preserve">   &lt;li class="section"&gt;&lt;a href="/courses/5/external_tools/3</w:t>
      </w:r>
      <w:proofErr w:type="gramStart"/>
      <w:r w:rsidRPr="00A35431">
        <w:rPr>
          <w:rStyle w:val="HTMLCode"/>
        </w:rPr>
        <w:t>?display</w:t>
      </w:r>
      <w:proofErr w:type="gramEnd"/>
      <w:r w:rsidRPr="00A35431">
        <w:rPr>
          <w:rStyle w:val="HTMLCode"/>
        </w:rPr>
        <w:t>=borderless" title="TestButtonLeft" class="context_external_tool_3" target="_blank" tabindex="0"&gt;TestButtonLeft&lt;/a&gt;&lt;/li&gt;</w:t>
      </w:r>
    </w:p>
    <w:p w:rsidR="007632CA" w:rsidRDefault="007632CA" w:rsidP="006F211C">
      <w:pPr>
        <w:pStyle w:val="Computerexample"/>
      </w:pPr>
      <w:proofErr w:type="gramStart"/>
      <w:r>
        <w:t>with</w:t>
      </w:r>
      <w:proofErr w:type="gramEnd"/>
      <w:r>
        <w:t>:</w:t>
      </w:r>
    </w:p>
    <w:p w:rsidR="007632CA" w:rsidRPr="00A35431" w:rsidRDefault="007632CA" w:rsidP="006F211C">
      <w:pPr>
        <w:pStyle w:val="Computerexample"/>
        <w:rPr>
          <w:rStyle w:val="HTMLCode"/>
        </w:rPr>
      </w:pPr>
      <w:r w:rsidRPr="00A35431">
        <w:rPr>
          <w:rStyle w:val="HTMLCode"/>
        </w:rPr>
        <w:t xml:space="preserve">   &lt;li class="section"&gt;&lt;a href="http://localhost:3597/announce" onclick="location.href=this.href+'</w:t>
      </w:r>
      <w:proofErr w:type="gramStart"/>
      <w:r w:rsidRPr="00A35431">
        <w:rPr>
          <w:rStyle w:val="HTMLCode"/>
        </w:rPr>
        <w:t>?custom</w:t>
      </w:r>
      <w:proofErr w:type="gramEnd"/>
      <w:r w:rsidRPr="00A35431">
        <w:rPr>
          <w:rStyle w:val="HTMLCode"/>
        </w:rPr>
        <w:t>_loc='+window.location.href;return false;"</w:t>
      </w:r>
    </w:p>
    <w:p w:rsidR="007632CA" w:rsidRPr="00A35431" w:rsidRDefault="007632CA" w:rsidP="006F211C">
      <w:pPr>
        <w:pStyle w:val="Computerexample"/>
        <w:rPr>
          <w:rStyle w:val="HTMLCode"/>
        </w:rPr>
      </w:pPr>
      <w:r w:rsidRPr="00A35431">
        <w:rPr>
          <w:rStyle w:val="HTMLCode"/>
        </w:rPr>
        <w:t xml:space="preserve">   </w:t>
      </w:r>
      <w:proofErr w:type="gramStart"/>
      <w:r w:rsidRPr="00A35431">
        <w:rPr>
          <w:rStyle w:val="HTMLCode"/>
        </w:rPr>
        <w:t>title</w:t>
      </w:r>
      <w:proofErr w:type="gramEnd"/>
      <w:r w:rsidRPr="00A35431">
        <w:rPr>
          <w:rStyle w:val="HTMLCode"/>
        </w:rPr>
        <w:t>="TestButtonLeft" class="context_external_tool_3" target="_blank" tabindex="0"&gt;TestButtonLeft&lt;/a&gt;&lt;/li&gt;</w:t>
      </w:r>
    </w:p>
    <w:p w:rsidR="0049154E" w:rsidRDefault="007632CA" w:rsidP="00A35431">
      <w:pPr>
        <w:pStyle w:val="BodyText"/>
        <w:rPr>
          <w:rStyle w:val="HTMLCode"/>
          <w:rFonts w:ascii="Times New Roman" w:hAnsi="Times New Roman"/>
          <w:sz w:val="22"/>
          <w:szCs w:val="22"/>
        </w:rPr>
      </w:pPr>
      <w:r>
        <w:t>The magic here is to add the onclick action to add the value of the variable window.location.href as a value for the key "custom_loc". Moreover, the external tool's URL which was "/courses/5/external_tools/3</w:t>
      </w:r>
      <w:proofErr w:type="gramStart"/>
      <w:r>
        <w:t>?display</w:t>
      </w:r>
      <w:proofErr w:type="gramEnd"/>
      <w:r>
        <w:t xml:space="preserve">=borderless" (i.e., a Canvas URL) to invoke the external tool is </w:t>
      </w:r>
      <w:r>
        <w:lastRenderedPageBreak/>
        <w:t>replaced with "http://localhost:3597/announce". This is designed to be used with an external server that processes a GET "/announce" request.</w:t>
      </w:r>
    </w:p>
    <w:p w:rsidR="00A35431" w:rsidRPr="00A35431" w:rsidRDefault="00A35431" w:rsidP="00A35431">
      <w:pPr>
        <w:pStyle w:val="BodyText"/>
        <w:rPr>
          <w:rStyle w:val="HTMLCode"/>
          <w:rFonts w:ascii="Times New Roman" w:hAnsi="Times New Roman"/>
          <w:sz w:val="22"/>
          <w:szCs w:val="22"/>
        </w:rPr>
      </w:pPr>
      <w:r w:rsidRPr="00A35431">
        <w:rPr>
          <w:rStyle w:val="HTMLCode"/>
          <w:rFonts w:ascii="Times New Roman" w:hAnsi="Times New Roman"/>
          <w:sz w:val="22"/>
          <w:szCs w:val="22"/>
        </w:rPr>
        <w:t>Now if one clicks the button "TestButtonLeft" - it dispatches to my Sinatra server (running on the local host at the indicate port) via the GET route /announce</w:t>
      </w:r>
    </w:p>
    <w:p w:rsidR="00A35431" w:rsidRPr="00A35431" w:rsidRDefault="00A35431" w:rsidP="00A35431">
      <w:pPr>
        <w:pStyle w:val="BodyText"/>
        <w:rPr>
          <w:rStyle w:val="HTMLCode"/>
          <w:rFonts w:ascii="Times New Roman" w:hAnsi="Times New Roman"/>
          <w:sz w:val="22"/>
          <w:szCs w:val="22"/>
        </w:rPr>
      </w:pPr>
      <w:r w:rsidRPr="00A35431">
        <w:rPr>
          <w:rStyle w:val="HTMLCode"/>
          <w:rFonts w:ascii="Times New Roman" w:hAnsi="Times New Roman"/>
          <w:sz w:val="22"/>
          <w:szCs w:val="22"/>
        </w:rPr>
        <w:t>Where it outputs:</w:t>
      </w:r>
    </w:p>
    <w:p w:rsidR="00A35431" w:rsidRPr="00A35431" w:rsidRDefault="00A35431" w:rsidP="006F211C">
      <w:pPr>
        <w:pStyle w:val="Computerexample"/>
        <w:rPr>
          <w:rStyle w:val="HTMLCode"/>
        </w:rPr>
      </w:pPr>
      <w:proofErr w:type="gramStart"/>
      <w:r w:rsidRPr="00A35431">
        <w:rPr>
          <w:rStyle w:val="HTMLCode"/>
        </w:rPr>
        <w:t>in</w:t>
      </w:r>
      <w:proofErr w:type="gramEnd"/>
      <w:r w:rsidRPr="00A35431">
        <w:rPr>
          <w:rStyle w:val="HTMLCode"/>
        </w:rPr>
        <w:t xml:space="preserve"> route for /announce</w:t>
      </w:r>
    </w:p>
    <w:p w:rsidR="00A35431" w:rsidRPr="00A35431" w:rsidRDefault="00A35431" w:rsidP="006F211C">
      <w:pPr>
        <w:pStyle w:val="Computerexample"/>
        <w:rPr>
          <w:rStyle w:val="HTMLCode"/>
        </w:rPr>
      </w:pPr>
      <w:proofErr w:type="gramStart"/>
      <w:r w:rsidRPr="00A35431">
        <w:rPr>
          <w:rStyle w:val="HTMLCode"/>
        </w:rPr>
        <w:t>custom_loc</w:t>
      </w:r>
      <w:proofErr w:type="gramEnd"/>
      <w:r w:rsidRPr="00A35431">
        <w:rPr>
          <w:rStyle w:val="HTMLCode"/>
        </w:rPr>
        <w:t xml:space="preserve"> is http://canvas.docker/courses/5/users/5</w:t>
      </w:r>
    </w:p>
    <w:p w:rsidR="00A35431" w:rsidRPr="00A35431" w:rsidRDefault="00A35431" w:rsidP="006F211C">
      <w:pPr>
        <w:pStyle w:val="Computerexample"/>
        <w:rPr>
          <w:rStyle w:val="HTMLCode"/>
        </w:rPr>
      </w:pPr>
      <w:proofErr w:type="gramStart"/>
      <w:r w:rsidRPr="00A35431">
        <w:rPr>
          <w:rStyle w:val="HTMLCode"/>
        </w:rPr>
        <w:t>request[</w:t>
      </w:r>
      <w:proofErr w:type="gramEnd"/>
      <w:r w:rsidRPr="00A35431">
        <w:rPr>
          <w:rStyle w:val="HTMLCode"/>
        </w:rPr>
        <w:t>'custom_loc'] is http://canvas.docker/courses/5/users/5</w:t>
      </w:r>
    </w:p>
    <w:p w:rsidR="00A35431" w:rsidRPr="00A35431" w:rsidRDefault="00A35431" w:rsidP="006F211C">
      <w:pPr>
        <w:pStyle w:val="Computerexample"/>
        <w:rPr>
          <w:rStyle w:val="HTMLCode"/>
        </w:rPr>
      </w:pPr>
      <w:proofErr w:type="gramStart"/>
      <w:r w:rsidRPr="00A35431">
        <w:rPr>
          <w:rStyle w:val="HTMLCode"/>
        </w:rPr>
        <w:t>request.path_info</w:t>
      </w:r>
      <w:proofErr w:type="gramEnd"/>
      <w:r w:rsidRPr="00A35431">
        <w:rPr>
          <w:rStyle w:val="HTMLCode"/>
        </w:rPr>
        <w:t xml:space="preserve"> is /announce</w:t>
      </w:r>
    </w:p>
    <w:p w:rsidR="00A35431" w:rsidRPr="00A35431" w:rsidRDefault="00A35431" w:rsidP="006F211C">
      <w:pPr>
        <w:pStyle w:val="Computerexample"/>
        <w:rPr>
          <w:rStyle w:val="HTMLCode"/>
        </w:rPr>
      </w:pPr>
      <w:proofErr w:type="gramStart"/>
      <w:r w:rsidRPr="00A35431">
        <w:rPr>
          <w:rStyle w:val="HTMLCode"/>
        </w:rPr>
        <w:t>request.path</w:t>
      </w:r>
      <w:proofErr w:type="gramEnd"/>
      <w:r w:rsidRPr="00A35431">
        <w:rPr>
          <w:rStyle w:val="HTMLCode"/>
        </w:rPr>
        <w:t xml:space="preserve"> is /announce</w:t>
      </w:r>
    </w:p>
    <w:p w:rsidR="00A35431" w:rsidRPr="00A35431" w:rsidRDefault="00A35431" w:rsidP="006F211C">
      <w:pPr>
        <w:pStyle w:val="Computerexample"/>
        <w:rPr>
          <w:rStyle w:val="HTMLCode"/>
        </w:rPr>
      </w:pPr>
      <w:proofErr w:type="gramStart"/>
      <w:r w:rsidRPr="00A35431">
        <w:rPr>
          <w:rStyle w:val="HTMLCode"/>
        </w:rPr>
        <w:t>params</w:t>
      </w:r>
      <w:proofErr w:type="gramEnd"/>
      <w:r w:rsidRPr="00A35431">
        <w:rPr>
          <w:rStyle w:val="HTMLCode"/>
        </w:rPr>
        <w:t xml:space="preserve"> are {"custom_loc"=&gt;"http://canvas.docker/courses/5/users/5"}</w:t>
      </w:r>
    </w:p>
    <w:p w:rsidR="00A35431" w:rsidRPr="00A35431" w:rsidRDefault="00A35431" w:rsidP="00A35431">
      <w:pPr>
        <w:pStyle w:val="BodyText"/>
        <w:rPr>
          <w:rStyle w:val="HTMLCode"/>
          <w:rFonts w:ascii="Times New Roman" w:hAnsi="Times New Roman"/>
          <w:sz w:val="22"/>
          <w:szCs w:val="22"/>
        </w:rPr>
      </w:pPr>
      <w:r w:rsidRPr="00A35431">
        <w:rPr>
          <w:rStyle w:val="HTMLCode"/>
          <w:rFonts w:ascii="Times New Roman" w:hAnsi="Times New Roman"/>
          <w:sz w:val="22"/>
          <w:szCs w:val="22"/>
        </w:rPr>
        <w:t>The route itself begins:</w:t>
      </w:r>
    </w:p>
    <w:p w:rsidR="00A35431" w:rsidRPr="00A35431" w:rsidRDefault="00A35431" w:rsidP="006F211C">
      <w:pPr>
        <w:pStyle w:val="Computerexample"/>
        <w:rPr>
          <w:rStyle w:val="HTMLCode"/>
        </w:rPr>
      </w:pPr>
      <w:proofErr w:type="gramStart"/>
      <w:r w:rsidRPr="00A35431">
        <w:rPr>
          <w:rStyle w:val="HTMLCode"/>
        </w:rPr>
        <w:t>get</w:t>
      </w:r>
      <w:proofErr w:type="gramEnd"/>
      <w:r w:rsidRPr="00A35431">
        <w:rPr>
          <w:rStyle w:val="HTMLCode"/>
        </w:rPr>
        <w:t xml:space="preserve"> '/announce' do</w:t>
      </w:r>
    </w:p>
    <w:p w:rsidR="00A35431" w:rsidRPr="00A35431" w:rsidRDefault="00A35431" w:rsidP="006F211C">
      <w:pPr>
        <w:pStyle w:val="Computerexample"/>
        <w:rPr>
          <w:rStyle w:val="HTMLCode"/>
        </w:rPr>
      </w:pPr>
      <w:r w:rsidRPr="00A35431">
        <w:rPr>
          <w:rStyle w:val="HTMLCode"/>
        </w:rPr>
        <w:t xml:space="preserve">     </w:t>
      </w:r>
      <w:proofErr w:type="gramStart"/>
      <w:r w:rsidRPr="00A35431">
        <w:rPr>
          <w:rStyle w:val="HTMLCode"/>
        </w:rPr>
        <w:t>puts(</w:t>
      </w:r>
      <w:proofErr w:type="gramEnd"/>
      <w:r w:rsidRPr="00A35431">
        <w:rPr>
          <w:rStyle w:val="HTMLCode"/>
        </w:rPr>
        <w:t>"in route for /announce")</w:t>
      </w:r>
    </w:p>
    <w:p w:rsidR="00A35431" w:rsidRPr="00A35431" w:rsidRDefault="00A35431" w:rsidP="006F211C">
      <w:pPr>
        <w:pStyle w:val="Computerexample"/>
        <w:rPr>
          <w:rStyle w:val="HTMLCode"/>
        </w:rPr>
      </w:pPr>
      <w:r w:rsidRPr="00A35431">
        <w:rPr>
          <w:rStyle w:val="HTMLCode"/>
        </w:rPr>
        <w:t xml:space="preserve">     custom_loc=</w:t>
      </w:r>
      <w:proofErr w:type="gramStart"/>
      <w:r w:rsidRPr="00A35431">
        <w:rPr>
          <w:rStyle w:val="HTMLCode"/>
        </w:rPr>
        <w:t>params[</w:t>
      </w:r>
      <w:proofErr w:type="gramEnd"/>
      <w:r w:rsidRPr="00A35431">
        <w:rPr>
          <w:rStyle w:val="HTMLCode"/>
        </w:rPr>
        <w:t>'custom_loc']</w:t>
      </w:r>
    </w:p>
    <w:p w:rsidR="00A35431" w:rsidRPr="00A35431" w:rsidRDefault="00A35431" w:rsidP="006F211C">
      <w:pPr>
        <w:pStyle w:val="Computerexample"/>
        <w:rPr>
          <w:rStyle w:val="HTMLCode"/>
        </w:rPr>
      </w:pPr>
      <w:r w:rsidRPr="00A35431">
        <w:rPr>
          <w:rStyle w:val="HTMLCode"/>
        </w:rPr>
        <w:t xml:space="preserve">     </w:t>
      </w:r>
      <w:proofErr w:type="gramStart"/>
      <w:r w:rsidRPr="00A35431">
        <w:rPr>
          <w:rStyle w:val="HTMLCode"/>
        </w:rPr>
        <w:t>puts(</w:t>
      </w:r>
      <w:proofErr w:type="gramEnd"/>
      <w:r w:rsidRPr="00A35431">
        <w:rPr>
          <w:rStyle w:val="HTMLCode"/>
        </w:rPr>
        <w:t>"custom_loc is #{custom_loc}")</w:t>
      </w:r>
    </w:p>
    <w:p w:rsidR="00A35431" w:rsidRPr="00A35431" w:rsidRDefault="00A35431" w:rsidP="006F211C">
      <w:pPr>
        <w:pStyle w:val="Computerexample"/>
        <w:rPr>
          <w:rStyle w:val="HTMLCode"/>
        </w:rPr>
      </w:pPr>
      <w:r w:rsidRPr="00A35431">
        <w:rPr>
          <w:rStyle w:val="HTMLCode"/>
        </w:rPr>
        <w:t xml:space="preserve">     @str1=</w:t>
      </w:r>
      <w:proofErr w:type="gramStart"/>
      <w:r w:rsidRPr="00A35431">
        <w:rPr>
          <w:rStyle w:val="HTMLCode"/>
        </w:rPr>
        <w:t>request[</w:t>
      </w:r>
      <w:proofErr w:type="gramEnd"/>
      <w:r w:rsidRPr="00A35431">
        <w:rPr>
          <w:rStyle w:val="HTMLCode"/>
        </w:rPr>
        <w:t>'custom_loc']</w:t>
      </w:r>
    </w:p>
    <w:p w:rsidR="00A35431" w:rsidRPr="00A35431" w:rsidRDefault="00A35431" w:rsidP="006F211C">
      <w:pPr>
        <w:pStyle w:val="Computerexample"/>
        <w:rPr>
          <w:rStyle w:val="HTMLCode"/>
        </w:rPr>
      </w:pPr>
      <w:r w:rsidRPr="00A35431">
        <w:rPr>
          <w:rStyle w:val="HTMLCode"/>
        </w:rPr>
        <w:t xml:space="preserve">      </w:t>
      </w:r>
      <w:proofErr w:type="gramStart"/>
      <w:r w:rsidRPr="00A35431">
        <w:rPr>
          <w:rStyle w:val="HTMLCode"/>
        </w:rPr>
        <w:t>puts(</w:t>
      </w:r>
      <w:proofErr w:type="gramEnd"/>
      <w:r w:rsidRPr="00A35431">
        <w:rPr>
          <w:rStyle w:val="HTMLCode"/>
        </w:rPr>
        <w:t>"request['custom_loc'] is #{@str1}")</w:t>
      </w:r>
    </w:p>
    <w:p w:rsidR="00A35431" w:rsidRPr="00A35431" w:rsidRDefault="00A35431" w:rsidP="006F211C">
      <w:pPr>
        <w:pStyle w:val="Computerexample"/>
        <w:rPr>
          <w:rStyle w:val="HTMLCode"/>
        </w:rPr>
      </w:pPr>
      <w:r w:rsidRPr="00A35431">
        <w:rPr>
          <w:rStyle w:val="HTMLCode"/>
        </w:rPr>
        <w:t xml:space="preserve">      path_info=request.path_info </w:t>
      </w:r>
    </w:p>
    <w:p w:rsidR="00A35431" w:rsidRPr="00A35431" w:rsidRDefault="00A35431" w:rsidP="006F211C">
      <w:pPr>
        <w:pStyle w:val="Computerexample"/>
        <w:rPr>
          <w:rStyle w:val="HTMLCode"/>
        </w:rPr>
      </w:pPr>
      <w:r w:rsidRPr="00A35431">
        <w:rPr>
          <w:rStyle w:val="HTMLCode"/>
        </w:rPr>
        <w:t xml:space="preserve">      </w:t>
      </w:r>
      <w:proofErr w:type="gramStart"/>
      <w:r w:rsidRPr="00A35431">
        <w:rPr>
          <w:rStyle w:val="HTMLCode"/>
        </w:rPr>
        <w:t>puts(</w:t>
      </w:r>
      <w:proofErr w:type="gramEnd"/>
      <w:r w:rsidRPr="00A35431">
        <w:rPr>
          <w:rStyle w:val="HTMLCode"/>
        </w:rPr>
        <w:t>"request.path_info is #{path_info}")</w:t>
      </w:r>
    </w:p>
    <w:p w:rsidR="00A35431" w:rsidRPr="00A35431" w:rsidRDefault="00A35431" w:rsidP="006F211C">
      <w:pPr>
        <w:pStyle w:val="Computerexample"/>
        <w:rPr>
          <w:rStyle w:val="HTMLCode"/>
        </w:rPr>
      </w:pPr>
      <w:r w:rsidRPr="00A35431">
        <w:rPr>
          <w:rStyle w:val="HTMLCode"/>
        </w:rPr>
        <w:t xml:space="preserve">      </w:t>
      </w:r>
      <w:proofErr w:type="gramStart"/>
      <w:r w:rsidRPr="00A35431">
        <w:rPr>
          <w:rStyle w:val="HTMLCode"/>
        </w:rPr>
        <w:t>path=</w:t>
      </w:r>
      <w:proofErr w:type="gramEnd"/>
      <w:r w:rsidRPr="00A35431">
        <w:rPr>
          <w:rStyle w:val="HTMLCode"/>
        </w:rPr>
        <w:t>request.path</w:t>
      </w:r>
    </w:p>
    <w:p w:rsidR="00A35431" w:rsidRPr="00A35431" w:rsidRDefault="00A35431" w:rsidP="006F211C">
      <w:pPr>
        <w:pStyle w:val="Computerexample"/>
        <w:rPr>
          <w:rStyle w:val="HTMLCode"/>
        </w:rPr>
      </w:pPr>
      <w:r w:rsidRPr="00A35431">
        <w:rPr>
          <w:rStyle w:val="HTMLCode"/>
        </w:rPr>
        <w:t xml:space="preserve">      </w:t>
      </w:r>
      <w:proofErr w:type="gramStart"/>
      <w:r w:rsidRPr="00A35431">
        <w:rPr>
          <w:rStyle w:val="HTMLCode"/>
        </w:rPr>
        <w:t>puts(</w:t>
      </w:r>
      <w:proofErr w:type="gramEnd"/>
      <w:r w:rsidRPr="00A35431">
        <w:rPr>
          <w:rStyle w:val="HTMLCode"/>
        </w:rPr>
        <w:t>"request.path is #{path}")</w:t>
      </w:r>
    </w:p>
    <w:p w:rsidR="00A35431" w:rsidRPr="00A35431" w:rsidRDefault="00A35431" w:rsidP="006F211C">
      <w:pPr>
        <w:pStyle w:val="Computerexample"/>
        <w:rPr>
          <w:rStyle w:val="HTMLCode"/>
        </w:rPr>
      </w:pPr>
    </w:p>
    <w:p w:rsidR="00A35431" w:rsidRPr="00A35431" w:rsidRDefault="00A35431" w:rsidP="006F211C">
      <w:pPr>
        <w:pStyle w:val="Computerexample"/>
        <w:rPr>
          <w:rStyle w:val="HTMLCode"/>
        </w:rPr>
      </w:pPr>
      <w:r w:rsidRPr="00A35431">
        <w:rPr>
          <w:rStyle w:val="HTMLCode"/>
        </w:rPr>
        <w:t xml:space="preserve">      </w:t>
      </w:r>
      <w:proofErr w:type="gramStart"/>
      <w:r w:rsidRPr="00A35431">
        <w:rPr>
          <w:rStyle w:val="HTMLCode"/>
        </w:rPr>
        <w:t>puts</w:t>
      </w:r>
      <w:proofErr w:type="gramEnd"/>
      <w:r w:rsidRPr="00A35431">
        <w:rPr>
          <w:rStyle w:val="HTMLCode"/>
        </w:rPr>
        <w:t xml:space="preserve"> "params are #{params}"</w:t>
      </w:r>
    </w:p>
    <w:p w:rsidR="00A35431" w:rsidRPr="00A35431" w:rsidRDefault="00A35431" w:rsidP="006F211C">
      <w:pPr>
        <w:pStyle w:val="Computerexample"/>
        <w:rPr>
          <w:rStyle w:val="HTMLCode"/>
          <w:rFonts w:ascii="Times New Roman" w:hAnsi="Times New Roman"/>
          <w:sz w:val="22"/>
          <w:szCs w:val="22"/>
        </w:rPr>
      </w:pPr>
    </w:p>
    <w:p w:rsidR="00A35431" w:rsidRPr="00A35431" w:rsidRDefault="00A35431" w:rsidP="00A35431">
      <w:pPr>
        <w:pStyle w:val="BodyText"/>
        <w:rPr>
          <w:rStyle w:val="HTMLCode"/>
          <w:rFonts w:ascii="Times New Roman" w:hAnsi="Times New Roman"/>
          <w:sz w:val="22"/>
          <w:szCs w:val="22"/>
        </w:rPr>
      </w:pPr>
      <w:r w:rsidRPr="00A35431">
        <w:rPr>
          <w:rStyle w:val="HTMLCode"/>
          <w:rFonts w:ascii="Times New Roman" w:hAnsi="Times New Roman"/>
          <w:sz w:val="22"/>
          <w:szCs w:val="22"/>
        </w:rPr>
        <w:t xml:space="preserve"> This appears to be an ugly hack and I do not know how to automate this, but that will be the next step - now that I have shown that it is possible to pass the current page's URL to the external server. It certainly would have been easier if the current page's URL was something that one could get as an LTI custom parameter. Perhaps this could be: com.instructure.page.url or something similar.</w:t>
      </w:r>
    </w:p>
    <w:p w:rsidR="00A35431" w:rsidRDefault="00612CB9" w:rsidP="00A35431">
      <w:pPr>
        <w:pStyle w:val="BodyText"/>
        <w:rPr>
          <w:rStyle w:val="HTMLCode"/>
          <w:rFonts w:ascii="Times New Roman" w:hAnsi="Times New Roman"/>
          <w:sz w:val="22"/>
          <w:szCs w:val="22"/>
        </w:rPr>
      </w:pPr>
      <w:r>
        <w:rPr>
          <w:rStyle w:val="HTMLCode"/>
          <w:rFonts w:ascii="Times New Roman" w:hAnsi="Times New Roman"/>
          <w:sz w:val="22"/>
          <w:szCs w:val="22"/>
        </w:rPr>
        <w:t xml:space="preserve">For some related discussion see </w:t>
      </w:r>
      <w:hyperlink r:id="rId42" w:history="1">
        <w:r w:rsidRPr="001B2837">
          <w:rPr>
            <w:rStyle w:val="Hyperlink"/>
          </w:rPr>
          <w:t>https://community.canvaslms.com/message/136464-can-an-lti-call-pass-the-page-it-is-called-from</w:t>
        </w:r>
      </w:hyperlink>
      <w:r w:rsidR="00B20AA6">
        <w:rPr>
          <w:rStyle w:val="HTMLCode"/>
          <w:rFonts w:ascii="Times New Roman" w:hAnsi="Times New Roman"/>
          <w:sz w:val="22"/>
          <w:szCs w:val="22"/>
        </w:rPr>
        <w:t>.</w:t>
      </w:r>
    </w:p>
    <w:p w:rsidR="00B20AA6" w:rsidRPr="007E4CF1" w:rsidRDefault="00B20AA6" w:rsidP="007E4CF1">
      <w:pPr>
        <w:pStyle w:val="Heading1"/>
        <w:rPr>
          <w:rStyle w:val="HTMLCode"/>
          <w:rFonts w:asciiTheme="majorHAnsi" w:hAnsiTheme="majorHAnsi"/>
          <w:sz w:val="28"/>
          <w:szCs w:val="28"/>
        </w:rPr>
      </w:pPr>
      <w:r w:rsidRPr="007E4CF1">
        <w:rPr>
          <w:rStyle w:val="HTMLCode"/>
          <w:rFonts w:asciiTheme="majorHAnsi" w:hAnsiTheme="majorHAnsi"/>
          <w:sz w:val="28"/>
          <w:szCs w:val="28"/>
        </w:rPr>
        <w:t>First step towards being able to generate announcements</w:t>
      </w:r>
    </w:p>
    <w:p w:rsidR="00B20AA6" w:rsidRDefault="00B20AA6" w:rsidP="00B20AA6">
      <w:pPr>
        <w:pStyle w:val="BodyText"/>
      </w:pPr>
      <w:r>
        <w:t xml:space="preserve">I have written a simple ruby program </w:t>
      </w:r>
      <w:r w:rsidRPr="00B20AA6">
        <w:t>announce-presentation.rb</w:t>
      </w:r>
      <w:r>
        <w:t xml:space="preserve"> that utilizes a Sinatra server to enable the user to make an announcement</w:t>
      </w:r>
      <w:r w:rsidR="00D47F54">
        <w:t>.</w:t>
      </w:r>
    </w:p>
    <w:p w:rsidR="00B244CD" w:rsidRDefault="008A3751" w:rsidP="00B20AA6">
      <w:pPr>
        <w:pStyle w:val="BodyText"/>
      </w:pPr>
      <w:r>
        <w:t>Consider the case when Ellen has submitted a draft for opponent. In this case the examiner has assigned Jam</w:t>
      </w:r>
      <w:r w:rsidR="00B244CD">
        <w:t xml:space="preserve">es as Ellen’s opponent (as shown in </w:t>
      </w:r>
      <w:r w:rsidR="00B244CD">
        <w:fldChar w:fldCharType="begin"/>
      </w:r>
      <w:r w:rsidR="00B244CD">
        <w:instrText xml:space="preserve"> REF _Ref1664652 \h </w:instrText>
      </w:r>
      <w:r w:rsidR="00B244CD">
        <w:fldChar w:fldCharType="separate"/>
      </w:r>
      <w:r w:rsidR="00F05F65">
        <w:t xml:space="preserve">Figure </w:t>
      </w:r>
      <w:r w:rsidR="00F05F65">
        <w:rPr>
          <w:noProof/>
        </w:rPr>
        <w:t>13</w:t>
      </w:r>
      <w:r w:rsidR="00B244CD">
        <w:fldChar w:fldCharType="end"/>
      </w:r>
      <w:r w:rsidR="00B244CD">
        <w:t>).</w:t>
      </w:r>
    </w:p>
    <w:tbl>
      <w:tblPr>
        <w:tblStyle w:val="TableGrid"/>
        <w:tblW w:w="0" w:type="auto"/>
        <w:tblLook w:val="04A0" w:firstRow="1" w:lastRow="0" w:firstColumn="1" w:lastColumn="0" w:noHBand="0" w:noVBand="1"/>
      </w:tblPr>
      <w:tblGrid>
        <w:gridCol w:w="9243"/>
      </w:tblGrid>
      <w:tr w:rsidR="00B244CD" w:rsidTr="00B244CD">
        <w:tc>
          <w:tcPr>
            <w:tcW w:w="9243" w:type="dxa"/>
          </w:tcPr>
          <w:p w:rsidR="00B244CD" w:rsidRDefault="00B244CD" w:rsidP="00B244CD">
            <w:pPr>
              <w:pStyle w:val="BodyText"/>
              <w:keepNext/>
              <w:ind w:firstLine="0"/>
            </w:pPr>
            <w:r>
              <w:rPr>
                <w:noProof/>
              </w:rPr>
              <w:lastRenderedPageBreak/>
              <w:drawing>
                <wp:inline distT="0" distB="0" distL="0" distR="0" wp14:anchorId="697A7E4F" wp14:editId="1B4C8C32">
                  <wp:extent cx="5732145" cy="5726430"/>
                  <wp:effectExtent l="0" t="0" r="1905"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mes-assinged-as-opponent-20190221.png"/>
                          <pic:cNvPicPr/>
                        </pic:nvPicPr>
                        <pic:blipFill>
                          <a:blip r:embed="rId43">
                            <a:extLst>
                              <a:ext uri="{28A0092B-C50C-407E-A947-70E740481C1C}">
                                <a14:useLocalDpi xmlns:a14="http://schemas.microsoft.com/office/drawing/2010/main" val="0"/>
                              </a:ext>
                            </a:extLst>
                          </a:blip>
                          <a:stretch>
                            <a:fillRect/>
                          </a:stretch>
                        </pic:blipFill>
                        <pic:spPr>
                          <a:xfrm>
                            <a:off x="0" y="0"/>
                            <a:ext cx="5732145" cy="5726430"/>
                          </a:xfrm>
                          <a:prstGeom prst="rect">
                            <a:avLst/>
                          </a:prstGeom>
                        </pic:spPr>
                      </pic:pic>
                    </a:graphicData>
                  </a:graphic>
                </wp:inline>
              </w:drawing>
            </w:r>
          </w:p>
        </w:tc>
      </w:tr>
    </w:tbl>
    <w:p w:rsidR="00B244CD" w:rsidRDefault="00B244CD" w:rsidP="00B244CD">
      <w:pPr>
        <w:pStyle w:val="Caption"/>
      </w:pPr>
      <w:bookmarkStart w:id="10" w:name="_Ref1664652"/>
      <w:r>
        <w:t xml:space="preserve">Figure </w:t>
      </w:r>
      <w:fldSimple w:instr=" SEQ Figure \* ARABIC ">
        <w:r w:rsidR="0054211A">
          <w:rPr>
            <w:noProof/>
          </w:rPr>
          <w:t>13</w:t>
        </w:r>
      </w:fldSimple>
      <w:bookmarkEnd w:id="10"/>
      <w:r>
        <w:t>: James has been assigned as the peer reviewer for Ellen</w:t>
      </w:r>
    </w:p>
    <w:p w:rsidR="00254F0C" w:rsidRDefault="008A3751" w:rsidP="00B244CD">
      <w:pPr>
        <w:pStyle w:val="BodyText"/>
      </w:pPr>
      <w:r>
        <w:t xml:space="preserve">Once the examiner has approved this draft (shown by the checkmark in </w:t>
      </w:r>
      <w:r>
        <w:fldChar w:fldCharType="begin"/>
      </w:r>
      <w:r>
        <w:instrText xml:space="preserve"> REF _Ref1664392 \h </w:instrText>
      </w:r>
      <w:r>
        <w:fldChar w:fldCharType="separate"/>
      </w:r>
      <w:r w:rsidR="00F05F65">
        <w:t xml:space="preserve">Figure </w:t>
      </w:r>
      <w:r w:rsidR="00F05F65">
        <w:rPr>
          <w:noProof/>
        </w:rPr>
        <w:t>14</w:t>
      </w:r>
      <w:r>
        <w:fldChar w:fldCharType="end"/>
      </w:r>
      <w:r>
        <w:t>)</w:t>
      </w:r>
      <w:r w:rsidR="00B244CD">
        <w:t xml:space="preserve"> the examiner goes to Ellen‘s page (under “People”) (see </w:t>
      </w:r>
      <w:r w:rsidR="00254F0C">
        <w:fldChar w:fldCharType="begin"/>
      </w:r>
      <w:r w:rsidR="00254F0C">
        <w:instrText xml:space="preserve"> REF _Ref1665136 \h </w:instrText>
      </w:r>
      <w:r w:rsidR="00254F0C">
        <w:fldChar w:fldCharType="separate"/>
      </w:r>
      <w:r w:rsidR="00F05F65">
        <w:t xml:space="preserve">Figure </w:t>
      </w:r>
      <w:r w:rsidR="00F05F65">
        <w:rPr>
          <w:noProof/>
        </w:rPr>
        <w:t>15</w:t>
      </w:r>
      <w:r w:rsidR="00254F0C">
        <w:fldChar w:fldCharType="end"/>
      </w:r>
      <w:r w:rsidR="00B244CD">
        <w:t xml:space="preserve">) and then </w:t>
      </w:r>
      <w:r w:rsidR="00254F0C">
        <w:t xml:space="preserve">copies the URL for this page (as shown </w:t>
      </w:r>
      <w:proofErr w:type="gramStart"/>
      <w:r w:rsidR="00254F0C">
        <w:t>in )</w:t>
      </w:r>
      <w:proofErr w:type="gramEnd"/>
      <w:r w:rsidR="00254F0C">
        <w:t>.</w:t>
      </w:r>
    </w:p>
    <w:p w:rsidR="008A3751" w:rsidRDefault="008A3751" w:rsidP="00B244CD">
      <w:pPr>
        <w:pStyle w:val="BodyText"/>
      </w:pPr>
    </w:p>
    <w:tbl>
      <w:tblPr>
        <w:tblStyle w:val="TableGrid"/>
        <w:tblW w:w="0" w:type="auto"/>
        <w:tblLook w:val="04A0" w:firstRow="1" w:lastRow="0" w:firstColumn="1" w:lastColumn="0" w:noHBand="0" w:noVBand="1"/>
      </w:tblPr>
      <w:tblGrid>
        <w:gridCol w:w="9243"/>
      </w:tblGrid>
      <w:tr w:rsidR="008A3751" w:rsidTr="008A3751">
        <w:tc>
          <w:tcPr>
            <w:tcW w:w="9243" w:type="dxa"/>
          </w:tcPr>
          <w:p w:rsidR="008A3751" w:rsidRDefault="008A3751" w:rsidP="008A3751">
            <w:pPr>
              <w:pStyle w:val="BodyText"/>
              <w:keepNext/>
              <w:ind w:firstLine="0"/>
            </w:pPr>
            <w:r>
              <w:rPr>
                <w:noProof/>
              </w:rPr>
              <w:lastRenderedPageBreak/>
              <w:drawing>
                <wp:inline distT="0" distB="0" distL="0" distR="0" wp14:anchorId="62AB186D" wp14:editId="58D50BA0">
                  <wp:extent cx="5732145" cy="261048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len_has_submitted_a_draft_for_her_opponent-20190221.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32145" cy="2610485"/>
                          </a:xfrm>
                          <a:prstGeom prst="rect">
                            <a:avLst/>
                          </a:prstGeom>
                        </pic:spPr>
                      </pic:pic>
                    </a:graphicData>
                  </a:graphic>
                </wp:inline>
              </w:drawing>
            </w:r>
          </w:p>
        </w:tc>
      </w:tr>
    </w:tbl>
    <w:p w:rsidR="00B20AA6" w:rsidRDefault="008A3751" w:rsidP="008A3751">
      <w:pPr>
        <w:pStyle w:val="Caption"/>
      </w:pPr>
      <w:bookmarkStart w:id="11" w:name="_Ref1664392"/>
      <w:r>
        <w:t xml:space="preserve">Figure </w:t>
      </w:r>
      <w:fldSimple w:instr=" SEQ Figure \* ARABIC ">
        <w:r w:rsidR="0054211A">
          <w:rPr>
            <w:noProof/>
          </w:rPr>
          <w:t>14</w:t>
        </w:r>
      </w:fldSimple>
      <w:bookmarkEnd w:id="11"/>
      <w:r>
        <w:t>: Gradebook when Ellen has submitted a draft for her opponent</w:t>
      </w:r>
    </w:p>
    <w:tbl>
      <w:tblPr>
        <w:tblStyle w:val="TableGrid"/>
        <w:tblW w:w="0" w:type="auto"/>
        <w:tblLook w:val="04A0" w:firstRow="1" w:lastRow="0" w:firstColumn="1" w:lastColumn="0" w:noHBand="0" w:noVBand="1"/>
      </w:tblPr>
      <w:tblGrid>
        <w:gridCol w:w="9243"/>
      </w:tblGrid>
      <w:tr w:rsidR="00B244CD" w:rsidTr="00B244CD">
        <w:tc>
          <w:tcPr>
            <w:tcW w:w="9243" w:type="dxa"/>
          </w:tcPr>
          <w:p w:rsidR="00B244CD" w:rsidRDefault="00B244CD" w:rsidP="00B244CD">
            <w:pPr>
              <w:keepNext/>
            </w:pPr>
            <w:r>
              <w:rPr>
                <w:noProof/>
              </w:rPr>
              <w:drawing>
                <wp:inline distT="0" distB="0" distL="0" distR="0" wp14:anchorId="002BE6E6" wp14:editId="2F45BD01">
                  <wp:extent cx="5732145" cy="3475355"/>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ople-page-for-ellen-20190221.png"/>
                          <pic:cNvPicPr/>
                        </pic:nvPicPr>
                        <pic:blipFill>
                          <a:blip r:embed="rId45">
                            <a:extLst>
                              <a:ext uri="{28A0092B-C50C-407E-A947-70E740481C1C}">
                                <a14:useLocalDpi xmlns:a14="http://schemas.microsoft.com/office/drawing/2010/main" val="0"/>
                              </a:ext>
                            </a:extLst>
                          </a:blip>
                          <a:stretch>
                            <a:fillRect/>
                          </a:stretch>
                        </pic:blipFill>
                        <pic:spPr>
                          <a:xfrm>
                            <a:off x="0" y="0"/>
                            <a:ext cx="5732145" cy="3475355"/>
                          </a:xfrm>
                          <a:prstGeom prst="rect">
                            <a:avLst/>
                          </a:prstGeom>
                        </pic:spPr>
                      </pic:pic>
                    </a:graphicData>
                  </a:graphic>
                </wp:inline>
              </w:drawing>
            </w:r>
          </w:p>
        </w:tc>
      </w:tr>
    </w:tbl>
    <w:p w:rsidR="00B244CD" w:rsidRDefault="00B244CD" w:rsidP="00B244CD">
      <w:pPr>
        <w:pStyle w:val="Caption"/>
      </w:pPr>
      <w:bookmarkStart w:id="12" w:name="_Ref1665136"/>
      <w:r>
        <w:t xml:space="preserve">Figure </w:t>
      </w:r>
      <w:fldSimple w:instr=" SEQ Figure \* ARABIC ">
        <w:r w:rsidR="0054211A">
          <w:rPr>
            <w:noProof/>
          </w:rPr>
          <w:t>15</w:t>
        </w:r>
      </w:fldSimple>
      <w:bookmarkEnd w:id="12"/>
      <w:r>
        <w:t>: The People page for Ellen</w:t>
      </w:r>
    </w:p>
    <w:tbl>
      <w:tblPr>
        <w:tblStyle w:val="TableGrid"/>
        <w:tblW w:w="0" w:type="auto"/>
        <w:tblLook w:val="04A0" w:firstRow="1" w:lastRow="0" w:firstColumn="1" w:lastColumn="0" w:noHBand="0" w:noVBand="1"/>
      </w:tblPr>
      <w:tblGrid>
        <w:gridCol w:w="9243"/>
      </w:tblGrid>
      <w:tr w:rsidR="00254F0C" w:rsidTr="00254F0C">
        <w:tc>
          <w:tcPr>
            <w:tcW w:w="9243" w:type="dxa"/>
          </w:tcPr>
          <w:p w:rsidR="00254F0C" w:rsidRDefault="00254F0C" w:rsidP="00254F0C">
            <w:pPr>
              <w:keepNext/>
            </w:pPr>
            <w:r>
              <w:rPr>
                <w:noProof/>
              </w:rPr>
              <w:lastRenderedPageBreak/>
              <w:drawing>
                <wp:inline distT="0" distB="0" distL="0" distR="0" wp14:anchorId="217092BA" wp14:editId="76B9B6BE">
                  <wp:extent cx="5410775" cy="35437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py-the-URL-for-ellen-20190221.png"/>
                          <pic:cNvPicPr/>
                        </pic:nvPicPr>
                        <pic:blipFill>
                          <a:blip r:embed="rId46">
                            <a:extLst>
                              <a:ext uri="{28A0092B-C50C-407E-A947-70E740481C1C}">
                                <a14:useLocalDpi xmlns:a14="http://schemas.microsoft.com/office/drawing/2010/main" val="0"/>
                              </a:ext>
                            </a:extLst>
                          </a:blip>
                          <a:stretch>
                            <a:fillRect/>
                          </a:stretch>
                        </pic:blipFill>
                        <pic:spPr>
                          <a:xfrm>
                            <a:off x="0" y="0"/>
                            <a:ext cx="5410775" cy="3543777"/>
                          </a:xfrm>
                          <a:prstGeom prst="rect">
                            <a:avLst/>
                          </a:prstGeom>
                        </pic:spPr>
                      </pic:pic>
                    </a:graphicData>
                  </a:graphic>
                </wp:inline>
              </w:drawing>
            </w:r>
          </w:p>
        </w:tc>
      </w:tr>
    </w:tbl>
    <w:p w:rsidR="00254F0C" w:rsidRDefault="00254F0C" w:rsidP="00254F0C">
      <w:pPr>
        <w:pStyle w:val="Caption"/>
      </w:pPr>
      <w:bookmarkStart w:id="13" w:name="_Ref1665420"/>
      <w:r>
        <w:t xml:space="preserve">Figure </w:t>
      </w:r>
      <w:fldSimple w:instr=" SEQ Figure \* ARABIC ">
        <w:r w:rsidR="0054211A">
          <w:rPr>
            <w:noProof/>
          </w:rPr>
          <w:t>16</w:t>
        </w:r>
      </w:fldSimple>
      <w:bookmarkEnd w:id="13"/>
      <w:r>
        <w:t>Select and copy the URL for Ellen's page</w:t>
      </w:r>
    </w:p>
    <w:p w:rsidR="00254F0C" w:rsidRDefault="00254F0C" w:rsidP="00254F0C">
      <w:pPr>
        <w:pStyle w:val="BodyText"/>
      </w:pPr>
      <w:r>
        <w:t xml:space="preserve">Next the examiner clicks on the button “TestButtonLeft” and the user will now be prompted to enter this URL as shown in </w:t>
      </w:r>
      <w:r>
        <w:fldChar w:fldCharType="begin"/>
      </w:r>
      <w:r>
        <w:instrText xml:space="preserve"> REF _Ref1665420 \h </w:instrText>
      </w:r>
      <w:r>
        <w:fldChar w:fldCharType="separate"/>
      </w:r>
      <w:r w:rsidR="00F05F65">
        <w:t xml:space="preserve">Figure </w:t>
      </w:r>
      <w:r w:rsidR="00F05F65">
        <w:rPr>
          <w:noProof/>
        </w:rPr>
        <w:t>16</w:t>
      </w:r>
      <w:r>
        <w:fldChar w:fldCharType="end"/>
      </w:r>
      <w:r>
        <w:t>.</w:t>
      </w:r>
    </w:p>
    <w:tbl>
      <w:tblPr>
        <w:tblStyle w:val="TableGrid"/>
        <w:tblW w:w="0" w:type="auto"/>
        <w:tblLook w:val="04A0" w:firstRow="1" w:lastRow="0" w:firstColumn="1" w:lastColumn="0" w:noHBand="0" w:noVBand="1"/>
      </w:tblPr>
      <w:tblGrid>
        <w:gridCol w:w="9243"/>
      </w:tblGrid>
      <w:tr w:rsidR="00254F0C" w:rsidTr="00254F0C">
        <w:tc>
          <w:tcPr>
            <w:tcW w:w="9243" w:type="dxa"/>
          </w:tcPr>
          <w:p w:rsidR="00254F0C" w:rsidRDefault="00254F0C" w:rsidP="00254F0C">
            <w:pPr>
              <w:pStyle w:val="BodyText"/>
              <w:ind w:firstLine="0"/>
            </w:pPr>
            <w:r>
              <w:rPr>
                <w:noProof/>
              </w:rPr>
              <w:drawing>
                <wp:inline distT="0" distB="0" distL="0" distR="0" wp14:anchorId="4DA49AAC" wp14:editId="3ECE97DE">
                  <wp:extent cx="5732145" cy="86296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eter-ellens-url-20190221.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32145" cy="862965"/>
                          </a:xfrm>
                          <a:prstGeom prst="rect">
                            <a:avLst/>
                          </a:prstGeom>
                        </pic:spPr>
                      </pic:pic>
                    </a:graphicData>
                  </a:graphic>
                </wp:inline>
              </w:drawing>
            </w:r>
          </w:p>
        </w:tc>
      </w:tr>
    </w:tbl>
    <w:p w:rsidR="00254F0C" w:rsidRDefault="00254F0C" w:rsidP="00254F0C">
      <w:pPr>
        <w:pStyle w:val="BodyText"/>
      </w:pPr>
      <w:r>
        <w:t xml:space="preserve">Next the examiner clicks on “Submit” and will be presented with the screen shown in </w:t>
      </w:r>
      <w:r>
        <w:fldChar w:fldCharType="begin"/>
      </w:r>
      <w:r>
        <w:instrText xml:space="preserve"> REF _Ref1665584 \h </w:instrText>
      </w:r>
      <w:r>
        <w:fldChar w:fldCharType="separate"/>
      </w:r>
      <w:r w:rsidR="00F05F65">
        <w:t xml:space="preserve">Figure </w:t>
      </w:r>
      <w:r w:rsidR="00F05F65">
        <w:rPr>
          <w:noProof/>
        </w:rPr>
        <w:t>17</w:t>
      </w:r>
      <w:r>
        <w:fldChar w:fldCharType="end"/>
      </w:r>
      <w:r>
        <w:t>.</w:t>
      </w:r>
    </w:p>
    <w:tbl>
      <w:tblPr>
        <w:tblStyle w:val="TableGrid"/>
        <w:tblW w:w="0" w:type="auto"/>
        <w:tblLook w:val="04A0" w:firstRow="1" w:lastRow="0" w:firstColumn="1" w:lastColumn="0" w:noHBand="0" w:noVBand="1"/>
      </w:tblPr>
      <w:tblGrid>
        <w:gridCol w:w="9243"/>
      </w:tblGrid>
      <w:tr w:rsidR="00254F0C" w:rsidTr="00254F0C">
        <w:tc>
          <w:tcPr>
            <w:tcW w:w="9243" w:type="dxa"/>
          </w:tcPr>
          <w:p w:rsidR="00254F0C" w:rsidRDefault="00254F0C" w:rsidP="00254F0C">
            <w:pPr>
              <w:pStyle w:val="BodyText"/>
              <w:keepNext/>
              <w:ind w:firstLine="0"/>
            </w:pPr>
            <w:r>
              <w:rPr>
                <w:noProof/>
              </w:rPr>
              <w:drawing>
                <wp:inline distT="0" distB="0" distL="0" distR="0" wp14:anchorId="16A50242" wp14:editId="535452F3">
                  <wp:extent cx="4874940" cy="1385708"/>
                  <wp:effectExtent l="0" t="0" r="1905"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lect-date-for-ellens-presentation-20190221.png"/>
                          <pic:cNvPicPr/>
                        </pic:nvPicPr>
                        <pic:blipFill>
                          <a:blip r:embed="rId48">
                            <a:extLst>
                              <a:ext uri="{28A0092B-C50C-407E-A947-70E740481C1C}">
                                <a14:useLocalDpi xmlns:a14="http://schemas.microsoft.com/office/drawing/2010/main" val="0"/>
                              </a:ext>
                            </a:extLst>
                          </a:blip>
                          <a:stretch>
                            <a:fillRect/>
                          </a:stretch>
                        </pic:blipFill>
                        <pic:spPr>
                          <a:xfrm>
                            <a:off x="0" y="0"/>
                            <a:ext cx="4874940" cy="1385708"/>
                          </a:xfrm>
                          <a:prstGeom prst="rect">
                            <a:avLst/>
                          </a:prstGeom>
                        </pic:spPr>
                      </pic:pic>
                    </a:graphicData>
                  </a:graphic>
                </wp:inline>
              </w:drawing>
            </w:r>
          </w:p>
        </w:tc>
      </w:tr>
    </w:tbl>
    <w:p w:rsidR="00254F0C" w:rsidRDefault="00254F0C" w:rsidP="00254F0C">
      <w:pPr>
        <w:pStyle w:val="Caption"/>
      </w:pPr>
      <w:bookmarkStart w:id="14" w:name="_Ref1665584"/>
      <w:r>
        <w:t xml:space="preserve">Figure </w:t>
      </w:r>
      <w:fldSimple w:instr=" SEQ Figure \* ARABIC ">
        <w:r w:rsidR="0054211A">
          <w:rPr>
            <w:noProof/>
          </w:rPr>
          <w:t>17</w:t>
        </w:r>
      </w:fldSimple>
      <w:bookmarkEnd w:id="14"/>
      <w:r>
        <w:t>: Pick the date for Ellen's oral presentation</w:t>
      </w:r>
    </w:p>
    <w:p w:rsidR="00254F0C" w:rsidRPr="00254F0C" w:rsidRDefault="00254F0C" w:rsidP="00254F0C">
      <w:pPr>
        <w:pStyle w:val="BodyText"/>
      </w:pPr>
      <w:r>
        <w:t xml:space="preserve">After submitting the data, the program extracts information about the author, opponents, and the thesis and then presents this information to the examiner for approval (as shown in </w:t>
      </w:r>
      <w:r>
        <w:fldChar w:fldCharType="begin"/>
      </w:r>
      <w:r>
        <w:instrText xml:space="preserve"> REF _Ref1665763 \h  \* MERGEFORMAT </w:instrText>
      </w:r>
      <w:r>
        <w:fldChar w:fldCharType="separate"/>
      </w:r>
      <w:r w:rsidR="00F05F65">
        <w:t xml:space="preserve">Figure </w:t>
      </w:r>
      <w:r w:rsidR="00F05F65">
        <w:rPr>
          <w:noProof/>
        </w:rPr>
        <w:t>18</w:t>
      </w:r>
      <w:r>
        <w:fldChar w:fldCharType="end"/>
      </w:r>
      <w:r>
        <w:t>).</w:t>
      </w:r>
    </w:p>
    <w:tbl>
      <w:tblPr>
        <w:tblStyle w:val="TableGrid"/>
        <w:tblW w:w="0" w:type="auto"/>
        <w:tblLook w:val="04A0" w:firstRow="1" w:lastRow="0" w:firstColumn="1" w:lastColumn="0" w:noHBand="0" w:noVBand="1"/>
      </w:tblPr>
      <w:tblGrid>
        <w:gridCol w:w="9243"/>
      </w:tblGrid>
      <w:tr w:rsidR="00254F0C" w:rsidTr="00254F0C">
        <w:tc>
          <w:tcPr>
            <w:tcW w:w="9243" w:type="dxa"/>
          </w:tcPr>
          <w:p w:rsidR="00254F0C" w:rsidRDefault="00254F0C" w:rsidP="00254F0C">
            <w:pPr>
              <w:keepNext/>
            </w:pPr>
            <w:r>
              <w:rPr>
                <w:noProof/>
              </w:rPr>
              <w:lastRenderedPageBreak/>
              <w:drawing>
                <wp:inline distT="0" distB="0" distL="0" distR="0" wp14:anchorId="64FF1E39" wp14:editId="2A376AC4">
                  <wp:extent cx="5732145" cy="4636770"/>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formation-for-approval-20190221.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32145" cy="4636770"/>
                          </a:xfrm>
                          <a:prstGeom prst="rect">
                            <a:avLst/>
                          </a:prstGeom>
                        </pic:spPr>
                      </pic:pic>
                    </a:graphicData>
                  </a:graphic>
                </wp:inline>
              </w:drawing>
            </w:r>
          </w:p>
        </w:tc>
      </w:tr>
    </w:tbl>
    <w:p w:rsidR="00254F0C" w:rsidRDefault="00254F0C" w:rsidP="00254F0C">
      <w:pPr>
        <w:pStyle w:val="Caption"/>
      </w:pPr>
      <w:bookmarkStart w:id="15" w:name="_Ref1665763"/>
      <w:r>
        <w:t xml:space="preserve">Figure </w:t>
      </w:r>
      <w:fldSimple w:instr=" SEQ Figure \* ARABIC ">
        <w:r w:rsidR="0054211A">
          <w:rPr>
            <w:noProof/>
          </w:rPr>
          <w:t>18</w:t>
        </w:r>
      </w:fldSimple>
      <w:bookmarkEnd w:id="15"/>
      <w:r>
        <w:t>: Announcment with information about opponent and thesis</w:t>
      </w:r>
    </w:p>
    <w:p w:rsidR="00254F0C" w:rsidRDefault="00254F0C" w:rsidP="00D47F54">
      <w:pPr>
        <w:pStyle w:val="BodyText"/>
      </w:pPr>
      <w:r>
        <w:t xml:space="preserve">After modifying this data the examiner clicks on the Approve” button and will see the screen shown in </w:t>
      </w:r>
      <w:r w:rsidR="00D47F54">
        <w:fldChar w:fldCharType="begin"/>
      </w:r>
      <w:r w:rsidR="00D47F54">
        <w:instrText xml:space="preserve"> REF _Ref1665914 \h  \* MERGEFORMAT </w:instrText>
      </w:r>
      <w:r w:rsidR="00D47F54">
        <w:fldChar w:fldCharType="separate"/>
      </w:r>
      <w:r w:rsidR="00F05F65">
        <w:t xml:space="preserve">Figure </w:t>
      </w:r>
      <w:r w:rsidR="00F05F65">
        <w:rPr>
          <w:noProof/>
        </w:rPr>
        <w:t>19</w:t>
      </w:r>
      <w:r w:rsidR="00D47F54">
        <w:fldChar w:fldCharType="end"/>
      </w:r>
      <w:r w:rsidR="00D47F54">
        <w:t>.</w:t>
      </w:r>
    </w:p>
    <w:tbl>
      <w:tblPr>
        <w:tblStyle w:val="TableGrid"/>
        <w:tblW w:w="0" w:type="auto"/>
        <w:tblLook w:val="04A0" w:firstRow="1" w:lastRow="0" w:firstColumn="1" w:lastColumn="0" w:noHBand="0" w:noVBand="1"/>
      </w:tblPr>
      <w:tblGrid>
        <w:gridCol w:w="9243"/>
      </w:tblGrid>
      <w:tr w:rsidR="00254F0C" w:rsidTr="00254F0C">
        <w:tc>
          <w:tcPr>
            <w:tcW w:w="9243" w:type="dxa"/>
          </w:tcPr>
          <w:p w:rsidR="00254F0C" w:rsidRDefault="00D47F54" w:rsidP="00D47F54">
            <w:pPr>
              <w:keepNext/>
            </w:pPr>
            <w:r>
              <w:rPr>
                <w:noProof/>
              </w:rPr>
              <w:drawing>
                <wp:inline distT="0" distB="0" distL="0" distR="0" wp14:anchorId="2B07B6EC" wp14:editId="62014DC7">
                  <wp:extent cx="5732145" cy="610870"/>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proved_announcement-20190221.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32145" cy="610870"/>
                          </a:xfrm>
                          <a:prstGeom prst="rect">
                            <a:avLst/>
                          </a:prstGeom>
                        </pic:spPr>
                      </pic:pic>
                    </a:graphicData>
                  </a:graphic>
                </wp:inline>
              </w:drawing>
            </w:r>
          </w:p>
        </w:tc>
      </w:tr>
    </w:tbl>
    <w:p w:rsidR="00254F0C" w:rsidRDefault="00D47F54" w:rsidP="00D47F54">
      <w:pPr>
        <w:pStyle w:val="Caption"/>
      </w:pPr>
      <w:bookmarkStart w:id="16" w:name="_Ref1665914"/>
      <w:r>
        <w:t xml:space="preserve">Figure </w:t>
      </w:r>
      <w:fldSimple w:instr=" SEQ Figure \* ARABIC ">
        <w:r w:rsidR="0054211A">
          <w:rPr>
            <w:noProof/>
          </w:rPr>
          <w:t>19</w:t>
        </w:r>
      </w:fldSimple>
      <w:bookmarkEnd w:id="16"/>
      <w:r>
        <w:t>: Approved announcement (just shown as parameters of the post)</w:t>
      </w:r>
    </w:p>
    <w:p w:rsidR="00D47F54" w:rsidRDefault="00D47F54" w:rsidP="00D47F54">
      <w:pPr>
        <w:pStyle w:val="BodyText"/>
      </w:pPr>
      <w:r>
        <w:t>Currently, much of the functionality is very limited (since it does not actually parse the submitted draft of the thesis that is for the opponent). The parsing of the thesis is just faked at this point with fixed values being returned. This will be corrected once the parsing of the PDF document is completed.</w:t>
      </w:r>
    </w:p>
    <w:p w:rsidR="007E4CF1" w:rsidRDefault="007E4CF1" w:rsidP="007E4CF1">
      <w:pPr>
        <w:pStyle w:val="Heading1"/>
      </w:pPr>
      <w:r>
        <w:t>Second step in generating an announcement</w:t>
      </w:r>
    </w:p>
    <w:p w:rsidR="007E4CF1" w:rsidRDefault="007E4CF1" w:rsidP="007E4CF1">
      <w:pPr>
        <w:pStyle w:val="BodyText"/>
      </w:pPr>
      <w:r>
        <w:t xml:space="preserve">Some additional features were added to the code for generating announcements. We use the same student and opponent as in the previous section. Starting with the student’s People page and selecting the text of the URL (as shown in </w:t>
      </w:r>
      <w:r>
        <w:fldChar w:fldCharType="begin"/>
      </w:r>
      <w:r>
        <w:instrText xml:space="preserve"> REF _Ref1750150 \h </w:instrText>
      </w:r>
      <w:r>
        <w:fldChar w:fldCharType="separate"/>
      </w:r>
      <w:r w:rsidR="00F05F65">
        <w:t xml:space="preserve">Figure </w:t>
      </w:r>
      <w:r w:rsidR="00F05F65">
        <w:rPr>
          <w:noProof/>
        </w:rPr>
        <w:t>20</w:t>
      </w:r>
      <w:r>
        <w:fldChar w:fldCharType="end"/>
      </w:r>
      <w:r>
        <w:t>).</w:t>
      </w:r>
    </w:p>
    <w:tbl>
      <w:tblPr>
        <w:tblStyle w:val="TableGrid"/>
        <w:tblW w:w="0" w:type="auto"/>
        <w:tblLook w:val="04A0" w:firstRow="1" w:lastRow="0" w:firstColumn="1" w:lastColumn="0" w:noHBand="0" w:noVBand="1"/>
      </w:tblPr>
      <w:tblGrid>
        <w:gridCol w:w="9243"/>
      </w:tblGrid>
      <w:tr w:rsidR="007E4CF1" w:rsidTr="007E4CF1">
        <w:tc>
          <w:tcPr>
            <w:tcW w:w="9243" w:type="dxa"/>
          </w:tcPr>
          <w:p w:rsidR="007E4CF1" w:rsidRDefault="007E4CF1" w:rsidP="007E4CF1">
            <w:pPr>
              <w:keepNext/>
            </w:pPr>
            <w:r>
              <w:rPr>
                <w:noProof/>
              </w:rPr>
              <w:lastRenderedPageBreak/>
              <w:drawing>
                <wp:inline distT="0" distB="0" distL="0" distR="0" wp14:anchorId="6711C786" wp14:editId="30203FAA">
                  <wp:extent cx="4210969" cy="4679603"/>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lensPeoplePage-20190222.png"/>
                          <pic:cNvPicPr/>
                        </pic:nvPicPr>
                        <pic:blipFill>
                          <a:blip r:embed="rId51">
                            <a:extLst>
                              <a:ext uri="{28A0092B-C50C-407E-A947-70E740481C1C}">
                                <a14:useLocalDpi xmlns:a14="http://schemas.microsoft.com/office/drawing/2010/main" val="0"/>
                              </a:ext>
                            </a:extLst>
                          </a:blip>
                          <a:stretch>
                            <a:fillRect/>
                          </a:stretch>
                        </pic:blipFill>
                        <pic:spPr>
                          <a:xfrm>
                            <a:off x="0" y="0"/>
                            <a:ext cx="4210969" cy="4679603"/>
                          </a:xfrm>
                          <a:prstGeom prst="rect">
                            <a:avLst/>
                          </a:prstGeom>
                        </pic:spPr>
                      </pic:pic>
                    </a:graphicData>
                  </a:graphic>
                </wp:inline>
              </w:drawing>
            </w:r>
          </w:p>
        </w:tc>
      </w:tr>
    </w:tbl>
    <w:p w:rsidR="007E4CF1" w:rsidRDefault="007E4CF1" w:rsidP="007E4CF1">
      <w:pPr>
        <w:pStyle w:val="Caption"/>
      </w:pPr>
      <w:bookmarkStart w:id="17" w:name="_Ref1750150"/>
      <w:r>
        <w:t xml:space="preserve">Figure </w:t>
      </w:r>
      <w:fldSimple w:instr=" SEQ Figure \* ARABIC ">
        <w:r w:rsidR="0054211A">
          <w:rPr>
            <w:noProof/>
          </w:rPr>
          <w:t>20</w:t>
        </w:r>
      </w:fldSimple>
      <w:bookmarkEnd w:id="17"/>
      <w:r>
        <w:t>: Ellen's people page with the URL selected and copied</w:t>
      </w:r>
    </w:p>
    <w:p w:rsidR="007E4CF1" w:rsidRDefault="007E4CF1" w:rsidP="007E4CF1">
      <w:r>
        <w:t xml:space="preserve">Next the examiner clocks on the “TestButtonLeft” and enters the user’s URL from the previous page (see </w:t>
      </w:r>
      <w:r>
        <w:fldChar w:fldCharType="begin"/>
      </w:r>
      <w:r>
        <w:instrText xml:space="preserve"> REF _Ref1750317 \h </w:instrText>
      </w:r>
      <w:r>
        <w:fldChar w:fldCharType="separate"/>
      </w:r>
      <w:r w:rsidR="00F05F65">
        <w:t xml:space="preserve">Figure </w:t>
      </w:r>
      <w:r w:rsidR="00F05F65">
        <w:rPr>
          <w:noProof/>
        </w:rPr>
        <w:t>21</w:t>
      </w:r>
      <w:r>
        <w:fldChar w:fldCharType="end"/>
      </w:r>
      <w:r>
        <w:t>).</w:t>
      </w:r>
    </w:p>
    <w:tbl>
      <w:tblPr>
        <w:tblStyle w:val="TableGrid"/>
        <w:tblW w:w="0" w:type="auto"/>
        <w:tblLook w:val="04A0" w:firstRow="1" w:lastRow="0" w:firstColumn="1" w:lastColumn="0" w:noHBand="0" w:noVBand="1"/>
      </w:tblPr>
      <w:tblGrid>
        <w:gridCol w:w="9243"/>
      </w:tblGrid>
      <w:tr w:rsidR="007E4CF1" w:rsidTr="007E4CF1">
        <w:tc>
          <w:tcPr>
            <w:tcW w:w="9243" w:type="dxa"/>
          </w:tcPr>
          <w:p w:rsidR="007E4CF1" w:rsidRDefault="007E4CF1" w:rsidP="007E4CF1">
            <w:pPr>
              <w:keepNext/>
            </w:pPr>
            <w:r>
              <w:rPr>
                <w:noProof/>
              </w:rPr>
              <w:drawing>
                <wp:inline distT="0" distB="0" distL="0" distR="0" wp14:anchorId="60372A62" wp14:editId="3F61D256">
                  <wp:extent cx="5732145" cy="998220"/>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Ellens-url-20190222.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32145" cy="998220"/>
                          </a:xfrm>
                          <a:prstGeom prst="rect">
                            <a:avLst/>
                          </a:prstGeom>
                        </pic:spPr>
                      </pic:pic>
                    </a:graphicData>
                  </a:graphic>
                </wp:inline>
              </w:drawing>
            </w:r>
          </w:p>
        </w:tc>
      </w:tr>
    </w:tbl>
    <w:p w:rsidR="007E4CF1" w:rsidRDefault="007E4CF1" w:rsidP="007E4CF1">
      <w:pPr>
        <w:pStyle w:val="Caption"/>
      </w:pPr>
      <w:bookmarkStart w:id="18" w:name="_Ref1750317"/>
      <w:r>
        <w:t xml:space="preserve">Figure </w:t>
      </w:r>
      <w:fldSimple w:instr=" SEQ Figure \* ARABIC ">
        <w:r w:rsidR="0054211A">
          <w:rPr>
            <w:noProof/>
          </w:rPr>
          <w:t>21</w:t>
        </w:r>
      </w:fldSimple>
      <w:bookmarkEnd w:id="18"/>
      <w:r>
        <w:t>: After pushing the button and entering the URL</w:t>
      </w:r>
    </w:p>
    <w:p w:rsidR="007E4CF1" w:rsidRDefault="007E4CF1" w:rsidP="007E4CF1">
      <w:pPr>
        <w:pStyle w:val="BodyText"/>
      </w:pPr>
      <w:r>
        <w:t xml:space="preserve">Next the examiner enters the date, time, and location (as shown in </w:t>
      </w:r>
      <w:r>
        <w:fldChar w:fldCharType="begin"/>
      </w:r>
      <w:r>
        <w:instrText xml:space="preserve"> REF _Ref1750476 \h </w:instrText>
      </w:r>
      <w:r>
        <w:fldChar w:fldCharType="separate"/>
      </w:r>
      <w:r w:rsidR="00F05F65">
        <w:t xml:space="preserve">Figure </w:t>
      </w:r>
      <w:r w:rsidR="00F05F65">
        <w:rPr>
          <w:noProof/>
        </w:rPr>
        <w:t>22</w:t>
      </w:r>
      <w:r>
        <w:fldChar w:fldCharType="end"/>
      </w:r>
      <w:r>
        <w:t>).</w:t>
      </w:r>
    </w:p>
    <w:tbl>
      <w:tblPr>
        <w:tblStyle w:val="TableGrid"/>
        <w:tblW w:w="0" w:type="auto"/>
        <w:tblLook w:val="04A0" w:firstRow="1" w:lastRow="0" w:firstColumn="1" w:lastColumn="0" w:noHBand="0" w:noVBand="1"/>
      </w:tblPr>
      <w:tblGrid>
        <w:gridCol w:w="9243"/>
      </w:tblGrid>
      <w:tr w:rsidR="007E4CF1" w:rsidTr="007E4CF1">
        <w:tc>
          <w:tcPr>
            <w:tcW w:w="9243" w:type="dxa"/>
          </w:tcPr>
          <w:p w:rsidR="007E4CF1" w:rsidRDefault="007E4CF1" w:rsidP="007E4CF1">
            <w:pPr>
              <w:pStyle w:val="BodyText"/>
              <w:keepNext/>
              <w:ind w:firstLine="0"/>
            </w:pPr>
            <w:r>
              <w:rPr>
                <w:noProof/>
              </w:rPr>
              <w:lastRenderedPageBreak/>
              <w:drawing>
                <wp:inline distT="0" distB="0" distL="0" distR="0" wp14:anchorId="26CEF3D4" wp14:editId="6C6CC389">
                  <wp:extent cx="4781751" cy="231140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time-location-20190222.png"/>
                          <pic:cNvPicPr/>
                        </pic:nvPicPr>
                        <pic:blipFill>
                          <a:blip r:embed="rId53">
                            <a:extLst>
                              <a:ext uri="{28A0092B-C50C-407E-A947-70E740481C1C}">
                                <a14:useLocalDpi xmlns:a14="http://schemas.microsoft.com/office/drawing/2010/main" val="0"/>
                              </a:ext>
                            </a:extLst>
                          </a:blip>
                          <a:stretch>
                            <a:fillRect/>
                          </a:stretch>
                        </pic:blipFill>
                        <pic:spPr>
                          <a:xfrm>
                            <a:off x="0" y="0"/>
                            <a:ext cx="4781751" cy="2311406"/>
                          </a:xfrm>
                          <a:prstGeom prst="rect">
                            <a:avLst/>
                          </a:prstGeom>
                        </pic:spPr>
                      </pic:pic>
                    </a:graphicData>
                  </a:graphic>
                </wp:inline>
              </w:drawing>
            </w:r>
          </w:p>
        </w:tc>
      </w:tr>
    </w:tbl>
    <w:p w:rsidR="007E4CF1" w:rsidRDefault="007E4CF1" w:rsidP="007E4CF1">
      <w:pPr>
        <w:pStyle w:val="Caption"/>
      </w:pPr>
      <w:bookmarkStart w:id="19" w:name="_Ref1750476"/>
      <w:r>
        <w:t xml:space="preserve">Figure </w:t>
      </w:r>
      <w:fldSimple w:instr=" SEQ Figure \* ARABIC ">
        <w:r w:rsidR="0054211A">
          <w:rPr>
            <w:noProof/>
          </w:rPr>
          <w:t>22</w:t>
        </w:r>
      </w:fldSimple>
      <w:bookmarkEnd w:id="19"/>
      <w:r>
        <w:t>: After entering data and time and choosing a location</w:t>
      </w:r>
    </w:p>
    <w:p w:rsidR="007E4CF1" w:rsidRDefault="007E4CF1" w:rsidP="006D7696">
      <w:pPr>
        <w:pStyle w:val="BodyText"/>
      </w:pPr>
      <w:r>
        <w:t xml:space="preserve">The examiner now gets to approve the information (and possibly modify it) then clicks Approve (see </w:t>
      </w:r>
      <w:r w:rsidR="006D7696">
        <w:fldChar w:fldCharType="begin"/>
      </w:r>
      <w:r w:rsidR="006D7696">
        <w:instrText xml:space="preserve"> REF _Ref1750639 \h  \* MERGEFORMAT </w:instrText>
      </w:r>
      <w:r w:rsidR="006D7696">
        <w:fldChar w:fldCharType="separate"/>
      </w:r>
      <w:r w:rsidR="00F05F65">
        <w:t xml:space="preserve">Figure </w:t>
      </w:r>
      <w:r w:rsidR="00F05F65">
        <w:rPr>
          <w:noProof/>
        </w:rPr>
        <w:t>23</w:t>
      </w:r>
      <w:r w:rsidR="006D7696">
        <w:fldChar w:fldCharType="end"/>
      </w:r>
      <w:r>
        <w:t>).</w:t>
      </w:r>
    </w:p>
    <w:tbl>
      <w:tblPr>
        <w:tblStyle w:val="TableGrid"/>
        <w:tblW w:w="0" w:type="auto"/>
        <w:tblLook w:val="04A0" w:firstRow="1" w:lastRow="0" w:firstColumn="1" w:lastColumn="0" w:noHBand="0" w:noVBand="1"/>
      </w:tblPr>
      <w:tblGrid>
        <w:gridCol w:w="9243"/>
      </w:tblGrid>
      <w:tr w:rsidR="007E4CF1" w:rsidTr="007E4CF1">
        <w:tc>
          <w:tcPr>
            <w:tcW w:w="9243" w:type="dxa"/>
          </w:tcPr>
          <w:p w:rsidR="007E4CF1" w:rsidRDefault="006D7696" w:rsidP="006D7696">
            <w:pPr>
              <w:keepNext/>
            </w:pPr>
            <w:r>
              <w:rPr>
                <w:noProof/>
              </w:rPr>
              <w:drawing>
                <wp:inline distT="0" distB="0" distL="0" distR="0" wp14:anchorId="23964F77" wp14:editId="587342E6">
                  <wp:extent cx="5732145" cy="5095875"/>
                  <wp:effectExtent l="0" t="0" r="190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rmation-for-examiner-to-approve-20190222.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32145" cy="5095875"/>
                          </a:xfrm>
                          <a:prstGeom prst="rect">
                            <a:avLst/>
                          </a:prstGeom>
                        </pic:spPr>
                      </pic:pic>
                    </a:graphicData>
                  </a:graphic>
                </wp:inline>
              </w:drawing>
            </w:r>
          </w:p>
        </w:tc>
      </w:tr>
    </w:tbl>
    <w:p w:rsidR="007E4CF1" w:rsidRDefault="006D7696" w:rsidP="006D7696">
      <w:pPr>
        <w:pStyle w:val="Caption"/>
      </w:pPr>
      <w:bookmarkStart w:id="20" w:name="_Ref1750639"/>
      <w:r>
        <w:t xml:space="preserve">Figure </w:t>
      </w:r>
      <w:fldSimple w:instr=" SEQ Figure \* ARABIC ">
        <w:r w:rsidR="0054211A">
          <w:rPr>
            <w:noProof/>
          </w:rPr>
          <w:t>23</w:t>
        </w:r>
      </w:fldSimple>
      <w:bookmarkEnd w:id="20"/>
      <w:r>
        <w:t>: Information for the announcement for the examiner to approve</w:t>
      </w:r>
    </w:p>
    <w:p w:rsidR="006D7696" w:rsidRDefault="006D7696" w:rsidP="006D7696">
      <w:pPr>
        <w:pStyle w:val="BodyText"/>
      </w:pPr>
      <w:r>
        <w:lastRenderedPageBreak/>
        <w:t xml:space="preserve">After approving the contents the examiner will see a screen with a confirmation (see </w:t>
      </w:r>
      <w:r>
        <w:fldChar w:fldCharType="begin"/>
      </w:r>
      <w:r>
        <w:instrText xml:space="preserve"> REF _Ref1750767 \h  \* MERGEFORMAT </w:instrText>
      </w:r>
      <w:r>
        <w:fldChar w:fldCharType="separate"/>
      </w:r>
      <w:r w:rsidR="00F05F65">
        <w:t xml:space="preserve">Figure </w:t>
      </w:r>
      <w:r w:rsidR="00F05F65">
        <w:rPr>
          <w:noProof/>
        </w:rPr>
        <w:t>24</w:t>
      </w:r>
      <w:r>
        <w:fldChar w:fldCharType="end"/>
      </w:r>
      <w:r>
        <w:t xml:space="preserve">). Before this page is shown an announcement was inserted in to the Canvas course room (see </w:t>
      </w:r>
      <w:r>
        <w:fldChar w:fldCharType="begin"/>
      </w:r>
      <w:r>
        <w:instrText xml:space="preserve"> REF _Ref1750978 \h </w:instrText>
      </w:r>
      <w:r>
        <w:fldChar w:fldCharType="separate"/>
      </w:r>
      <w:r w:rsidR="00F05F65">
        <w:t xml:space="preserve">Figure </w:t>
      </w:r>
      <w:r w:rsidR="00F05F65">
        <w:rPr>
          <w:noProof/>
        </w:rPr>
        <w:t>25</w:t>
      </w:r>
      <w:r>
        <w:fldChar w:fldCharType="end"/>
      </w:r>
      <w:r>
        <w:t xml:space="preserve"> and </w:t>
      </w:r>
      <w:r>
        <w:fldChar w:fldCharType="begin"/>
      </w:r>
      <w:r>
        <w:instrText xml:space="preserve"> REF _Ref1750981 \h </w:instrText>
      </w:r>
      <w:r>
        <w:fldChar w:fldCharType="separate"/>
      </w:r>
      <w:r w:rsidR="00F05F65">
        <w:t xml:space="preserve">Figure </w:t>
      </w:r>
      <w:r w:rsidR="00F05F65">
        <w:rPr>
          <w:noProof/>
        </w:rPr>
        <w:t>26</w:t>
      </w:r>
      <w:r>
        <w:fldChar w:fldCharType="end"/>
      </w:r>
      <w:r>
        <w:t>).</w:t>
      </w:r>
    </w:p>
    <w:tbl>
      <w:tblPr>
        <w:tblStyle w:val="TableGrid"/>
        <w:tblW w:w="0" w:type="auto"/>
        <w:tblLook w:val="04A0" w:firstRow="1" w:lastRow="0" w:firstColumn="1" w:lastColumn="0" w:noHBand="0" w:noVBand="1"/>
      </w:tblPr>
      <w:tblGrid>
        <w:gridCol w:w="9243"/>
      </w:tblGrid>
      <w:tr w:rsidR="006D7696" w:rsidTr="006D7696">
        <w:tc>
          <w:tcPr>
            <w:tcW w:w="9243" w:type="dxa"/>
          </w:tcPr>
          <w:p w:rsidR="006D7696" w:rsidRDefault="006D7696" w:rsidP="006D7696">
            <w:pPr>
              <w:keepNext/>
            </w:pPr>
            <w:r>
              <w:rPr>
                <w:noProof/>
              </w:rPr>
              <w:drawing>
                <wp:inline distT="0" distB="0" distL="0" distR="0" wp14:anchorId="58DA5402" wp14:editId="4AD5C47E">
                  <wp:extent cx="5732145" cy="610235"/>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approval-20190222.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32145" cy="610235"/>
                          </a:xfrm>
                          <a:prstGeom prst="rect">
                            <a:avLst/>
                          </a:prstGeom>
                        </pic:spPr>
                      </pic:pic>
                    </a:graphicData>
                  </a:graphic>
                </wp:inline>
              </w:drawing>
            </w:r>
          </w:p>
        </w:tc>
      </w:tr>
    </w:tbl>
    <w:p w:rsidR="006D7696" w:rsidRDefault="006D7696" w:rsidP="006D7696">
      <w:pPr>
        <w:pStyle w:val="Caption"/>
      </w:pPr>
      <w:bookmarkStart w:id="21" w:name="_Ref1750767"/>
      <w:r>
        <w:t xml:space="preserve">Figure </w:t>
      </w:r>
      <w:fldSimple w:instr=" SEQ Figure \* ARABIC ">
        <w:r w:rsidR="0054211A">
          <w:rPr>
            <w:noProof/>
          </w:rPr>
          <w:t>24</w:t>
        </w:r>
      </w:fldSimple>
      <w:bookmarkEnd w:id="21"/>
      <w:r>
        <w:t>: Confirmation page</w:t>
      </w:r>
    </w:p>
    <w:tbl>
      <w:tblPr>
        <w:tblStyle w:val="TableGrid"/>
        <w:tblW w:w="0" w:type="auto"/>
        <w:tblLook w:val="04A0" w:firstRow="1" w:lastRow="0" w:firstColumn="1" w:lastColumn="0" w:noHBand="0" w:noVBand="1"/>
      </w:tblPr>
      <w:tblGrid>
        <w:gridCol w:w="9243"/>
      </w:tblGrid>
      <w:tr w:rsidR="006D7696" w:rsidTr="006D7696">
        <w:tc>
          <w:tcPr>
            <w:tcW w:w="9243" w:type="dxa"/>
          </w:tcPr>
          <w:p w:rsidR="006D7696" w:rsidRDefault="006D7696" w:rsidP="006D7696">
            <w:pPr>
              <w:keepNext/>
            </w:pPr>
            <w:r>
              <w:rPr>
                <w:noProof/>
              </w:rPr>
              <w:drawing>
                <wp:inline distT="0" distB="0" distL="0" distR="0" wp14:anchorId="05DFE19B" wp14:editId="78DEA3E3">
                  <wp:extent cx="5732145" cy="1532890"/>
                  <wp:effectExtent l="0" t="0" r="190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s-page-20190222.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32145" cy="1532890"/>
                          </a:xfrm>
                          <a:prstGeom prst="rect">
                            <a:avLst/>
                          </a:prstGeom>
                        </pic:spPr>
                      </pic:pic>
                    </a:graphicData>
                  </a:graphic>
                </wp:inline>
              </w:drawing>
            </w:r>
          </w:p>
        </w:tc>
      </w:tr>
    </w:tbl>
    <w:p w:rsidR="006D7696" w:rsidRDefault="006D7696" w:rsidP="006D7696">
      <w:pPr>
        <w:pStyle w:val="Caption"/>
      </w:pPr>
      <w:bookmarkStart w:id="22" w:name="_Ref1750978"/>
      <w:r>
        <w:t xml:space="preserve">Figure </w:t>
      </w:r>
      <w:fldSimple w:instr=" SEQ Figure \* ARABIC ">
        <w:r w:rsidR="0054211A">
          <w:rPr>
            <w:noProof/>
          </w:rPr>
          <w:t>25</w:t>
        </w:r>
      </w:fldSimple>
      <w:bookmarkEnd w:id="22"/>
      <w:r>
        <w:t>: Announcements page</w:t>
      </w:r>
    </w:p>
    <w:tbl>
      <w:tblPr>
        <w:tblStyle w:val="TableGrid"/>
        <w:tblW w:w="0" w:type="auto"/>
        <w:tblLook w:val="04A0" w:firstRow="1" w:lastRow="0" w:firstColumn="1" w:lastColumn="0" w:noHBand="0" w:noVBand="1"/>
      </w:tblPr>
      <w:tblGrid>
        <w:gridCol w:w="9243"/>
      </w:tblGrid>
      <w:tr w:rsidR="006D7696" w:rsidTr="006D7696">
        <w:tc>
          <w:tcPr>
            <w:tcW w:w="9243" w:type="dxa"/>
          </w:tcPr>
          <w:p w:rsidR="006D7696" w:rsidRDefault="006D7696" w:rsidP="006D7696">
            <w:pPr>
              <w:keepNext/>
            </w:pPr>
            <w:r>
              <w:rPr>
                <w:noProof/>
              </w:rPr>
              <w:drawing>
                <wp:inline distT="0" distB="0" distL="0" distR="0" wp14:anchorId="10423E98" wp14:editId="5867FBE6">
                  <wp:extent cx="5732145" cy="5363845"/>
                  <wp:effectExtent l="0" t="0" r="1905"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ncement-20190222.png"/>
                          <pic:cNvPicPr/>
                        </pic:nvPicPr>
                        <pic:blipFill>
                          <a:blip r:embed="rId57">
                            <a:extLst>
                              <a:ext uri="{28A0092B-C50C-407E-A947-70E740481C1C}">
                                <a14:useLocalDpi xmlns:a14="http://schemas.microsoft.com/office/drawing/2010/main" val="0"/>
                              </a:ext>
                            </a:extLst>
                          </a:blip>
                          <a:stretch>
                            <a:fillRect/>
                          </a:stretch>
                        </pic:blipFill>
                        <pic:spPr>
                          <a:xfrm>
                            <a:off x="0" y="0"/>
                            <a:ext cx="5732145" cy="5363845"/>
                          </a:xfrm>
                          <a:prstGeom prst="rect">
                            <a:avLst/>
                          </a:prstGeom>
                        </pic:spPr>
                      </pic:pic>
                    </a:graphicData>
                  </a:graphic>
                </wp:inline>
              </w:drawing>
            </w:r>
          </w:p>
        </w:tc>
      </w:tr>
    </w:tbl>
    <w:p w:rsidR="006D7696" w:rsidRPr="006D7696" w:rsidRDefault="006D7696" w:rsidP="006D7696">
      <w:pPr>
        <w:pStyle w:val="Caption"/>
      </w:pPr>
      <w:bookmarkStart w:id="23" w:name="_Ref1750981"/>
      <w:r>
        <w:t xml:space="preserve">Figure </w:t>
      </w:r>
      <w:fldSimple w:instr=" SEQ Figure \* ARABIC ">
        <w:r w:rsidR="0054211A">
          <w:rPr>
            <w:noProof/>
          </w:rPr>
          <w:t>26</w:t>
        </w:r>
      </w:fldSimple>
      <w:bookmarkEnd w:id="23"/>
      <w:r>
        <w:t>: The final announcement</w:t>
      </w:r>
    </w:p>
    <w:p w:rsidR="00E34C68" w:rsidRPr="007E4CF1" w:rsidRDefault="00E34C68" w:rsidP="007E4CF1">
      <w:pPr>
        <w:pStyle w:val="Heading1"/>
        <w:rPr>
          <w:rStyle w:val="HTMLCode"/>
          <w:rFonts w:asciiTheme="majorHAnsi" w:hAnsiTheme="majorHAnsi"/>
          <w:sz w:val="28"/>
          <w:szCs w:val="28"/>
        </w:rPr>
      </w:pPr>
      <w:r w:rsidRPr="007E4CF1">
        <w:rPr>
          <w:rStyle w:val="HTMLCode"/>
          <w:rFonts w:asciiTheme="majorHAnsi" w:hAnsiTheme="majorHAnsi"/>
          <w:sz w:val="28"/>
          <w:szCs w:val="28"/>
        </w:rPr>
        <w:lastRenderedPageBreak/>
        <w:t>Polopoly calendar event</w:t>
      </w:r>
    </w:p>
    <w:p w:rsidR="00E34C68" w:rsidRDefault="00E34C68" w:rsidP="00C904FF">
      <w:pPr>
        <w:pStyle w:val="BodyText"/>
      </w:pPr>
      <w:r>
        <w:t xml:space="preserve">An example of a calendar event when view with </w:t>
      </w:r>
      <w:proofErr w:type="gramStart"/>
      <w:r>
        <w:t>the inspect</w:t>
      </w:r>
      <w:proofErr w:type="gramEnd"/>
      <w:r>
        <w:t xml:space="preserve"> in Chrome is:</w:t>
      </w:r>
    </w:p>
    <w:tbl>
      <w:tblPr>
        <w:tblStyle w:val="TableGrid"/>
        <w:tblW w:w="0" w:type="auto"/>
        <w:tblLook w:val="04A0" w:firstRow="1" w:lastRow="0" w:firstColumn="1" w:lastColumn="0" w:noHBand="0" w:noVBand="1"/>
      </w:tblPr>
      <w:tblGrid>
        <w:gridCol w:w="9243"/>
      </w:tblGrid>
      <w:tr w:rsidR="00E34C68" w:rsidTr="00E34C68">
        <w:tc>
          <w:tcPr>
            <w:tcW w:w="9243" w:type="dxa"/>
          </w:tcPr>
          <w:p w:rsidR="00E34C68" w:rsidRPr="00E34C68" w:rsidRDefault="00E34C68" w:rsidP="00C81E16">
            <w:pPr>
              <w:pStyle w:val="Computerexample"/>
              <w:rPr>
                <w:rStyle w:val="HTMLCode"/>
              </w:rPr>
            </w:pPr>
            <w:r w:rsidRPr="00E34C68">
              <w:rPr>
                <w:rStyle w:val="HTMLCode"/>
              </w:rPr>
              <w:t>&lt;article id="mainContent" role="main" class="article standard calendarevent" vocab="http://schema.org/" typeof="Event" data-cid="1.867824" lang="en-UK"&gt;</w:t>
            </w:r>
          </w:p>
          <w:p w:rsidR="00E34C68" w:rsidRPr="00E34C68" w:rsidRDefault="00E34C68" w:rsidP="00C81E16">
            <w:pPr>
              <w:pStyle w:val="Computerexample"/>
              <w:rPr>
                <w:rStyle w:val="HTMLCode"/>
              </w:rPr>
            </w:pPr>
            <w:r w:rsidRPr="00E34C68">
              <w:rPr>
                <w:rStyle w:val="HTMLCode"/>
              </w:rPr>
              <w:t xml:space="preserve">    &lt;div class="preArticleParagraphs"&gt;</w:t>
            </w:r>
          </w:p>
          <w:p w:rsidR="00E34C68" w:rsidRPr="00E34C68" w:rsidRDefault="00E34C68" w:rsidP="00C81E16">
            <w:pPr>
              <w:pStyle w:val="Computerexample"/>
              <w:rPr>
                <w:rStyle w:val="HTMLCode"/>
              </w:rPr>
            </w:pPr>
            <w:r w:rsidRPr="00E34C68">
              <w:rPr>
                <w:rStyle w:val="HTMLCode"/>
              </w:rPr>
              <w:t xml:space="preserve">      &lt;h1 property="name"&gt;Optimizing the performance of TLS libraries for SGX&lt;/h1&gt;</w:t>
            </w:r>
          </w:p>
          <w:p w:rsidR="00E34C68" w:rsidRPr="00E34C68" w:rsidRDefault="00E34C68" w:rsidP="00C81E16">
            <w:pPr>
              <w:pStyle w:val="Computerexample"/>
              <w:rPr>
                <w:rStyle w:val="HTMLCode"/>
              </w:rPr>
            </w:pPr>
            <w:r w:rsidRPr="00E34C68">
              <w:rPr>
                <w:rStyle w:val="HTMLCode"/>
              </w:rPr>
              <w:t xml:space="preserve">      &lt;div class="lead"&gt;</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lt;p&gt;Master's thesis presentation&lt;/p&gt;</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lt;p class="calendarevent__info--fixed"&gt;</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lt;strong&gt;Time: &lt;/strong&gt;</w:t>
            </w:r>
          </w:p>
          <w:p w:rsidR="00E34C68" w:rsidRPr="00E34C68" w:rsidRDefault="00E34C68" w:rsidP="00C81E16">
            <w:pPr>
              <w:pStyle w:val="Computerexample"/>
              <w:rPr>
                <w:rStyle w:val="HTMLCode"/>
              </w:rPr>
            </w:pPr>
            <w:r w:rsidRPr="00E34C68">
              <w:rPr>
                <w:rStyle w:val="HTMLCode"/>
              </w:rPr>
              <w:t xml:space="preserve">      Mon 2019-01-07  12.00</w:t>
            </w:r>
          </w:p>
          <w:p w:rsidR="00E34C68" w:rsidRPr="00E34C68" w:rsidRDefault="00E34C68" w:rsidP="00C81E16">
            <w:pPr>
              <w:pStyle w:val="Computerexample"/>
              <w:rPr>
                <w:rStyle w:val="HTMLCode"/>
              </w:rPr>
            </w:pPr>
            <w:r w:rsidRPr="00E34C68">
              <w:rPr>
                <w:rStyle w:val="HTMLCode"/>
              </w:rPr>
              <w:t xml:space="preserve">    &lt;/p&gt;</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lt;p class="calendarevent__info--fixed"&gt;</w:t>
            </w:r>
          </w:p>
          <w:p w:rsidR="00E34C68" w:rsidRPr="00E34C68" w:rsidRDefault="00E34C68" w:rsidP="00C81E16">
            <w:pPr>
              <w:pStyle w:val="Computerexample"/>
              <w:rPr>
                <w:rStyle w:val="HTMLCode"/>
              </w:rPr>
            </w:pPr>
            <w:r w:rsidRPr="00E34C68">
              <w:rPr>
                <w:rStyle w:val="HTMLCode"/>
              </w:rPr>
              <w:t xml:space="preserve">      &lt;strong&gt;Lecturer: &lt;/strong&gt;</w:t>
            </w:r>
          </w:p>
          <w:p w:rsidR="00E34C68" w:rsidRPr="00E34C68" w:rsidRDefault="00E34C68" w:rsidP="00C81E16">
            <w:pPr>
              <w:pStyle w:val="Computerexample"/>
              <w:rPr>
                <w:rStyle w:val="HTMLCode"/>
              </w:rPr>
            </w:pPr>
            <w:r w:rsidRPr="00E34C68">
              <w:rPr>
                <w:rStyle w:val="HTMLCode"/>
              </w:rPr>
              <w:t xml:space="preserve">      Jiatong Li</w:t>
            </w:r>
          </w:p>
          <w:p w:rsidR="00E34C68" w:rsidRPr="00E34C68" w:rsidRDefault="00E34C68" w:rsidP="00C81E16">
            <w:pPr>
              <w:pStyle w:val="Computerexample"/>
              <w:rPr>
                <w:rStyle w:val="HTMLCode"/>
              </w:rPr>
            </w:pPr>
            <w:r w:rsidRPr="00E34C68">
              <w:rPr>
                <w:rStyle w:val="HTMLCode"/>
              </w:rPr>
              <w:t xml:space="preserve">    &lt;/p&gt;</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lt;p class="calendarevent__info--fixed"&gt;</w:t>
            </w:r>
          </w:p>
          <w:p w:rsidR="00E34C68" w:rsidRPr="00E34C68" w:rsidRDefault="00E34C68" w:rsidP="00C81E16">
            <w:pPr>
              <w:pStyle w:val="Computerexample"/>
              <w:rPr>
                <w:rStyle w:val="HTMLCode"/>
              </w:rPr>
            </w:pPr>
            <w:r w:rsidRPr="00E34C68">
              <w:rPr>
                <w:rStyle w:val="HTMLCode"/>
              </w:rPr>
              <w:t xml:space="preserve">      &lt;strong&gt;Location: &lt;/strong&gt; &lt;span class="value" property="location"&gt; Seminar room Grimeton at CoS, Electrum, elevator B, 4th floor, Isafjordsgatan 22, Kista &lt;/span&gt;</w:t>
            </w:r>
          </w:p>
          <w:p w:rsidR="00E34C68" w:rsidRPr="00E34C68" w:rsidRDefault="00E34C68" w:rsidP="00C81E16">
            <w:pPr>
              <w:pStyle w:val="Computerexample"/>
              <w:rPr>
                <w:rStyle w:val="HTMLCode"/>
              </w:rPr>
            </w:pPr>
            <w:r w:rsidRPr="00E34C68">
              <w:rPr>
                <w:rStyle w:val="HTMLCode"/>
              </w:rPr>
              <w:t xml:space="preserve">    &lt;/p&gt;</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lt;div class="paragraphs"&gt;</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lt;p&gt;Nowadays cloud computing systems handle large amounts of data and process this data across different systems. It is essential to considering data security vulnerabilities and data protection.&lt;/p&gt; </w:t>
            </w:r>
          </w:p>
          <w:p w:rsidR="00E34C68" w:rsidRPr="00E34C68" w:rsidRDefault="00E34C68" w:rsidP="00C81E16">
            <w:pPr>
              <w:pStyle w:val="Computerexample"/>
              <w:rPr>
                <w:rStyle w:val="HTMLCode"/>
              </w:rPr>
            </w:pPr>
            <w:r w:rsidRPr="00E34C68">
              <w:rPr>
                <w:rStyle w:val="HTMLCode"/>
              </w:rPr>
              <w:t xml:space="preserve">&lt;p&gt;One means of decreasing security vulnerabilities is to partition the code into distinct modules and then isolate the execution of the code together with its data. Intel’s Software Guard Extension (SGX) provides security critical code isolation in an enclave. By isolating the code’s execution from an untrusted zone (an unprotected user platform), code integrity and confidentiality are ensured.&lt;/p&gt; </w:t>
            </w:r>
          </w:p>
          <w:p w:rsidR="00E34C68" w:rsidRPr="00E34C68" w:rsidRDefault="00E34C68" w:rsidP="00C81E16">
            <w:pPr>
              <w:pStyle w:val="Computerexample"/>
              <w:rPr>
                <w:rStyle w:val="HTMLCode"/>
              </w:rPr>
            </w:pPr>
            <w:r w:rsidRPr="00E34C68">
              <w:rPr>
                <w:rStyle w:val="HTMLCode"/>
              </w:rPr>
              <w:t xml:space="preserve">&lt;p&gt;Transport Layer Security (TLS) is responsible for providing integrity and confidentiality for communication between two entities. Several TLS libraries support cryptographic functions both for an untrusted zone and an enclave. Different TLS libraries have different performance when used with Intel’s SGX. It is desirable to use the best performance TLS library for specific cryptographic functions.&lt;/p&gt; </w:t>
            </w:r>
          </w:p>
          <w:p w:rsidR="00E34C68" w:rsidRPr="00E34C68" w:rsidRDefault="00E34C68" w:rsidP="00C81E16">
            <w:pPr>
              <w:pStyle w:val="Computerexample"/>
              <w:rPr>
                <w:rStyle w:val="HTMLCode"/>
              </w:rPr>
            </w:pPr>
            <w:r w:rsidRPr="00E34C68">
              <w:rPr>
                <w:rStyle w:val="HTMLCode"/>
              </w:rPr>
              <w:t xml:space="preserve">&lt;p&gt;This thesis describes a performance evaluation several popular TLS libraries performance on Intel SGX. Using the evaluation results and combining several different TLS libraries together, the thesis proposes a new solution to improve the performance of TLS libraries on Intel SGX. The performance is best when invoking the best specific TLS library based upon the data size – as there is a crossover in performance between the two best libraries. This solution also </w:t>
            </w:r>
            <w:r w:rsidRPr="00E34C68">
              <w:rPr>
                <w:rStyle w:val="HTMLCode"/>
              </w:rPr>
              <w:lastRenderedPageBreak/>
              <w:t xml:space="preserve">maintains the versatility of the existing cryptographic functions.&lt;/p&gt; </w:t>
            </w:r>
          </w:p>
          <w:p w:rsidR="00E34C68" w:rsidRPr="00E34C68" w:rsidRDefault="00E34C68" w:rsidP="00C81E16">
            <w:pPr>
              <w:pStyle w:val="Computerexample"/>
              <w:rPr>
                <w:rStyle w:val="HTMLCode"/>
              </w:rPr>
            </w:pPr>
            <w:r w:rsidRPr="00E34C68">
              <w:rPr>
                <w:rStyle w:val="HTMLCode"/>
              </w:rPr>
              <w:t>&lt;p&gt;&lt;strong&gt;Keywords:&lt;/strong&gt;&amp;nbsp;&lt;em&gt;Intel SGX, Trusted Execution Environment, TLS libraries&lt;/em&gt;&lt;/p&gt;</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lt;div class="backLink"&gt;</w:t>
            </w:r>
          </w:p>
          <w:p w:rsidR="00E34C68" w:rsidRPr="00E34C68" w:rsidRDefault="00E34C68" w:rsidP="00C81E16">
            <w:pPr>
              <w:pStyle w:val="Computerexample"/>
              <w:rPr>
                <w:rStyle w:val="HTMLCode"/>
              </w:rPr>
            </w:pPr>
            <w:r w:rsidRPr="00E34C68">
              <w:rPr>
                <w:rStyle w:val="HTMLCode"/>
              </w:rPr>
              <w:t xml:space="preserve">      &lt;a href="/en/eecs/aktuellt-pa-eecs/kalender/exjobbspresentatione"&gt;To the calendar&lt;/a&gt;</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lt;footer id="articleFooter" class="row"&gt;</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lt;div class="publicCategorization col-12"&gt;</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r w:rsidRPr="00E34C68">
              <w:rPr>
                <w:rStyle w:val="HTMLCode"/>
              </w:rPr>
              <w:t xml:space="preserve">    &lt;div class="articleFooterDivider"&gt;&lt;/div&gt;</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lt;div class="col"&gt;</w:t>
            </w:r>
          </w:p>
          <w:p w:rsidR="00E34C68" w:rsidRPr="00E34C68" w:rsidRDefault="00E34C68" w:rsidP="00C81E16">
            <w:pPr>
              <w:pStyle w:val="Computerexample"/>
              <w:rPr>
                <w:rStyle w:val="HTMLCode"/>
              </w:rPr>
            </w:pPr>
            <w:r w:rsidRPr="00E34C68">
              <w:rPr>
                <w:rStyle w:val="HTMLCode"/>
              </w:rPr>
              <w:t xml:space="preserve">      &lt;div class="contactInfo"&gt;</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lt;span class="label"&gt;Page responsible:&lt;/span&gt;&lt;a href="mailto:communication-support@eecs.kth.se"&gt;Webmaster EECS&lt;/a&gt;</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r w:rsidRPr="00E34C68">
              <w:rPr>
                <w:rStyle w:val="HTMLCode"/>
              </w:rPr>
              <w:t xml:space="preserve">      &lt;div class="belongsTo"&gt;</w:t>
            </w:r>
          </w:p>
          <w:p w:rsidR="00E34C68" w:rsidRPr="00E34C68" w:rsidRDefault="00E34C68" w:rsidP="00C81E16">
            <w:pPr>
              <w:pStyle w:val="Computerexample"/>
              <w:rPr>
                <w:rStyle w:val="HTMLCode"/>
              </w:rPr>
            </w:pPr>
            <w:r w:rsidRPr="00E34C68">
              <w:rPr>
                <w:rStyle w:val="HTMLCode"/>
              </w:rPr>
              <w:t xml:space="preserve">        &lt;span class="label"&gt;Belongs to&lt;/span&gt;: EECS</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r w:rsidRPr="00E34C68">
              <w:rPr>
                <w:rStyle w:val="HTMLCode"/>
              </w:rPr>
              <w:t xml:space="preserve">      &lt;div class="lastChanged"&gt;</w:t>
            </w:r>
          </w:p>
          <w:p w:rsidR="00E34C68" w:rsidRPr="00E34C68" w:rsidRDefault="00E34C68" w:rsidP="00C81E16">
            <w:pPr>
              <w:pStyle w:val="Computerexample"/>
              <w:rPr>
                <w:rStyle w:val="HTMLCode"/>
              </w:rPr>
            </w:pPr>
            <w:r w:rsidRPr="00E34C68">
              <w:rPr>
                <w:rStyle w:val="HTMLCode"/>
              </w:rPr>
              <w:t xml:space="preserve">        &lt;span class="label"&gt;Last changed&lt;/span&gt;: &lt;span&gt;Jan 02, 2019&lt;/span&gt;</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r w:rsidRPr="00E34C68">
              <w:rPr>
                <w:rStyle w:val="HTMLCode"/>
              </w:rPr>
              <w:t xml:space="preserve">    &lt;div class="col-auto"&gt;</w:t>
            </w:r>
          </w:p>
          <w:p w:rsidR="00E34C68" w:rsidRPr="00E34C68" w:rsidRDefault="00E34C68" w:rsidP="00C81E16">
            <w:pPr>
              <w:pStyle w:val="Computerexample"/>
              <w:rPr>
                <w:rStyle w:val="HTMLCode"/>
              </w:rPr>
            </w:pPr>
            <w:r w:rsidRPr="00E34C68">
              <w:rPr>
                <w:rStyle w:val="HTMLCode"/>
              </w:rPr>
              <w:t xml:space="preserve">      &lt;div class="edit"&gt;</w:t>
            </w:r>
          </w:p>
          <w:p w:rsidR="00E34C68" w:rsidRPr="00E34C68" w:rsidRDefault="00E34C68" w:rsidP="00C81E16">
            <w:pPr>
              <w:pStyle w:val="Computerexample"/>
              <w:rPr>
                <w:rStyle w:val="HTMLCode"/>
              </w:rPr>
            </w:pPr>
            <w:r w:rsidRPr="00E34C68">
              <w:rPr>
                <w:rStyle w:val="HTMLCode"/>
              </w:rPr>
              <w:t xml:space="preserve">    &lt;a href="/api/liveedit/open?contentId=1.867824" class="editLink" target="_blank" rel="nofollow" title="Edit this page"&gt;&lt;/a&gt;</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lt;/footer&gt;</w:t>
            </w:r>
          </w:p>
          <w:p w:rsidR="00E34C68" w:rsidRDefault="00E34C68" w:rsidP="00C81E16">
            <w:pPr>
              <w:pStyle w:val="Computerexample"/>
            </w:pPr>
            <w:r w:rsidRPr="00E34C68">
              <w:rPr>
                <w:rStyle w:val="HTMLCode"/>
              </w:rPr>
              <w:t xml:space="preserve">  &lt;/article&gt;</w:t>
            </w:r>
          </w:p>
        </w:tc>
      </w:tr>
    </w:tbl>
    <w:p w:rsidR="00E34C68" w:rsidRDefault="00D778DE" w:rsidP="00C81E16">
      <w:pPr>
        <w:pStyle w:val="Computerexample"/>
      </w:pPr>
      <w:r>
        <w:lastRenderedPageBreak/>
        <w:t>In Swedish:</w:t>
      </w:r>
    </w:p>
    <w:tbl>
      <w:tblPr>
        <w:tblStyle w:val="TableGrid"/>
        <w:tblW w:w="0" w:type="auto"/>
        <w:tblLook w:val="04A0" w:firstRow="1" w:lastRow="0" w:firstColumn="1" w:lastColumn="0" w:noHBand="0" w:noVBand="1"/>
      </w:tblPr>
      <w:tblGrid>
        <w:gridCol w:w="9243"/>
      </w:tblGrid>
      <w:tr w:rsidR="00D778DE" w:rsidTr="00D778DE">
        <w:tc>
          <w:tcPr>
            <w:tcW w:w="9243" w:type="dxa"/>
          </w:tcPr>
          <w:p w:rsidR="00D778DE" w:rsidRPr="00D778DE" w:rsidRDefault="00D778DE" w:rsidP="00C81E16">
            <w:pPr>
              <w:pStyle w:val="Computerexample"/>
              <w:rPr>
                <w:rStyle w:val="HTMLCode"/>
              </w:rPr>
            </w:pPr>
            <w:r w:rsidRPr="00D778DE">
              <w:rPr>
                <w:rStyle w:val="HTMLCode"/>
              </w:rPr>
              <w:t xml:space="preserve">&lt;article id="mainContent" role="main" class="article standard calendarevent" </w:t>
            </w:r>
            <w:r w:rsidRPr="00D778DE">
              <w:rPr>
                <w:rStyle w:val="HTMLCode"/>
              </w:rPr>
              <w:lastRenderedPageBreak/>
              <w:t>vocab="http://schema.org/" typeof="Event" data-cid="1.867824" lang="sv-SE"&gt;</w:t>
            </w:r>
          </w:p>
          <w:p w:rsidR="00D778DE" w:rsidRPr="00D778DE" w:rsidRDefault="00D778DE" w:rsidP="00C81E16">
            <w:pPr>
              <w:pStyle w:val="Computerexample"/>
              <w:rPr>
                <w:rStyle w:val="HTMLCode"/>
              </w:rPr>
            </w:pPr>
            <w:r w:rsidRPr="00D778DE">
              <w:rPr>
                <w:rStyle w:val="HTMLCode"/>
              </w:rPr>
              <w:t xml:space="preserve">    &lt;div class="preArticleParagraphs"&gt;</w:t>
            </w:r>
          </w:p>
          <w:p w:rsidR="00D778DE" w:rsidRPr="00D778DE" w:rsidRDefault="00D778DE" w:rsidP="00C81E16">
            <w:pPr>
              <w:pStyle w:val="Computerexample"/>
              <w:rPr>
                <w:rStyle w:val="HTMLCode"/>
              </w:rPr>
            </w:pPr>
            <w:r w:rsidRPr="00D778DE">
              <w:rPr>
                <w:rStyle w:val="HTMLCode"/>
              </w:rPr>
              <w:t xml:space="preserve">      &lt;h1 property="name"&gt;Optimizing the performance of TLS libraries for SGX&lt;/h1&gt;</w:t>
            </w:r>
          </w:p>
          <w:p w:rsidR="00D778DE" w:rsidRPr="00D778DE" w:rsidRDefault="00D778DE" w:rsidP="00C81E16">
            <w:pPr>
              <w:pStyle w:val="Computerexample"/>
              <w:rPr>
                <w:rStyle w:val="HTMLCode"/>
              </w:rPr>
            </w:pPr>
            <w:r w:rsidRPr="00D778DE">
              <w:rPr>
                <w:rStyle w:val="HTMLCode"/>
              </w:rPr>
              <w:t xml:space="preserve">      &lt;div class="lead"&gt;</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lt;p&gt;Examensarbete presentation&lt;/p&gt;</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lt;p class="calendarevent__info--fixed"&gt;</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lt;strong&gt;Tid: &lt;/strong&gt;</w:t>
            </w:r>
          </w:p>
          <w:p w:rsidR="00D778DE" w:rsidRPr="00D778DE" w:rsidRDefault="00D778DE" w:rsidP="00C81E16">
            <w:pPr>
              <w:pStyle w:val="Computerexample"/>
              <w:rPr>
                <w:rStyle w:val="HTMLCode"/>
              </w:rPr>
            </w:pPr>
            <w:r w:rsidRPr="00D778DE">
              <w:rPr>
                <w:rStyle w:val="HTMLCode"/>
              </w:rPr>
              <w:t xml:space="preserve">      Må 2019-01-07 kl 12.00</w:t>
            </w:r>
          </w:p>
          <w:p w:rsidR="00D778DE" w:rsidRPr="00D778DE" w:rsidRDefault="00D778DE" w:rsidP="00C81E16">
            <w:pPr>
              <w:pStyle w:val="Computerexample"/>
              <w:rPr>
                <w:rStyle w:val="HTMLCode"/>
              </w:rPr>
            </w:pPr>
            <w:r w:rsidRPr="00D778DE">
              <w:rPr>
                <w:rStyle w:val="HTMLCode"/>
              </w:rPr>
              <w:t xml:space="preserve">    &lt;/p&gt;</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lt;p class="calendarevent__info--fixed"&gt;</w:t>
            </w:r>
          </w:p>
          <w:p w:rsidR="00D778DE" w:rsidRPr="00D778DE" w:rsidRDefault="00D778DE" w:rsidP="00C81E16">
            <w:pPr>
              <w:pStyle w:val="Computerexample"/>
              <w:rPr>
                <w:rStyle w:val="HTMLCode"/>
              </w:rPr>
            </w:pPr>
            <w:r w:rsidRPr="00D778DE">
              <w:rPr>
                <w:rStyle w:val="HTMLCode"/>
              </w:rPr>
              <w:t xml:space="preserve">      &lt;strong&gt;Föreläsare: &lt;/strong&gt;</w:t>
            </w:r>
          </w:p>
          <w:p w:rsidR="00D778DE" w:rsidRPr="00D778DE" w:rsidRDefault="00D778DE" w:rsidP="00C81E16">
            <w:pPr>
              <w:pStyle w:val="Computerexample"/>
              <w:rPr>
                <w:rStyle w:val="HTMLCode"/>
              </w:rPr>
            </w:pPr>
            <w:r w:rsidRPr="00D778DE">
              <w:rPr>
                <w:rStyle w:val="HTMLCode"/>
              </w:rPr>
              <w:t xml:space="preserve">      Jiatong Li</w:t>
            </w:r>
          </w:p>
          <w:p w:rsidR="00D778DE" w:rsidRPr="00D778DE" w:rsidRDefault="00D778DE" w:rsidP="00C81E16">
            <w:pPr>
              <w:pStyle w:val="Computerexample"/>
              <w:rPr>
                <w:rStyle w:val="HTMLCode"/>
              </w:rPr>
            </w:pPr>
            <w:r w:rsidRPr="00D778DE">
              <w:rPr>
                <w:rStyle w:val="HTMLCode"/>
              </w:rPr>
              <w:t xml:space="preserve">    &lt;/p&gt;</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lt;p class="calendarevent__info--fixed"&gt;</w:t>
            </w:r>
          </w:p>
          <w:p w:rsidR="00D778DE" w:rsidRPr="00D778DE" w:rsidRDefault="00D778DE" w:rsidP="00C81E16">
            <w:pPr>
              <w:pStyle w:val="Computerexample"/>
              <w:rPr>
                <w:rStyle w:val="HTMLCode"/>
              </w:rPr>
            </w:pPr>
            <w:r w:rsidRPr="00D778DE">
              <w:rPr>
                <w:rStyle w:val="HTMLCode"/>
              </w:rPr>
              <w:t xml:space="preserve">      &lt;strong&gt;Plats: &lt;/strong&gt; &lt;span class="value" property="location"&gt; Seminar room Grimeton at CoS, Electrum, elevator B, 4th floor, Isafjordsgatan 22, Kista &lt;/span&gt;</w:t>
            </w:r>
          </w:p>
          <w:p w:rsidR="00D778DE" w:rsidRPr="00D778DE" w:rsidRDefault="00D778DE" w:rsidP="00C81E16">
            <w:pPr>
              <w:pStyle w:val="Computerexample"/>
              <w:rPr>
                <w:rStyle w:val="HTMLCode"/>
              </w:rPr>
            </w:pPr>
            <w:r w:rsidRPr="00D778DE">
              <w:rPr>
                <w:rStyle w:val="HTMLCode"/>
              </w:rPr>
              <w:t xml:space="preserve">    &lt;/p&gt;</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lt;div class="paragraphs"&gt;</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lt;p&gt;Numera hanterar molnberäkningssystem stora mängder data och bearbetar dessa data över olika system. Det är viktigt att ta itu med datasäkerhetsproblem och dataskydd.&lt;/p&gt; </w:t>
            </w:r>
          </w:p>
          <w:p w:rsidR="00D778DE" w:rsidRPr="00D778DE" w:rsidRDefault="00D778DE" w:rsidP="00C81E16">
            <w:pPr>
              <w:pStyle w:val="Computerexample"/>
              <w:rPr>
                <w:rStyle w:val="HTMLCode"/>
              </w:rPr>
            </w:pPr>
            <w:r w:rsidRPr="00D778DE">
              <w:rPr>
                <w:rStyle w:val="HTMLCode"/>
              </w:rPr>
              <w:t xml:space="preserve">&lt;p&gt;Ett sätt att minska säkerhetsproblem är att partitionera koden i olika moduler och sedan isolera kodens exekvering tillsammans med dess data. Intels Software Guard Extension (SGX) tillhandahåller säkerhetskritisk kodisolering i en enklav. Genom att isolera kodens körning från en otillförlitlig zon (en oskyddad användarplattform) säkerställs kodintegritet och sekretess.&lt;/p&gt; </w:t>
            </w:r>
          </w:p>
          <w:p w:rsidR="00D778DE" w:rsidRPr="00D778DE" w:rsidRDefault="00D778DE" w:rsidP="00C81E16">
            <w:pPr>
              <w:pStyle w:val="Computerexample"/>
              <w:rPr>
                <w:rStyle w:val="HTMLCode"/>
              </w:rPr>
            </w:pPr>
            <w:r w:rsidRPr="00D778DE">
              <w:rPr>
                <w:rStyle w:val="HTMLCode"/>
              </w:rPr>
              <w:t xml:space="preserve">&lt;p&gt;Transport Layer Security (TLS) ansvarar för att ge integritet och konfidentialitet för kommunikation mellan två enheter. Flera TLS-bibliotek stödjer kryptografiska funktioner både för en osäker zon och en enklav. Olika TLS-bibliotek har olika prestanda när de används med Intels SGX. Det är önskvärt att använda TLS-bibliotekets bästa prestanda för specifika kryptografiska funktioner.&lt;/p&gt; </w:t>
            </w:r>
          </w:p>
          <w:p w:rsidR="00D778DE" w:rsidRPr="00D778DE" w:rsidRDefault="00D778DE" w:rsidP="00C81E16">
            <w:pPr>
              <w:pStyle w:val="Computerexample"/>
              <w:rPr>
                <w:rStyle w:val="HTMLCode"/>
              </w:rPr>
            </w:pPr>
            <w:r w:rsidRPr="00D778DE">
              <w:rPr>
                <w:rStyle w:val="HTMLCode"/>
              </w:rPr>
              <w:t xml:space="preserve">&lt;p&gt;Denna avhandling beskriver en prestationsutvärdering av flera populära TLS-bibliotekens prestanda på Intel SGX. Genom att använda utvärderingsresultaten och kombinera flera olika TLS-bibliotek tillsammans, presenterar avhandlingen en ny lösning för att förbättra prestanda för TLS-bibliotek på Intel SGX. Prestandan är bäst när man ringer på det bästa specifika TLS-biblioteket baserat på datastorleken - eftersom det finns en crossover i prestanda mellan de två bästa biblioteken. Denna lösning upprätthåller också mångsidigheten hos de befintliga kryptografiska funktionerna.&lt;/p&gt; </w:t>
            </w:r>
          </w:p>
          <w:p w:rsidR="00D778DE" w:rsidRPr="00D778DE" w:rsidRDefault="00D778DE" w:rsidP="00C81E16">
            <w:pPr>
              <w:pStyle w:val="Computerexample"/>
              <w:rPr>
                <w:rStyle w:val="HTMLCode"/>
              </w:rPr>
            </w:pPr>
            <w:r w:rsidRPr="00D778DE">
              <w:rPr>
                <w:rStyle w:val="HTMLCode"/>
              </w:rPr>
              <w:t>&lt;p&gt;&lt;strong&gt;Nyckelord:&lt;/strong&gt;&amp;nbsp;&lt;em&gt;Intel SGX, Trusted Execution Environment, TLS-bibliotek&lt;/em&gt;&lt;/p&gt;</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lastRenderedPageBreak/>
              <w:t xml:space="preserve">    </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lt;div class="backLink"&gt;</w:t>
            </w:r>
          </w:p>
          <w:p w:rsidR="00D778DE" w:rsidRPr="00D778DE" w:rsidRDefault="00D778DE" w:rsidP="00C81E16">
            <w:pPr>
              <w:pStyle w:val="Computerexample"/>
              <w:rPr>
                <w:rStyle w:val="HTMLCode"/>
              </w:rPr>
            </w:pPr>
            <w:r w:rsidRPr="00D778DE">
              <w:rPr>
                <w:rStyle w:val="HTMLCode"/>
              </w:rPr>
              <w:t xml:space="preserve">      &lt;a href="/eecs/aktuellt-pa-eecs/kalender/exjobbspresentatione"&gt;Till kalendern&lt;/a&gt;</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lt;footer id="articleFooter" class="row"&gt;</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lt;div class="publicCategorization col-12"&gt;</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r w:rsidRPr="00D778DE">
              <w:rPr>
                <w:rStyle w:val="HTMLCode"/>
              </w:rPr>
              <w:t xml:space="preserve">    &lt;div class="articleFooterDivider"&gt;&lt;/div&gt;</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lt;div class="col"&gt;</w:t>
            </w:r>
          </w:p>
          <w:p w:rsidR="00D778DE" w:rsidRPr="00D778DE" w:rsidRDefault="00D778DE" w:rsidP="00C81E16">
            <w:pPr>
              <w:pStyle w:val="Computerexample"/>
              <w:rPr>
                <w:rStyle w:val="HTMLCode"/>
              </w:rPr>
            </w:pPr>
            <w:r w:rsidRPr="00D778DE">
              <w:rPr>
                <w:rStyle w:val="HTMLCode"/>
              </w:rPr>
              <w:t xml:space="preserve">      &lt;div class="contactInfo"&gt;</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lt;span class="label"&gt;Innehållsansvarig:&lt;/span&gt;&lt;a href="mailto:communication-support@eecs.kth.se"&gt;Webmaster EECS&lt;/a&gt;</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r w:rsidRPr="00D778DE">
              <w:rPr>
                <w:rStyle w:val="HTMLCode"/>
              </w:rPr>
              <w:t xml:space="preserve">      &lt;div class="belongsTo"&gt;</w:t>
            </w:r>
          </w:p>
          <w:p w:rsidR="00D778DE" w:rsidRPr="00D778DE" w:rsidRDefault="00D778DE" w:rsidP="00C81E16">
            <w:pPr>
              <w:pStyle w:val="Computerexample"/>
              <w:rPr>
                <w:rStyle w:val="HTMLCode"/>
              </w:rPr>
            </w:pPr>
            <w:r w:rsidRPr="00D778DE">
              <w:rPr>
                <w:rStyle w:val="HTMLCode"/>
              </w:rPr>
              <w:t xml:space="preserve">        &lt;span class="label"&gt;Tillhör&lt;/span&gt;: EECS</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r w:rsidRPr="00D778DE">
              <w:rPr>
                <w:rStyle w:val="HTMLCode"/>
              </w:rPr>
              <w:t xml:space="preserve">      &lt;div class="lastChanged"&gt;</w:t>
            </w:r>
          </w:p>
          <w:p w:rsidR="00D778DE" w:rsidRPr="00D778DE" w:rsidRDefault="00D778DE" w:rsidP="00C81E16">
            <w:pPr>
              <w:pStyle w:val="Computerexample"/>
              <w:rPr>
                <w:rStyle w:val="HTMLCode"/>
              </w:rPr>
            </w:pPr>
            <w:r w:rsidRPr="00D778DE">
              <w:rPr>
                <w:rStyle w:val="HTMLCode"/>
              </w:rPr>
              <w:t xml:space="preserve">        &lt;span class="label"&gt;Senast ändrad&lt;/span&gt;: &lt;span&gt;2019-01-02&lt;/span&gt;</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r w:rsidRPr="00D778DE">
              <w:rPr>
                <w:rStyle w:val="HTMLCode"/>
              </w:rPr>
              <w:t xml:space="preserve">    &lt;div class="col-auto"&gt;</w:t>
            </w:r>
          </w:p>
          <w:p w:rsidR="00D778DE" w:rsidRPr="00D778DE" w:rsidRDefault="00D778DE" w:rsidP="00C81E16">
            <w:pPr>
              <w:pStyle w:val="Computerexample"/>
              <w:rPr>
                <w:rStyle w:val="HTMLCode"/>
              </w:rPr>
            </w:pPr>
            <w:r w:rsidRPr="00D778DE">
              <w:rPr>
                <w:rStyle w:val="HTMLCode"/>
              </w:rPr>
              <w:t xml:space="preserve">      &lt;div class="edit"&gt;</w:t>
            </w:r>
          </w:p>
          <w:p w:rsidR="00D778DE" w:rsidRPr="00D778DE" w:rsidRDefault="00D778DE" w:rsidP="00C81E16">
            <w:pPr>
              <w:pStyle w:val="Computerexample"/>
              <w:rPr>
                <w:rStyle w:val="HTMLCode"/>
              </w:rPr>
            </w:pPr>
            <w:r w:rsidRPr="00D778DE">
              <w:rPr>
                <w:rStyle w:val="HTMLCode"/>
              </w:rPr>
              <w:t xml:space="preserve">    &lt;a href="/api/liveedit/open?contentId=1.867824" class="editLink" target="_blank" rel="nofollow" title="Redigera denna sida"&gt;&lt;/a&gt;</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lt;/footer&gt;</w:t>
            </w:r>
          </w:p>
          <w:p w:rsidR="00D778DE" w:rsidRDefault="00D778DE" w:rsidP="00C81E16">
            <w:pPr>
              <w:pStyle w:val="Computerexample"/>
            </w:pPr>
            <w:r w:rsidRPr="00D778DE">
              <w:rPr>
                <w:rStyle w:val="HTMLCode"/>
              </w:rPr>
              <w:t xml:space="preserve">  &lt;/article&gt;</w:t>
            </w:r>
          </w:p>
        </w:tc>
      </w:tr>
    </w:tbl>
    <w:p w:rsidR="00F309E3" w:rsidRDefault="00F309E3" w:rsidP="00F309E3">
      <w:pPr>
        <w:pStyle w:val="BodyText"/>
      </w:pPr>
    </w:p>
    <w:p w:rsidR="00D778DE" w:rsidRDefault="00F309E3" w:rsidP="00F309E3">
      <w:pPr>
        <w:pStyle w:val="Heading1"/>
      </w:pPr>
      <w:r>
        <w:lastRenderedPageBreak/>
        <w:t>Automating the process after examiner approves a thesis</w:t>
      </w:r>
    </w:p>
    <w:p w:rsidR="00F309E3" w:rsidRDefault="00F309E3" w:rsidP="00F309E3">
      <w:pPr>
        <w:pStyle w:val="BodyText"/>
      </w:pPr>
      <w:proofErr w:type="gramStart"/>
      <w:r>
        <w:t>When a student has submitted the final version of the thesis via the assignment “</w:t>
      </w:r>
      <w:r w:rsidR="00223389" w:rsidRPr="00223389">
        <w:t>Examensarbete inlämnande/Final thesis submission</w:t>
      </w:r>
      <w:r w:rsidR="007124BE">
        <w:t>” in the</w:t>
      </w:r>
      <w:r w:rsidR="00223389">
        <w:t xml:space="preserve"> </w:t>
      </w:r>
      <w:r>
        <w:t>Canvas</w:t>
      </w:r>
      <w:r w:rsidR="007124BE">
        <w:t xml:space="preserve"> course room</w:t>
      </w:r>
      <w:r w:rsidR="00223389">
        <w:t>.</w:t>
      </w:r>
      <w:proofErr w:type="gramEnd"/>
    </w:p>
    <w:p w:rsidR="00223389" w:rsidRDefault="00223389" w:rsidP="00F309E3">
      <w:pPr>
        <w:pStyle w:val="BodyText"/>
      </w:pPr>
      <w:r>
        <w:t xml:space="preserve">To automate the assignment of TRITA numbers, a database is used to (1) keep a variable that is atomically incremented when a number in the series is assigned and (2) to keep a record of assignments. The record of assignments is patterned after the spreadsheet that is currently used by the Education office </w:t>
      </w:r>
      <w:proofErr w:type="gramStart"/>
      <w:r>
        <w:t>staff.</w:t>
      </w:r>
      <w:r w:rsidR="00F442E0">
        <w:t>;</w:t>
      </w:r>
      <w:proofErr w:type="gramEnd"/>
      <w:r w:rsidR="00F442E0">
        <w:t xml:space="preserve"> however, since most of this information is already kept in the gradebook the amount of information to be kept in the database can be minimal.</w:t>
      </w:r>
    </w:p>
    <w:p w:rsidR="00223389" w:rsidRDefault="00223389" w:rsidP="00F309E3">
      <w:pPr>
        <w:pStyle w:val="BodyText"/>
      </w:pPr>
      <w:r>
        <w:t>To access the database we need to install some packages for the OS:</w:t>
      </w:r>
    </w:p>
    <w:p w:rsidR="00223389" w:rsidRDefault="00223389" w:rsidP="00223389">
      <w:pPr>
        <w:pStyle w:val="BodyText"/>
        <w:numPr>
          <w:ilvl w:val="0"/>
          <w:numId w:val="16"/>
        </w:numPr>
      </w:pPr>
      <w:r w:rsidRPr="00223389">
        <w:t>sudo apt-get install libpq-dev</w:t>
      </w:r>
    </w:p>
    <w:p w:rsidR="00223389" w:rsidRDefault="00223389" w:rsidP="00223389">
      <w:pPr>
        <w:pStyle w:val="BodyText"/>
        <w:numPr>
          <w:ilvl w:val="0"/>
          <w:numId w:val="16"/>
        </w:numPr>
      </w:pPr>
      <w:r w:rsidRPr="00223389">
        <w:t>sudo apt-get install postgresql-doc-10</w:t>
      </w:r>
    </w:p>
    <w:p w:rsidR="00223389" w:rsidRDefault="00223389" w:rsidP="00223389">
      <w:pPr>
        <w:pStyle w:val="BodyText"/>
      </w:pPr>
      <w:proofErr w:type="gramStart"/>
      <w:r>
        <w:t>and</w:t>
      </w:r>
      <w:proofErr w:type="gramEnd"/>
      <w:r>
        <w:t xml:space="preserve"> a package for Ruby:</w:t>
      </w:r>
    </w:p>
    <w:p w:rsidR="00223389" w:rsidRDefault="00223389" w:rsidP="00223389">
      <w:pPr>
        <w:pStyle w:val="BodyText"/>
        <w:numPr>
          <w:ilvl w:val="0"/>
          <w:numId w:val="17"/>
        </w:numPr>
      </w:pPr>
      <w:r w:rsidRPr="00223389">
        <w:t>gem install pg</w:t>
      </w:r>
    </w:p>
    <w:p w:rsidR="00C81E16" w:rsidRDefault="00C81E16" w:rsidP="00C81E16">
      <w:pPr>
        <w:pStyle w:val="BodyText"/>
      </w:pPr>
      <w:r>
        <w:t xml:space="preserve">First we will examine the postgres server that is running in a container. </w:t>
      </w:r>
    </w:p>
    <w:p w:rsidR="00C81E16" w:rsidRPr="00C81E16" w:rsidRDefault="00C81E16" w:rsidP="00C81E16">
      <w:pPr>
        <w:pStyle w:val="Computerexample"/>
        <w:rPr>
          <w:rStyle w:val="HTMLCode"/>
        </w:rPr>
      </w:pPr>
      <w:proofErr w:type="gramStart"/>
      <w:r w:rsidRPr="00C81E16">
        <w:rPr>
          <w:rStyle w:val="HTMLCode"/>
        </w:rPr>
        <w:t>docker</w:t>
      </w:r>
      <w:proofErr w:type="gramEnd"/>
      <w:r w:rsidRPr="00C81E16">
        <w:rPr>
          <w:rStyle w:val="HTMLCode"/>
        </w:rPr>
        <w:t xml:space="preserve"> exec -it canvas_postgres_1 psql -U postgres</w:t>
      </w:r>
    </w:p>
    <w:p w:rsidR="00C81E16" w:rsidRPr="00C81E16" w:rsidRDefault="00C81E16" w:rsidP="00C81E16">
      <w:pPr>
        <w:pStyle w:val="Computerexample"/>
        <w:rPr>
          <w:rStyle w:val="HTMLCode"/>
        </w:rPr>
      </w:pPr>
      <w:proofErr w:type="gramStart"/>
      <w:r w:rsidRPr="00C81E16">
        <w:rPr>
          <w:rStyle w:val="HTMLCode"/>
        </w:rPr>
        <w:t>psql</w:t>
      </w:r>
      <w:proofErr w:type="gramEnd"/>
      <w:r w:rsidRPr="00C81E16">
        <w:rPr>
          <w:rStyle w:val="HTMLCode"/>
        </w:rPr>
        <w:t xml:space="preserve"> (9.5.15)</w:t>
      </w:r>
    </w:p>
    <w:p w:rsidR="00C81E16" w:rsidRPr="00C81E16" w:rsidRDefault="00C81E16" w:rsidP="00C81E16">
      <w:pPr>
        <w:pStyle w:val="Computerexample"/>
        <w:rPr>
          <w:rStyle w:val="HTMLCode"/>
        </w:rPr>
      </w:pPr>
      <w:proofErr w:type="gramStart"/>
      <w:r w:rsidRPr="00C81E16">
        <w:rPr>
          <w:rStyle w:val="HTMLCode"/>
        </w:rPr>
        <w:t>Type "help" for help.</w:t>
      </w:r>
      <w:proofErr w:type="gramEnd"/>
    </w:p>
    <w:p w:rsidR="00C81E16" w:rsidRPr="00C81E16" w:rsidRDefault="00C81E16" w:rsidP="00C81E16">
      <w:pPr>
        <w:pStyle w:val="Computerexample"/>
        <w:rPr>
          <w:rStyle w:val="HTMLCode"/>
        </w:rPr>
      </w:pPr>
    </w:p>
    <w:p w:rsidR="00C81E16" w:rsidRPr="00C81E16" w:rsidRDefault="00C81E16" w:rsidP="00C81E16">
      <w:pPr>
        <w:pStyle w:val="Computerexample"/>
        <w:rPr>
          <w:rStyle w:val="HTMLCode"/>
        </w:rPr>
      </w:pPr>
      <w:proofErr w:type="gramStart"/>
      <w:r w:rsidRPr="00C81E16">
        <w:rPr>
          <w:rStyle w:val="HTMLCode"/>
        </w:rPr>
        <w:t>postgres</w:t>
      </w:r>
      <w:proofErr w:type="gramEnd"/>
      <w:r w:rsidRPr="00C81E16">
        <w:rPr>
          <w:rStyle w:val="HTMLCode"/>
        </w:rPr>
        <w:t>=# \l</w:t>
      </w:r>
    </w:p>
    <w:p w:rsidR="00C81E16" w:rsidRPr="00C81E16" w:rsidRDefault="00C81E16" w:rsidP="00C81E16">
      <w:pPr>
        <w:pStyle w:val="Computerexample"/>
        <w:rPr>
          <w:rStyle w:val="HTMLCode"/>
        </w:rPr>
      </w:pPr>
      <w:r w:rsidRPr="00C81E16">
        <w:rPr>
          <w:rStyle w:val="HTMLCode"/>
        </w:rPr>
        <w:t xml:space="preserve">                                      List of databases</w:t>
      </w:r>
    </w:p>
    <w:p w:rsidR="00C81E16" w:rsidRPr="00C81E16" w:rsidRDefault="00C81E16" w:rsidP="00C81E16">
      <w:pPr>
        <w:pStyle w:val="Computerexample"/>
        <w:rPr>
          <w:rStyle w:val="HTMLCode"/>
        </w:rPr>
      </w:pPr>
      <w:r w:rsidRPr="00C81E16">
        <w:rPr>
          <w:rStyle w:val="HTMLCode"/>
        </w:rPr>
        <w:t xml:space="preserve">        Name         </w:t>
      </w:r>
      <w:proofErr w:type="gramStart"/>
      <w:r w:rsidRPr="00C81E16">
        <w:rPr>
          <w:rStyle w:val="HTMLCode"/>
        </w:rPr>
        <w:t>|  Owner</w:t>
      </w:r>
      <w:proofErr w:type="gramEnd"/>
      <w:r w:rsidRPr="00C81E16">
        <w:rPr>
          <w:rStyle w:val="HTMLCode"/>
        </w:rPr>
        <w:t xml:space="preserve">   | Encoding |  Collate   |   Ctype    |   Access privileges   </w:t>
      </w:r>
    </w:p>
    <w:p w:rsidR="00C81E16" w:rsidRPr="00C81E16" w:rsidRDefault="00C81E16" w:rsidP="00C81E16">
      <w:pPr>
        <w:pStyle w:val="Computerexample"/>
        <w:rPr>
          <w:rStyle w:val="HTMLCode"/>
        </w:rPr>
      </w:pPr>
      <w:r w:rsidRPr="00C81E16">
        <w:rPr>
          <w:rStyle w:val="HTMLCode"/>
        </w:rPr>
        <w:t>---------------------+----------+----------+------------+------------+-----------------------</w:t>
      </w:r>
    </w:p>
    <w:p w:rsidR="00C81E16" w:rsidRPr="00C81E16" w:rsidRDefault="00C81E16" w:rsidP="00C81E16">
      <w:pPr>
        <w:pStyle w:val="Computerexample"/>
        <w:rPr>
          <w:rStyle w:val="HTMLCode"/>
        </w:rPr>
      </w:pPr>
      <w:r w:rsidRPr="00C81E16">
        <w:rPr>
          <w:rStyle w:val="HTMLCode"/>
        </w:rPr>
        <w:t xml:space="preserve"> </w:t>
      </w:r>
      <w:proofErr w:type="gramStart"/>
      <w:r w:rsidRPr="00C81E16">
        <w:rPr>
          <w:rStyle w:val="HTMLCode"/>
        </w:rPr>
        <w:t>canvas</w:t>
      </w:r>
      <w:proofErr w:type="gramEnd"/>
      <w:r w:rsidRPr="00C81E16">
        <w:rPr>
          <w:rStyle w:val="HTMLCode"/>
        </w:rPr>
        <w:t xml:space="preserve">              | postgres | UTF8     | en_US.utf8 | en_US.utf8 | </w:t>
      </w:r>
    </w:p>
    <w:p w:rsidR="00C81E16" w:rsidRPr="00C81E16" w:rsidRDefault="00C81E16" w:rsidP="00C81E16">
      <w:pPr>
        <w:pStyle w:val="Computerexample"/>
        <w:rPr>
          <w:rStyle w:val="HTMLCode"/>
        </w:rPr>
      </w:pPr>
      <w:r w:rsidRPr="00C81E16">
        <w:rPr>
          <w:rStyle w:val="HTMLCode"/>
        </w:rPr>
        <w:t xml:space="preserve"> canvas_test_rails3_ | postgres | UTF8     | en_US.utf8 | en_US.utf8 | </w:t>
      </w:r>
    </w:p>
    <w:p w:rsidR="00C81E16" w:rsidRPr="00C81E16" w:rsidRDefault="00C81E16" w:rsidP="00C81E16">
      <w:pPr>
        <w:pStyle w:val="Computerexample"/>
        <w:rPr>
          <w:rStyle w:val="HTMLCode"/>
        </w:rPr>
      </w:pPr>
      <w:r w:rsidRPr="00C81E16">
        <w:rPr>
          <w:rStyle w:val="HTMLCode"/>
        </w:rPr>
        <w:t xml:space="preserve"> </w:t>
      </w:r>
      <w:proofErr w:type="gramStart"/>
      <w:r w:rsidRPr="00C81E16">
        <w:rPr>
          <w:rStyle w:val="HTMLCode"/>
        </w:rPr>
        <w:t>postgres</w:t>
      </w:r>
      <w:proofErr w:type="gramEnd"/>
      <w:r w:rsidRPr="00C81E16">
        <w:rPr>
          <w:rStyle w:val="HTMLCode"/>
        </w:rPr>
        <w:t xml:space="preserve">            | postgres | UTF8     | en_US.utf8 | en_US.utf8 | </w:t>
      </w:r>
    </w:p>
    <w:p w:rsidR="00C81E16" w:rsidRPr="00C81E16" w:rsidRDefault="00C81E16" w:rsidP="00C81E16">
      <w:pPr>
        <w:pStyle w:val="Computerexample"/>
        <w:rPr>
          <w:rStyle w:val="HTMLCode"/>
        </w:rPr>
      </w:pPr>
      <w:r w:rsidRPr="00C81E16">
        <w:rPr>
          <w:rStyle w:val="HTMLCode"/>
        </w:rPr>
        <w:t xml:space="preserve"> template0           | postgres | UTF8     | en_US.utf8 | en_US.utf8 | =c/postgres          +</w:t>
      </w:r>
    </w:p>
    <w:p w:rsidR="00C81E16" w:rsidRPr="00C81E16" w:rsidRDefault="00C81E16" w:rsidP="00C81E16">
      <w:pPr>
        <w:pStyle w:val="Computerexample"/>
        <w:rPr>
          <w:rStyle w:val="HTMLCode"/>
        </w:rPr>
      </w:pPr>
      <w:r w:rsidRPr="00C81E16">
        <w:rPr>
          <w:rStyle w:val="HTMLCode"/>
        </w:rPr>
        <w:t xml:space="preserve">                     |          |          |            |            | postgres=CTc/postgres</w:t>
      </w:r>
    </w:p>
    <w:p w:rsidR="00C81E16" w:rsidRPr="00C81E16" w:rsidRDefault="00C81E16" w:rsidP="00C81E16">
      <w:pPr>
        <w:pStyle w:val="Computerexample"/>
        <w:rPr>
          <w:rStyle w:val="HTMLCode"/>
        </w:rPr>
      </w:pPr>
      <w:r w:rsidRPr="00C81E16">
        <w:rPr>
          <w:rStyle w:val="HTMLCode"/>
        </w:rPr>
        <w:t xml:space="preserve"> template1           | postgres | UTF8     | en_US.utf8 | en_US.utf8 | =c/postgres          +</w:t>
      </w:r>
    </w:p>
    <w:p w:rsidR="00C81E16" w:rsidRPr="00C81E16" w:rsidRDefault="00C81E16" w:rsidP="00C81E16">
      <w:pPr>
        <w:pStyle w:val="Computerexample"/>
        <w:rPr>
          <w:rStyle w:val="HTMLCode"/>
        </w:rPr>
      </w:pPr>
      <w:r w:rsidRPr="00C81E16">
        <w:rPr>
          <w:rStyle w:val="HTMLCode"/>
        </w:rPr>
        <w:t xml:space="preserve">                     |          |          |            |            | postgres=CTc/postgres</w:t>
      </w:r>
    </w:p>
    <w:p w:rsidR="00223389" w:rsidRDefault="00C81E16" w:rsidP="00C81E16">
      <w:pPr>
        <w:pStyle w:val="Computerexample"/>
        <w:rPr>
          <w:rStyle w:val="HTMLCode"/>
        </w:rPr>
      </w:pPr>
      <w:r w:rsidRPr="00C81E16">
        <w:rPr>
          <w:rStyle w:val="HTMLCode"/>
        </w:rPr>
        <w:t>(5 rows)</w:t>
      </w:r>
    </w:p>
    <w:p w:rsidR="00C81E16" w:rsidRDefault="00C81E16" w:rsidP="00C81E16">
      <w:pPr>
        <w:pStyle w:val="Computerexample"/>
        <w:rPr>
          <w:rStyle w:val="HTMLCode"/>
        </w:rPr>
      </w:pPr>
    </w:p>
    <w:p w:rsidR="00C81E16" w:rsidRDefault="00C81E16" w:rsidP="00C81E16">
      <w:pPr>
        <w:pStyle w:val="BodyText"/>
        <w:rPr>
          <w:rStyle w:val="HTMLCode"/>
          <w:rFonts w:ascii="Times New Roman" w:hAnsi="Times New Roman"/>
          <w:sz w:val="22"/>
          <w:szCs w:val="22"/>
        </w:rPr>
      </w:pPr>
      <w:r w:rsidRPr="00C81E16">
        <w:rPr>
          <w:rStyle w:val="HTMLCode"/>
          <w:rFonts w:ascii="Times New Roman" w:hAnsi="Times New Roman"/>
          <w:sz w:val="22"/>
          <w:szCs w:val="22"/>
        </w:rPr>
        <w:t xml:space="preserve">From the above we </w:t>
      </w:r>
      <w:r>
        <w:rPr>
          <w:rStyle w:val="HTMLCode"/>
          <w:rFonts w:ascii="Times New Roman" w:hAnsi="Times New Roman"/>
          <w:sz w:val="22"/>
          <w:szCs w:val="22"/>
        </w:rPr>
        <w:t>can see that for Canvas there are databases called: canvas and canvas_test_rails3_. In addition, there are some other databases. To this we add a database called trita.</w:t>
      </w:r>
    </w:p>
    <w:p w:rsidR="005E3573" w:rsidRPr="005E3573" w:rsidRDefault="005E3573" w:rsidP="005E3573">
      <w:pPr>
        <w:pStyle w:val="Computerexample"/>
        <w:rPr>
          <w:rStyle w:val="HTMLCode"/>
          <w:rFonts w:ascii="Times New Roman" w:hAnsi="Times New Roman"/>
          <w:sz w:val="22"/>
          <w:szCs w:val="22"/>
        </w:rPr>
      </w:pPr>
      <w:proofErr w:type="gramStart"/>
      <w:r w:rsidRPr="005E3573">
        <w:rPr>
          <w:rStyle w:val="HTMLCode"/>
          <w:rFonts w:ascii="Times New Roman" w:hAnsi="Times New Roman"/>
          <w:sz w:val="22"/>
          <w:szCs w:val="22"/>
        </w:rPr>
        <w:t>postgres</w:t>
      </w:r>
      <w:proofErr w:type="gramEnd"/>
      <w:r w:rsidRPr="005E3573">
        <w:rPr>
          <w:rStyle w:val="HTMLCode"/>
          <w:rFonts w:ascii="Times New Roman" w:hAnsi="Times New Roman"/>
          <w:sz w:val="22"/>
          <w:szCs w:val="22"/>
        </w:rPr>
        <w:t>=# CREATE DATABASE  trita;</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CREATE DATABASE</w:t>
      </w:r>
    </w:p>
    <w:p w:rsidR="005E3573" w:rsidRPr="005E3573" w:rsidRDefault="005E3573" w:rsidP="005E3573">
      <w:pPr>
        <w:pStyle w:val="Computerexample"/>
        <w:rPr>
          <w:rStyle w:val="HTMLCode"/>
          <w:rFonts w:ascii="Times New Roman" w:hAnsi="Times New Roman"/>
          <w:sz w:val="22"/>
          <w:szCs w:val="22"/>
        </w:rPr>
      </w:pPr>
      <w:proofErr w:type="gramStart"/>
      <w:r w:rsidRPr="005E3573">
        <w:rPr>
          <w:rStyle w:val="HTMLCode"/>
          <w:rFonts w:ascii="Times New Roman" w:hAnsi="Times New Roman"/>
          <w:sz w:val="22"/>
          <w:szCs w:val="22"/>
        </w:rPr>
        <w:t>postgres</w:t>
      </w:r>
      <w:proofErr w:type="gramEnd"/>
      <w:r w:rsidRPr="005E3573">
        <w:rPr>
          <w:rStyle w:val="HTMLCode"/>
          <w:rFonts w:ascii="Times New Roman" w:hAnsi="Times New Roman"/>
          <w:sz w:val="22"/>
          <w:szCs w:val="22"/>
        </w:rPr>
        <w:t>=# \l</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 xml:space="preserve">                                      List of databases</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 xml:space="preserve">        Name         </w:t>
      </w:r>
      <w:proofErr w:type="gramStart"/>
      <w:r w:rsidRPr="005E3573">
        <w:rPr>
          <w:rStyle w:val="HTMLCode"/>
          <w:rFonts w:ascii="Times New Roman" w:hAnsi="Times New Roman"/>
          <w:sz w:val="22"/>
          <w:szCs w:val="22"/>
        </w:rPr>
        <w:t>|  Owner</w:t>
      </w:r>
      <w:proofErr w:type="gramEnd"/>
      <w:r w:rsidRPr="005E3573">
        <w:rPr>
          <w:rStyle w:val="HTMLCode"/>
          <w:rFonts w:ascii="Times New Roman" w:hAnsi="Times New Roman"/>
          <w:sz w:val="22"/>
          <w:szCs w:val="22"/>
        </w:rPr>
        <w:t xml:space="preserve">   | Encoding |  Collate   |   Ctype    |   Access privileges   </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 xml:space="preserve"> </w:t>
      </w:r>
      <w:proofErr w:type="gramStart"/>
      <w:r w:rsidRPr="005E3573">
        <w:rPr>
          <w:rStyle w:val="HTMLCode"/>
          <w:rFonts w:ascii="Times New Roman" w:hAnsi="Times New Roman"/>
          <w:sz w:val="22"/>
          <w:szCs w:val="22"/>
        </w:rPr>
        <w:t>canvas</w:t>
      </w:r>
      <w:proofErr w:type="gramEnd"/>
      <w:r w:rsidRPr="005E3573">
        <w:rPr>
          <w:rStyle w:val="HTMLCode"/>
          <w:rFonts w:ascii="Times New Roman" w:hAnsi="Times New Roman"/>
          <w:sz w:val="22"/>
          <w:szCs w:val="22"/>
        </w:rPr>
        <w:t xml:space="preserve">              | postgres | UTF8     | en_US.utf8 | en_US.utf8 | </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 xml:space="preserve"> canvas_test_rails3_ | postgres | UTF8     | en_US.utf8 | en_US.utf8 | </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 xml:space="preserve"> </w:t>
      </w:r>
      <w:proofErr w:type="gramStart"/>
      <w:r w:rsidRPr="005E3573">
        <w:rPr>
          <w:rStyle w:val="HTMLCode"/>
          <w:rFonts w:ascii="Times New Roman" w:hAnsi="Times New Roman"/>
          <w:sz w:val="22"/>
          <w:szCs w:val="22"/>
        </w:rPr>
        <w:t>postgres</w:t>
      </w:r>
      <w:proofErr w:type="gramEnd"/>
      <w:r w:rsidRPr="005E3573">
        <w:rPr>
          <w:rStyle w:val="HTMLCode"/>
          <w:rFonts w:ascii="Times New Roman" w:hAnsi="Times New Roman"/>
          <w:sz w:val="22"/>
          <w:szCs w:val="22"/>
        </w:rPr>
        <w:t xml:space="preserve">            | postgres | UTF8     | en_US.utf8 | en_US.utf8 | </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 xml:space="preserve"> template0           | postgres | UTF8     | en_US.utf8 | en_US.utf8 | =c/postgres          +</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 xml:space="preserve">                     |          |          |            |            | postgres=CTc/postgres</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 xml:space="preserve"> template1           | postgres | UTF8     | en_US.utf8 | en_US.utf8 | =c/postgres          +</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lastRenderedPageBreak/>
        <w:t xml:space="preserve">                     |          |          |            |            | postgres=CTc/postgres</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 xml:space="preserve"> </w:t>
      </w:r>
      <w:proofErr w:type="gramStart"/>
      <w:r w:rsidRPr="005E3573">
        <w:rPr>
          <w:rStyle w:val="HTMLCode"/>
          <w:rFonts w:ascii="Times New Roman" w:hAnsi="Times New Roman"/>
          <w:sz w:val="22"/>
          <w:szCs w:val="22"/>
        </w:rPr>
        <w:t>trita</w:t>
      </w:r>
      <w:proofErr w:type="gramEnd"/>
      <w:r w:rsidRPr="005E3573">
        <w:rPr>
          <w:rStyle w:val="HTMLCode"/>
          <w:rFonts w:ascii="Times New Roman" w:hAnsi="Times New Roman"/>
          <w:sz w:val="22"/>
          <w:szCs w:val="22"/>
        </w:rPr>
        <w:t xml:space="preserve">               | postgres | UTF8     | en_US.utf8 | en_US.utf8 | </w:t>
      </w:r>
    </w:p>
    <w:p w:rsid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6 rows)</w:t>
      </w:r>
    </w:p>
    <w:p w:rsidR="005E3573" w:rsidRDefault="00A63FA6" w:rsidP="005E3573">
      <w:pPr>
        <w:pStyle w:val="BodyText"/>
        <w:rPr>
          <w:rStyle w:val="HTMLCode"/>
          <w:rFonts w:ascii="Times New Roman" w:hAnsi="Times New Roman"/>
          <w:sz w:val="22"/>
          <w:szCs w:val="22"/>
        </w:rPr>
      </w:pPr>
      <w:r>
        <w:rPr>
          <w:rStyle w:val="HTMLCode"/>
          <w:rFonts w:ascii="Times New Roman" w:hAnsi="Times New Roman"/>
          <w:sz w:val="22"/>
          <w:szCs w:val="22"/>
        </w:rPr>
        <w:t>Unfortunately, if we try to connect from a program (</w:t>
      </w:r>
      <w:r>
        <w:rPr>
          <w:rStyle w:val="HTMLCode"/>
          <w:rFonts w:ascii="Times New Roman" w:hAnsi="Times New Roman"/>
          <w:sz w:val="22"/>
          <w:szCs w:val="22"/>
        </w:rPr>
        <w:fldChar w:fldCharType="begin"/>
      </w:r>
      <w:r>
        <w:rPr>
          <w:rStyle w:val="HTMLCode"/>
          <w:rFonts w:ascii="Times New Roman" w:hAnsi="Times New Roman"/>
          <w:sz w:val="22"/>
          <w:szCs w:val="22"/>
        </w:rPr>
        <w:instrText xml:space="preserve"> REF _Ref1914746 \h </w:instrText>
      </w:r>
      <w:r>
        <w:rPr>
          <w:rStyle w:val="HTMLCode"/>
          <w:rFonts w:ascii="Times New Roman" w:hAnsi="Times New Roman"/>
          <w:sz w:val="22"/>
          <w:szCs w:val="22"/>
        </w:rPr>
      </w:r>
      <w:r>
        <w:rPr>
          <w:rStyle w:val="HTMLCode"/>
          <w:rFonts w:ascii="Times New Roman" w:hAnsi="Times New Roman"/>
          <w:sz w:val="22"/>
          <w:szCs w:val="22"/>
        </w:rPr>
        <w:fldChar w:fldCharType="separate"/>
      </w:r>
      <w:r w:rsidR="00F05F65">
        <w:t xml:space="preserve">Listing </w:t>
      </w:r>
      <w:r w:rsidR="00F05F65">
        <w:rPr>
          <w:noProof/>
        </w:rPr>
        <w:t>1</w:t>
      </w:r>
      <w:r>
        <w:rPr>
          <w:rStyle w:val="HTMLCode"/>
          <w:rFonts w:ascii="Times New Roman" w:hAnsi="Times New Roman"/>
          <w:sz w:val="22"/>
          <w:szCs w:val="22"/>
        </w:rPr>
        <w:fldChar w:fldCharType="end"/>
      </w:r>
      <w:r>
        <w:rPr>
          <w:rStyle w:val="HTMLCode"/>
          <w:rFonts w:ascii="Times New Roman" w:hAnsi="Times New Roman"/>
          <w:sz w:val="22"/>
          <w:szCs w:val="22"/>
        </w:rPr>
        <w:t>) running in the VM we will get:</w:t>
      </w:r>
    </w:p>
    <w:p w:rsidR="00A63FA6" w:rsidRPr="00025E8A" w:rsidRDefault="00A63FA6" w:rsidP="00025E8A">
      <w:pPr>
        <w:pStyle w:val="Computerexample"/>
        <w:rPr>
          <w:rStyle w:val="HTMLCode"/>
          <w:sz w:val="22"/>
          <w:szCs w:val="22"/>
        </w:rPr>
      </w:pPr>
      <w:proofErr w:type="gramStart"/>
      <w:r w:rsidRPr="00025E8A">
        <w:rPr>
          <w:rStyle w:val="HTMLCode"/>
          <w:sz w:val="22"/>
          <w:szCs w:val="22"/>
        </w:rPr>
        <w:t>ruby</w:t>
      </w:r>
      <w:proofErr w:type="gramEnd"/>
      <w:r w:rsidRPr="00025E8A">
        <w:rPr>
          <w:rStyle w:val="HTMLCode"/>
          <w:sz w:val="22"/>
          <w:szCs w:val="22"/>
        </w:rPr>
        <w:t xml:space="preserve"> db_test.rb </w:t>
      </w:r>
    </w:p>
    <w:p w:rsidR="00A63FA6" w:rsidRPr="00025E8A" w:rsidRDefault="00A63FA6" w:rsidP="00025E8A">
      <w:pPr>
        <w:pStyle w:val="Computerexample"/>
        <w:rPr>
          <w:rStyle w:val="HTMLCode"/>
          <w:sz w:val="22"/>
          <w:szCs w:val="22"/>
        </w:rPr>
      </w:pPr>
      <w:r w:rsidRPr="00025E8A">
        <w:rPr>
          <w:rStyle w:val="HTMLCode"/>
          <w:sz w:val="22"/>
          <w:szCs w:val="22"/>
        </w:rPr>
        <w:t>Version of libpg: 100006</w:t>
      </w:r>
    </w:p>
    <w:p w:rsidR="00A63FA6" w:rsidRPr="00025E8A" w:rsidRDefault="00A63FA6" w:rsidP="00025E8A">
      <w:pPr>
        <w:pStyle w:val="Computerexample"/>
        <w:rPr>
          <w:rStyle w:val="HTMLCode"/>
          <w:sz w:val="22"/>
          <w:szCs w:val="22"/>
        </w:rPr>
      </w:pPr>
      <w:r w:rsidRPr="00025E8A">
        <w:rPr>
          <w:rStyle w:val="HTMLCode"/>
          <w:sz w:val="22"/>
          <w:szCs w:val="22"/>
        </w:rPr>
        <w:t xml:space="preserve">maguire@chipcanvas:~/utils$ ruby db_test.rb </w:t>
      </w:r>
    </w:p>
    <w:p w:rsidR="00A63FA6" w:rsidRPr="00025E8A" w:rsidRDefault="00A63FA6" w:rsidP="00025E8A">
      <w:pPr>
        <w:pStyle w:val="Computerexample"/>
        <w:rPr>
          <w:rStyle w:val="HTMLCode"/>
          <w:sz w:val="22"/>
          <w:szCs w:val="22"/>
        </w:rPr>
      </w:pPr>
      <w:r w:rsidRPr="00025E8A">
        <w:rPr>
          <w:rStyle w:val="HTMLCode"/>
          <w:sz w:val="22"/>
          <w:szCs w:val="22"/>
        </w:rPr>
        <w:t>Version of libpg: 100006</w:t>
      </w:r>
    </w:p>
    <w:p w:rsidR="00A63FA6" w:rsidRPr="00025E8A" w:rsidRDefault="00A63FA6" w:rsidP="00025E8A">
      <w:pPr>
        <w:pStyle w:val="Computerexample"/>
        <w:rPr>
          <w:rStyle w:val="HTMLCode"/>
          <w:sz w:val="22"/>
          <w:szCs w:val="22"/>
        </w:rPr>
      </w:pPr>
      <w:proofErr w:type="gramStart"/>
      <w:r w:rsidRPr="00025E8A">
        <w:rPr>
          <w:rStyle w:val="HTMLCode"/>
          <w:sz w:val="22"/>
          <w:szCs w:val="22"/>
        </w:rPr>
        <w:t>could</w:t>
      </w:r>
      <w:proofErr w:type="gramEnd"/>
      <w:r w:rsidRPr="00025E8A">
        <w:rPr>
          <w:rStyle w:val="HTMLCode"/>
          <w:sz w:val="22"/>
          <w:szCs w:val="22"/>
        </w:rPr>
        <w:t xml:space="preserve"> not connect to server: No such file or directory</w:t>
      </w:r>
    </w:p>
    <w:p w:rsidR="00A63FA6" w:rsidRPr="00025E8A" w:rsidRDefault="00A63FA6" w:rsidP="00025E8A">
      <w:pPr>
        <w:pStyle w:val="Computerexample"/>
        <w:rPr>
          <w:rStyle w:val="HTMLCode"/>
          <w:sz w:val="22"/>
          <w:szCs w:val="22"/>
        </w:rPr>
      </w:pPr>
      <w:r w:rsidRPr="00025E8A">
        <w:rPr>
          <w:rStyle w:val="HTMLCode"/>
          <w:sz w:val="22"/>
          <w:szCs w:val="22"/>
        </w:rPr>
        <w:tab/>
        <w:t>Is the server running locally and accepting</w:t>
      </w:r>
    </w:p>
    <w:p w:rsidR="00A63FA6" w:rsidRPr="00025E8A" w:rsidRDefault="00A63FA6" w:rsidP="00025E8A">
      <w:pPr>
        <w:pStyle w:val="Computerexample"/>
        <w:rPr>
          <w:rStyle w:val="HTMLCode"/>
          <w:sz w:val="22"/>
          <w:szCs w:val="22"/>
        </w:rPr>
      </w:pPr>
      <w:r w:rsidRPr="00025E8A">
        <w:rPr>
          <w:rStyle w:val="HTMLCode"/>
          <w:sz w:val="22"/>
          <w:szCs w:val="22"/>
        </w:rPr>
        <w:tab/>
      </w:r>
      <w:proofErr w:type="gramStart"/>
      <w:r w:rsidRPr="00025E8A">
        <w:rPr>
          <w:rStyle w:val="HTMLCode"/>
          <w:sz w:val="22"/>
          <w:szCs w:val="22"/>
        </w:rPr>
        <w:t>connections</w:t>
      </w:r>
      <w:proofErr w:type="gramEnd"/>
      <w:r w:rsidRPr="00025E8A">
        <w:rPr>
          <w:rStyle w:val="HTMLCode"/>
          <w:sz w:val="22"/>
          <w:szCs w:val="22"/>
        </w:rPr>
        <w:t xml:space="preserve"> on Unix domain socket "/var/run/postgresql/.s.PGSQL.5432"?</w:t>
      </w:r>
    </w:p>
    <w:p w:rsidR="00A63FA6" w:rsidRDefault="00A63FA6" w:rsidP="00A63FA6">
      <w:pPr>
        <w:pStyle w:val="Caption"/>
        <w:keepNext/>
      </w:pPr>
      <w:bookmarkStart w:id="24" w:name="_Ref1914746"/>
      <w:r>
        <w:t xml:space="preserve">Listing </w:t>
      </w:r>
      <w:fldSimple w:instr=" SEQ Listing \* ARABIC ">
        <w:r w:rsidR="0054211A">
          <w:rPr>
            <w:noProof/>
          </w:rPr>
          <w:t>1</w:t>
        </w:r>
      </w:fldSimple>
      <w:bookmarkEnd w:id="24"/>
      <w:r>
        <w:t>: First version of db_test.rb</w:t>
      </w:r>
    </w:p>
    <w:tbl>
      <w:tblPr>
        <w:tblStyle w:val="TableGrid"/>
        <w:tblW w:w="0" w:type="auto"/>
        <w:tblLook w:val="04A0" w:firstRow="1" w:lastRow="0" w:firstColumn="1" w:lastColumn="0" w:noHBand="0" w:noVBand="1"/>
      </w:tblPr>
      <w:tblGrid>
        <w:gridCol w:w="9243"/>
      </w:tblGrid>
      <w:tr w:rsidR="00A63FA6" w:rsidTr="00A63FA6">
        <w:tc>
          <w:tcPr>
            <w:tcW w:w="9243" w:type="dxa"/>
          </w:tcPr>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usr/bin/ruby</w:t>
            </w:r>
          </w:p>
          <w:p w:rsidR="00A63FA6" w:rsidRPr="00A63FA6" w:rsidRDefault="00A63FA6" w:rsidP="00A63FA6">
            <w:pPr>
              <w:pStyle w:val="Computerexample"/>
              <w:rPr>
                <w:rStyle w:val="HTMLCode"/>
                <w:rFonts w:ascii="Times New Roman" w:hAnsi="Times New Roman"/>
                <w:sz w:val="22"/>
                <w:szCs w:val="22"/>
              </w:rPr>
            </w:pP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require 'pg'</w:t>
            </w:r>
          </w:p>
          <w:p w:rsidR="00A63FA6" w:rsidRPr="00A63FA6" w:rsidRDefault="00A63FA6" w:rsidP="00A63FA6">
            <w:pPr>
              <w:pStyle w:val="Computerexample"/>
              <w:rPr>
                <w:rStyle w:val="HTMLCode"/>
                <w:rFonts w:ascii="Times New Roman" w:hAnsi="Times New Roman"/>
                <w:sz w:val="22"/>
                <w:szCs w:val="22"/>
              </w:rPr>
            </w:pP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puts 'Version of libpg: ' + PG.library_version.to_s</w:t>
            </w:r>
          </w:p>
          <w:p w:rsidR="00A63FA6" w:rsidRPr="00A63FA6" w:rsidRDefault="00A63FA6" w:rsidP="00A63FA6">
            <w:pPr>
              <w:pStyle w:val="Computerexample"/>
              <w:rPr>
                <w:rStyle w:val="HTMLCode"/>
                <w:rFonts w:ascii="Times New Roman" w:hAnsi="Times New Roman"/>
                <w:sz w:val="22"/>
                <w:szCs w:val="22"/>
              </w:rPr>
            </w:pP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begin</w:t>
            </w:r>
          </w:p>
          <w:p w:rsidR="00A63FA6" w:rsidRPr="00A63FA6" w:rsidRDefault="00A63FA6" w:rsidP="00A63FA6">
            <w:pPr>
              <w:pStyle w:val="Computerexample"/>
              <w:rPr>
                <w:rStyle w:val="HTMLCode"/>
                <w:rFonts w:ascii="Times New Roman" w:hAnsi="Times New Roman"/>
                <w:sz w:val="22"/>
                <w:szCs w:val="22"/>
              </w:rPr>
            </w:pP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 xml:space="preserve">    con = PG.connect :dbname =&gt; 'trita', :user =&gt; 'postgres'</w:t>
            </w: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 xml:space="preserve">    puts con.server_version</w:t>
            </w:r>
          </w:p>
          <w:p w:rsidR="00A63FA6" w:rsidRPr="00A63FA6" w:rsidRDefault="00A63FA6" w:rsidP="00A63FA6">
            <w:pPr>
              <w:pStyle w:val="Computerexample"/>
              <w:rPr>
                <w:rStyle w:val="HTMLCode"/>
                <w:rFonts w:ascii="Times New Roman" w:hAnsi="Times New Roman"/>
                <w:sz w:val="22"/>
                <w:szCs w:val="22"/>
              </w:rPr>
            </w:pP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rescue PG::Error =&gt; e</w:t>
            </w:r>
          </w:p>
          <w:p w:rsidR="00A63FA6" w:rsidRPr="00A63FA6" w:rsidRDefault="00A63FA6" w:rsidP="00A63FA6">
            <w:pPr>
              <w:pStyle w:val="Computerexample"/>
              <w:rPr>
                <w:rStyle w:val="HTMLCode"/>
                <w:rFonts w:ascii="Times New Roman" w:hAnsi="Times New Roman"/>
                <w:sz w:val="22"/>
                <w:szCs w:val="22"/>
              </w:rPr>
            </w:pP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 xml:space="preserve">    puts e.message </w:t>
            </w: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 xml:space="preserve">    </w:t>
            </w: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ensure</w:t>
            </w:r>
          </w:p>
          <w:p w:rsidR="00A63FA6" w:rsidRPr="00A63FA6" w:rsidRDefault="00A63FA6" w:rsidP="00A63FA6">
            <w:pPr>
              <w:pStyle w:val="Computerexample"/>
              <w:rPr>
                <w:rStyle w:val="HTMLCode"/>
                <w:rFonts w:ascii="Times New Roman" w:hAnsi="Times New Roman"/>
                <w:sz w:val="22"/>
                <w:szCs w:val="22"/>
              </w:rPr>
            </w:pP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 xml:space="preserve">    con.close if con</w:t>
            </w: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 xml:space="preserve">    </w:t>
            </w:r>
          </w:p>
          <w:p w:rsid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end</w:t>
            </w:r>
          </w:p>
        </w:tc>
      </w:tr>
    </w:tbl>
    <w:p w:rsidR="00A63FA6" w:rsidRDefault="00A63FA6" w:rsidP="007124BE">
      <w:pPr>
        <w:pStyle w:val="BodyText"/>
        <w:ind w:firstLine="0"/>
        <w:rPr>
          <w:rStyle w:val="HTMLCode"/>
          <w:rFonts w:ascii="Times New Roman" w:hAnsi="Times New Roman"/>
          <w:sz w:val="22"/>
          <w:szCs w:val="22"/>
        </w:rPr>
      </w:pPr>
    </w:p>
    <w:p w:rsidR="00A63FA6" w:rsidRDefault="00A63FA6" w:rsidP="003A6F9A">
      <w:pPr>
        <w:pStyle w:val="BodyText"/>
        <w:rPr>
          <w:rStyle w:val="HTMLCode"/>
          <w:rFonts w:ascii="Times New Roman" w:hAnsi="Times New Roman"/>
          <w:sz w:val="22"/>
          <w:szCs w:val="22"/>
        </w:rPr>
      </w:pPr>
      <w:r>
        <w:rPr>
          <w:rStyle w:val="HTMLCode"/>
          <w:rFonts w:ascii="Times New Roman" w:hAnsi="Times New Roman"/>
          <w:sz w:val="22"/>
          <w:szCs w:val="22"/>
        </w:rPr>
        <w:t>This occurs because the postgres server is actually running in a container and not in this VM.</w:t>
      </w:r>
      <w:r w:rsidR="003A6F9A">
        <w:rPr>
          <w:rStyle w:val="HTMLCode"/>
          <w:rFonts w:ascii="Times New Roman" w:hAnsi="Times New Roman"/>
          <w:sz w:val="22"/>
          <w:szCs w:val="22"/>
        </w:rPr>
        <w:t xml:space="preserve"> We can examiner the container with:</w:t>
      </w:r>
    </w:p>
    <w:tbl>
      <w:tblPr>
        <w:tblStyle w:val="TableGrid"/>
        <w:tblW w:w="0" w:type="auto"/>
        <w:tblLook w:val="04A0" w:firstRow="1" w:lastRow="0" w:firstColumn="1" w:lastColumn="0" w:noHBand="0" w:noVBand="1"/>
      </w:tblPr>
      <w:tblGrid>
        <w:gridCol w:w="9243"/>
      </w:tblGrid>
      <w:tr w:rsidR="003A6F9A" w:rsidTr="003A6F9A">
        <w:tc>
          <w:tcPr>
            <w:tcW w:w="9243" w:type="dxa"/>
          </w:tcPr>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docker inspect canvas_postgres_1</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d": "d1384a56dd1bf5d89160b3555796268da1b69999552ff591c98aa2e10cf75869",</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reated": "2018-12-11T22:50:08.042866901Z",</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ath": "docker-entrypoint.sh",</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Arg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ostgre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tat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tatus": "running",</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Running": tru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aused":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Restarting":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OOMKilled":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ead":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lastRenderedPageBreak/>
              <w:t xml:space="preserve">            "Pid": 4829,</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ExitCode":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Error":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tartedAt": "2019-02-09T14:16:56.876524023Z",</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FinishedAt": "2019-02-09T14:13:41.319870344Z"</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mage": "sha256:4b609bf9668c7cb8d84348b107b618c621a7eccc1d529ffd5b6929c033f3e6c3",</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ResolvConfPath": "/var/snap/docker/common/var-lib-docker/containers/d1384a56dd1bf5d89160b3555796268da1b69999552ff591c98aa2e10cf75869/resolv.conf",</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HostnamePath": "/var/snap/docker/common/var-lib-docker/containers/d1384a56dd1bf5d89160b3555796268da1b69999552ff591c98aa2e10cf75869/hostnam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HostsPath": "/var/snap/docker/common/var-lib-docker/containers/d1384a56dd1bf5d89160b3555796268da1b69999552ff591c98aa2e10cf75869/host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LogPath": "/var/snap/docker/common/var-lib-docker/containers/d1384a56dd1bf5d89160b3555796268da1b69999552ff591c98aa2e10cf75869/d1384a56dd1bf5d89160b3555796268da1b69999552ff591c98aa2e10cf75869-json.log",</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Name": "/canvas_postgres_1",</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RestartCount":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river": "auf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latform": "linux",</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ountLabel":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essLabel":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AppArmorProfile": "docker-default",</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ExecID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238b39db707f89d0fb755f318cbf052fa2fe7aec682dec8d424fe6f1f5100b61"</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HostConfig":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Bind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anvas_pg_data:/var/lib/postgresql/data:rw"</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ontainerIDFil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LogConfig":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Type": "json-fil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onfig":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NetworkMode": "canvas_default",</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ortBinding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RestartPolicy":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Nam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aximumRetryCount":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AutoRemove":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VolumeDriver":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VolumesFrom":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apAdd":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apDrop":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n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nsOption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nsSearch":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ExtraHost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GroupAdd":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pcMode": "shareabl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lastRenderedPageBreak/>
              <w:t xml:space="preserve">            "Cgroup":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Link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OomScoreAdj":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idMod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ivileged":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ublishAllPorts":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ReadonlyRootfs":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ecurityOpt":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UTSMod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UsernsMod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hmSize": 67108864,</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Runtime": "runc",</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onsoleSiz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solation":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puShares":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emory":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NanoCpus":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groupParent":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BlkioWeight":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BlkioWeightDevice":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BlkioDeviceReadBp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BlkioDeviceWriteBp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BlkioDeviceReadIOp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BlkioDeviceWriteIOp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puPeriod":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puQuota":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puRealtimePeriod":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puRealtimeRuntime":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pusetCpu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pusetMem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evice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eviceCgroupRule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iskQuota":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KernelMemory":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emoryReservation":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emorySwap":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emorySwappines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OomKillDisable":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idsLimit":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Ulimit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puCount":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puPercent":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OMaximumIOps":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OMaximumBandwidth":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askedPath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acpi",</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kcor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key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latency_stat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timer_list",</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timer_stat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sched_debug",</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lastRenderedPageBreak/>
              <w:t xml:space="preserve">                "/proc/scsi",</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ys/firmwar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ReadonlyPath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asound",</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bu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f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irq",</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sy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sysrq-trigger"</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GraphDriver":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ata":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Name": "auf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ount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Type": "volum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Name": "canvas_pg_data",</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ource": "/var/snap/docker/common/var-lib-docker/volumes/canvas_pg_data/_data",</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estination": "/var/lib/postgresql/data",</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river": "loca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ode": "rw",</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RW": tru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pagation":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onfig":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Hostname": "d1384a56dd1b",</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omainnam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User":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AttachStdin":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AttachStdout":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AttachStderr":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ExposedPort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5432/tcp":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Tty":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OpenStdin":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tdinOnce":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Env":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ATH=/usr/local/sbin:/usr/local/bin:/usr/sbin:/usr/bin:/sbin:/bin:/usr/lib/postgresql/9.5/bin",</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GOSU_VERSION=1.1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LANG=en_US.utf8",</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G_MAJOR=9.5",</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G_VERSION=9.5.15-1.pgdg90+1",</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GDATA=/var/lib/postgresql/data",</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G_COLLKEY_VERSION=0.5.1"</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md":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ostgre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ArgsEscaped": tru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lastRenderedPageBreak/>
              <w:t xml:space="preserve">            "Image": "canvas_postgre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Volume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var/lib/postgresql/data":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orkingDir":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Entrypoint":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ocker-entrypoint.sh"</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OnBuild":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Label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om.docker.compose.config-hash": "960e1938ff64999f8488c7df6c7a952998e16477e28c267755f52e232e3ff23b",</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om.docker.compose.container-number": "1",</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om.docker.compose.oneoff":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om.docker.compose.project": "canva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om.docker.compose.service": "postgre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om.docker.compose.version": "1.22.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NetworkSetting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Bridg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andboxID": "2a14d5bf9b1a23633953e1deb28ce681f78633a428530940c4f1750098bd8649",</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HairpinMode":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LinkLocalIPv6Addres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LinkLocalIPv6PrefixLen":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ort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5432/tcp":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andboxKey": "/var/snap/docker/321/run/docker/netns/2a14d5bf9b1a",</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econdaryIPAddresse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econdaryIPv6Addresse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EndpointID":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Gateway":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GlobalIPv6Addres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GlobalIPv6PrefixLen":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PAddres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PPrefixLen":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Pv6Gateway":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acAddres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Network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anvas_default":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PAMConfig":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Link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Aliase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1384a56dd1b",</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ostgre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NetworkID": "3a6597a77b3fc1042422e26cf1a5e8752b9cb5b435b0b08621beeeaf1e021854",</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EndpointID": "2edf27f0db267fa52c158edefd7466cf4c3435c335d0cf528d712a9ac3b2e3e8",</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Gateway": "172.18.0.1",</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PAddress": "172.18.0.3",</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PPrefixLen": 16,</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Pv6Gateway":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lastRenderedPageBreak/>
              <w:t xml:space="preserve">                    "GlobalIPv6Addres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GlobalIPv6PrefixLen":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acAddress": "02:42:ac:12:00:03",</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riverOpt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w:t>
            </w:r>
          </w:p>
          <w:p w:rsidR="003A6F9A" w:rsidRDefault="003A6F9A" w:rsidP="003A6F9A">
            <w:pPr>
              <w:pStyle w:val="BodyText"/>
              <w:ind w:firstLine="0"/>
              <w:rPr>
                <w:rStyle w:val="HTMLCode"/>
                <w:rFonts w:ascii="Times New Roman" w:hAnsi="Times New Roman"/>
                <w:sz w:val="22"/>
                <w:szCs w:val="22"/>
              </w:rPr>
            </w:pPr>
          </w:p>
        </w:tc>
      </w:tr>
    </w:tbl>
    <w:p w:rsidR="003A6F9A" w:rsidRDefault="003A6F9A" w:rsidP="003A6F9A">
      <w:pPr>
        <w:pStyle w:val="BodyText"/>
        <w:rPr>
          <w:rStyle w:val="HTMLCode"/>
          <w:rFonts w:ascii="Times New Roman" w:hAnsi="Times New Roman"/>
          <w:sz w:val="22"/>
          <w:szCs w:val="22"/>
        </w:rPr>
      </w:pPr>
      <w:r>
        <w:rPr>
          <w:rStyle w:val="HTMLCode"/>
          <w:rFonts w:ascii="Times New Roman" w:hAnsi="Times New Roman"/>
          <w:sz w:val="22"/>
          <w:szCs w:val="22"/>
        </w:rPr>
        <w:lastRenderedPageBreak/>
        <w:t xml:space="preserve">From the above we can see that the IP address of this postgress server is </w:t>
      </w:r>
      <w:r w:rsidRPr="003A6F9A">
        <w:rPr>
          <w:rStyle w:val="HTMLCode"/>
          <w:rFonts w:ascii="Times New Roman" w:hAnsi="Times New Roman"/>
          <w:sz w:val="22"/>
          <w:szCs w:val="22"/>
        </w:rPr>
        <w:t>IPAddress": "172.18.0.3",</w:t>
      </w:r>
      <w:r w:rsidR="00025E8A">
        <w:rPr>
          <w:rStyle w:val="HTMLCode"/>
          <w:rFonts w:ascii="Times New Roman" w:hAnsi="Times New Roman"/>
          <w:sz w:val="22"/>
          <w:szCs w:val="22"/>
        </w:rPr>
        <w:t xml:space="preserve"> </w:t>
      </w:r>
      <w:proofErr w:type="gramStart"/>
      <w:r w:rsidR="00025E8A">
        <w:rPr>
          <w:rStyle w:val="HTMLCode"/>
          <w:rFonts w:ascii="Times New Roman" w:hAnsi="Times New Roman"/>
          <w:sz w:val="22"/>
          <w:szCs w:val="22"/>
        </w:rPr>
        <w:t>After</w:t>
      </w:r>
      <w:proofErr w:type="gramEnd"/>
      <w:r w:rsidR="00025E8A">
        <w:rPr>
          <w:rStyle w:val="HTMLCode"/>
          <w:rFonts w:ascii="Times New Roman" w:hAnsi="Times New Roman"/>
          <w:sz w:val="22"/>
          <w:szCs w:val="22"/>
        </w:rPr>
        <w:t xml:space="preserve"> chancing the program (</w:t>
      </w:r>
      <w:r w:rsidR="00025E8A">
        <w:rPr>
          <w:rStyle w:val="HTMLCode"/>
          <w:rFonts w:ascii="Times New Roman" w:hAnsi="Times New Roman"/>
          <w:sz w:val="22"/>
          <w:szCs w:val="22"/>
        </w:rPr>
        <w:fldChar w:fldCharType="begin"/>
      </w:r>
      <w:r w:rsidR="00025E8A">
        <w:rPr>
          <w:rStyle w:val="HTMLCode"/>
          <w:rFonts w:ascii="Times New Roman" w:hAnsi="Times New Roman"/>
          <w:sz w:val="22"/>
          <w:szCs w:val="22"/>
        </w:rPr>
        <w:instrText xml:space="preserve"> REF _Ref1916555 \h </w:instrText>
      </w:r>
      <w:r w:rsidR="00025E8A">
        <w:rPr>
          <w:rStyle w:val="HTMLCode"/>
          <w:rFonts w:ascii="Times New Roman" w:hAnsi="Times New Roman"/>
          <w:sz w:val="22"/>
          <w:szCs w:val="22"/>
        </w:rPr>
      </w:r>
      <w:r w:rsidR="00025E8A">
        <w:rPr>
          <w:rStyle w:val="HTMLCode"/>
          <w:rFonts w:ascii="Times New Roman" w:hAnsi="Times New Roman"/>
          <w:sz w:val="22"/>
          <w:szCs w:val="22"/>
        </w:rPr>
        <w:fldChar w:fldCharType="separate"/>
      </w:r>
      <w:r w:rsidR="00F05F65">
        <w:t xml:space="preserve">Listing </w:t>
      </w:r>
      <w:r w:rsidR="00F05F65">
        <w:rPr>
          <w:noProof/>
        </w:rPr>
        <w:t>2</w:t>
      </w:r>
      <w:r w:rsidR="00025E8A">
        <w:rPr>
          <w:rStyle w:val="HTMLCode"/>
          <w:rFonts w:ascii="Times New Roman" w:hAnsi="Times New Roman"/>
          <w:sz w:val="22"/>
          <w:szCs w:val="22"/>
        </w:rPr>
        <w:fldChar w:fldCharType="end"/>
      </w:r>
      <w:r w:rsidR="00025E8A">
        <w:rPr>
          <w:rStyle w:val="HTMLCode"/>
          <w:rFonts w:ascii="Times New Roman" w:hAnsi="Times New Roman"/>
          <w:sz w:val="22"/>
          <w:szCs w:val="22"/>
        </w:rPr>
        <w:t>) one can connect:</w:t>
      </w:r>
    </w:p>
    <w:p w:rsidR="00025E8A" w:rsidRPr="00025E8A" w:rsidRDefault="00025E8A" w:rsidP="00025E8A">
      <w:pPr>
        <w:pStyle w:val="Computerexample"/>
        <w:rPr>
          <w:rStyle w:val="HTMLCode"/>
          <w:sz w:val="22"/>
          <w:szCs w:val="22"/>
        </w:rPr>
      </w:pPr>
      <w:proofErr w:type="gramStart"/>
      <w:r w:rsidRPr="00025E8A">
        <w:rPr>
          <w:rStyle w:val="HTMLCode"/>
          <w:sz w:val="22"/>
          <w:szCs w:val="22"/>
        </w:rPr>
        <w:t>ruby</w:t>
      </w:r>
      <w:proofErr w:type="gramEnd"/>
      <w:r w:rsidRPr="00025E8A">
        <w:rPr>
          <w:rStyle w:val="HTMLCode"/>
          <w:sz w:val="22"/>
          <w:szCs w:val="22"/>
        </w:rPr>
        <w:t xml:space="preserve"> db_test.rb </w:t>
      </w:r>
    </w:p>
    <w:p w:rsidR="00025E8A" w:rsidRPr="00025E8A" w:rsidRDefault="00025E8A" w:rsidP="00025E8A">
      <w:pPr>
        <w:pStyle w:val="Computerexample"/>
        <w:rPr>
          <w:rStyle w:val="HTMLCode"/>
          <w:sz w:val="22"/>
          <w:szCs w:val="22"/>
        </w:rPr>
      </w:pPr>
      <w:r w:rsidRPr="00025E8A">
        <w:rPr>
          <w:rStyle w:val="HTMLCode"/>
          <w:sz w:val="22"/>
          <w:szCs w:val="22"/>
        </w:rPr>
        <w:t>Version of libpg: 100006</w:t>
      </w:r>
    </w:p>
    <w:p w:rsidR="00025E8A" w:rsidRPr="00025E8A" w:rsidRDefault="00025E8A" w:rsidP="00025E8A">
      <w:pPr>
        <w:pStyle w:val="Computerexample"/>
        <w:rPr>
          <w:rStyle w:val="HTMLCode"/>
          <w:sz w:val="22"/>
          <w:szCs w:val="22"/>
        </w:rPr>
      </w:pPr>
      <w:r w:rsidRPr="00025E8A">
        <w:rPr>
          <w:rStyle w:val="HTMLCode"/>
          <w:sz w:val="22"/>
          <w:szCs w:val="22"/>
        </w:rPr>
        <w:t xml:space="preserve">90515ruby db_test.rb </w:t>
      </w:r>
    </w:p>
    <w:p w:rsidR="00025E8A" w:rsidRPr="00025E8A" w:rsidRDefault="00025E8A" w:rsidP="00025E8A">
      <w:pPr>
        <w:pStyle w:val="Computerexample"/>
        <w:rPr>
          <w:rStyle w:val="HTMLCode"/>
          <w:sz w:val="22"/>
          <w:szCs w:val="22"/>
        </w:rPr>
      </w:pPr>
      <w:r w:rsidRPr="00025E8A">
        <w:rPr>
          <w:rStyle w:val="HTMLCode"/>
          <w:sz w:val="22"/>
          <w:szCs w:val="22"/>
        </w:rPr>
        <w:t>Version of libpg: 100006</w:t>
      </w:r>
    </w:p>
    <w:p w:rsidR="00025E8A" w:rsidRPr="00025E8A" w:rsidRDefault="00025E8A" w:rsidP="00025E8A">
      <w:pPr>
        <w:pStyle w:val="Computerexample"/>
        <w:rPr>
          <w:rStyle w:val="HTMLCode"/>
          <w:sz w:val="22"/>
          <w:szCs w:val="22"/>
        </w:rPr>
      </w:pPr>
      <w:r w:rsidRPr="00025E8A">
        <w:rPr>
          <w:rStyle w:val="HTMLCode"/>
          <w:sz w:val="22"/>
          <w:szCs w:val="22"/>
        </w:rPr>
        <w:t>90515</w:t>
      </w:r>
    </w:p>
    <w:p w:rsidR="00025E8A" w:rsidRDefault="00025E8A" w:rsidP="00025E8A">
      <w:pPr>
        <w:pStyle w:val="Caption"/>
        <w:keepNext/>
      </w:pPr>
      <w:bookmarkStart w:id="25" w:name="_Ref1916555"/>
      <w:r>
        <w:t xml:space="preserve">Listing </w:t>
      </w:r>
      <w:fldSimple w:instr=" SEQ Listing \* ARABIC ">
        <w:r w:rsidR="0054211A">
          <w:rPr>
            <w:noProof/>
          </w:rPr>
          <w:t>2</w:t>
        </w:r>
      </w:fldSimple>
      <w:bookmarkEnd w:id="25"/>
      <w:r>
        <w:t>: Second version of db_test.rb</w:t>
      </w:r>
    </w:p>
    <w:tbl>
      <w:tblPr>
        <w:tblStyle w:val="TableGrid"/>
        <w:tblW w:w="0" w:type="auto"/>
        <w:tblLook w:val="04A0" w:firstRow="1" w:lastRow="0" w:firstColumn="1" w:lastColumn="0" w:noHBand="0" w:noVBand="1"/>
      </w:tblPr>
      <w:tblGrid>
        <w:gridCol w:w="9243"/>
      </w:tblGrid>
      <w:tr w:rsidR="00025E8A" w:rsidTr="00025E8A">
        <w:tc>
          <w:tcPr>
            <w:tcW w:w="9243" w:type="dxa"/>
          </w:tcPr>
          <w:p w:rsidR="00025E8A" w:rsidRPr="00025E8A" w:rsidRDefault="00025E8A" w:rsidP="00025E8A">
            <w:pPr>
              <w:pStyle w:val="Computerexample"/>
              <w:rPr>
                <w:rStyle w:val="HTMLCode"/>
                <w:sz w:val="22"/>
                <w:szCs w:val="22"/>
              </w:rPr>
            </w:pPr>
            <w:r w:rsidRPr="00025E8A">
              <w:rPr>
                <w:rStyle w:val="HTMLCode"/>
                <w:sz w:val="22"/>
                <w:szCs w:val="22"/>
              </w:rPr>
              <w:t>#!/usr/bin/ruby</w:t>
            </w:r>
          </w:p>
          <w:p w:rsidR="00025E8A" w:rsidRPr="00025E8A" w:rsidRDefault="00025E8A" w:rsidP="00025E8A">
            <w:pPr>
              <w:pStyle w:val="Computerexample"/>
              <w:rPr>
                <w:rStyle w:val="HTMLCode"/>
                <w:sz w:val="22"/>
                <w:szCs w:val="22"/>
              </w:rPr>
            </w:pPr>
          </w:p>
          <w:p w:rsidR="00025E8A" w:rsidRPr="00025E8A" w:rsidRDefault="00025E8A" w:rsidP="00025E8A">
            <w:pPr>
              <w:pStyle w:val="Computerexample"/>
              <w:rPr>
                <w:rStyle w:val="HTMLCode"/>
                <w:sz w:val="22"/>
                <w:szCs w:val="22"/>
              </w:rPr>
            </w:pPr>
            <w:r w:rsidRPr="00025E8A">
              <w:rPr>
                <w:rStyle w:val="HTMLCode"/>
                <w:sz w:val="22"/>
                <w:szCs w:val="22"/>
              </w:rPr>
              <w:t>require 'pg'</w:t>
            </w:r>
          </w:p>
          <w:p w:rsidR="00025E8A" w:rsidRPr="00025E8A" w:rsidRDefault="00025E8A" w:rsidP="00025E8A">
            <w:pPr>
              <w:pStyle w:val="Computerexample"/>
              <w:rPr>
                <w:rStyle w:val="HTMLCode"/>
                <w:sz w:val="22"/>
                <w:szCs w:val="22"/>
              </w:rPr>
            </w:pPr>
          </w:p>
          <w:p w:rsidR="00025E8A" w:rsidRPr="00025E8A" w:rsidRDefault="00025E8A" w:rsidP="00025E8A">
            <w:pPr>
              <w:pStyle w:val="Computerexample"/>
              <w:rPr>
                <w:rStyle w:val="HTMLCode"/>
                <w:sz w:val="22"/>
                <w:szCs w:val="22"/>
              </w:rPr>
            </w:pPr>
            <w:r w:rsidRPr="00025E8A">
              <w:rPr>
                <w:rStyle w:val="HTMLCode"/>
                <w:sz w:val="22"/>
                <w:szCs w:val="22"/>
              </w:rPr>
              <w:t>puts 'Version of libpg: ' + PG.library_version.to_s</w:t>
            </w:r>
          </w:p>
          <w:p w:rsidR="00025E8A" w:rsidRPr="00025E8A" w:rsidRDefault="00025E8A" w:rsidP="00025E8A">
            <w:pPr>
              <w:pStyle w:val="Computerexample"/>
              <w:rPr>
                <w:rStyle w:val="HTMLCode"/>
                <w:sz w:val="22"/>
                <w:szCs w:val="22"/>
              </w:rPr>
            </w:pPr>
          </w:p>
          <w:p w:rsidR="00025E8A" w:rsidRPr="00025E8A" w:rsidRDefault="00025E8A" w:rsidP="00025E8A">
            <w:pPr>
              <w:pStyle w:val="Computerexample"/>
              <w:rPr>
                <w:rStyle w:val="HTMLCode"/>
                <w:sz w:val="22"/>
                <w:szCs w:val="22"/>
              </w:rPr>
            </w:pPr>
            <w:r w:rsidRPr="00025E8A">
              <w:rPr>
                <w:rStyle w:val="HTMLCode"/>
                <w:sz w:val="22"/>
                <w:szCs w:val="22"/>
              </w:rPr>
              <w:t>begin</w:t>
            </w:r>
          </w:p>
          <w:p w:rsidR="00025E8A" w:rsidRPr="00025E8A" w:rsidRDefault="00025E8A" w:rsidP="00025E8A">
            <w:pPr>
              <w:pStyle w:val="Computerexample"/>
              <w:rPr>
                <w:rStyle w:val="HTMLCode"/>
                <w:sz w:val="22"/>
                <w:szCs w:val="22"/>
              </w:rPr>
            </w:pPr>
          </w:p>
          <w:p w:rsidR="00025E8A" w:rsidRPr="00025E8A" w:rsidRDefault="00025E8A" w:rsidP="00025E8A">
            <w:pPr>
              <w:pStyle w:val="Computerexample"/>
              <w:rPr>
                <w:rStyle w:val="HTMLCode"/>
                <w:sz w:val="22"/>
                <w:szCs w:val="22"/>
              </w:rPr>
            </w:pPr>
            <w:r w:rsidRPr="00025E8A">
              <w:rPr>
                <w:rStyle w:val="HTMLCode"/>
                <w:sz w:val="22"/>
                <w:szCs w:val="22"/>
              </w:rPr>
              <w:t xml:space="preserve">    con = PG.connect :hostaddr =&gt; "172.18.0.3", :dbname =&gt; 'trita', :user =&gt; 'postgres'</w:t>
            </w:r>
          </w:p>
          <w:p w:rsidR="00025E8A" w:rsidRPr="00025E8A" w:rsidRDefault="00025E8A" w:rsidP="00025E8A">
            <w:pPr>
              <w:pStyle w:val="Computerexample"/>
              <w:rPr>
                <w:rStyle w:val="HTMLCode"/>
                <w:sz w:val="22"/>
                <w:szCs w:val="22"/>
              </w:rPr>
            </w:pPr>
            <w:r w:rsidRPr="00025E8A">
              <w:rPr>
                <w:rStyle w:val="HTMLCode"/>
                <w:sz w:val="22"/>
                <w:szCs w:val="22"/>
              </w:rPr>
              <w:t xml:space="preserve">    puts con.server_version</w:t>
            </w:r>
          </w:p>
          <w:p w:rsidR="00025E8A" w:rsidRPr="00025E8A" w:rsidRDefault="00025E8A" w:rsidP="00025E8A">
            <w:pPr>
              <w:pStyle w:val="Computerexample"/>
              <w:rPr>
                <w:rStyle w:val="HTMLCode"/>
                <w:sz w:val="22"/>
                <w:szCs w:val="22"/>
              </w:rPr>
            </w:pPr>
          </w:p>
          <w:p w:rsidR="00025E8A" w:rsidRPr="00025E8A" w:rsidRDefault="00025E8A" w:rsidP="00025E8A">
            <w:pPr>
              <w:pStyle w:val="Computerexample"/>
              <w:rPr>
                <w:rStyle w:val="HTMLCode"/>
                <w:sz w:val="22"/>
                <w:szCs w:val="22"/>
              </w:rPr>
            </w:pPr>
            <w:r w:rsidRPr="00025E8A">
              <w:rPr>
                <w:rStyle w:val="HTMLCode"/>
                <w:sz w:val="22"/>
                <w:szCs w:val="22"/>
              </w:rPr>
              <w:t>rescue PG::Error =&gt; e</w:t>
            </w:r>
          </w:p>
          <w:p w:rsidR="00025E8A" w:rsidRPr="00025E8A" w:rsidRDefault="00025E8A" w:rsidP="00025E8A">
            <w:pPr>
              <w:pStyle w:val="Computerexample"/>
              <w:rPr>
                <w:rStyle w:val="HTMLCode"/>
                <w:sz w:val="22"/>
                <w:szCs w:val="22"/>
              </w:rPr>
            </w:pPr>
          </w:p>
          <w:p w:rsidR="00025E8A" w:rsidRPr="00025E8A" w:rsidRDefault="00025E8A" w:rsidP="00025E8A">
            <w:pPr>
              <w:pStyle w:val="Computerexample"/>
              <w:rPr>
                <w:rStyle w:val="HTMLCode"/>
                <w:sz w:val="22"/>
                <w:szCs w:val="22"/>
              </w:rPr>
            </w:pPr>
            <w:r w:rsidRPr="00025E8A">
              <w:rPr>
                <w:rStyle w:val="HTMLCode"/>
                <w:sz w:val="22"/>
                <w:szCs w:val="22"/>
              </w:rPr>
              <w:t xml:space="preserve">    puts e.message </w:t>
            </w:r>
          </w:p>
          <w:p w:rsidR="00025E8A" w:rsidRPr="00025E8A" w:rsidRDefault="00025E8A" w:rsidP="00025E8A">
            <w:pPr>
              <w:pStyle w:val="Computerexample"/>
              <w:rPr>
                <w:rStyle w:val="HTMLCode"/>
                <w:sz w:val="22"/>
                <w:szCs w:val="22"/>
              </w:rPr>
            </w:pPr>
            <w:r w:rsidRPr="00025E8A">
              <w:rPr>
                <w:rStyle w:val="HTMLCode"/>
                <w:sz w:val="22"/>
                <w:szCs w:val="22"/>
              </w:rPr>
              <w:t xml:space="preserve">    </w:t>
            </w:r>
          </w:p>
          <w:p w:rsidR="00025E8A" w:rsidRPr="00025E8A" w:rsidRDefault="00025E8A" w:rsidP="00025E8A">
            <w:pPr>
              <w:pStyle w:val="Computerexample"/>
              <w:rPr>
                <w:rStyle w:val="HTMLCode"/>
                <w:sz w:val="22"/>
                <w:szCs w:val="22"/>
              </w:rPr>
            </w:pPr>
            <w:r w:rsidRPr="00025E8A">
              <w:rPr>
                <w:rStyle w:val="HTMLCode"/>
                <w:sz w:val="22"/>
                <w:szCs w:val="22"/>
              </w:rPr>
              <w:t>ensure</w:t>
            </w:r>
          </w:p>
          <w:p w:rsidR="00025E8A" w:rsidRPr="00025E8A" w:rsidRDefault="00025E8A" w:rsidP="00025E8A">
            <w:pPr>
              <w:pStyle w:val="Computerexample"/>
              <w:rPr>
                <w:rStyle w:val="HTMLCode"/>
                <w:sz w:val="22"/>
                <w:szCs w:val="22"/>
              </w:rPr>
            </w:pPr>
          </w:p>
          <w:p w:rsidR="00025E8A" w:rsidRPr="00025E8A" w:rsidRDefault="00025E8A" w:rsidP="00025E8A">
            <w:pPr>
              <w:pStyle w:val="Computerexample"/>
              <w:rPr>
                <w:rStyle w:val="HTMLCode"/>
                <w:sz w:val="22"/>
                <w:szCs w:val="22"/>
              </w:rPr>
            </w:pPr>
            <w:r w:rsidRPr="00025E8A">
              <w:rPr>
                <w:rStyle w:val="HTMLCode"/>
                <w:sz w:val="22"/>
                <w:szCs w:val="22"/>
              </w:rPr>
              <w:t xml:space="preserve">    con.close if con</w:t>
            </w:r>
          </w:p>
          <w:p w:rsidR="00025E8A" w:rsidRPr="00025E8A" w:rsidRDefault="00025E8A" w:rsidP="00025E8A">
            <w:pPr>
              <w:pStyle w:val="Computerexample"/>
              <w:rPr>
                <w:rStyle w:val="HTMLCode"/>
                <w:sz w:val="22"/>
                <w:szCs w:val="22"/>
              </w:rPr>
            </w:pPr>
            <w:r w:rsidRPr="00025E8A">
              <w:rPr>
                <w:rStyle w:val="HTMLCode"/>
                <w:sz w:val="22"/>
                <w:szCs w:val="22"/>
              </w:rPr>
              <w:t xml:space="preserve">    </w:t>
            </w:r>
          </w:p>
          <w:p w:rsidR="00025E8A" w:rsidRDefault="00025E8A" w:rsidP="00025E8A">
            <w:pPr>
              <w:pStyle w:val="Computerexample"/>
              <w:rPr>
                <w:rStyle w:val="HTMLCode"/>
                <w:rFonts w:ascii="Times New Roman" w:hAnsi="Times New Roman"/>
                <w:sz w:val="22"/>
                <w:szCs w:val="22"/>
              </w:rPr>
            </w:pPr>
            <w:r w:rsidRPr="00025E8A">
              <w:rPr>
                <w:rStyle w:val="HTMLCode"/>
                <w:sz w:val="22"/>
                <w:szCs w:val="22"/>
              </w:rPr>
              <w:t>end</w:t>
            </w:r>
          </w:p>
        </w:tc>
      </w:tr>
    </w:tbl>
    <w:p w:rsidR="00025E8A" w:rsidRDefault="008333FB" w:rsidP="003A6F9A">
      <w:pPr>
        <w:pStyle w:val="BodyText"/>
        <w:rPr>
          <w:rStyle w:val="HTMLCode"/>
          <w:rFonts w:ascii="Times New Roman" w:hAnsi="Times New Roman"/>
          <w:sz w:val="22"/>
          <w:szCs w:val="22"/>
        </w:rPr>
      </w:pPr>
      <w:r>
        <w:rPr>
          <w:rStyle w:val="HTMLCode"/>
          <w:rFonts w:ascii="Times New Roman" w:hAnsi="Times New Roman"/>
          <w:sz w:val="22"/>
          <w:szCs w:val="22"/>
        </w:rPr>
        <w:t>Now we can expa</w:t>
      </w:r>
      <w:r w:rsidR="007124BE">
        <w:rPr>
          <w:rStyle w:val="HTMLCode"/>
          <w:rFonts w:ascii="Times New Roman" w:hAnsi="Times New Roman"/>
          <w:sz w:val="22"/>
          <w:szCs w:val="22"/>
        </w:rPr>
        <w:t>n</w:t>
      </w:r>
      <w:r>
        <w:rPr>
          <w:rStyle w:val="HTMLCode"/>
          <w:rFonts w:ascii="Times New Roman" w:hAnsi="Times New Roman"/>
          <w:sz w:val="22"/>
          <w:szCs w:val="22"/>
        </w:rPr>
        <w:t xml:space="preserve">d this to create a table (deleting it if it already exists) and putting an entry into it as shown in </w:t>
      </w:r>
      <w:r>
        <w:rPr>
          <w:rStyle w:val="HTMLCode"/>
          <w:rFonts w:ascii="Times New Roman" w:hAnsi="Times New Roman"/>
          <w:sz w:val="22"/>
          <w:szCs w:val="22"/>
        </w:rPr>
        <w:fldChar w:fldCharType="begin"/>
      </w:r>
      <w:r>
        <w:rPr>
          <w:rStyle w:val="HTMLCode"/>
          <w:rFonts w:ascii="Times New Roman" w:hAnsi="Times New Roman"/>
          <w:sz w:val="22"/>
          <w:szCs w:val="22"/>
        </w:rPr>
        <w:instrText xml:space="preserve"> REF _Ref1918794 \h </w:instrText>
      </w:r>
      <w:r>
        <w:rPr>
          <w:rStyle w:val="HTMLCode"/>
          <w:rFonts w:ascii="Times New Roman" w:hAnsi="Times New Roman"/>
          <w:sz w:val="22"/>
          <w:szCs w:val="22"/>
        </w:rPr>
      </w:r>
      <w:r>
        <w:rPr>
          <w:rStyle w:val="HTMLCode"/>
          <w:rFonts w:ascii="Times New Roman" w:hAnsi="Times New Roman"/>
          <w:sz w:val="22"/>
          <w:szCs w:val="22"/>
        </w:rPr>
        <w:fldChar w:fldCharType="separate"/>
      </w:r>
      <w:r w:rsidR="00F05F65">
        <w:t xml:space="preserve">Listing </w:t>
      </w:r>
      <w:r w:rsidR="00F05F65">
        <w:rPr>
          <w:noProof/>
        </w:rPr>
        <w:t>3</w:t>
      </w:r>
      <w:r>
        <w:rPr>
          <w:rStyle w:val="HTMLCode"/>
          <w:rFonts w:ascii="Times New Roman" w:hAnsi="Times New Roman"/>
          <w:sz w:val="22"/>
          <w:szCs w:val="22"/>
        </w:rPr>
        <w:fldChar w:fldCharType="end"/>
      </w:r>
      <w:r>
        <w:rPr>
          <w:rStyle w:val="HTMLCode"/>
          <w:rFonts w:ascii="Times New Roman" w:hAnsi="Times New Roman"/>
          <w:sz w:val="22"/>
          <w:szCs w:val="22"/>
        </w:rPr>
        <w:t>. The result is:</w:t>
      </w:r>
    </w:p>
    <w:p w:rsidR="008333FB" w:rsidRPr="008333FB" w:rsidRDefault="008333FB" w:rsidP="008333FB">
      <w:pPr>
        <w:pStyle w:val="Computerexample"/>
        <w:rPr>
          <w:rStyle w:val="HTMLCode"/>
          <w:rFonts w:ascii="Times New Roman" w:hAnsi="Times New Roman"/>
          <w:sz w:val="22"/>
          <w:szCs w:val="22"/>
        </w:rPr>
      </w:pPr>
      <w:proofErr w:type="gramStart"/>
      <w:r w:rsidRPr="008333FB">
        <w:rPr>
          <w:rStyle w:val="HTMLCode"/>
          <w:rFonts w:ascii="Times New Roman" w:hAnsi="Times New Roman"/>
          <w:sz w:val="22"/>
          <w:szCs w:val="22"/>
        </w:rPr>
        <w:t>ruby</w:t>
      </w:r>
      <w:proofErr w:type="gramEnd"/>
      <w:r w:rsidRPr="008333FB">
        <w:rPr>
          <w:rStyle w:val="HTMLCode"/>
          <w:rFonts w:ascii="Times New Roman" w:hAnsi="Times New Roman"/>
          <w:sz w:val="22"/>
          <w:szCs w:val="22"/>
        </w:rPr>
        <w:t xml:space="preserve"> db_test.rb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Version of libpg: 100006</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90515</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w:t>
      </w:r>
      <w:proofErr w:type="gramStart"/>
      <w:r w:rsidRPr="008333FB">
        <w:rPr>
          <w:rStyle w:val="HTMLCode"/>
          <w:rFonts w:ascii="Times New Roman" w:hAnsi="Times New Roman"/>
          <w:sz w:val="22"/>
          <w:szCs w:val="22"/>
        </w:rPr>
        <w:t>id</w:t>
      </w:r>
      <w:proofErr w:type="gramEnd"/>
      <w:r w:rsidRPr="008333FB">
        <w:rPr>
          <w:rStyle w:val="HTMLCode"/>
          <w:rFonts w:ascii="Times New Roman" w:hAnsi="Times New Roman"/>
          <w:sz w:val="22"/>
          <w:szCs w:val="22"/>
        </w:rPr>
        <w:t>"=&gt;"1"}</w:t>
      </w:r>
    </w:p>
    <w:p w:rsid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1</w:t>
      </w:r>
    </w:p>
    <w:p w:rsidR="008333FB" w:rsidRDefault="008333FB" w:rsidP="008333FB">
      <w:pPr>
        <w:pStyle w:val="Caption"/>
        <w:keepNext/>
      </w:pPr>
      <w:bookmarkStart w:id="26" w:name="_Ref1918794"/>
      <w:r>
        <w:t xml:space="preserve">Listing </w:t>
      </w:r>
      <w:fldSimple w:instr=" SEQ Listing \* ARABIC ">
        <w:r w:rsidR="0054211A">
          <w:rPr>
            <w:noProof/>
          </w:rPr>
          <w:t>3</w:t>
        </w:r>
      </w:fldSimple>
      <w:bookmarkEnd w:id="26"/>
      <w:r>
        <w:t>: Version3 of db_test.rb</w:t>
      </w:r>
    </w:p>
    <w:tbl>
      <w:tblPr>
        <w:tblStyle w:val="TableGrid"/>
        <w:tblW w:w="0" w:type="auto"/>
        <w:tblLook w:val="04A0" w:firstRow="1" w:lastRow="0" w:firstColumn="1" w:lastColumn="0" w:noHBand="0" w:noVBand="1"/>
      </w:tblPr>
      <w:tblGrid>
        <w:gridCol w:w="9243"/>
      </w:tblGrid>
      <w:tr w:rsidR="008333FB" w:rsidTr="008333FB">
        <w:tc>
          <w:tcPr>
            <w:tcW w:w="9243" w:type="dxa"/>
          </w:tcPr>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usr/bin/ruby</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require 'pg'</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lastRenderedPageBreak/>
              <w:t>puts 'Version of libpg: ' + PG.library_version.to_s</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begin</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con = PG.connect :hostaddr =&gt; "172.18.0.3", :dbname =&gt; 'trita', :user =&gt; 'postgres'</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puts con.server_version</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con.exec "DROP TABLE IF EXISTS eecs_trita_for_thesis_2018"</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rs = con.exec "CREATE TABLE eecs_trita_for_thesis_2018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 make the 'id' column a primary key; this also creates</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 a UNIQUE constraint and a b+-tree index on the column</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id    SERIAL PRIMARY KEY,</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authors  TEXT,</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title    TEXT,</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examiner TEXT)"</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rs=con.exec "INSERT INTO eecs_trita_for_thesis_2018(authors, title, examiner) VALUES ('Ellen FakeStudent', 'A fake title', 'Gerald Q. Maguire Jr.') RETURNING id"</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puts(rs[0])</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id=rs[0]['id']</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puts(id)</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rescue PG::Error =&gt; e</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puts e.message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ensure</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con.close if con</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w:t>
            </w:r>
          </w:p>
          <w:p w:rsid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end</w:t>
            </w:r>
          </w:p>
        </w:tc>
      </w:tr>
    </w:tbl>
    <w:p w:rsidR="008333FB" w:rsidRDefault="008333FB" w:rsidP="003A6F9A">
      <w:pPr>
        <w:pStyle w:val="BodyText"/>
        <w:rPr>
          <w:rStyle w:val="HTMLCode"/>
          <w:rFonts w:ascii="Times New Roman" w:hAnsi="Times New Roman"/>
          <w:sz w:val="22"/>
          <w:szCs w:val="22"/>
        </w:rPr>
      </w:pPr>
      <w:r>
        <w:rPr>
          <w:rStyle w:val="HTMLCode"/>
          <w:rFonts w:ascii="Times New Roman" w:hAnsi="Times New Roman"/>
          <w:sz w:val="22"/>
          <w:szCs w:val="22"/>
        </w:rPr>
        <w:lastRenderedPageBreak/>
        <w:t xml:space="preserve">Via the psql commands we can see the table has been created and the entry made in </w:t>
      </w:r>
      <w:r>
        <w:rPr>
          <w:rStyle w:val="HTMLCode"/>
          <w:rFonts w:ascii="Times New Roman" w:hAnsi="Times New Roman"/>
          <w:sz w:val="22"/>
          <w:szCs w:val="22"/>
        </w:rPr>
        <w:fldChar w:fldCharType="begin"/>
      </w:r>
      <w:r>
        <w:rPr>
          <w:rStyle w:val="HTMLCode"/>
          <w:rFonts w:ascii="Times New Roman" w:hAnsi="Times New Roman"/>
          <w:sz w:val="22"/>
          <w:szCs w:val="22"/>
        </w:rPr>
        <w:instrText xml:space="preserve"> REF _Ref1919098 \h </w:instrText>
      </w:r>
      <w:r>
        <w:rPr>
          <w:rStyle w:val="HTMLCode"/>
          <w:rFonts w:ascii="Times New Roman" w:hAnsi="Times New Roman"/>
          <w:sz w:val="22"/>
          <w:szCs w:val="22"/>
        </w:rPr>
      </w:r>
      <w:r>
        <w:rPr>
          <w:rStyle w:val="HTMLCode"/>
          <w:rFonts w:ascii="Times New Roman" w:hAnsi="Times New Roman"/>
          <w:sz w:val="22"/>
          <w:szCs w:val="22"/>
        </w:rPr>
        <w:fldChar w:fldCharType="separate"/>
      </w:r>
      <w:r w:rsidR="00F05F65">
        <w:t xml:space="preserve">Listing </w:t>
      </w:r>
      <w:r w:rsidR="00F05F65">
        <w:rPr>
          <w:noProof/>
        </w:rPr>
        <w:t>4</w:t>
      </w:r>
      <w:r>
        <w:rPr>
          <w:rStyle w:val="HTMLCode"/>
          <w:rFonts w:ascii="Times New Roman" w:hAnsi="Times New Roman"/>
          <w:sz w:val="22"/>
          <w:szCs w:val="22"/>
        </w:rPr>
        <w:fldChar w:fldCharType="end"/>
      </w:r>
      <w:r>
        <w:rPr>
          <w:rStyle w:val="HTMLCode"/>
          <w:rFonts w:ascii="Times New Roman" w:hAnsi="Times New Roman"/>
          <w:sz w:val="22"/>
          <w:szCs w:val="22"/>
        </w:rPr>
        <w:t>.</w:t>
      </w:r>
    </w:p>
    <w:p w:rsidR="008333FB" w:rsidRDefault="008333FB" w:rsidP="008333FB">
      <w:pPr>
        <w:pStyle w:val="Caption"/>
        <w:keepNext/>
      </w:pPr>
      <w:bookmarkStart w:id="27" w:name="_Ref1919098"/>
      <w:r>
        <w:t xml:space="preserve">Listing </w:t>
      </w:r>
      <w:fldSimple w:instr=" SEQ Listing \* ARABIC ">
        <w:r w:rsidR="0054211A">
          <w:rPr>
            <w:noProof/>
          </w:rPr>
          <w:t>4</w:t>
        </w:r>
      </w:fldSimple>
      <w:bookmarkEnd w:id="27"/>
      <w:r>
        <w:t>: Contents of the table</w:t>
      </w:r>
    </w:p>
    <w:tbl>
      <w:tblPr>
        <w:tblStyle w:val="TableGrid"/>
        <w:tblW w:w="0" w:type="auto"/>
        <w:tblLook w:val="04A0" w:firstRow="1" w:lastRow="0" w:firstColumn="1" w:lastColumn="0" w:noHBand="0" w:noVBand="1"/>
      </w:tblPr>
      <w:tblGrid>
        <w:gridCol w:w="9243"/>
      </w:tblGrid>
      <w:tr w:rsidR="008333FB" w:rsidTr="008333FB">
        <w:tc>
          <w:tcPr>
            <w:tcW w:w="9243" w:type="dxa"/>
          </w:tcPr>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SELECT * from eecs_trita_for_thesis_2018;</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id |      authors      |    title     |       examiner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1 | Ellen FakeStudent | A fake title | Gerald Q. Maguire Jr.</w:t>
            </w:r>
          </w:p>
          <w:p w:rsid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1 row)</w:t>
            </w:r>
          </w:p>
        </w:tc>
      </w:tr>
    </w:tbl>
    <w:p w:rsidR="008333FB" w:rsidRDefault="008333FB" w:rsidP="003A6F9A">
      <w:pPr>
        <w:pStyle w:val="BodyText"/>
        <w:rPr>
          <w:rStyle w:val="HTMLCode"/>
          <w:rFonts w:ascii="Times New Roman" w:hAnsi="Times New Roman"/>
          <w:sz w:val="22"/>
          <w:szCs w:val="22"/>
        </w:rPr>
      </w:pPr>
      <w:r>
        <w:rPr>
          <w:rStyle w:val="HTMLCode"/>
          <w:rFonts w:ascii="Times New Roman" w:hAnsi="Times New Roman"/>
          <w:sz w:val="22"/>
          <w:szCs w:val="22"/>
        </w:rPr>
        <w:t xml:space="preserve">Now the program can be modified to conditionally create the table and add an entry to it as shown in </w:t>
      </w:r>
      <w:r>
        <w:rPr>
          <w:rStyle w:val="HTMLCode"/>
          <w:rFonts w:ascii="Times New Roman" w:hAnsi="Times New Roman"/>
          <w:sz w:val="22"/>
          <w:szCs w:val="22"/>
        </w:rPr>
        <w:fldChar w:fldCharType="begin"/>
      </w:r>
      <w:r>
        <w:rPr>
          <w:rStyle w:val="HTMLCode"/>
          <w:rFonts w:ascii="Times New Roman" w:hAnsi="Times New Roman"/>
          <w:sz w:val="22"/>
          <w:szCs w:val="22"/>
        </w:rPr>
        <w:instrText xml:space="preserve"> REF _Ref1919196 \h </w:instrText>
      </w:r>
      <w:r>
        <w:rPr>
          <w:rStyle w:val="HTMLCode"/>
          <w:rFonts w:ascii="Times New Roman" w:hAnsi="Times New Roman"/>
          <w:sz w:val="22"/>
          <w:szCs w:val="22"/>
        </w:rPr>
      </w:r>
      <w:r>
        <w:rPr>
          <w:rStyle w:val="HTMLCode"/>
          <w:rFonts w:ascii="Times New Roman" w:hAnsi="Times New Roman"/>
          <w:sz w:val="22"/>
          <w:szCs w:val="22"/>
        </w:rPr>
        <w:fldChar w:fldCharType="separate"/>
      </w:r>
      <w:r w:rsidR="00F05F65">
        <w:t xml:space="preserve">Listing </w:t>
      </w:r>
      <w:r w:rsidR="00F05F65">
        <w:rPr>
          <w:noProof/>
        </w:rPr>
        <w:t>5</w:t>
      </w:r>
      <w:r>
        <w:rPr>
          <w:rStyle w:val="HTMLCode"/>
          <w:rFonts w:ascii="Times New Roman" w:hAnsi="Times New Roman"/>
          <w:sz w:val="22"/>
          <w:szCs w:val="22"/>
        </w:rPr>
        <w:fldChar w:fldCharType="end"/>
      </w:r>
      <w:r>
        <w:rPr>
          <w:rStyle w:val="HTMLCode"/>
          <w:rFonts w:ascii="Times New Roman" w:hAnsi="Times New Roman"/>
          <w:sz w:val="22"/>
          <w:szCs w:val="22"/>
        </w:rPr>
        <w:t>.</w:t>
      </w:r>
    </w:p>
    <w:p w:rsidR="008333FB" w:rsidRDefault="008333FB" w:rsidP="008333FB">
      <w:pPr>
        <w:pStyle w:val="Caption"/>
        <w:keepNext/>
      </w:pPr>
      <w:bookmarkStart w:id="28" w:name="_Ref1919196"/>
      <w:r>
        <w:t xml:space="preserve">Listing </w:t>
      </w:r>
      <w:fldSimple w:instr=" SEQ Listing \* ARABIC ">
        <w:r w:rsidR="0054211A">
          <w:rPr>
            <w:noProof/>
          </w:rPr>
          <w:t>5</w:t>
        </w:r>
      </w:fldSimple>
      <w:bookmarkEnd w:id="28"/>
      <w:r>
        <w:t>: Verion 4 of the db_test.rb program</w:t>
      </w:r>
    </w:p>
    <w:tbl>
      <w:tblPr>
        <w:tblStyle w:val="TableGrid"/>
        <w:tblW w:w="0" w:type="auto"/>
        <w:tblLook w:val="04A0" w:firstRow="1" w:lastRow="0" w:firstColumn="1" w:lastColumn="0" w:noHBand="0" w:noVBand="1"/>
      </w:tblPr>
      <w:tblGrid>
        <w:gridCol w:w="9243"/>
      </w:tblGrid>
      <w:tr w:rsidR="008333FB" w:rsidTr="008333FB">
        <w:tc>
          <w:tcPr>
            <w:tcW w:w="9243" w:type="dxa"/>
          </w:tcPr>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usr/bin/ruby</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require 'pg'</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puts 'Version of libpg: ' + PG.library_version.to_s</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begin</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con = PG.connect :hostaddr =&gt; "172.18.0.3", :dbname =&gt; 'trita', :user =&gt; 'postgres'</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puts con.server_version</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lastRenderedPageBreak/>
              <w:t xml:space="preserve">    #con.exec "DROP TABLE IF EXISTS eecs_trita_for_thesis_2018"</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 create the table if it does not exist</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rs = con.exec "CREATE TABLE IF NOT EXISTS eecs_trita_for_thesis_2018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 make the 'id' column a primary key; this also creates</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 a UNIQUE constraint and a b+-tree index on the column</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id    SERIAL PRIMARY KEY,</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authors  TEXT,</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title    TEXT,</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examiner TEXT)"</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rs=con.exec "INSERT INTO eecs_trita_for_thesis_2018(authors, title, examiner) VALUES ('James FakeStudent', 'Another fake title', 'Gerald Q. Maguire Jr.') RETURNING id"</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puts(rs[0])</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id=rs[0]['id']</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puts(id)</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rescue PG::Error =&gt; e</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puts e.message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ensure</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con.close if con</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w:t>
            </w:r>
          </w:p>
          <w:p w:rsid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end</w:t>
            </w:r>
          </w:p>
        </w:tc>
      </w:tr>
    </w:tbl>
    <w:p w:rsidR="008333FB" w:rsidRDefault="008333FB" w:rsidP="003A6F9A">
      <w:pPr>
        <w:pStyle w:val="BodyText"/>
        <w:rPr>
          <w:rStyle w:val="HTMLCode"/>
          <w:rFonts w:ascii="Times New Roman" w:hAnsi="Times New Roman"/>
          <w:sz w:val="22"/>
          <w:szCs w:val="22"/>
        </w:rPr>
      </w:pPr>
      <w:r>
        <w:rPr>
          <w:rStyle w:val="HTMLCode"/>
          <w:rFonts w:ascii="Times New Roman" w:hAnsi="Times New Roman"/>
          <w:sz w:val="22"/>
          <w:szCs w:val="22"/>
        </w:rPr>
        <w:lastRenderedPageBreak/>
        <w:t xml:space="preserve">Running the program produces the following (and results in the table shown in </w:t>
      </w:r>
      <w:r>
        <w:rPr>
          <w:rStyle w:val="HTMLCode"/>
          <w:rFonts w:ascii="Times New Roman" w:hAnsi="Times New Roman"/>
          <w:sz w:val="22"/>
          <w:szCs w:val="22"/>
        </w:rPr>
        <w:fldChar w:fldCharType="begin"/>
      </w:r>
      <w:r>
        <w:rPr>
          <w:rStyle w:val="HTMLCode"/>
          <w:rFonts w:ascii="Times New Roman" w:hAnsi="Times New Roman"/>
          <w:sz w:val="22"/>
          <w:szCs w:val="22"/>
        </w:rPr>
        <w:instrText xml:space="preserve"> REF _Ref1919334 \h </w:instrText>
      </w:r>
      <w:r>
        <w:rPr>
          <w:rStyle w:val="HTMLCode"/>
          <w:rFonts w:ascii="Times New Roman" w:hAnsi="Times New Roman"/>
          <w:sz w:val="22"/>
          <w:szCs w:val="22"/>
        </w:rPr>
      </w:r>
      <w:r>
        <w:rPr>
          <w:rStyle w:val="HTMLCode"/>
          <w:rFonts w:ascii="Times New Roman" w:hAnsi="Times New Roman"/>
          <w:sz w:val="22"/>
          <w:szCs w:val="22"/>
        </w:rPr>
        <w:fldChar w:fldCharType="separate"/>
      </w:r>
      <w:r w:rsidR="00F05F65">
        <w:t xml:space="preserve">Listing </w:t>
      </w:r>
      <w:r w:rsidR="00F05F65">
        <w:rPr>
          <w:noProof/>
        </w:rPr>
        <w:t>6</w:t>
      </w:r>
      <w:r>
        <w:rPr>
          <w:rStyle w:val="HTMLCode"/>
          <w:rFonts w:ascii="Times New Roman" w:hAnsi="Times New Roman"/>
          <w:sz w:val="22"/>
          <w:szCs w:val="22"/>
        </w:rPr>
        <w:fldChar w:fldCharType="end"/>
      </w:r>
      <w:r>
        <w:rPr>
          <w:rStyle w:val="HTMLCode"/>
          <w:rFonts w:ascii="Times New Roman" w:hAnsi="Times New Roman"/>
          <w:sz w:val="22"/>
          <w:szCs w:val="22"/>
        </w:rPr>
        <w:t>):</w:t>
      </w:r>
    </w:p>
    <w:p w:rsidR="008333FB" w:rsidRPr="008333FB" w:rsidRDefault="008333FB" w:rsidP="008333FB">
      <w:pPr>
        <w:pStyle w:val="Computerexample"/>
        <w:rPr>
          <w:rStyle w:val="HTMLCode"/>
          <w:rFonts w:ascii="Times New Roman" w:hAnsi="Times New Roman"/>
          <w:sz w:val="22"/>
          <w:szCs w:val="22"/>
        </w:rPr>
      </w:pPr>
      <w:proofErr w:type="gramStart"/>
      <w:r w:rsidRPr="008333FB">
        <w:rPr>
          <w:rStyle w:val="HTMLCode"/>
          <w:rFonts w:ascii="Times New Roman" w:hAnsi="Times New Roman"/>
          <w:sz w:val="22"/>
          <w:szCs w:val="22"/>
        </w:rPr>
        <w:t>ruby</w:t>
      </w:r>
      <w:proofErr w:type="gramEnd"/>
      <w:r w:rsidRPr="008333FB">
        <w:rPr>
          <w:rStyle w:val="HTMLCode"/>
          <w:rFonts w:ascii="Times New Roman" w:hAnsi="Times New Roman"/>
          <w:sz w:val="22"/>
          <w:szCs w:val="22"/>
        </w:rPr>
        <w:t xml:space="preserve"> db_test.rb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Version of libpg: 100006</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90515</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NOTICE:  relation "eecs_trita_for_thesis_2018" already exists, skipping</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w:t>
      </w:r>
      <w:proofErr w:type="gramStart"/>
      <w:r w:rsidRPr="008333FB">
        <w:rPr>
          <w:rStyle w:val="HTMLCode"/>
          <w:rFonts w:ascii="Times New Roman" w:hAnsi="Times New Roman"/>
          <w:sz w:val="22"/>
          <w:szCs w:val="22"/>
        </w:rPr>
        <w:t>id</w:t>
      </w:r>
      <w:proofErr w:type="gramEnd"/>
      <w:r w:rsidRPr="008333FB">
        <w:rPr>
          <w:rStyle w:val="HTMLCode"/>
          <w:rFonts w:ascii="Times New Roman" w:hAnsi="Times New Roman"/>
          <w:sz w:val="22"/>
          <w:szCs w:val="22"/>
        </w:rPr>
        <w:t>"=&gt;"2"}</w:t>
      </w:r>
    </w:p>
    <w:p w:rsid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2</w:t>
      </w:r>
    </w:p>
    <w:p w:rsidR="008333FB" w:rsidRDefault="008333FB" w:rsidP="008333FB">
      <w:pPr>
        <w:pStyle w:val="Caption"/>
        <w:keepNext/>
      </w:pPr>
      <w:bookmarkStart w:id="29" w:name="_Ref1919334"/>
      <w:r>
        <w:t xml:space="preserve">Listing </w:t>
      </w:r>
      <w:fldSimple w:instr=" SEQ Listing \* ARABIC ">
        <w:r w:rsidR="0054211A">
          <w:rPr>
            <w:noProof/>
          </w:rPr>
          <w:t>6</w:t>
        </w:r>
      </w:fldSimple>
      <w:bookmarkEnd w:id="29"/>
      <w:r>
        <w:t>: New contents of the table</w:t>
      </w:r>
    </w:p>
    <w:tbl>
      <w:tblPr>
        <w:tblStyle w:val="TableGrid"/>
        <w:tblW w:w="0" w:type="auto"/>
        <w:tblLook w:val="04A0" w:firstRow="1" w:lastRow="0" w:firstColumn="1" w:lastColumn="0" w:noHBand="0" w:noVBand="1"/>
      </w:tblPr>
      <w:tblGrid>
        <w:gridCol w:w="9243"/>
      </w:tblGrid>
      <w:tr w:rsidR="008333FB" w:rsidTr="008333FB">
        <w:tc>
          <w:tcPr>
            <w:tcW w:w="9243" w:type="dxa"/>
          </w:tcPr>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SELECT * from eecs_trita_for_thesis_2018;</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id |      authors      |       title        |       examiner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1 | Ellen FakeStudent | A fake title       | Gerald Q. Maguire Jr.</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2 | James FakeStudent | Another fake title | Gerald Q. Maguire Jr.</w:t>
            </w:r>
          </w:p>
          <w:p w:rsid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2 rows)</w:t>
            </w:r>
          </w:p>
        </w:tc>
      </w:tr>
    </w:tbl>
    <w:p w:rsidR="008333FB" w:rsidRDefault="00604BA0" w:rsidP="00604BA0">
      <w:pPr>
        <w:pStyle w:val="Heading2"/>
        <w:rPr>
          <w:rStyle w:val="HTMLCode"/>
          <w:rFonts w:ascii="Times New Roman" w:hAnsi="Times New Roman"/>
          <w:sz w:val="22"/>
          <w:szCs w:val="22"/>
        </w:rPr>
      </w:pPr>
      <w:r>
        <w:rPr>
          <w:rStyle w:val="HTMLCode"/>
          <w:rFonts w:ascii="Times New Roman" w:hAnsi="Times New Roman"/>
          <w:sz w:val="22"/>
          <w:szCs w:val="22"/>
        </w:rPr>
        <w:t>Dealing with getting a TRITA number</w:t>
      </w:r>
    </w:p>
    <w:p w:rsidR="00604BA0" w:rsidRPr="00604BA0" w:rsidRDefault="00604BA0" w:rsidP="00604BA0">
      <w:pPr>
        <w:pStyle w:val="BodyText"/>
      </w:pPr>
      <w:r>
        <w:t>In this example</w:t>
      </w:r>
      <w:r w:rsidR="007124BE">
        <w:t xml:space="preserve"> (using the latest version of </w:t>
      </w:r>
      <w:r w:rsidR="007124BE" w:rsidRPr="007124BE">
        <w:t>announce-presentation.rb</w:t>
      </w:r>
      <w:r w:rsidR="007124BE">
        <w:t>)</w:t>
      </w:r>
      <w:r>
        <w:t xml:space="preserve">, the student James has completed his submission of the final thesis and the examiner as marked it as “Completed” (see in the gradebook in </w:t>
      </w:r>
      <w:r>
        <w:fldChar w:fldCharType="begin"/>
      </w:r>
      <w:r>
        <w:instrText xml:space="preserve"> REF _Ref1935473 \h </w:instrText>
      </w:r>
      <w:r>
        <w:fldChar w:fldCharType="separate"/>
      </w:r>
      <w:r w:rsidR="00F05F65">
        <w:t xml:space="preserve">Figure </w:t>
      </w:r>
      <w:r w:rsidR="00F05F65">
        <w:rPr>
          <w:noProof/>
        </w:rPr>
        <w:t>27</w:t>
      </w:r>
      <w:r>
        <w:fldChar w:fldCharType="end"/>
      </w:r>
      <w:r>
        <w:t>).</w:t>
      </w:r>
    </w:p>
    <w:tbl>
      <w:tblPr>
        <w:tblStyle w:val="TableGrid"/>
        <w:tblW w:w="0" w:type="auto"/>
        <w:tblLook w:val="04A0" w:firstRow="1" w:lastRow="0" w:firstColumn="1" w:lastColumn="0" w:noHBand="0" w:noVBand="1"/>
      </w:tblPr>
      <w:tblGrid>
        <w:gridCol w:w="9243"/>
      </w:tblGrid>
      <w:tr w:rsidR="00B225B0" w:rsidTr="00B225B0">
        <w:tc>
          <w:tcPr>
            <w:tcW w:w="9243" w:type="dxa"/>
          </w:tcPr>
          <w:p w:rsidR="00B225B0" w:rsidRDefault="00B225B0" w:rsidP="00604BA0">
            <w:pPr>
              <w:pStyle w:val="BodyText"/>
              <w:keepNext/>
              <w:ind w:firstLine="0"/>
              <w:rPr>
                <w:rStyle w:val="HTMLCode"/>
                <w:rFonts w:ascii="Times New Roman" w:hAnsi="Times New Roman"/>
                <w:sz w:val="22"/>
                <w:szCs w:val="22"/>
              </w:rPr>
            </w:pPr>
            <w:r>
              <w:rPr>
                <w:noProof/>
              </w:rPr>
              <w:lastRenderedPageBreak/>
              <w:drawing>
                <wp:inline distT="0" distB="0" distL="0" distR="0" wp14:anchorId="2C86D5BC" wp14:editId="4BC24977">
                  <wp:extent cx="5732145" cy="419989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mes-has-approved-thesis-20190224.png"/>
                          <pic:cNvPicPr/>
                        </pic:nvPicPr>
                        <pic:blipFill>
                          <a:blip r:embed="rId58">
                            <a:extLst>
                              <a:ext uri="{28A0092B-C50C-407E-A947-70E740481C1C}">
                                <a14:useLocalDpi xmlns:a14="http://schemas.microsoft.com/office/drawing/2010/main" val="0"/>
                              </a:ext>
                            </a:extLst>
                          </a:blip>
                          <a:stretch>
                            <a:fillRect/>
                          </a:stretch>
                        </pic:blipFill>
                        <pic:spPr>
                          <a:xfrm>
                            <a:off x="0" y="0"/>
                            <a:ext cx="5732145" cy="4199890"/>
                          </a:xfrm>
                          <a:prstGeom prst="rect">
                            <a:avLst/>
                          </a:prstGeom>
                        </pic:spPr>
                      </pic:pic>
                    </a:graphicData>
                  </a:graphic>
                </wp:inline>
              </w:drawing>
            </w:r>
          </w:p>
        </w:tc>
      </w:tr>
    </w:tbl>
    <w:p w:rsidR="007C6E5D" w:rsidRDefault="00604BA0" w:rsidP="00604BA0">
      <w:pPr>
        <w:pStyle w:val="Caption"/>
        <w:rPr>
          <w:rStyle w:val="HTMLCode"/>
          <w:rFonts w:ascii="Times New Roman" w:hAnsi="Times New Roman"/>
          <w:sz w:val="22"/>
          <w:szCs w:val="22"/>
        </w:rPr>
      </w:pPr>
      <w:bookmarkStart w:id="30" w:name="_Ref1935473"/>
      <w:r>
        <w:t xml:space="preserve">Figure </w:t>
      </w:r>
      <w:fldSimple w:instr=" SEQ Figure \* ARABIC ">
        <w:r w:rsidR="0054211A">
          <w:rPr>
            <w:noProof/>
          </w:rPr>
          <w:t>27</w:t>
        </w:r>
      </w:fldSimple>
      <w:bookmarkEnd w:id="30"/>
      <w:r>
        <w:t>: People page</w:t>
      </w:r>
    </w:p>
    <w:p w:rsidR="00B225B0" w:rsidRPr="00C81E16" w:rsidRDefault="00604BA0" w:rsidP="00B225B0">
      <w:pPr>
        <w:pStyle w:val="BodyText"/>
        <w:ind w:firstLine="0"/>
        <w:rPr>
          <w:rStyle w:val="HTMLCode"/>
          <w:rFonts w:ascii="Times New Roman" w:hAnsi="Times New Roman"/>
          <w:sz w:val="22"/>
          <w:szCs w:val="22"/>
        </w:rPr>
      </w:pPr>
      <w:r>
        <w:t>The examiner approves the thesis next and goes to the page of “People” for the course and copies the URL for James (</w:t>
      </w:r>
      <w:hyperlink r:id="rId59" w:history="1">
        <w:r w:rsidRPr="00604BA0">
          <w:rPr>
            <w:rStyle w:val="Hyperlink"/>
          </w:rPr>
          <w:t>http://canvas.docker/courses/5/users/12</w:t>
        </w:r>
      </w:hyperlink>
      <w:r>
        <w:rPr>
          <w:rStyle w:val="HTMLCode"/>
          <w:rFonts w:ascii="Times New Roman" w:hAnsi="Times New Roman"/>
          <w:sz w:val="22"/>
          <w:szCs w:val="22"/>
        </w:rPr>
        <w:t>)</w:t>
      </w:r>
      <w:r>
        <w:t xml:space="preserve"> and clicks on the “TestButtonLeft” then the examiner will see the page shown in </w:t>
      </w:r>
      <w:r>
        <w:fldChar w:fldCharType="begin"/>
      </w:r>
      <w:r>
        <w:instrText xml:space="preserve"> REF _Ref1935638 \h </w:instrText>
      </w:r>
      <w:r>
        <w:fldChar w:fldCharType="separate"/>
      </w:r>
      <w:r w:rsidR="00F05F65">
        <w:t xml:space="preserve">Figure </w:t>
      </w:r>
      <w:r w:rsidR="00F05F65">
        <w:rPr>
          <w:noProof/>
        </w:rPr>
        <w:t>28</w:t>
      </w:r>
      <w:r>
        <w:fldChar w:fldCharType="end"/>
      </w:r>
      <w:r>
        <w:t>.</w:t>
      </w:r>
    </w:p>
    <w:p w:rsidR="00B225B0" w:rsidRDefault="00B225B0" w:rsidP="003A6F9A">
      <w:pPr>
        <w:pStyle w:val="BodyText"/>
        <w:rPr>
          <w:rStyle w:val="HTMLCode"/>
          <w:rFonts w:ascii="Times New Roman" w:hAnsi="Times New Roman"/>
          <w:sz w:val="22"/>
          <w:szCs w:val="22"/>
        </w:rPr>
      </w:pPr>
    </w:p>
    <w:tbl>
      <w:tblPr>
        <w:tblStyle w:val="TableGrid"/>
        <w:tblW w:w="0" w:type="auto"/>
        <w:tblLook w:val="04A0" w:firstRow="1" w:lastRow="0" w:firstColumn="1" w:lastColumn="0" w:noHBand="0" w:noVBand="1"/>
      </w:tblPr>
      <w:tblGrid>
        <w:gridCol w:w="9243"/>
      </w:tblGrid>
      <w:tr w:rsidR="007C6E5D" w:rsidTr="007C6E5D">
        <w:tc>
          <w:tcPr>
            <w:tcW w:w="9243" w:type="dxa"/>
          </w:tcPr>
          <w:p w:rsidR="007C6E5D" w:rsidRDefault="007C6E5D" w:rsidP="00604BA0">
            <w:pPr>
              <w:pStyle w:val="BodyText"/>
              <w:keepNext/>
              <w:ind w:firstLine="0"/>
              <w:rPr>
                <w:rStyle w:val="HTMLCode"/>
                <w:rFonts w:ascii="Times New Roman" w:hAnsi="Times New Roman"/>
                <w:sz w:val="22"/>
                <w:szCs w:val="22"/>
              </w:rPr>
            </w:pPr>
            <w:r>
              <w:rPr>
                <w:noProof/>
              </w:rPr>
              <w:drawing>
                <wp:inline distT="0" distB="0" distL="0" distR="0" wp14:anchorId="4ACD095F" wp14:editId="36ED6EE8">
                  <wp:extent cx="5732145" cy="801370"/>
                  <wp:effectExtent l="0" t="0" r="190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mes-with-apporved-thesis-20190224.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32145" cy="801370"/>
                          </a:xfrm>
                          <a:prstGeom prst="rect">
                            <a:avLst/>
                          </a:prstGeom>
                        </pic:spPr>
                      </pic:pic>
                    </a:graphicData>
                  </a:graphic>
                </wp:inline>
              </w:drawing>
            </w:r>
          </w:p>
        </w:tc>
      </w:tr>
    </w:tbl>
    <w:p w:rsidR="007C6E5D" w:rsidRDefault="00604BA0" w:rsidP="00604BA0">
      <w:pPr>
        <w:pStyle w:val="Caption"/>
      </w:pPr>
      <w:bookmarkStart w:id="31" w:name="_Ref1935638"/>
      <w:r>
        <w:t xml:space="preserve">Figure </w:t>
      </w:r>
      <w:fldSimple w:instr=" SEQ Figure \* ARABIC ">
        <w:r w:rsidR="0054211A">
          <w:rPr>
            <w:noProof/>
          </w:rPr>
          <w:t>28</w:t>
        </w:r>
      </w:fldSimple>
      <w:bookmarkEnd w:id="31"/>
      <w:r>
        <w:t>: The examiner enters the user's URL</w:t>
      </w:r>
    </w:p>
    <w:p w:rsidR="00604BA0" w:rsidRPr="00604BA0" w:rsidRDefault="00604BA0" w:rsidP="00E462FA">
      <w:pPr>
        <w:pStyle w:val="BodyText"/>
      </w:pPr>
      <w:r>
        <w:t xml:space="preserve">The examiner is now </w:t>
      </w:r>
      <w:proofErr w:type="gramStart"/>
      <w:r>
        <w:t>ask</w:t>
      </w:r>
      <w:proofErr w:type="gramEnd"/>
      <w:r>
        <w:t xml:space="preserve"> about which year the thesis should be reported in (as shown in </w:t>
      </w:r>
      <w:r>
        <w:fldChar w:fldCharType="begin"/>
      </w:r>
      <w:r>
        <w:instrText xml:space="preserve"> REF _Ref1935703 \h </w:instrText>
      </w:r>
      <w:r w:rsidR="00E462FA">
        <w:instrText xml:space="preserve"> \* MERGEFORMAT </w:instrText>
      </w:r>
      <w:r>
        <w:fldChar w:fldCharType="separate"/>
      </w:r>
      <w:r w:rsidR="00F05F65">
        <w:t xml:space="preserve">Figure </w:t>
      </w:r>
      <w:r w:rsidR="00F05F65">
        <w:rPr>
          <w:noProof/>
        </w:rPr>
        <w:t>29</w:t>
      </w:r>
      <w:r>
        <w:fldChar w:fldCharType="end"/>
      </w:r>
      <w:r>
        <w:t xml:space="preserve"> ).</w:t>
      </w:r>
    </w:p>
    <w:tbl>
      <w:tblPr>
        <w:tblStyle w:val="TableGrid"/>
        <w:tblW w:w="0" w:type="auto"/>
        <w:tblLook w:val="04A0" w:firstRow="1" w:lastRow="0" w:firstColumn="1" w:lastColumn="0" w:noHBand="0" w:noVBand="1"/>
      </w:tblPr>
      <w:tblGrid>
        <w:gridCol w:w="9243"/>
      </w:tblGrid>
      <w:tr w:rsidR="00B225B0" w:rsidTr="00B225B0">
        <w:tc>
          <w:tcPr>
            <w:tcW w:w="9243" w:type="dxa"/>
          </w:tcPr>
          <w:p w:rsidR="00B225B0" w:rsidRDefault="00B225B0" w:rsidP="00604BA0">
            <w:pPr>
              <w:pStyle w:val="BodyText"/>
              <w:keepNext/>
              <w:ind w:firstLine="0"/>
              <w:rPr>
                <w:rStyle w:val="HTMLCode"/>
                <w:rFonts w:ascii="Times New Roman" w:hAnsi="Times New Roman"/>
                <w:sz w:val="22"/>
                <w:szCs w:val="22"/>
              </w:rPr>
            </w:pPr>
            <w:r>
              <w:rPr>
                <w:noProof/>
              </w:rPr>
              <w:drawing>
                <wp:inline distT="0" distB="0" distL="0" distR="0" wp14:anchorId="57743BF8" wp14:editId="212D78DB">
                  <wp:extent cx="5732145" cy="1049020"/>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for-year-of-thesis-20190224.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732145" cy="1049020"/>
                          </a:xfrm>
                          <a:prstGeom prst="rect">
                            <a:avLst/>
                          </a:prstGeom>
                        </pic:spPr>
                      </pic:pic>
                    </a:graphicData>
                  </a:graphic>
                </wp:inline>
              </w:drawing>
            </w:r>
          </w:p>
        </w:tc>
      </w:tr>
    </w:tbl>
    <w:p w:rsidR="007C6E5D" w:rsidRDefault="00604BA0" w:rsidP="00604BA0">
      <w:pPr>
        <w:pStyle w:val="Caption"/>
        <w:rPr>
          <w:rStyle w:val="HTMLCode"/>
          <w:rFonts w:ascii="Times New Roman" w:hAnsi="Times New Roman"/>
          <w:sz w:val="22"/>
          <w:szCs w:val="22"/>
        </w:rPr>
      </w:pPr>
      <w:bookmarkStart w:id="32" w:name="_Ref1935703"/>
      <w:r>
        <w:t xml:space="preserve">Figure </w:t>
      </w:r>
      <w:fldSimple w:instr=" SEQ Figure \* ARABIC ">
        <w:r w:rsidR="0054211A">
          <w:rPr>
            <w:noProof/>
          </w:rPr>
          <w:t>29</w:t>
        </w:r>
      </w:fldSimple>
      <w:bookmarkEnd w:id="32"/>
      <w:r>
        <w:t>: Year thesis is to be reported in</w:t>
      </w:r>
    </w:p>
    <w:p w:rsidR="00E462FA" w:rsidRDefault="00E462FA" w:rsidP="00F4562A">
      <w:pPr>
        <w:pStyle w:val="BodyText"/>
        <w:rPr>
          <w:rStyle w:val="HTMLCode"/>
          <w:rFonts w:ascii="Times New Roman" w:hAnsi="Times New Roman"/>
          <w:sz w:val="22"/>
          <w:szCs w:val="22"/>
        </w:rPr>
      </w:pPr>
      <w:r>
        <w:rPr>
          <w:rStyle w:val="HTMLCode"/>
          <w:rFonts w:ascii="Times New Roman" w:hAnsi="Times New Roman"/>
          <w:sz w:val="22"/>
          <w:szCs w:val="22"/>
        </w:rPr>
        <w:t xml:space="preserve">This has been updated to also ask for the language of the thesis, as shown in </w:t>
      </w:r>
      <w:r>
        <w:rPr>
          <w:rStyle w:val="HTMLCode"/>
          <w:rFonts w:ascii="Times New Roman" w:hAnsi="Times New Roman"/>
          <w:sz w:val="22"/>
          <w:szCs w:val="22"/>
        </w:rPr>
        <w:fldChar w:fldCharType="begin"/>
      </w:r>
      <w:r>
        <w:rPr>
          <w:rStyle w:val="HTMLCode"/>
          <w:rFonts w:ascii="Times New Roman" w:hAnsi="Times New Roman"/>
          <w:sz w:val="22"/>
          <w:szCs w:val="22"/>
        </w:rPr>
        <w:instrText xml:space="preserve"> REF _Ref2179234 \h </w:instrText>
      </w:r>
      <w:r>
        <w:rPr>
          <w:rStyle w:val="HTMLCode"/>
          <w:rFonts w:ascii="Times New Roman" w:hAnsi="Times New Roman"/>
          <w:sz w:val="22"/>
          <w:szCs w:val="22"/>
        </w:rPr>
      </w:r>
      <w:r>
        <w:rPr>
          <w:rStyle w:val="HTMLCode"/>
          <w:rFonts w:ascii="Times New Roman" w:hAnsi="Times New Roman"/>
          <w:sz w:val="22"/>
          <w:szCs w:val="22"/>
        </w:rPr>
        <w:fldChar w:fldCharType="separate"/>
      </w:r>
      <w:r w:rsidR="00F05F65">
        <w:t xml:space="preserve">Figure </w:t>
      </w:r>
      <w:r w:rsidR="00F05F65">
        <w:rPr>
          <w:noProof/>
        </w:rPr>
        <w:t>30</w:t>
      </w:r>
      <w:r>
        <w:rPr>
          <w:rStyle w:val="HTMLCode"/>
          <w:rFonts w:ascii="Times New Roman" w:hAnsi="Times New Roman"/>
          <w:sz w:val="22"/>
          <w:szCs w:val="22"/>
        </w:rPr>
        <w:fldChar w:fldCharType="end"/>
      </w:r>
      <w:r>
        <w:rPr>
          <w:rStyle w:val="HTMLCode"/>
          <w:rFonts w:ascii="Times New Roman" w:hAnsi="Times New Roman"/>
          <w:sz w:val="22"/>
          <w:szCs w:val="22"/>
        </w:rPr>
        <w:t>.</w:t>
      </w:r>
    </w:p>
    <w:tbl>
      <w:tblPr>
        <w:tblStyle w:val="TableGrid"/>
        <w:tblW w:w="0" w:type="auto"/>
        <w:tblLook w:val="04A0" w:firstRow="1" w:lastRow="0" w:firstColumn="1" w:lastColumn="0" w:noHBand="0" w:noVBand="1"/>
      </w:tblPr>
      <w:tblGrid>
        <w:gridCol w:w="9243"/>
      </w:tblGrid>
      <w:tr w:rsidR="00E462FA" w:rsidTr="00E462FA">
        <w:tc>
          <w:tcPr>
            <w:tcW w:w="9243" w:type="dxa"/>
          </w:tcPr>
          <w:p w:rsidR="00E462FA" w:rsidRDefault="00E462FA" w:rsidP="00E462FA">
            <w:pPr>
              <w:pStyle w:val="BodyText"/>
              <w:keepNext/>
              <w:ind w:firstLine="0"/>
              <w:rPr>
                <w:rStyle w:val="HTMLCode"/>
                <w:rFonts w:ascii="Times New Roman" w:hAnsi="Times New Roman"/>
                <w:sz w:val="22"/>
                <w:szCs w:val="22"/>
              </w:rPr>
            </w:pPr>
            <w:r>
              <w:rPr>
                <w:noProof/>
              </w:rPr>
              <w:lastRenderedPageBreak/>
              <w:drawing>
                <wp:inline distT="0" distB="0" distL="0" distR="0" wp14:anchorId="56C1CFCE" wp14:editId="644DEF1F">
                  <wp:extent cx="5732145" cy="1621155"/>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ar-and-language-20190227.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732145" cy="1621155"/>
                          </a:xfrm>
                          <a:prstGeom prst="rect">
                            <a:avLst/>
                          </a:prstGeom>
                        </pic:spPr>
                      </pic:pic>
                    </a:graphicData>
                  </a:graphic>
                </wp:inline>
              </w:drawing>
            </w:r>
          </w:p>
        </w:tc>
      </w:tr>
    </w:tbl>
    <w:p w:rsidR="00E462FA" w:rsidRDefault="00E462FA" w:rsidP="00E462FA">
      <w:pPr>
        <w:pStyle w:val="Caption"/>
        <w:rPr>
          <w:rStyle w:val="HTMLCode"/>
          <w:rFonts w:ascii="Times New Roman" w:hAnsi="Times New Roman"/>
          <w:sz w:val="22"/>
          <w:szCs w:val="22"/>
        </w:rPr>
      </w:pPr>
      <w:bookmarkStart w:id="33" w:name="_Ref2179234"/>
      <w:r>
        <w:t xml:space="preserve">Figure </w:t>
      </w:r>
      <w:fldSimple w:instr=" SEQ Figure \* ARABIC ">
        <w:r w:rsidR="0054211A">
          <w:rPr>
            <w:noProof/>
          </w:rPr>
          <w:t>30</w:t>
        </w:r>
      </w:fldSimple>
      <w:bookmarkEnd w:id="33"/>
      <w:r>
        <w:t>: Thesis year and language</w:t>
      </w:r>
    </w:p>
    <w:p w:rsidR="00B225B0" w:rsidRDefault="00604BA0" w:rsidP="00F4562A">
      <w:pPr>
        <w:pStyle w:val="BodyText"/>
        <w:rPr>
          <w:rStyle w:val="HTMLCode"/>
          <w:rFonts w:ascii="Times New Roman" w:hAnsi="Times New Roman"/>
          <w:sz w:val="22"/>
          <w:szCs w:val="22"/>
        </w:rPr>
      </w:pPr>
      <w:r>
        <w:rPr>
          <w:rStyle w:val="HTMLCode"/>
          <w:rFonts w:ascii="Times New Roman" w:hAnsi="Times New Roman"/>
          <w:sz w:val="22"/>
          <w:szCs w:val="22"/>
        </w:rPr>
        <w:t xml:space="preserve">The </w:t>
      </w:r>
      <w:r w:rsidR="00F4562A">
        <w:rPr>
          <w:rStyle w:val="HTMLCode"/>
          <w:rFonts w:ascii="Times New Roman" w:hAnsi="Times New Roman"/>
          <w:sz w:val="22"/>
          <w:szCs w:val="22"/>
        </w:rPr>
        <w:t>s</w:t>
      </w:r>
      <w:r>
        <w:rPr>
          <w:rStyle w:val="HTMLCode"/>
          <w:rFonts w:ascii="Times New Roman" w:hAnsi="Times New Roman"/>
          <w:sz w:val="22"/>
          <w:szCs w:val="22"/>
        </w:rPr>
        <w:t xml:space="preserve">cript processes this input and computes a TRITA string. In this case the </w:t>
      </w:r>
      <w:r w:rsidR="00B225B0" w:rsidRPr="00B225B0">
        <w:rPr>
          <w:rStyle w:val="HTMLCode"/>
          <w:rFonts w:ascii="Times New Roman" w:hAnsi="Times New Roman"/>
          <w:sz w:val="22"/>
          <w:szCs w:val="22"/>
        </w:rPr>
        <w:t>school_prefix is TRITA-EECS-EX</w:t>
      </w:r>
      <w:r w:rsidR="00F4562A">
        <w:rPr>
          <w:rStyle w:val="HTMLCode"/>
          <w:rFonts w:ascii="Times New Roman" w:hAnsi="Times New Roman"/>
          <w:sz w:val="22"/>
          <w:szCs w:val="22"/>
        </w:rPr>
        <w:t xml:space="preserve"> and the </w:t>
      </w:r>
      <w:r w:rsidR="00B225B0" w:rsidRPr="00B225B0">
        <w:rPr>
          <w:rStyle w:val="HTMLCode"/>
          <w:rFonts w:ascii="Times New Roman" w:hAnsi="Times New Roman"/>
          <w:sz w:val="22"/>
          <w:szCs w:val="22"/>
        </w:rPr>
        <w:t>trita_string is TRITA-EECS-EX-2019: 1</w:t>
      </w:r>
      <w:r w:rsidR="00F4562A">
        <w:rPr>
          <w:rStyle w:val="HTMLCode"/>
          <w:rFonts w:ascii="Times New Roman" w:hAnsi="Times New Roman"/>
          <w:sz w:val="22"/>
          <w:szCs w:val="22"/>
        </w:rPr>
        <w:t xml:space="preserve">. </w:t>
      </w:r>
      <w:proofErr w:type="gramStart"/>
      <w:r w:rsidR="00F4562A">
        <w:rPr>
          <w:rStyle w:val="HTMLCode"/>
          <w:rFonts w:ascii="Times New Roman" w:hAnsi="Times New Roman"/>
          <w:sz w:val="22"/>
          <w:szCs w:val="22"/>
        </w:rPr>
        <w:t>This</w:t>
      </w:r>
      <w:proofErr w:type="gramEnd"/>
      <w:r w:rsidR="00F4562A">
        <w:rPr>
          <w:rStyle w:val="HTMLCode"/>
          <w:rFonts w:ascii="Times New Roman" w:hAnsi="Times New Roman"/>
          <w:sz w:val="22"/>
          <w:szCs w:val="22"/>
        </w:rPr>
        <w:t xml:space="preserve"> is associated with an update of the database as shown in </w:t>
      </w:r>
      <w:r w:rsidR="00F4562A">
        <w:rPr>
          <w:rStyle w:val="HTMLCode"/>
          <w:rFonts w:ascii="Times New Roman" w:hAnsi="Times New Roman"/>
          <w:sz w:val="22"/>
          <w:szCs w:val="22"/>
        </w:rPr>
        <w:fldChar w:fldCharType="begin"/>
      </w:r>
      <w:r w:rsidR="00F4562A">
        <w:rPr>
          <w:rStyle w:val="HTMLCode"/>
          <w:rFonts w:ascii="Times New Roman" w:hAnsi="Times New Roman"/>
          <w:sz w:val="22"/>
          <w:szCs w:val="22"/>
        </w:rPr>
        <w:instrText xml:space="preserve"> REF _Ref1935835 \h </w:instrText>
      </w:r>
      <w:r w:rsidR="00F4562A">
        <w:rPr>
          <w:rStyle w:val="HTMLCode"/>
          <w:rFonts w:ascii="Times New Roman" w:hAnsi="Times New Roman"/>
          <w:sz w:val="22"/>
          <w:szCs w:val="22"/>
        </w:rPr>
      </w:r>
      <w:r w:rsidR="00F4562A">
        <w:rPr>
          <w:rStyle w:val="HTMLCode"/>
          <w:rFonts w:ascii="Times New Roman" w:hAnsi="Times New Roman"/>
          <w:sz w:val="22"/>
          <w:szCs w:val="22"/>
        </w:rPr>
        <w:fldChar w:fldCharType="separate"/>
      </w:r>
      <w:r w:rsidR="00F05F65">
        <w:t xml:space="preserve">Figure </w:t>
      </w:r>
      <w:r w:rsidR="00F05F65">
        <w:rPr>
          <w:noProof/>
        </w:rPr>
        <w:t>31</w:t>
      </w:r>
      <w:r w:rsidR="00F4562A">
        <w:rPr>
          <w:rStyle w:val="HTMLCode"/>
          <w:rFonts w:ascii="Times New Roman" w:hAnsi="Times New Roman"/>
          <w:sz w:val="22"/>
          <w:szCs w:val="22"/>
        </w:rPr>
        <w:fldChar w:fldCharType="end"/>
      </w:r>
      <w:r w:rsidR="00F4562A">
        <w:rPr>
          <w:rStyle w:val="HTMLCode"/>
          <w:rFonts w:ascii="Times New Roman" w:hAnsi="Times New Roman"/>
          <w:sz w:val="22"/>
          <w:szCs w:val="22"/>
        </w:rPr>
        <w:t>.</w:t>
      </w:r>
    </w:p>
    <w:tbl>
      <w:tblPr>
        <w:tblStyle w:val="TableGrid"/>
        <w:tblW w:w="0" w:type="auto"/>
        <w:tblLook w:val="04A0" w:firstRow="1" w:lastRow="0" w:firstColumn="1" w:lastColumn="0" w:noHBand="0" w:noVBand="1"/>
      </w:tblPr>
      <w:tblGrid>
        <w:gridCol w:w="9243"/>
      </w:tblGrid>
      <w:tr w:rsidR="00604BA0" w:rsidTr="00604BA0">
        <w:tc>
          <w:tcPr>
            <w:tcW w:w="9243" w:type="dxa"/>
          </w:tcPr>
          <w:p w:rsidR="00604BA0" w:rsidRPr="00604BA0" w:rsidRDefault="00604BA0" w:rsidP="00604BA0">
            <w:pPr>
              <w:pStyle w:val="BodyText"/>
              <w:rPr>
                <w:rStyle w:val="HTMLCode"/>
                <w:rFonts w:ascii="Times New Roman" w:hAnsi="Times New Roman"/>
                <w:sz w:val="22"/>
                <w:szCs w:val="22"/>
              </w:rPr>
            </w:pPr>
            <w:r w:rsidRPr="00604BA0">
              <w:rPr>
                <w:rStyle w:val="HTMLCode"/>
                <w:rFonts w:ascii="Times New Roman" w:hAnsi="Times New Roman"/>
                <w:sz w:val="22"/>
                <w:szCs w:val="22"/>
              </w:rPr>
              <w:t>trita=# SELECT * from EECS_trita_for_thesis_2019;</w:t>
            </w:r>
          </w:p>
          <w:p w:rsidR="00604BA0" w:rsidRPr="00604BA0" w:rsidRDefault="00604BA0" w:rsidP="00604BA0">
            <w:pPr>
              <w:pStyle w:val="BodyText"/>
              <w:rPr>
                <w:rStyle w:val="HTMLCode"/>
                <w:rFonts w:ascii="Times New Roman" w:hAnsi="Times New Roman"/>
                <w:sz w:val="22"/>
                <w:szCs w:val="22"/>
              </w:rPr>
            </w:pPr>
            <w:r w:rsidRPr="00604BA0">
              <w:rPr>
                <w:rStyle w:val="HTMLCode"/>
                <w:rFonts w:ascii="Times New Roman" w:hAnsi="Times New Roman"/>
                <w:sz w:val="22"/>
                <w:szCs w:val="22"/>
              </w:rPr>
              <w:t xml:space="preserve"> id |      authors      |             title              |    examiner    </w:t>
            </w:r>
          </w:p>
          <w:p w:rsidR="00604BA0" w:rsidRPr="00604BA0" w:rsidRDefault="00604BA0" w:rsidP="00604BA0">
            <w:pPr>
              <w:pStyle w:val="BodyText"/>
              <w:rPr>
                <w:rStyle w:val="HTMLCode"/>
                <w:rFonts w:ascii="Times New Roman" w:hAnsi="Times New Roman"/>
                <w:sz w:val="22"/>
                <w:szCs w:val="22"/>
              </w:rPr>
            </w:pPr>
            <w:r w:rsidRPr="00604BA0">
              <w:rPr>
                <w:rStyle w:val="HTMLCode"/>
                <w:rFonts w:ascii="Times New Roman" w:hAnsi="Times New Roman"/>
                <w:sz w:val="22"/>
                <w:szCs w:val="22"/>
              </w:rPr>
              <w:t>----+-------------------+--------------------------------+----------------</w:t>
            </w:r>
          </w:p>
          <w:p w:rsidR="00604BA0" w:rsidRPr="00604BA0" w:rsidRDefault="00604BA0" w:rsidP="00604BA0">
            <w:pPr>
              <w:pStyle w:val="BodyText"/>
              <w:rPr>
                <w:rStyle w:val="HTMLCode"/>
                <w:rFonts w:ascii="Times New Roman" w:hAnsi="Times New Roman"/>
                <w:sz w:val="22"/>
                <w:szCs w:val="22"/>
              </w:rPr>
            </w:pPr>
            <w:r w:rsidRPr="00604BA0">
              <w:rPr>
                <w:rStyle w:val="HTMLCode"/>
                <w:rFonts w:ascii="Times New Roman" w:hAnsi="Times New Roman"/>
                <w:sz w:val="22"/>
                <w:szCs w:val="22"/>
              </w:rPr>
              <w:t xml:space="preserve">  1 | James FakeStudent | A fake title for a fake thesis | </w:t>
            </w:r>
            <w:r w:rsidRPr="00604BA0">
              <w:rPr>
                <w:rStyle w:val="HTMLCode"/>
                <w:rFonts w:ascii="Times New Roman" w:hAnsi="Times New Roman" w:cs="Times New Roman"/>
                <w:sz w:val="22"/>
                <w:szCs w:val="22"/>
              </w:rPr>
              <w:t>⚠⚠</w:t>
            </w:r>
            <w:r w:rsidRPr="00604BA0">
              <w:rPr>
                <w:rStyle w:val="HTMLCode"/>
                <w:rFonts w:ascii="Times New Roman" w:hAnsi="Times New Roman"/>
                <w:sz w:val="22"/>
                <w:szCs w:val="22"/>
              </w:rPr>
              <w:t>Dejan Kostic</w:t>
            </w:r>
          </w:p>
          <w:p w:rsidR="00604BA0" w:rsidRDefault="00604BA0" w:rsidP="00604BA0">
            <w:pPr>
              <w:pStyle w:val="BodyText"/>
              <w:ind w:firstLine="0"/>
              <w:rPr>
                <w:rStyle w:val="HTMLCode"/>
                <w:rFonts w:ascii="Times New Roman" w:hAnsi="Times New Roman"/>
                <w:sz w:val="22"/>
                <w:szCs w:val="22"/>
              </w:rPr>
            </w:pPr>
            <w:r w:rsidRPr="00604BA0">
              <w:rPr>
                <w:rStyle w:val="HTMLCode"/>
                <w:rFonts w:ascii="Times New Roman" w:hAnsi="Times New Roman"/>
                <w:sz w:val="22"/>
                <w:szCs w:val="22"/>
              </w:rPr>
              <w:t>(1 row)</w:t>
            </w:r>
          </w:p>
          <w:p w:rsidR="00604BA0" w:rsidRDefault="00604BA0" w:rsidP="00F4562A">
            <w:pPr>
              <w:pStyle w:val="BodyText"/>
              <w:keepNext/>
              <w:ind w:firstLine="0"/>
              <w:rPr>
                <w:rStyle w:val="HTMLCode"/>
                <w:rFonts w:ascii="Times New Roman" w:hAnsi="Times New Roman"/>
                <w:sz w:val="22"/>
                <w:szCs w:val="22"/>
              </w:rPr>
            </w:pPr>
          </w:p>
        </w:tc>
      </w:tr>
    </w:tbl>
    <w:p w:rsidR="00604BA0" w:rsidRDefault="00F4562A" w:rsidP="00F4562A">
      <w:pPr>
        <w:pStyle w:val="Caption"/>
      </w:pPr>
      <w:bookmarkStart w:id="34" w:name="_Ref1935835"/>
      <w:r>
        <w:t xml:space="preserve">Figure </w:t>
      </w:r>
      <w:fldSimple w:instr=" SEQ Figure \* ARABIC ">
        <w:r w:rsidR="0054211A">
          <w:rPr>
            <w:noProof/>
          </w:rPr>
          <w:t>31</w:t>
        </w:r>
      </w:fldSimple>
      <w:bookmarkEnd w:id="34"/>
      <w:r>
        <w:t>: Database after the insertion of the new thesis and assignment of TRITA number)</w:t>
      </w:r>
    </w:p>
    <w:p w:rsidR="00AE5E39" w:rsidRDefault="00AE5E39" w:rsidP="000D73F6">
      <w:pPr>
        <w:pStyle w:val="BodyText"/>
      </w:pPr>
      <w:r>
        <w:t>Note that in the above the (temporary) prefix for the examiner has not been removed.</w:t>
      </w:r>
      <w:r w:rsidR="000D73F6">
        <w:t xml:space="preserve"> The next step is to generate a cover as will be described in the next subsection.</w:t>
      </w:r>
    </w:p>
    <w:p w:rsidR="000D73F6" w:rsidRDefault="000D73F6" w:rsidP="000D73F6">
      <w:pPr>
        <w:pStyle w:val="Heading2"/>
      </w:pPr>
      <w:r>
        <w:t>Generating a cover for the thesis</w:t>
      </w:r>
    </w:p>
    <w:p w:rsidR="000D73F6" w:rsidRDefault="007F04C6" w:rsidP="000D73F6">
      <w:pPr>
        <w:rPr>
          <w:rStyle w:val="BodyTextChar"/>
        </w:rPr>
      </w:pPr>
      <w:r w:rsidRPr="007F04C6">
        <w:rPr>
          <w:rStyle w:val="BodyTextChar"/>
        </w:rPr>
        <w:t>There is a thesis cover generator at</w:t>
      </w:r>
      <w:r>
        <w:t xml:space="preserve"> </w:t>
      </w:r>
      <w:hyperlink r:id="rId63" w:history="1">
        <w:r w:rsidRPr="007F04C6">
          <w:rPr>
            <w:rStyle w:val="Hyperlink"/>
          </w:rPr>
          <w:t>https://intra.kth.se/kth-cover</w:t>
        </w:r>
      </w:hyperlink>
      <w:r>
        <w:t xml:space="preserve">. </w:t>
      </w:r>
      <w:r w:rsidRPr="007F04C6">
        <w:rPr>
          <w:rStyle w:val="BodyTextChar"/>
        </w:rPr>
        <w:t>As this is a form, we will fill in the relevant information and send the form to be processed.</w:t>
      </w:r>
    </w:p>
    <w:p w:rsidR="00B642FA" w:rsidRDefault="00B642FA" w:rsidP="000D73F6">
      <w:pPr>
        <w:rPr>
          <w:rStyle w:val="BodyTextChar"/>
        </w:rPr>
      </w:pPr>
      <w:r>
        <w:rPr>
          <w:rStyle w:val="BodyTextChar"/>
        </w:rPr>
        <w:t xml:space="preserve">One bit of magic is that we have to include a </w:t>
      </w:r>
      <w:proofErr w:type="gramStart"/>
      <w:r>
        <w:rPr>
          <w:rStyle w:val="BodyTextChar"/>
        </w:rPr>
        <w:t>parameter :model</w:t>
      </w:r>
      <w:proofErr w:type="gramEnd"/>
      <w:r>
        <w:rPr>
          <w:rStyle w:val="BodyTextChar"/>
        </w:rPr>
        <w:t xml:space="preserve"> with the value </w:t>
      </w:r>
      <w:r w:rsidRPr="00B642FA">
        <w:rPr>
          <w:rStyle w:val="BodyTextChar"/>
        </w:rPr>
        <w:t>"1337-brynjan!"</w:t>
      </w:r>
      <w:r>
        <w:rPr>
          <w:rStyle w:val="BodyTextChar"/>
        </w:rPr>
        <w:t xml:space="preserve"> – </w:t>
      </w:r>
      <w:proofErr w:type="gramStart"/>
      <w:r>
        <w:rPr>
          <w:rStyle w:val="BodyTextChar"/>
        </w:rPr>
        <w:t>otherwise</w:t>
      </w:r>
      <w:proofErr w:type="gramEnd"/>
      <w:r>
        <w:rPr>
          <w:rStyle w:val="BodyTextChar"/>
        </w:rPr>
        <w:t xml:space="preserve"> the generator does not work. A test program was written to try all of this, see </w:t>
      </w:r>
      <w:r>
        <w:rPr>
          <w:rStyle w:val="BodyTextChar"/>
        </w:rPr>
        <w:fldChar w:fldCharType="begin"/>
      </w:r>
      <w:r>
        <w:rPr>
          <w:rStyle w:val="BodyTextChar"/>
        </w:rPr>
        <w:instrText xml:space="preserve"> REF _Ref2174014 \h </w:instrText>
      </w:r>
      <w:r>
        <w:rPr>
          <w:rStyle w:val="BodyTextChar"/>
        </w:rPr>
      </w:r>
      <w:r>
        <w:rPr>
          <w:rStyle w:val="BodyTextChar"/>
        </w:rPr>
        <w:fldChar w:fldCharType="separate"/>
      </w:r>
      <w:r w:rsidR="00F05F65">
        <w:t xml:space="preserve">Listing </w:t>
      </w:r>
      <w:r w:rsidR="00F05F65">
        <w:rPr>
          <w:noProof/>
        </w:rPr>
        <w:t>7</w:t>
      </w:r>
      <w:r>
        <w:rPr>
          <w:rStyle w:val="BodyTextChar"/>
        </w:rPr>
        <w:fldChar w:fldCharType="end"/>
      </w:r>
      <w:r>
        <w:rPr>
          <w:rStyle w:val="BodyTextChar"/>
        </w:rPr>
        <w:t>.</w:t>
      </w:r>
    </w:p>
    <w:p w:rsidR="00B642FA" w:rsidRDefault="00B642FA" w:rsidP="00B642FA">
      <w:pPr>
        <w:pStyle w:val="Caption"/>
        <w:keepNext/>
      </w:pPr>
      <w:bookmarkStart w:id="35" w:name="_Ref2174014"/>
      <w:r>
        <w:t xml:space="preserve">Listing </w:t>
      </w:r>
      <w:fldSimple w:instr=" SEQ Listing \* ARABIC ">
        <w:r w:rsidR="0054211A">
          <w:rPr>
            <w:noProof/>
          </w:rPr>
          <w:t>7</w:t>
        </w:r>
      </w:fldSimple>
      <w:bookmarkEnd w:id="35"/>
      <w:r>
        <w:t>: generate_cover.rb</w:t>
      </w:r>
    </w:p>
    <w:tbl>
      <w:tblPr>
        <w:tblStyle w:val="TableGrid"/>
        <w:tblW w:w="0" w:type="auto"/>
        <w:tblLook w:val="04A0" w:firstRow="1" w:lastRow="0" w:firstColumn="1" w:lastColumn="0" w:noHBand="0" w:noVBand="1"/>
      </w:tblPr>
      <w:tblGrid>
        <w:gridCol w:w="9243"/>
      </w:tblGrid>
      <w:tr w:rsidR="00B642FA" w:rsidTr="00B642FA">
        <w:tc>
          <w:tcPr>
            <w:tcW w:w="9243" w:type="dxa"/>
          </w:tcPr>
          <w:p w:rsidR="00B642FA" w:rsidRPr="00B642FA" w:rsidRDefault="00B642FA" w:rsidP="00B642FA">
            <w:pPr>
              <w:pStyle w:val="Computerexample"/>
              <w:rPr>
                <w:rStyle w:val="BodyTextChar"/>
              </w:rPr>
            </w:pPr>
            <w:r w:rsidRPr="00B642FA">
              <w:rPr>
                <w:rStyle w:val="BodyTextChar"/>
              </w:rPr>
              <w:t>#!/usr/bin/ruby</w:t>
            </w:r>
          </w:p>
          <w:p w:rsidR="00B642FA" w:rsidRPr="00B642FA" w:rsidRDefault="00B642FA" w:rsidP="00B642FA">
            <w:pPr>
              <w:pStyle w:val="Computerexample"/>
              <w:rPr>
                <w:rStyle w:val="BodyTextChar"/>
              </w:rPr>
            </w:pPr>
            <w:r w:rsidRPr="00B642FA">
              <w:rPr>
                <w:rStyle w:val="BodyTextChar"/>
              </w:rPr>
              <w:t># generate_cover.rb</w:t>
            </w:r>
          </w:p>
          <w:p w:rsidR="00B642FA" w:rsidRPr="00B642FA" w:rsidRDefault="00B642FA" w:rsidP="00B642FA">
            <w:pPr>
              <w:pStyle w:val="Computerexample"/>
              <w:rPr>
                <w:rStyle w:val="BodyTextChar"/>
              </w:rPr>
            </w:pPr>
            <w:r w:rsidRPr="00B642FA">
              <w:rPr>
                <w:rStyle w:val="BodyTextChar"/>
              </w:rPr>
              <w:t>#</w:t>
            </w:r>
          </w:p>
          <w:p w:rsidR="00B642FA" w:rsidRPr="00B642FA" w:rsidRDefault="00B642FA" w:rsidP="00B642FA">
            <w:pPr>
              <w:pStyle w:val="Computerexample"/>
              <w:rPr>
                <w:rStyle w:val="BodyTextChar"/>
              </w:rPr>
            </w:pPr>
            <w:r w:rsidRPr="00B642FA">
              <w:rPr>
                <w:rStyle w:val="BodyTextChar"/>
              </w:rPr>
              <w:t># A simple test program to create a thesis cover using the KTH cover generator. The resulting PDF file is stored in test.pdf.</w:t>
            </w:r>
          </w:p>
          <w:p w:rsidR="00B642FA" w:rsidRPr="00B642FA" w:rsidRDefault="00B642FA" w:rsidP="00B642FA">
            <w:pPr>
              <w:pStyle w:val="Computerexample"/>
              <w:rPr>
                <w:rStyle w:val="BodyTextChar"/>
              </w:rPr>
            </w:pPr>
            <w:r w:rsidRPr="00B642FA">
              <w:rPr>
                <w:rStyle w:val="BodyTextChar"/>
              </w:rPr>
              <w:t>#</w:t>
            </w:r>
          </w:p>
          <w:p w:rsidR="00B642FA" w:rsidRPr="00B642FA" w:rsidRDefault="00B642FA" w:rsidP="00B642FA">
            <w:pPr>
              <w:pStyle w:val="Computerexample"/>
              <w:rPr>
                <w:rStyle w:val="BodyTextChar"/>
              </w:rPr>
            </w:pPr>
            <w:r w:rsidRPr="00B642FA">
              <w:rPr>
                <w:rStyle w:val="BodyTextChar"/>
              </w:rPr>
              <w:t># G. Q. Maguire Jr.</w:t>
            </w:r>
          </w:p>
          <w:p w:rsidR="00B642FA" w:rsidRPr="00B642FA" w:rsidRDefault="00B642FA" w:rsidP="00B642FA">
            <w:pPr>
              <w:pStyle w:val="Computerexample"/>
              <w:rPr>
                <w:rStyle w:val="BodyTextChar"/>
              </w:rPr>
            </w:pPr>
            <w:r w:rsidRPr="00B642FA">
              <w:rPr>
                <w:rStyle w:val="BodyTextChar"/>
              </w:rPr>
              <w:t>#</w:t>
            </w:r>
          </w:p>
          <w:p w:rsidR="00B642FA" w:rsidRPr="00B642FA" w:rsidRDefault="00B642FA" w:rsidP="00B642FA">
            <w:pPr>
              <w:pStyle w:val="Computerexample"/>
              <w:rPr>
                <w:rStyle w:val="BodyTextChar"/>
              </w:rPr>
            </w:pPr>
            <w:r w:rsidRPr="00B642FA">
              <w:rPr>
                <w:rStyle w:val="BodyTextChar"/>
              </w:rPr>
              <w:t># 2019.02.27</w:t>
            </w:r>
          </w:p>
          <w:p w:rsidR="00B642FA" w:rsidRPr="00B642FA" w:rsidRDefault="00B642FA" w:rsidP="00B642FA">
            <w:pPr>
              <w:pStyle w:val="Computerexample"/>
              <w:rPr>
                <w:rStyle w:val="BodyTextChar"/>
              </w:rPr>
            </w:pPr>
            <w:r w:rsidRPr="00B642FA">
              <w:rPr>
                <w:rStyle w:val="BodyTextChar"/>
              </w:rPr>
              <w:t>#</w:t>
            </w:r>
          </w:p>
          <w:p w:rsidR="00B642FA" w:rsidRPr="00B642FA" w:rsidRDefault="00B642FA" w:rsidP="00B642FA">
            <w:pPr>
              <w:pStyle w:val="Computerexample"/>
              <w:rPr>
                <w:rStyle w:val="BodyTextChar"/>
              </w:rPr>
            </w:pPr>
            <w:r w:rsidRPr="00B642FA">
              <w:rPr>
                <w:rStyle w:val="BodyTextChar"/>
              </w:rPr>
              <w:t>require 'json'</w:t>
            </w:r>
          </w:p>
          <w:p w:rsidR="00B642FA" w:rsidRPr="00B642FA" w:rsidRDefault="00B642FA" w:rsidP="00B642FA">
            <w:pPr>
              <w:pStyle w:val="Computerexample"/>
              <w:rPr>
                <w:rStyle w:val="BodyTextChar"/>
              </w:rPr>
            </w:pPr>
            <w:r w:rsidRPr="00B642FA">
              <w:rPr>
                <w:rStyle w:val="BodyTextChar"/>
              </w:rPr>
              <w:t>require 'httparty'</w:t>
            </w:r>
          </w:p>
          <w:p w:rsidR="00B642FA" w:rsidRPr="00B642FA" w:rsidRDefault="00B642FA" w:rsidP="00B642FA">
            <w:pPr>
              <w:pStyle w:val="Computerexample"/>
              <w:rPr>
                <w:rStyle w:val="BodyTextChar"/>
              </w:rPr>
            </w:pPr>
            <w:r w:rsidRPr="00B642FA">
              <w:rPr>
                <w:rStyle w:val="BodyTextChar"/>
              </w:rPr>
              <w:t>require 'date'</w:t>
            </w:r>
          </w:p>
          <w:p w:rsidR="00B642FA" w:rsidRPr="00B642FA" w:rsidRDefault="00B642FA" w:rsidP="00B642FA">
            <w:pPr>
              <w:pStyle w:val="Computerexample"/>
              <w:rPr>
                <w:rStyle w:val="BodyTextChar"/>
              </w:rPr>
            </w:pPr>
            <w:r w:rsidRPr="00B642FA">
              <w:rPr>
                <w:rStyle w:val="BodyTextChar"/>
              </w:rPr>
              <w:t>require 'net/http'</w:t>
            </w:r>
          </w:p>
          <w:p w:rsidR="00B642FA" w:rsidRPr="00B642FA" w:rsidRDefault="00B642FA" w:rsidP="00B642FA">
            <w:pPr>
              <w:pStyle w:val="Computerexample"/>
              <w:rPr>
                <w:rStyle w:val="BodyTextChar"/>
              </w:rPr>
            </w:pPr>
            <w:r w:rsidRPr="00B642FA">
              <w:rPr>
                <w:rStyle w:val="BodyTextChar"/>
              </w:rPr>
              <w:t>require 'net/http/post/multipart'</w:t>
            </w:r>
          </w:p>
          <w:p w:rsidR="00B642FA" w:rsidRPr="00B642FA" w:rsidRDefault="00B642FA" w:rsidP="00B642FA">
            <w:pPr>
              <w:pStyle w:val="Computerexample"/>
              <w:rPr>
                <w:rStyle w:val="BodyTextChar"/>
              </w:rPr>
            </w:pPr>
          </w:p>
          <w:p w:rsidR="00B642FA" w:rsidRPr="00B642FA" w:rsidRDefault="00B642FA" w:rsidP="00B642FA">
            <w:pPr>
              <w:pStyle w:val="Computerexample"/>
              <w:rPr>
                <w:rStyle w:val="BodyTextChar"/>
              </w:rPr>
            </w:pPr>
            <w:r w:rsidRPr="00B642FA">
              <w:rPr>
                <w:rStyle w:val="BodyTextChar"/>
              </w:rPr>
              <w:lastRenderedPageBreak/>
              <w:t>uri_for_cover = URI("https://intra.kth.se/kth-cover/kth-cover.pdf")</w:t>
            </w:r>
          </w:p>
          <w:p w:rsidR="00B642FA" w:rsidRPr="00B642FA" w:rsidRDefault="00B642FA" w:rsidP="00B642FA">
            <w:pPr>
              <w:pStyle w:val="Computerexample"/>
              <w:rPr>
                <w:rStyle w:val="BodyTextChar"/>
              </w:rPr>
            </w:pPr>
            <w:r w:rsidRPr="00B642FA">
              <w:rPr>
                <w:rStyle w:val="BodyTextChar"/>
              </w:rPr>
              <w:t>n = Net::HTTP.new(uri_for_cover.host, uri_for_cover.port)</w:t>
            </w:r>
          </w:p>
          <w:p w:rsidR="00B642FA" w:rsidRPr="00B642FA" w:rsidRDefault="00B642FA" w:rsidP="00B642FA">
            <w:pPr>
              <w:pStyle w:val="Computerexample"/>
              <w:rPr>
                <w:rStyle w:val="BodyTextChar"/>
              </w:rPr>
            </w:pPr>
            <w:r w:rsidRPr="00B642FA">
              <w:rPr>
                <w:rStyle w:val="BodyTextChar"/>
              </w:rPr>
              <w:t>n.use_ssl =  (uri_for_cover.scheme == 'https')</w:t>
            </w:r>
          </w:p>
          <w:p w:rsidR="00B642FA" w:rsidRPr="00B642FA" w:rsidRDefault="00B642FA" w:rsidP="00B642FA">
            <w:pPr>
              <w:pStyle w:val="Computerexample"/>
              <w:rPr>
                <w:rStyle w:val="BodyTextChar"/>
              </w:rPr>
            </w:pPr>
            <w:r w:rsidRPr="00B642FA">
              <w:rPr>
                <w:rStyle w:val="BodyTextChar"/>
              </w:rPr>
              <w:t>#n.set_debug_output($stdout)</w:t>
            </w:r>
          </w:p>
          <w:p w:rsidR="00B642FA" w:rsidRPr="00B642FA" w:rsidRDefault="00B642FA" w:rsidP="00B642FA">
            <w:pPr>
              <w:pStyle w:val="Computerexample"/>
              <w:rPr>
                <w:rStyle w:val="BodyTextChar"/>
              </w:rPr>
            </w:pPr>
            <w:r w:rsidRPr="00B642FA">
              <w:rPr>
                <w:rStyle w:val="BodyTextChar"/>
              </w:rPr>
              <w:t>parm={:degree=&gt;"second-level-30",</w:t>
            </w:r>
          </w:p>
          <w:p w:rsidR="00B642FA" w:rsidRPr="00B642FA" w:rsidRDefault="00B642FA" w:rsidP="00B642FA">
            <w:pPr>
              <w:pStyle w:val="Computerexample"/>
              <w:rPr>
                <w:rStyle w:val="BodyTextChar"/>
              </w:rPr>
            </w:pPr>
            <w:r w:rsidRPr="00B642FA">
              <w:rPr>
                <w:rStyle w:val="BodyTextChar"/>
              </w:rPr>
              <w:t xml:space="preserve">      :exam=&gt;4,</w:t>
            </w:r>
          </w:p>
          <w:p w:rsidR="00B642FA" w:rsidRPr="00B642FA" w:rsidRDefault="00B642FA" w:rsidP="00B642FA">
            <w:pPr>
              <w:pStyle w:val="Computerexample"/>
              <w:rPr>
                <w:rStyle w:val="BodyTextChar"/>
              </w:rPr>
            </w:pPr>
            <w:r w:rsidRPr="00B642FA">
              <w:rPr>
                <w:rStyle w:val="BodyTextChar"/>
              </w:rPr>
              <w:t xml:space="preserve">      :area=&gt;"Information and Communication Technology",</w:t>
            </w:r>
          </w:p>
          <w:p w:rsidR="00B642FA" w:rsidRPr="00B642FA" w:rsidRDefault="00B642FA" w:rsidP="00B642FA">
            <w:pPr>
              <w:pStyle w:val="Computerexample"/>
              <w:rPr>
                <w:rStyle w:val="BodyTextChar"/>
              </w:rPr>
            </w:pPr>
            <w:r w:rsidRPr="00B642FA">
              <w:rPr>
                <w:rStyle w:val="BodyTextChar"/>
              </w:rPr>
              <w:t xml:space="preserve">      :school =&gt; "School of Hard Knocks",</w:t>
            </w:r>
          </w:p>
          <w:p w:rsidR="00B642FA" w:rsidRPr="00B642FA" w:rsidRDefault="00B642FA" w:rsidP="00B642FA">
            <w:pPr>
              <w:pStyle w:val="Computerexample"/>
              <w:rPr>
                <w:rStyle w:val="BodyTextChar"/>
              </w:rPr>
            </w:pPr>
            <w:r w:rsidRPr="00B642FA">
              <w:rPr>
                <w:rStyle w:val="BodyTextChar"/>
              </w:rPr>
              <w:t xml:space="preserve">      :title=&gt;"A fake title for a fake thesis",</w:t>
            </w:r>
          </w:p>
          <w:p w:rsidR="00B642FA" w:rsidRPr="00B642FA" w:rsidRDefault="00B642FA" w:rsidP="00B642FA">
            <w:pPr>
              <w:pStyle w:val="Computerexample"/>
              <w:rPr>
                <w:rStyle w:val="BodyTextChar"/>
              </w:rPr>
            </w:pPr>
            <w:r w:rsidRPr="00B642FA">
              <w:rPr>
                <w:rStyle w:val="BodyTextChar"/>
              </w:rPr>
              <w:t xml:space="preserve">      :secondaryTitle=&gt;"A short subtitle",</w:t>
            </w:r>
          </w:p>
          <w:p w:rsidR="00B642FA" w:rsidRPr="00B642FA" w:rsidRDefault="00B642FA" w:rsidP="00B642FA">
            <w:pPr>
              <w:pStyle w:val="Computerexample"/>
              <w:rPr>
                <w:rStyle w:val="BodyTextChar"/>
              </w:rPr>
            </w:pPr>
            <w:r w:rsidRPr="00B642FA">
              <w:rPr>
                <w:rStyle w:val="BodyTextChar"/>
              </w:rPr>
              <w:t xml:space="preserve">      :author=&gt;["James FakeStudent"],</w:t>
            </w:r>
          </w:p>
          <w:p w:rsidR="00B642FA" w:rsidRPr="00B642FA" w:rsidRDefault="00B642FA" w:rsidP="00B642FA">
            <w:pPr>
              <w:pStyle w:val="Computerexample"/>
              <w:rPr>
                <w:rStyle w:val="BodyTextChar"/>
              </w:rPr>
            </w:pPr>
            <w:r w:rsidRPr="00B642FA">
              <w:rPr>
                <w:rStyle w:val="BodyTextChar"/>
              </w:rPr>
              <w:t xml:space="preserve">      :trita=&gt;"TRITA-EECS-EX-2019:28",</w:t>
            </w:r>
          </w:p>
          <w:p w:rsidR="00B642FA" w:rsidRPr="00B642FA" w:rsidRDefault="00B642FA" w:rsidP="00B642FA">
            <w:pPr>
              <w:pStyle w:val="Computerexample"/>
              <w:rPr>
                <w:rStyle w:val="BodyTextChar"/>
              </w:rPr>
            </w:pPr>
            <w:r w:rsidRPr="00B642FA">
              <w:rPr>
                <w:rStyle w:val="BodyTextChar"/>
              </w:rPr>
              <w:t xml:space="preserve">      </w:t>
            </w:r>
            <w:proofErr w:type="gramStart"/>
            <w:r w:rsidRPr="00B642FA">
              <w:rPr>
                <w:rStyle w:val="BodyTextChar"/>
              </w:rPr>
              <w:t>:model</w:t>
            </w:r>
            <w:proofErr w:type="gramEnd"/>
            <w:r w:rsidRPr="00B642FA">
              <w:rPr>
                <w:rStyle w:val="BodyTextChar"/>
              </w:rPr>
              <w:t>=&gt;"1337-brynjan!"}  #  this model is important otherwise the generator will not make the page</w:t>
            </w:r>
          </w:p>
          <w:p w:rsidR="00B642FA" w:rsidRPr="00B642FA" w:rsidRDefault="00B642FA" w:rsidP="00B642FA">
            <w:pPr>
              <w:pStyle w:val="Computerexample"/>
              <w:rPr>
                <w:rStyle w:val="BodyTextChar"/>
              </w:rPr>
            </w:pPr>
            <w:r w:rsidRPr="00B642FA">
              <w:rPr>
                <w:rStyle w:val="BodyTextChar"/>
              </w:rPr>
              <w:t>puts("parm is #{parm}")</w:t>
            </w:r>
          </w:p>
          <w:p w:rsidR="00B642FA" w:rsidRPr="00B642FA" w:rsidRDefault="00B642FA" w:rsidP="00B642FA">
            <w:pPr>
              <w:pStyle w:val="Computerexample"/>
              <w:rPr>
                <w:rStyle w:val="BodyTextChar"/>
              </w:rPr>
            </w:pPr>
            <w:r w:rsidRPr="00B642FA">
              <w:rPr>
                <w:rStyle w:val="BodyTextChar"/>
              </w:rPr>
              <w:t>req = Net::HTTP::Post::Multipart.new(uri_for_cover, parm)</w:t>
            </w:r>
          </w:p>
          <w:p w:rsidR="00B642FA" w:rsidRPr="00B642FA" w:rsidRDefault="00B642FA" w:rsidP="00B642FA">
            <w:pPr>
              <w:pStyle w:val="Computerexample"/>
              <w:rPr>
                <w:rStyle w:val="BodyTextChar"/>
              </w:rPr>
            </w:pPr>
            <w:r w:rsidRPr="00B642FA">
              <w:rPr>
                <w:rStyle w:val="BodyTextChar"/>
              </w:rPr>
              <w:t>req['Referer']="https://intra.kth.se/kth-cover?l=en"</w:t>
            </w:r>
          </w:p>
          <w:p w:rsidR="00B642FA" w:rsidRPr="00B642FA" w:rsidRDefault="00B642FA" w:rsidP="00B642FA">
            <w:pPr>
              <w:pStyle w:val="Computerexample"/>
              <w:rPr>
                <w:rStyle w:val="BodyTextChar"/>
              </w:rPr>
            </w:pPr>
            <w:r w:rsidRPr="00B642FA">
              <w:rPr>
                <w:rStyle w:val="BodyTextChar"/>
              </w:rPr>
              <w:t>req['Accept-Encoding']="gzip, deflate, br"</w:t>
            </w:r>
          </w:p>
          <w:p w:rsidR="00B642FA" w:rsidRPr="00B642FA" w:rsidRDefault="00B642FA" w:rsidP="00B642FA">
            <w:pPr>
              <w:pStyle w:val="Computerexample"/>
              <w:rPr>
                <w:rStyle w:val="BodyTextChar"/>
              </w:rPr>
            </w:pPr>
            <w:r w:rsidRPr="00B642FA">
              <w:rPr>
                <w:rStyle w:val="BodyTextChar"/>
              </w:rPr>
              <w:t>req['Accept-Language']="en-US,en;q=0.9"</w:t>
            </w:r>
          </w:p>
          <w:p w:rsidR="00B642FA" w:rsidRPr="00B642FA" w:rsidRDefault="00B642FA" w:rsidP="00B642FA">
            <w:pPr>
              <w:pStyle w:val="Computerexample"/>
              <w:rPr>
                <w:rStyle w:val="BodyTextChar"/>
              </w:rPr>
            </w:pPr>
            <w:r w:rsidRPr="00B642FA">
              <w:rPr>
                <w:rStyle w:val="BodyTextChar"/>
              </w:rPr>
              <w:t>req['Accept']="text/html,application/xhtml+xml,application/xml;q=0.9,image/webp,image/apng,*/*;q=0.8"</w:t>
            </w:r>
          </w:p>
          <w:p w:rsidR="00B642FA" w:rsidRPr="00B642FA" w:rsidRDefault="00B642FA" w:rsidP="00B642FA">
            <w:pPr>
              <w:pStyle w:val="Computerexample"/>
              <w:rPr>
                <w:rStyle w:val="BodyTextChar"/>
              </w:rPr>
            </w:pPr>
          </w:p>
          <w:p w:rsidR="00B642FA" w:rsidRPr="00B642FA" w:rsidRDefault="00B642FA" w:rsidP="00B642FA">
            <w:pPr>
              <w:pStyle w:val="Computerexample"/>
              <w:rPr>
                <w:rStyle w:val="BodyTextChar"/>
              </w:rPr>
            </w:pPr>
          </w:p>
          <w:p w:rsidR="00B642FA" w:rsidRPr="00B642FA" w:rsidRDefault="00B642FA" w:rsidP="00B642FA">
            <w:pPr>
              <w:pStyle w:val="Computerexample"/>
              <w:rPr>
                <w:rStyle w:val="BodyTextChar"/>
              </w:rPr>
            </w:pPr>
            <w:r w:rsidRPr="00B642FA">
              <w:rPr>
                <w:rStyle w:val="BodyTextChar"/>
              </w:rPr>
              <w:t>res = n.start do |http|</w:t>
            </w:r>
          </w:p>
          <w:p w:rsidR="00B642FA" w:rsidRPr="00B642FA" w:rsidRDefault="00B642FA" w:rsidP="00B642FA">
            <w:pPr>
              <w:pStyle w:val="Computerexample"/>
              <w:rPr>
                <w:rStyle w:val="BodyTextChar"/>
              </w:rPr>
            </w:pPr>
            <w:r w:rsidRPr="00B642FA">
              <w:rPr>
                <w:rStyle w:val="BodyTextChar"/>
              </w:rPr>
              <w:t xml:space="preserve">  result = http.request(req) # Net::HTTPResponse object</w:t>
            </w:r>
          </w:p>
          <w:p w:rsidR="00B642FA" w:rsidRPr="00B642FA" w:rsidRDefault="00B642FA" w:rsidP="00B642FA">
            <w:pPr>
              <w:pStyle w:val="Computerexample"/>
              <w:rPr>
                <w:rStyle w:val="BodyTextChar"/>
              </w:rPr>
            </w:pPr>
            <w:r w:rsidRPr="00B642FA">
              <w:rPr>
                <w:rStyle w:val="BodyTextChar"/>
              </w:rPr>
              <w:t xml:space="preserve">  puts("post to create course cover returned #{result}")</w:t>
            </w:r>
          </w:p>
          <w:p w:rsidR="00B642FA" w:rsidRPr="00B642FA" w:rsidRDefault="00B642FA" w:rsidP="00B642FA">
            <w:pPr>
              <w:pStyle w:val="Computerexample"/>
              <w:rPr>
                <w:rStyle w:val="BodyTextChar"/>
              </w:rPr>
            </w:pPr>
            <w:r w:rsidRPr="00B642FA">
              <w:rPr>
                <w:rStyle w:val="BodyTextChar"/>
              </w:rPr>
              <w:t xml:space="preserve">  puts("result.code is #{result.code}")</w:t>
            </w:r>
          </w:p>
          <w:p w:rsidR="00B642FA" w:rsidRPr="00B642FA" w:rsidRDefault="00B642FA" w:rsidP="00B642FA">
            <w:pPr>
              <w:pStyle w:val="Computerexample"/>
              <w:rPr>
                <w:rStyle w:val="BodyTextChar"/>
              </w:rPr>
            </w:pPr>
            <w:r w:rsidRPr="00B642FA">
              <w:rPr>
                <w:rStyle w:val="BodyTextChar"/>
              </w:rPr>
              <w:t xml:space="preserve">  puts("Content-Disposition is #{result['Content-Disposition']}")</w:t>
            </w:r>
          </w:p>
          <w:p w:rsidR="00B642FA" w:rsidRPr="00B642FA" w:rsidRDefault="00B642FA" w:rsidP="00B642FA">
            <w:pPr>
              <w:pStyle w:val="Computerexample"/>
              <w:rPr>
                <w:rStyle w:val="BodyTextChar"/>
              </w:rPr>
            </w:pPr>
            <w:r w:rsidRPr="00B642FA">
              <w:rPr>
                <w:rStyle w:val="BodyTextChar"/>
              </w:rPr>
              <w:t xml:space="preserve">  puts("result.body.length is #{result.body.length}")</w:t>
            </w:r>
          </w:p>
          <w:p w:rsidR="00B642FA" w:rsidRPr="00B642FA" w:rsidRDefault="00B642FA" w:rsidP="00B642FA">
            <w:pPr>
              <w:pStyle w:val="Computerexample"/>
              <w:rPr>
                <w:rStyle w:val="BodyTextChar"/>
              </w:rPr>
            </w:pPr>
            <w:r w:rsidRPr="00B642FA">
              <w:rPr>
                <w:rStyle w:val="BodyTextChar"/>
              </w:rPr>
              <w:t xml:space="preserve">  file = File.open("test1.pdf", "w")</w:t>
            </w:r>
          </w:p>
          <w:p w:rsidR="00B642FA" w:rsidRPr="00B642FA" w:rsidRDefault="00B642FA" w:rsidP="00B642FA">
            <w:pPr>
              <w:pStyle w:val="Computerexample"/>
              <w:rPr>
                <w:rStyle w:val="BodyTextChar"/>
              </w:rPr>
            </w:pPr>
            <w:r w:rsidRPr="00B642FA">
              <w:rPr>
                <w:rStyle w:val="BodyTextChar"/>
              </w:rPr>
              <w:t xml:space="preserve">  file.puts("#{result.body}")</w:t>
            </w:r>
          </w:p>
          <w:p w:rsidR="00B642FA" w:rsidRPr="00B642FA" w:rsidRDefault="00B642FA" w:rsidP="00B642FA">
            <w:pPr>
              <w:pStyle w:val="Computerexample"/>
              <w:rPr>
                <w:rStyle w:val="BodyTextChar"/>
              </w:rPr>
            </w:pPr>
            <w:r w:rsidRPr="00B642FA">
              <w:rPr>
                <w:rStyle w:val="BodyTextChar"/>
              </w:rPr>
              <w:t xml:space="preserve">  file.close</w:t>
            </w:r>
          </w:p>
          <w:p w:rsidR="00B642FA" w:rsidRPr="00B642FA" w:rsidRDefault="00B642FA" w:rsidP="00B642FA">
            <w:pPr>
              <w:pStyle w:val="Computerexample"/>
              <w:rPr>
                <w:rStyle w:val="BodyTextChar"/>
              </w:rPr>
            </w:pPr>
          </w:p>
          <w:p w:rsidR="00B642FA" w:rsidRDefault="00B642FA" w:rsidP="00B642FA">
            <w:pPr>
              <w:pStyle w:val="Computerexample"/>
              <w:rPr>
                <w:rStyle w:val="BodyTextChar"/>
              </w:rPr>
            </w:pPr>
            <w:r w:rsidRPr="00B642FA">
              <w:rPr>
                <w:rStyle w:val="BodyTextChar"/>
              </w:rPr>
              <w:t>end</w:t>
            </w:r>
          </w:p>
        </w:tc>
      </w:tr>
    </w:tbl>
    <w:p w:rsidR="00B642FA" w:rsidRDefault="00B642FA" w:rsidP="000D73F6">
      <w:pPr>
        <w:rPr>
          <w:rStyle w:val="BodyTextChar"/>
        </w:rPr>
      </w:pPr>
    </w:p>
    <w:p w:rsidR="00B642FA" w:rsidRDefault="00B642FA" w:rsidP="00B642FA">
      <w:pPr>
        <w:pStyle w:val="Heading1"/>
        <w:rPr>
          <w:rStyle w:val="BodyTextChar"/>
        </w:rPr>
      </w:pPr>
      <w:r>
        <w:rPr>
          <w:rStyle w:val="BodyTextChar"/>
        </w:rPr>
        <w:t>Adding the cover to the thesis</w:t>
      </w:r>
    </w:p>
    <w:p w:rsidR="00B642FA" w:rsidRDefault="00B642FA" w:rsidP="000D73F6">
      <w:pPr>
        <w:rPr>
          <w:rStyle w:val="BodyTextChar"/>
        </w:rPr>
      </w:pPr>
      <w:r>
        <w:rPr>
          <w:rStyle w:val="BodyTextChar"/>
        </w:rPr>
        <w:t xml:space="preserve">After making the cover one needs to split the front and back cover apart. This can be done with qpdf as shown in </w:t>
      </w:r>
      <w:r>
        <w:rPr>
          <w:rStyle w:val="BodyTextChar"/>
        </w:rPr>
        <w:fldChar w:fldCharType="begin"/>
      </w:r>
      <w:r>
        <w:rPr>
          <w:rStyle w:val="BodyTextChar"/>
        </w:rPr>
        <w:instrText xml:space="preserve"> REF _Ref2173730 \h </w:instrText>
      </w:r>
      <w:r>
        <w:rPr>
          <w:rStyle w:val="BodyTextChar"/>
        </w:rPr>
      </w:r>
      <w:r>
        <w:rPr>
          <w:rStyle w:val="BodyTextChar"/>
        </w:rPr>
        <w:fldChar w:fldCharType="separate"/>
      </w:r>
      <w:r w:rsidR="00F05F65">
        <w:t xml:space="preserve">Listing </w:t>
      </w:r>
      <w:r w:rsidR="00F05F65">
        <w:rPr>
          <w:noProof/>
        </w:rPr>
        <w:t>8</w:t>
      </w:r>
      <w:r>
        <w:rPr>
          <w:rStyle w:val="BodyTextChar"/>
        </w:rPr>
        <w:fldChar w:fldCharType="end"/>
      </w:r>
    </w:p>
    <w:p w:rsidR="00B642FA" w:rsidRDefault="00B642FA" w:rsidP="00B642FA">
      <w:pPr>
        <w:pStyle w:val="Caption"/>
        <w:keepNext/>
      </w:pPr>
      <w:bookmarkStart w:id="36" w:name="_Ref2173730"/>
      <w:r>
        <w:t xml:space="preserve">Listing </w:t>
      </w:r>
      <w:fldSimple w:instr=" SEQ Listing \* ARABIC ">
        <w:r w:rsidR="0054211A">
          <w:rPr>
            <w:noProof/>
          </w:rPr>
          <w:t>8</w:t>
        </w:r>
      </w:fldSimple>
      <w:bookmarkEnd w:id="36"/>
      <w:r>
        <w:t>: Splitting the cover apart</w:t>
      </w:r>
    </w:p>
    <w:tbl>
      <w:tblPr>
        <w:tblStyle w:val="TableGrid"/>
        <w:tblW w:w="0" w:type="auto"/>
        <w:tblLook w:val="04A0" w:firstRow="1" w:lastRow="0" w:firstColumn="1" w:lastColumn="0" w:noHBand="0" w:noVBand="1"/>
      </w:tblPr>
      <w:tblGrid>
        <w:gridCol w:w="9243"/>
      </w:tblGrid>
      <w:tr w:rsidR="00B642FA" w:rsidTr="00B642FA">
        <w:tc>
          <w:tcPr>
            <w:tcW w:w="9243" w:type="dxa"/>
          </w:tcPr>
          <w:p w:rsidR="00B642FA" w:rsidRDefault="00B642FA" w:rsidP="000D73F6">
            <w:pPr>
              <w:rPr>
                <w:rStyle w:val="BodyTextChar"/>
              </w:rPr>
            </w:pPr>
            <w:r w:rsidRPr="00B642FA">
              <w:rPr>
                <w:rStyle w:val="BodyTextChar"/>
              </w:rPr>
              <w:t>qpdf --split-pages test1.pdf cover_pages</w:t>
            </w:r>
          </w:p>
        </w:tc>
      </w:tr>
    </w:tbl>
    <w:p w:rsidR="00B642FA" w:rsidRDefault="00B642FA" w:rsidP="000D73F6">
      <w:pPr>
        <w:rPr>
          <w:rStyle w:val="BodyTextChar"/>
        </w:rPr>
      </w:pPr>
    </w:p>
    <w:p w:rsidR="00B642FA" w:rsidRDefault="00B642FA" w:rsidP="000D73F6">
      <w:pPr>
        <w:rPr>
          <w:rStyle w:val="BodyTextChar"/>
        </w:rPr>
      </w:pPr>
      <w:r>
        <w:rPr>
          <w:rStyle w:val="BodyTextChar"/>
        </w:rPr>
        <w:t xml:space="preserve">If the student’s final thesis is in the file: </w:t>
      </w:r>
      <w:r w:rsidRPr="00B642FA">
        <w:rPr>
          <w:rStyle w:val="BodyTextChar"/>
        </w:rPr>
        <w:t>Fake_student_thesis-20190220-for-james.pdf</w:t>
      </w:r>
      <w:r>
        <w:rPr>
          <w:rStyle w:val="BodyTextChar"/>
        </w:rPr>
        <w:t xml:space="preserve">, then we can add the front and back covers as shown in </w:t>
      </w:r>
      <w:r>
        <w:rPr>
          <w:rStyle w:val="BodyTextChar"/>
        </w:rPr>
        <w:fldChar w:fldCharType="begin"/>
      </w:r>
      <w:r>
        <w:rPr>
          <w:rStyle w:val="BodyTextChar"/>
        </w:rPr>
        <w:instrText xml:space="preserve"> REF _Ref2173821 \h </w:instrText>
      </w:r>
      <w:r>
        <w:rPr>
          <w:rStyle w:val="BodyTextChar"/>
        </w:rPr>
      </w:r>
      <w:r>
        <w:rPr>
          <w:rStyle w:val="BodyTextChar"/>
        </w:rPr>
        <w:fldChar w:fldCharType="separate"/>
      </w:r>
      <w:r w:rsidR="00F05F65">
        <w:t xml:space="preserve">Listing </w:t>
      </w:r>
      <w:r w:rsidR="00F05F65">
        <w:rPr>
          <w:noProof/>
        </w:rPr>
        <w:t>9</w:t>
      </w:r>
      <w:r>
        <w:rPr>
          <w:rStyle w:val="BodyTextChar"/>
        </w:rPr>
        <w:fldChar w:fldCharType="end"/>
      </w:r>
      <w:r>
        <w:rPr>
          <w:rStyle w:val="BodyTextChar"/>
        </w:rPr>
        <w:t>.</w:t>
      </w:r>
    </w:p>
    <w:p w:rsidR="00B642FA" w:rsidRDefault="00B642FA" w:rsidP="00B642FA">
      <w:pPr>
        <w:pStyle w:val="Caption"/>
        <w:keepNext/>
      </w:pPr>
      <w:bookmarkStart w:id="37" w:name="_Ref2173821"/>
      <w:r>
        <w:t xml:space="preserve">Listing </w:t>
      </w:r>
      <w:fldSimple w:instr=" SEQ Listing \* ARABIC ">
        <w:r w:rsidR="0054211A">
          <w:rPr>
            <w:noProof/>
          </w:rPr>
          <w:t>9</w:t>
        </w:r>
      </w:fldSimple>
      <w:bookmarkEnd w:id="37"/>
      <w:r>
        <w:t>: Combing file</w:t>
      </w:r>
    </w:p>
    <w:tbl>
      <w:tblPr>
        <w:tblStyle w:val="TableGrid"/>
        <w:tblW w:w="0" w:type="auto"/>
        <w:tblLook w:val="04A0" w:firstRow="1" w:lastRow="0" w:firstColumn="1" w:lastColumn="0" w:noHBand="0" w:noVBand="1"/>
      </w:tblPr>
      <w:tblGrid>
        <w:gridCol w:w="9243"/>
      </w:tblGrid>
      <w:tr w:rsidR="00B642FA" w:rsidTr="00B642FA">
        <w:tc>
          <w:tcPr>
            <w:tcW w:w="9243" w:type="dxa"/>
          </w:tcPr>
          <w:p w:rsidR="00B642FA" w:rsidRDefault="00B642FA" w:rsidP="000D73F6">
            <w:pPr>
              <w:rPr>
                <w:rStyle w:val="BodyTextChar"/>
              </w:rPr>
            </w:pPr>
            <w:r w:rsidRPr="00B642FA">
              <w:rPr>
                <w:rStyle w:val="BodyTextChar"/>
              </w:rPr>
              <w:t>qpdf  --empty --pages cover_pages-1 Fake_student_thesis-20190220-for-james.pdf cover_pages-2 -- out.pdf</w:t>
            </w:r>
          </w:p>
        </w:tc>
      </w:tr>
    </w:tbl>
    <w:p w:rsidR="00B642FA" w:rsidRDefault="00B642FA" w:rsidP="000D73F6">
      <w:pPr>
        <w:rPr>
          <w:rStyle w:val="BodyTextChar"/>
        </w:rPr>
      </w:pPr>
    </w:p>
    <w:p w:rsidR="00964420" w:rsidRPr="00964420" w:rsidRDefault="00964420" w:rsidP="00964420">
      <w:pPr>
        <w:pStyle w:val="BodyText"/>
        <w:rPr>
          <w:rStyle w:val="BodyTextChar"/>
        </w:rPr>
      </w:pPr>
      <w:r w:rsidRPr="00964420">
        <w:rPr>
          <w:rStyle w:val="BodyTextChar"/>
        </w:rPr>
        <w:lastRenderedPageBreak/>
        <w:t xml:space="preserve">With this integrated in announce-presentation.rb we can apply a cover and produce a file, as shown in </w:t>
      </w:r>
      <w:r w:rsidRPr="00964420">
        <w:rPr>
          <w:rStyle w:val="BodyTextChar"/>
        </w:rPr>
        <w:fldChar w:fldCharType="begin"/>
      </w:r>
      <w:r w:rsidRPr="00964420">
        <w:rPr>
          <w:rStyle w:val="BodyTextChar"/>
        </w:rPr>
        <w:instrText xml:space="preserve"> REF _Ref2177981 \h  \* MERGEFORMAT </w:instrText>
      </w:r>
      <w:r w:rsidRPr="00964420">
        <w:rPr>
          <w:rStyle w:val="BodyTextChar"/>
        </w:rPr>
      </w:r>
      <w:r w:rsidRPr="00964420">
        <w:rPr>
          <w:rStyle w:val="BodyTextChar"/>
        </w:rPr>
        <w:fldChar w:fldCharType="separate"/>
      </w:r>
      <w:r w:rsidR="00F05F65">
        <w:t>Figure 32</w:t>
      </w:r>
      <w:r w:rsidRPr="00964420">
        <w:rPr>
          <w:rStyle w:val="BodyTextChar"/>
        </w:rPr>
        <w:fldChar w:fldCharType="end"/>
      </w:r>
      <w:r w:rsidRPr="00964420">
        <w:rPr>
          <w:rStyle w:val="BodyTextChar"/>
        </w:rPr>
        <w:t xml:space="preserve"> and </w:t>
      </w:r>
      <w:r w:rsidRPr="00964420">
        <w:rPr>
          <w:rStyle w:val="BodyTextChar"/>
        </w:rPr>
        <w:fldChar w:fldCharType="begin"/>
      </w:r>
      <w:r w:rsidRPr="00964420">
        <w:rPr>
          <w:rStyle w:val="BodyTextChar"/>
        </w:rPr>
        <w:instrText xml:space="preserve"> REF _Ref2177991 \h  \* MERGEFORMAT </w:instrText>
      </w:r>
      <w:r w:rsidRPr="00964420">
        <w:rPr>
          <w:rStyle w:val="BodyTextChar"/>
        </w:rPr>
      </w:r>
      <w:r w:rsidRPr="00964420">
        <w:rPr>
          <w:rStyle w:val="BodyTextChar"/>
        </w:rPr>
        <w:fldChar w:fldCharType="separate"/>
      </w:r>
      <w:r w:rsidR="00F05F65">
        <w:t>Figure 33</w:t>
      </w:r>
      <w:r w:rsidRPr="00964420">
        <w:rPr>
          <w:rStyle w:val="BodyTextChar"/>
        </w:rPr>
        <w:fldChar w:fldCharType="end"/>
      </w:r>
      <w:r w:rsidRPr="00964420">
        <w:rPr>
          <w:rStyle w:val="BodyTextChar"/>
        </w:rPr>
        <w:t>.</w:t>
      </w:r>
    </w:p>
    <w:tbl>
      <w:tblPr>
        <w:tblStyle w:val="TableGrid"/>
        <w:tblW w:w="0" w:type="auto"/>
        <w:tblLook w:val="04A0" w:firstRow="1" w:lastRow="0" w:firstColumn="1" w:lastColumn="0" w:noHBand="0" w:noVBand="1"/>
      </w:tblPr>
      <w:tblGrid>
        <w:gridCol w:w="9243"/>
      </w:tblGrid>
      <w:tr w:rsidR="00964420" w:rsidTr="00964420">
        <w:tc>
          <w:tcPr>
            <w:tcW w:w="9243" w:type="dxa"/>
          </w:tcPr>
          <w:p w:rsidR="00964420" w:rsidRDefault="00964420" w:rsidP="00964420">
            <w:pPr>
              <w:keepNext/>
              <w:rPr>
                <w:rStyle w:val="BodyTextChar"/>
              </w:rPr>
            </w:pPr>
            <w:r>
              <w:rPr>
                <w:rFonts w:ascii="Times New Roman" w:hAnsi="Times New Roman"/>
                <w:noProof/>
              </w:rPr>
              <w:drawing>
                <wp:inline distT="0" distB="0" distL="0" distR="0" wp14:anchorId="370C3BEB" wp14:editId="6B636515">
                  <wp:extent cx="5732145" cy="1021715"/>
                  <wp:effectExtent l="0" t="0" r="1905"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_made_and_applied-20190227.png"/>
                          <pic:cNvPicPr/>
                        </pic:nvPicPr>
                        <pic:blipFill>
                          <a:blip r:embed="rId64">
                            <a:extLst>
                              <a:ext uri="{28A0092B-C50C-407E-A947-70E740481C1C}">
                                <a14:useLocalDpi xmlns:a14="http://schemas.microsoft.com/office/drawing/2010/main" val="0"/>
                              </a:ext>
                            </a:extLst>
                          </a:blip>
                          <a:stretch>
                            <a:fillRect/>
                          </a:stretch>
                        </pic:blipFill>
                        <pic:spPr>
                          <a:xfrm>
                            <a:off x="0" y="0"/>
                            <a:ext cx="5732145" cy="1021715"/>
                          </a:xfrm>
                          <a:prstGeom prst="rect">
                            <a:avLst/>
                          </a:prstGeom>
                        </pic:spPr>
                      </pic:pic>
                    </a:graphicData>
                  </a:graphic>
                </wp:inline>
              </w:drawing>
            </w:r>
          </w:p>
        </w:tc>
      </w:tr>
    </w:tbl>
    <w:p w:rsidR="00964420" w:rsidRDefault="00964420" w:rsidP="00964420">
      <w:pPr>
        <w:pStyle w:val="Caption"/>
        <w:rPr>
          <w:rStyle w:val="BodyTextChar"/>
        </w:rPr>
      </w:pPr>
      <w:bookmarkStart w:id="38" w:name="_Ref2177981"/>
      <w:r>
        <w:t xml:space="preserve">Figure </w:t>
      </w:r>
      <w:fldSimple w:instr=" SEQ Figure \* ARABIC ">
        <w:r w:rsidR="0054211A">
          <w:rPr>
            <w:noProof/>
          </w:rPr>
          <w:t>32</w:t>
        </w:r>
      </w:fldSimple>
      <w:bookmarkEnd w:id="38"/>
      <w:r>
        <w:t>: Screen output after adding the cover</w:t>
      </w:r>
    </w:p>
    <w:tbl>
      <w:tblPr>
        <w:tblStyle w:val="TableGrid"/>
        <w:tblW w:w="0" w:type="auto"/>
        <w:tblLook w:val="04A0" w:firstRow="1" w:lastRow="0" w:firstColumn="1" w:lastColumn="0" w:noHBand="0" w:noVBand="1"/>
      </w:tblPr>
      <w:tblGrid>
        <w:gridCol w:w="9243"/>
      </w:tblGrid>
      <w:tr w:rsidR="00964420" w:rsidTr="00964420">
        <w:tc>
          <w:tcPr>
            <w:tcW w:w="9243" w:type="dxa"/>
          </w:tcPr>
          <w:p w:rsidR="00964420" w:rsidRDefault="00964420" w:rsidP="00964420">
            <w:pPr>
              <w:keepNext/>
              <w:rPr>
                <w:rStyle w:val="BodyTextChar"/>
              </w:rPr>
            </w:pPr>
            <w:r>
              <w:rPr>
                <w:rFonts w:ascii="Times New Roman" w:hAnsi="Times New Roman"/>
                <w:noProof/>
              </w:rPr>
              <w:drawing>
                <wp:inline distT="0" distB="0" distL="0" distR="0" wp14:anchorId="5F29D81A" wp14:editId="635458DA">
                  <wp:extent cx="5732145" cy="864235"/>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es-20190227.png"/>
                          <pic:cNvPicPr/>
                        </pic:nvPicPr>
                        <pic:blipFill>
                          <a:blip r:embed="rId65">
                            <a:extLst>
                              <a:ext uri="{28A0092B-C50C-407E-A947-70E740481C1C}">
                                <a14:useLocalDpi xmlns:a14="http://schemas.microsoft.com/office/drawing/2010/main" val="0"/>
                              </a:ext>
                            </a:extLst>
                          </a:blip>
                          <a:stretch>
                            <a:fillRect/>
                          </a:stretch>
                        </pic:blipFill>
                        <pic:spPr>
                          <a:xfrm>
                            <a:off x="0" y="0"/>
                            <a:ext cx="5732145" cy="864235"/>
                          </a:xfrm>
                          <a:prstGeom prst="rect">
                            <a:avLst/>
                          </a:prstGeom>
                        </pic:spPr>
                      </pic:pic>
                    </a:graphicData>
                  </a:graphic>
                </wp:inline>
              </w:drawing>
            </w:r>
          </w:p>
        </w:tc>
      </w:tr>
    </w:tbl>
    <w:p w:rsidR="00964420" w:rsidRDefault="00964420" w:rsidP="00964420">
      <w:pPr>
        <w:pStyle w:val="Caption"/>
      </w:pPr>
      <w:bookmarkStart w:id="39" w:name="_Ref2177991"/>
      <w:r>
        <w:t xml:space="preserve">Figure </w:t>
      </w:r>
      <w:fldSimple w:instr=" SEQ Figure \* ARABIC ">
        <w:r w:rsidR="0054211A">
          <w:rPr>
            <w:noProof/>
          </w:rPr>
          <w:t>33</w:t>
        </w:r>
      </w:fldSimple>
      <w:bookmarkEnd w:id="39"/>
      <w:r>
        <w:t>: Generated files when making the cover</w:t>
      </w:r>
    </w:p>
    <w:p w:rsidR="00964420" w:rsidRDefault="00964420" w:rsidP="00964420">
      <w:pPr>
        <w:pStyle w:val="BodyText"/>
      </w:pPr>
      <w:r>
        <w:t>The next step is to create the MODS file and then upload the MODS file and final thesis with cover to DiVA.</w:t>
      </w:r>
    </w:p>
    <w:p w:rsidR="006F7789" w:rsidRDefault="006F7789" w:rsidP="006F7789">
      <w:pPr>
        <w:pStyle w:val="Heading1"/>
      </w:pPr>
      <w:r>
        <w:t>10</w:t>
      </w:r>
      <w:r w:rsidRPr="006F7789">
        <w:rPr>
          <w:vertAlign w:val="superscript"/>
        </w:rPr>
        <w:t>th</w:t>
      </w:r>
      <w:r>
        <w:t xml:space="preserve"> month reminder</w:t>
      </w:r>
    </w:p>
    <w:p w:rsidR="006F7789" w:rsidRDefault="006F7789" w:rsidP="00964420">
      <w:pPr>
        <w:pStyle w:val="BodyText"/>
      </w:pPr>
      <w:r>
        <w:t xml:space="preserve">Similar to announcing </w:t>
      </w:r>
      <w:proofErr w:type="gramStart"/>
      <w:r>
        <w:t>a</w:t>
      </w:r>
      <w:proofErr w:type="gramEnd"/>
      <w:r>
        <w:t xml:space="preserve"> oral presentation or approving the final thesis, the 10</w:t>
      </w:r>
      <w:r w:rsidRPr="006F7789">
        <w:rPr>
          <w:vertAlign w:val="superscript"/>
        </w:rPr>
        <w:t>th</w:t>
      </w:r>
      <w:r>
        <w:t xml:space="preserve"> month reminder is generated based on the state of a student (i.e., what they have submitted and what has been approved by the examiner or adviser). In this case, once the project plan has been approved the examiner Bertil will see a Canvas Dashboard as shown in </w:t>
      </w:r>
      <w:r>
        <w:fldChar w:fldCharType="begin"/>
      </w:r>
      <w:r>
        <w:instrText xml:space="preserve"> REF _Ref2949985 \h </w:instrText>
      </w:r>
      <w:r>
        <w:fldChar w:fldCharType="separate"/>
      </w:r>
      <w:r w:rsidR="00F05F65">
        <w:t xml:space="preserve">Figure </w:t>
      </w:r>
      <w:r w:rsidR="00F05F65">
        <w:rPr>
          <w:noProof/>
        </w:rPr>
        <w:t>34</w:t>
      </w:r>
      <w:r>
        <w:fldChar w:fldCharType="end"/>
      </w:r>
      <w:r>
        <w:t>.</w:t>
      </w:r>
    </w:p>
    <w:tbl>
      <w:tblPr>
        <w:tblStyle w:val="TableGrid"/>
        <w:tblW w:w="0" w:type="auto"/>
        <w:tblLook w:val="04A0" w:firstRow="1" w:lastRow="0" w:firstColumn="1" w:lastColumn="0" w:noHBand="0" w:noVBand="1"/>
      </w:tblPr>
      <w:tblGrid>
        <w:gridCol w:w="9243"/>
      </w:tblGrid>
      <w:tr w:rsidR="006F7789" w:rsidTr="006F7789">
        <w:tc>
          <w:tcPr>
            <w:tcW w:w="9243" w:type="dxa"/>
          </w:tcPr>
          <w:p w:rsidR="006F7789" w:rsidRDefault="006F7789" w:rsidP="006F7789">
            <w:pPr>
              <w:pStyle w:val="BodyText"/>
              <w:keepNext/>
              <w:ind w:firstLine="0"/>
            </w:pPr>
            <w:r>
              <w:rPr>
                <w:noProof/>
              </w:rPr>
              <w:drawing>
                <wp:inline distT="0" distB="0" distL="0" distR="0" wp14:anchorId="507DD2F1" wp14:editId="06123A0D">
                  <wp:extent cx="4566138" cy="1688123"/>
                  <wp:effectExtent l="0" t="0" r="635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6"/>
                          <a:srcRect r="15784" b="56341"/>
                          <a:stretch/>
                        </pic:blipFill>
                        <pic:spPr bwMode="auto">
                          <a:xfrm>
                            <a:off x="0" y="0"/>
                            <a:ext cx="4566928" cy="1688415"/>
                          </a:xfrm>
                          <a:prstGeom prst="rect">
                            <a:avLst/>
                          </a:prstGeom>
                          <a:ln>
                            <a:noFill/>
                          </a:ln>
                          <a:extLst>
                            <a:ext uri="{53640926-AAD7-44D8-BBD7-CCE9431645EC}">
                              <a14:shadowObscured xmlns:a14="http://schemas.microsoft.com/office/drawing/2010/main"/>
                            </a:ext>
                          </a:extLst>
                        </pic:spPr>
                      </pic:pic>
                    </a:graphicData>
                  </a:graphic>
                </wp:inline>
              </w:drawing>
            </w:r>
          </w:p>
        </w:tc>
      </w:tr>
    </w:tbl>
    <w:p w:rsidR="006F7789" w:rsidRDefault="006F7789" w:rsidP="006F7789">
      <w:pPr>
        <w:pStyle w:val="Caption"/>
      </w:pPr>
      <w:bookmarkStart w:id="40" w:name="_Ref2949985"/>
      <w:r>
        <w:t xml:space="preserve">Figure </w:t>
      </w:r>
      <w:fldSimple w:instr=" SEQ Figure \* ARABIC ">
        <w:r w:rsidR="0054211A">
          <w:rPr>
            <w:noProof/>
          </w:rPr>
          <w:t>34</w:t>
        </w:r>
      </w:fldSimple>
      <w:bookmarkEnd w:id="40"/>
      <w:proofErr w:type="gramStart"/>
      <w:r>
        <w:t>:Bertil's</w:t>
      </w:r>
      <w:proofErr w:type="gramEnd"/>
      <w:r>
        <w:t xml:space="preserve"> dashboard after the project plan is approved</w:t>
      </w:r>
    </w:p>
    <w:p w:rsidR="00753A5A" w:rsidRDefault="006F7789" w:rsidP="00753A5A">
      <w:pPr>
        <w:pStyle w:val="BodyText"/>
      </w:pPr>
      <w:r>
        <w:t>Following the method and planning meeting (when the actual starting date is known), the examine can post a calendar reminder for Bertil</w:t>
      </w:r>
      <w:r w:rsidR="00753A5A">
        <w:t xml:space="preserve"> by going to Bertil’s People page, copying the URL of this page, and then pushing the button is labeled “TestButtonLeft” (as shown in the earlier </w:t>
      </w:r>
      <w:r w:rsidR="00753A5A">
        <w:fldChar w:fldCharType="begin"/>
      </w:r>
      <w:r w:rsidR="00753A5A">
        <w:instrText xml:space="preserve"> REF _Ref1243516 \h </w:instrText>
      </w:r>
      <w:r w:rsidR="00753A5A">
        <w:fldChar w:fldCharType="separate"/>
      </w:r>
      <w:r w:rsidR="00F05F65">
        <w:t xml:space="preserve">Figure </w:t>
      </w:r>
      <w:r w:rsidR="00F05F65">
        <w:rPr>
          <w:noProof/>
        </w:rPr>
        <w:t>11</w:t>
      </w:r>
      <w:r w:rsidR="00753A5A">
        <w:fldChar w:fldCharType="end"/>
      </w:r>
      <w:r w:rsidR="00753A5A">
        <w:t xml:space="preserve">). The examiner fills in the URL as shown in </w:t>
      </w:r>
      <w:r w:rsidR="00753A5A">
        <w:fldChar w:fldCharType="begin"/>
      </w:r>
      <w:r w:rsidR="00753A5A">
        <w:instrText xml:space="preserve"> REF _Ref2950367 \h </w:instrText>
      </w:r>
      <w:r w:rsidR="00753A5A">
        <w:fldChar w:fldCharType="separate"/>
      </w:r>
      <w:r w:rsidR="00F05F65">
        <w:t xml:space="preserve">Figure </w:t>
      </w:r>
      <w:r w:rsidR="00F05F65">
        <w:rPr>
          <w:noProof/>
        </w:rPr>
        <w:t>35</w:t>
      </w:r>
      <w:r w:rsidR="00753A5A">
        <w:fldChar w:fldCharType="end"/>
      </w:r>
      <w:r w:rsidR="00753A5A">
        <w:t>.</w:t>
      </w:r>
    </w:p>
    <w:tbl>
      <w:tblPr>
        <w:tblStyle w:val="TableGrid"/>
        <w:tblW w:w="0" w:type="auto"/>
        <w:tblLook w:val="04A0" w:firstRow="1" w:lastRow="0" w:firstColumn="1" w:lastColumn="0" w:noHBand="0" w:noVBand="1"/>
      </w:tblPr>
      <w:tblGrid>
        <w:gridCol w:w="9243"/>
      </w:tblGrid>
      <w:tr w:rsidR="00753A5A" w:rsidTr="00753A5A">
        <w:tc>
          <w:tcPr>
            <w:tcW w:w="9243" w:type="dxa"/>
          </w:tcPr>
          <w:p w:rsidR="00753A5A" w:rsidRDefault="00753A5A" w:rsidP="00753A5A">
            <w:pPr>
              <w:pStyle w:val="BodyText"/>
              <w:keepNext/>
              <w:ind w:firstLine="0"/>
            </w:pPr>
            <w:r>
              <w:rPr>
                <w:noProof/>
              </w:rPr>
              <w:drawing>
                <wp:inline distT="0" distB="0" distL="0" distR="0" wp14:anchorId="1020FA81" wp14:editId="5C36F2FD">
                  <wp:extent cx="5732145" cy="1004570"/>
                  <wp:effectExtent l="0" t="0" r="1905"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pushing-button-20190308.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32145" cy="1004570"/>
                          </a:xfrm>
                          <a:prstGeom prst="rect">
                            <a:avLst/>
                          </a:prstGeom>
                        </pic:spPr>
                      </pic:pic>
                    </a:graphicData>
                  </a:graphic>
                </wp:inline>
              </w:drawing>
            </w:r>
          </w:p>
        </w:tc>
      </w:tr>
    </w:tbl>
    <w:p w:rsidR="00753A5A" w:rsidRDefault="00753A5A" w:rsidP="00753A5A">
      <w:pPr>
        <w:pStyle w:val="Caption"/>
      </w:pPr>
      <w:bookmarkStart w:id="41" w:name="_Ref2950367"/>
      <w:r>
        <w:t xml:space="preserve">Figure </w:t>
      </w:r>
      <w:fldSimple w:instr=" SEQ Figure \* ARABIC ">
        <w:r w:rsidR="0054211A">
          <w:rPr>
            <w:noProof/>
          </w:rPr>
          <w:t>35</w:t>
        </w:r>
      </w:fldSimple>
      <w:bookmarkEnd w:id="41"/>
      <w:r>
        <w:t>: After examiner fills in the URL</w:t>
      </w:r>
    </w:p>
    <w:p w:rsidR="00753A5A" w:rsidRDefault="00753A5A" w:rsidP="00753A5A">
      <w:pPr>
        <w:pStyle w:val="BodyText"/>
      </w:pPr>
      <w:r>
        <w:lastRenderedPageBreak/>
        <w:t xml:space="preserve">After click “Submit”, the examiner will now see a prompt for the date of the reminder as shown in </w:t>
      </w:r>
      <w:r>
        <w:fldChar w:fldCharType="begin"/>
      </w:r>
      <w:r>
        <w:instrText xml:space="preserve"> REF _Ref2950367 \h </w:instrText>
      </w:r>
      <w:r>
        <w:fldChar w:fldCharType="separate"/>
      </w:r>
      <w:r w:rsidR="00F05F65">
        <w:t xml:space="preserve">Figure </w:t>
      </w:r>
      <w:r w:rsidR="00F05F65">
        <w:rPr>
          <w:noProof/>
        </w:rPr>
        <w:t>35</w:t>
      </w:r>
      <w:r>
        <w:fldChar w:fldCharType="end"/>
      </w:r>
      <w:r>
        <w:t>.</w:t>
      </w:r>
    </w:p>
    <w:tbl>
      <w:tblPr>
        <w:tblStyle w:val="TableGrid"/>
        <w:tblW w:w="0" w:type="auto"/>
        <w:tblLook w:val="04A0" w:firstRow="1" w:lastRow="0" w:firstColumn="1" w:lastColumn="0" w:noHBand="0" w:noVBand="1"/>
      </w:tblPr>
      <w:tblGrid>
        <w:gridCol w:w="9243"/>
      </w:tblGrid>
      <w:tr w:rsidR="00753A5A" w:rsidTr="00753A5A">
        <w:tc>
          <w:tcPr>
            <w:tcW w:w="9243" w:type="dxa"/>
          </w:tcPr>
          <w:p w:rsidR="00753A5A" w:rsidRDefault="00753A5A" w:rsidP="00753A5A">
            <w:pPr>
              <w:pStyle w:val="BodyText"/>
              <w:ind w:firstLine="0"/>
            </w:pPr>
            <w:r>
              <w:rPr>
                <w:noProof/>
              </w:rPr>
              <w:drawing>
                <wp:inline distT="0" distB="0" distL="0" distR="0">
                  <wp:extent cx="5166155" cy="1419782"/>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submit-20190308a.png"/>
                          <pic:cNvPicPr/>
                        </pic:nvPicPr>
                        <pic:blipFill>
                          <a:blip r:embed="rId68">
                            <a:extLst>
                              <a:ext uri="{28A0092B-C50C-407E-A947-70E740481C1C}">
                                <a14:useLocalDpi xmlns:a14="http://schemas.microsoft.com/office/drawing/2010/main" val="0"/>
                              </a:ext>
                            </a:extLst>
                          </a:blip>
                          <a:stretch>
                            <a:fillRect/>
                          </a:stretch>
                        </pic:blipFill>
                        <pic:spPr>
                          <a:xfrm>
                            <a:off x="0" y="0"/>
                            <a:ext cx="5166155" cy="1419782"/>
                          </a:xfrm>
                          <a:prstGeom prst="rect">
                            <a:avLst/>
                          </a:prstGeom>
                        </pic:spPr>
                      </pic:pic>
                    </a:graphicData>
                  </a:graphic>
                </wp:inline>
              </w:drawing>
            </w:r>
          </w:p>
        </w:tc>
      </w:tr>
    </w:tbl>
    <w:p w:rsidR="00753A5A" w:rsidRDefault="00753A5A" w:rsidP="00753A5A">
      <w:pPr>
        <w:pStyle w:val="BodyText"/>
      </w:pPr>
    </w:p>
    <w:p w:rsidR="00753A5A" w:rsidRDefault="00753A5A" w:rsidP="00753A5A">
      <w:pPr>
        <w:pStyle w:val="BodyText"/>
      </w:pPr>
      <w:r>
        <w:t xml:space="preserve">If the examiner is using the FireFox brower clicking on the date gives a popup to select a date as shown in </w:t>
      </w:r>
      <w:r>
        <w:fldChar w:fldCharType="begin"/>
      </w:r>
      <w:r>
        <w:instrText xml:space="preserve"> REF _Ref2950645 \h </w:instrText>
      </w:r>
      <w:r>
        <w:fldChar w:fldCharType="separate"/>
      </w:r>
      <w:r w:rsidR="00F05F65">
        <w:t xml:space="preserve">Figure </w:t>
      </w:r>
      <w:r w:rsidR="00F05F65">
        <w:rPr>
          <w:noProof/>
        </w:rPr>
        <w:t>36</w:t>
      </w:r>
      <w:r>
        <w:fldChar w:fldCharType="end"/>
      </w:r>
      <w:r>
        <w:t>.</w:t>
      </w:r>
    </w:p>
    <w:tbl>
      <w:tblPr>
        <w:tblStyle w:val="TableGrid"/>
        <w:tblW w:w="0" w:type="auto"/>
        <w:tblLook w:val="04A0" w:firstRow="1" w:lastRow="0" w:firstColumn="1" w:lastColumn="0" w:noHBand="0" w:noVBand="1"/>
      </w:tblPr>
      <w:tblGrid>
        <w:gridCol w:w="9243"/>
      </w:tblGrid>
      <w:tr w:rsidR="00753A5A" w:rsidTr="00753A5A">
        <w:tc>
          <w:tcPr>
            <w:tcW w:w="9243" w:type="dxa"/>
          </w:tcPr>
          <w:p w:rsidR="00753A5A" w:rsidRDefault="00753A5A" w:rsidP="00753A5A">
            <w:pPr>
              <w:pStyle w:val="BodyText"/>
              <w:keepNext/>
              <w:ind w:firstLine="0"/>
            </w:pPr>
            <w:r>
              <w:rPr>
                <w:noProof/>
              </w:rPr>
              <w:drawing>
                <wp:inline distT="0" distB="0" distL="0" distR="0" wp14:anchorId="101B17C7" wp14:editId="7A6BE423">
                  <wp:extent cx="5562207" cy="2555608"/>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lendar-popup-20190308.png"/>
                          <pic:cNvPicPr/>
                        </pic:nvPicPr>
                        <pic:blipFill>
                          <a:blip r:embed="rId69">
                            <a:extLst>
                              <a:ext uri="{28A0092B-C50C-407E-A947-70E740481C1C}">
                                <a14:useLocalDpi xmlns:a14="http://schemas.microsoft.com/office/drawing/2010/main" val="0"/>
                              </a:ext>
                            </a:extLst>
                          </a:blip>
                          <a:stretch>
                            <a:fillRect/>
                          </a:stretch>
                        </pic:blipFill>
                        <pic:spPr>
                          <a:xfrm>
                            <a:off x="0" y="0"/>
                            <a:ext cx="5562207" cy="2555608"/>
                          </a:xfrm>
                          <a:prstGeom prst="rect">
                            <a:avLst/>
                          </a:prstGeom>
                        </pic:spPr>
                      </pic:pic>
                    </a:graphicData>
                  </a:graphic>
                </wp:inline>
              </w:drawing>
            </w:r>
          </w:p>
        </w:tc>
      </w:tr>
    </w:tbl>
    <w:p w:rsidR="00753A5A" w:rsidRDefault="00753A5A" w:rsidP="00753A5A">
      <w:pPr>
        <w:pStyle w:val="Caption"/>
      </w:pPr>
      <w:bookmarkStart w:id="42" w:name="_Ref2950645"/>
      <w:r>
        <w:t xml:space="preserve">Figure </w:t>
      </w:r>
      <w:fldSimple w:instr=" SEQ Figure \* ARABIC ">
        <w:r w:rsidR="0054211A">
          <w:rPr>
            <w:noProof/>
          </w:rPr>
          <w:t>36</w:t>
        </w:r>
      </w:fldSimple>
      <w:bookmarkEnd w:id="42"/>
      <w:r>
        <w:t>: Popup calendar for selecting a date</w:t>
      </w:r>
    </w:p>
    <w:p w:rsidR="00753A5A" w:rsidRDefault="009B18CD" w:rsidP="00753A5A">
      <w:pPr>
        <w:pStyle w:val="BodyText"/>
      </w:pPr>
      <w:r>
        <w:t xml:space="preserve">After selecting a date the examiner sees a page similar to </w:t>
      </w:r>
      <w:r>
        <w:fldChar w:fldCharType="begin"/>
      </w:r>
      <w:r>
        <w:instrText xml:space="preserve"> REF _Ref2950753 \h </w:instrText>
      </w:r>
      <w:r>
        <w:fldChar w:fldCharType="separate"/>
      </w:r>
      <w:r w:rsidR="00F05F65">
        <w:t xml:space="preserve">Figure </w:t>
      </w:r>
      <w:r w:rsidR="00F05F65">
        <w:rPr>
          <w:noProof/>
        </w:rPr>
        <w:t>38</w:t>
      </w:r>
      <w:r>
        <w:fldChar w:fldCharType="end"/>
      </w:r>
      <w:r>
        <w:t xml:space="preserve">. Then after submitting </w:t>
      </w:r>
      <w:proofErr w:type="gramStart"/>
      <w:r>
        <w:t>this the</w:t>
      </w:r>
      <w:proofErr w:type="gramEnd"/>
      <w:r>
        <w:t xml:space="preserve"> examiner will see a page as shown in </w:t>
      </w:r>
      <w:r>
        <w:fldChar w:fldCharType="begin"/>
      </w:r>
      <w:r>
        <w:instrText xml:space="preserve"> REF _Ref2950753 \h </w:instrText>
      </w:r>
      <w:r>
        <w:fldChar w:fldCharType="separate"/>
      </w:r>
      <w:r w:rsidR="00F05F65">
        <w:t xml:space="preserve">Figure </w:t>
      </w:r>
      <w:r w:rsidR="00F05F65">
        <w:rPr>
          <w:noProof/>
        </w:rPr>
        <w:t>38</w:t>
      </w:r>
      <w:r>
        <w:fldChar w:fldCharType="end"/>
      </w:r>
      <w:r>
        <w:t>.</w:t>
      </w:r>
    </w:p>
    <w:tbl>
      <w:tblPr>
        <w:tblStyle w:val="TableGrid"/>
        <w:tblW w:w="0" w:type="auto"/>
        <w:tblLook w:val="04A0" w:firstRow="1" w:lastRow="0" w:firstColumn="1" w:lastColumn="0" w:noHBand="0" w:noVBand="1"/>
      </w:tblPr>
      <w:tblGrid>
        <w:gridCol w:w="9243"/>
      </w:tblGrid>
      <w:tr w:rsidR="009B18CD" w:rsidTr="009B18CD">
        <w:tc>
          <w:tcPr>
            <w:tcW w:w="9243" w:type="dxa"/>
          </w:tcPr>
          <w:p w:rsidR="009B18CD" w:rsidRDefault="009B18CD" w:rsidP="009B18CD">
            <w:pPr>
              <w:pStyle w:val="BodyText"/>
              <w:keepNext/>
              <w:ind w:firstLine="0"/>
            </w:pPr>
            <w:r>
              <w:rPr>
                <w:noProof/>
              </w:rPr>
              <w:drawing>
                <wp:inline distT="0" distB="0" distL="0" distR="0" wp14:anchorId="3EDB6D49" wp14:editId="02FC4F82">
                  <wp:extent cx="5732145" cy="827405"/>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anks-20190308.png"/>
                          <pic:cNvPicPr/>
                        </pic:nvPicPr>
                        <pic:blipFill>
                          <a:blip r:embed="rId70">
                            <a:extLst>
                              <a:ext uri="{28A0092B-C50C-407E-A947-70E740481C1C}">
                                <a14:useLocalDpi xmlns:a14="http://schemas.microsoft.com/office/drawing/2010/main" val="0"/>
                              </a:ext>
                            </a:extLst>
                          </a:blip>
                          <a:stretch>
                            <a:fillRect/>
                          </a:stretch>
                        </pic:blipFill>
                        <pic:spPr>
                          <a:xfrm>
                            <a:off x="0" y="0"/>
                            <a:ext cx="5732145" cy="827405"/>
                          </a:xfrm>
                          <a:prstGeom prst="rect">
                            <a:avLst/>
                          </a:prstGeom>
                        </pic:spPr>
                      </pic:pic>
                    </a:graphicData>
                  </a:graphic>
                </wp:inline>
              </w:drawing>
            </w:r>
          </w:p>
        </w:tc>
      </w:tr>
    </w:tbl>
    <w:p w:rsidR="009B18CD" w:rsidRDefault="009B18CD" w:rsidP="009B18CD">
      <w:pPr>
        <w:pStyle w:val="Caption"/>
      </w:pPr>
      <w:r>
        <w:t xml:space="preserve">Figure </w:t>
      </w:r>
      <w:fldSimple w:instr=" SEQ Figure \* ARABIC ">
        <w:r w:rsidR="0054211A">
          <w:rPr>
            <w:noProof/>
          </w:rPr>
          <w:t>37</w:t>
        </w:r>
      </w:fldSimple>
      <w:r>
        <w:t>: After setting the date</w:t>
      </w:r>
    </w:p>
    <w:p w:rsidR="009B18CD" w:rsidRDefault="009B18CD" w:rsidP="00753A5A">
      <w:pPr>
        <w:pStyle w:val="BodyText"/>
      </w:pPr>
    </w:p>
    <w:tbl>
      <w:tblPr>
        <w:tblStyle w:val="TableGrid"/>
        <w:tblW w:w="0" w:type="auto"/>
        <w:tblLook w:val="04A0" w:firstRow="1" w:lastRow="0" w:firstColumn="1" w:lastColumn="0" w:noHBand="0" w:noVBand="1"/>
      </w:tblPr>
      <w:tblGrid>
        <w:gridCol w:w="9243"/>
      </w:tblGrid>
      <w:tr w:rsidR="009B18CD" w:rsidTr="009B18CD">
        <w:tc>
          <w:tcPr>
            <w:tcW w:w="9243" w:type="dxa"/>
          </w:tcPr>
          <w:p w:rsidR="009B18CD" w:rsidRDefault="009B18CD" w:rsidP="009B18CD">
            <w:pPr>
              <w:pStyle w:val="BodyText"/>
              <w:keepNext/>
              <w:ind w:firstLine="0"/>
            </w:pPr>
            <w:r>
              <w:rPr>
                <w:noProof/>
              </w:rPr>
              <w:drawing>
                <wp:inline distT="0" distB="0" distL="0" distR="0" wp14:anchorId="1EDC9CA2" wp14:editId="1071ABBA">
                  <wp:extent cx="5137033" cy="1272125"/>
                  <wp:effectExtent l="0" t="0" r="6985"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selecting-a-date-20190308.png"/>
                          <pic:cNvPicPr/>
                        </pic:nvPicPr>
                        <pic:blipFill>
                          <a:blip r:embed="rId71">
                            <a:extLst>
                              <a:ext uri="{28A0092B-C50C-407E-A947-70E740481C1C}">
                                <a14:useLocalDpi xmlns:a14="http://schemas.microsoft.com/office/drawing/2010/main" val="0"/>
                              </a:ext>
                            </a:extLst>
                          </a:blip>
                          <a:stretch>
                            <a:fillRect/>
                          </a:stretch>
                        </pic:blipFill>
                        <pic:spPr>
                          <a:xfrm>
                            <a:off x="0" y="0"/>
                            <a:ext cx="5137033" cy="1272125"/>
                          </a:xfrm>
                          <a:prstGeom prst="rect">
                            <a:avLst/>
                          </a:prstGeom>
                        </pic:spPr>
                      </pic:pic>
                    </a:graphicData>
                  </a:graphic>
                </wp:inline>
              </w:drawing>
            </w:r>
          </w:p>
        </w:tc>
      </w:tr>
    </w:tbl>
    <w:p w:rsidR="009B18CD" w:rsidRDefault="009B18CD" w:rsidP="009B18CD">
      <w:pPr>
        <w:pStyle w:val="Caption"/>
      </w:pPr>
      <w:bookmarkStart w:id="43" w:name="_Ref2950753"/>
      <w:r>
        <w:t xml:space="preserve">Figure </w:t>
      </w:r>
      <w:fldSimple w:instr=" SEQ Figure \* ARABIC ">
        <w:r w:rsidR="0054211A">
          <w:rPr>
            <w:noProof/>
          </w:rPr>
          <w:t>38</w:t>
        </w:r>
      </w:fldSimple>
      <w:bookmarkEnd w:id="43"/>
      <w:r>
        <w:t>: After selecting a date</w:t>
      </w:r>
    </w:p>
    <w:p w:rsidR="009B18CD" w:rsidRDefault="009B18CD" w:rsidP="00753A5A">
      <w:pPr>
        <w:pStyle w:val="BodyText"/>
      </w:pPr>
      <w:r>
        <w:lastRenderedPageBreak/>
        <w:t xml:space="preserve">Now Bertil’s Dashboard will look as shown in </w:t>
      </w:r>
      <w:r w:rsidR="00912076">
        <w:fldChar w:fldCharType="begin"/>
      </w:r>
      <w:r w:rsidR="00912076">
        <w:instrText xml:space="preserve"> REF _Ref2952530 \h </w:instrText>
      </w:r>
      <w:r w:rsidR="00912076">
        <w:fldChar w:fldCharType="separate"/>
      </w:r>
      <w:r w:rsidR="00F05F65">
        <w:t xml:space="preserve">Figure </w:t>
      </w:r>
      <w:r w:rsidR="00F05F65">
        <w:rPr>
          <w:noProof/>
        </w:rPr>
        <w:t>39</w:t>
      </w:r>
      <w:r w:rsidR="00912076">
        <w:fldChar w:fldCharType="end"/>
      </w:r>
      <w:r w:rsidR="00912076">
        <w:t xml:space="preserve"> (note the Month 10 reminder)</w:t>
      </w:r>
      <w:r>
        <w:t>.</w:t>
      </w:r>
    </w:p>
    <w:tbl>
      <w:tblPr>
        <w:tblStyle w:val="TableGrid"/>
        <w:tblW w:w="0" w:type="auto"/>
        <w:tblLook w:val="04A0" w:firstRow="1" w:lastRow="0" w:firstColumn="1" w:lastColumn="0" w:noHBand="0" w:noVBand="1"/>
      </w:tblPr>
      <w:tblGrid>
        <w:gridCol w:w="9243"/>
      </w:tblGrid>
      <w:tr w:rsidR="009B18CD" w:rsidTr="009B18CD">
        <w:tc>
          <w:tcPr>
            <w:tcW w:w="9243" w:type="dxa"/>
          </w:tcPr>
          <w:p w:rsidR="009B18CD" w:rsidRDefault="00912076" w:rsidP="00912076">
            <w:pPr>
              <w:pStyle w:val="BodyText"/>
              <w:keepNext/>
              <w:ind w:firstLine="0"/>
            </w:pPr>
            <w:r>
              <w:rPr>
                <w:noProof/>
              </w:rPr>
              <w:drawing>
                <wp:inline distT="0" distB="0" distL="0" distR="0" wp14:anchorId="1A714EBD" wp14:editId="07E679F6">
                  <wp:extent cx="5732145" cy="1997710"/>
                  <wp:effectExtent l="0" t="0" r="1905"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rtil'snew'dashboard-20190308.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732145" cy="1997710"/>
                          </a:xfrm>
                          <a:prstGeom prst="rect">
                            <a:avLst/>
                          </a:prstGeom>
                        </pic:spPr>
                      </pic:pic>
                    </a:graphicData>
                  </a:graphic>
                </wp:inline>
              </w:drawing>
            </w:r>
          </w:p>
        </w:tc>
      </w:tr>
    </w:tbl>
    <w:p w:rsidR="009B18CD" w:rsidRDefault="00912076" w:rsidP="00912076">
      <w:pPr>
        <w:pStyle w:val="Caption"/>
      </w:pPr>
      <w:bookmarkStart w:id="44" w:name="_Ref2952530"/>
      <w:r>
        <w:t xml:space="preserve">Figure </w:t>
      </w:r>
      <w:fldSimple w:instr=" SEQ Figure \* ARABIC ">
        <w:r w:rsidR="0054211A">
          <w:rPr>
            <w:noProof/>
          </w:rPr>
          <w:t>39</w:t>
        </w:r>
      </w:fldSimple>
      <w:bookmarkEnd w:id="44"/>
      <w:r>
        <w:t>: Bertil's new Dashboard</w:t>
      </w:r>
    </w:p>
    <w:p w:rsidR="00912076" w:rsidRDefault="00912076" w:rsidP="00912076">
      <w:pPr>
        <w:pStyle w:val="BodyText"/>
      </w:pPr>
      <w:r>
        <w:t>If Bertil looks at his calendar he will see in January that the 6</w:t>
      </w:r>
      <w:r w:rsidRPr="00912076">
        <w:rPr>
          <w:vertAlign w:val="superscript"/>
        </w:rPr>
        <w:t>th</w:t>
      </w:r>
      <w:r>
        <w:t xml:space="preserve"> has an event, as shown in </w:t>
      </w:r>
    </w:p>
    <w:tbl>
      <w:tblPr>
        <w:tblStyle w:val="TableGrid"/>
        <w:tblW w:w="0" w:type="auto"/>
        <w:tblLook w:val="04A0" w:firstRow="1" w:lastRow="0" w:firstColumn="1" w:lastColumn="0" w:noHBand="0" w:noVBand="1"/>
      </w:tblPr>
      <w:tblGrid>
        <w:gridCol w:w="9243"/>
      </w:tblGrid>
      <w:tr w:rsidR="00912076" w:rsidTr="00912076">
        <w:tc>
          <w:tcPr>
            <w:tcW w:w="9243" w:type="dxa"/>
          </w:tcPr>
          <w:p w:rsidR="00912076" w:rsidRDefault="00912076" w:rsidP="00912076">
            <w:pPr>
              <w:pStyle w:val="BodyText"/>
              <w:keepNext/>
              <w:ind w:firstLine="0"/>
            </w:pPr>
            <w:r>
              <w:rPr>
                <w:noProof/>
              </w:rPr>
              <w:drawing>
                <wp:inline distT="0" distB="0" distL="0" distR="0" wp14:anchorId="73780007" wp14:editId="5DA60F5E">
                  <wp:extent cx="1962789" cy="2317085"/>
                  <wp:effectExtent l="0" t="0" r="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rtils-january_20190308.png"/>
                          <pic:cNvPicPr/>
                        </pic:nvPicPr>
                        <pic:blipFill>
                          <a:blip r:embed="rId73">
                            <a:extLst>
                              <a:ext uri="{28A0092B-C50C-407E-A947-70E740481C1C}">
                                <a14:useLocalDpi xmlns:a14="http://schemas.microsoft.com/office/drawing/2010/main" val="0"/>
                              </a:ext>
                            </a:extLst>
                          </a:blip>
                          <a:stretch>
                            <a:fillRect/>
                          </a:stretch>
                        </pic:blipFill>
                        <pic:spPr>
                          <a:xfrm>
                            <a:off x="0" y="0"/>
                            <a:ext cx="1962789" cy="2317085"/>
                          </a:xfrm>
                          <a:prstGeom prst="rect">
                            <a:avLst/>
                          </a:prstGeom>
                        </pic:spPr>
                      </pic:pic>
                    </a:graphicData>
                  </a:graphic>
                </wp:inline>
              </w:drawing>
            </w:r>
          </w:p>
        </w:tc>
      </w:tr>
    </w:tbl>
    <w:p w:rsidR="00912076" w:rsidRDefault="00912076" w:rsidP="00912076">
      <w:pPr>
        <w:pStyle w:val="Caption"/>
      </w:pPr>
      <w:r>
        <w:t xml:space="preserve">Figure </w:t>
      </w:r>
      <w:fldSimple w:instr=" SEQ Figure \* ARABIC ">
        <w:r w:rsidR="0054211A">
          <w:rPr>
            <w:noProof/>
          </w:rPr>
          <w:t>40</w:t>
        </w:r>
      </w:fldSimple>
      <w:r>
        <w:t>: Zoomed January calendar</w:t>
      </w:r>
    </w:p>
    <w:p w:rsidR="00912076" w:rsidRDefault="00912076" w:rsidP="00912076">
      <w:pPr>
        <w:pStyle w:val="BodyText"/>
      </w:pPr>
      <w:r>
        <w:t>If Bertil clicks on the 6</w:t>
      </w:r>
      <w:r w:rsidRPr="00912076">
        <w:rPr>
          <w:vertAlign w:val="superscript"/>
        </w:rPr>
        <w:t>th</w:t>
      </w:r>
      <w:r>
        <w:t xml:space="preserve">, the calendar will show the view in </w:t>
      </w:r>
      <w:r>
        <w:fldChar w:fldCharType="begin"/>
      </w:r>
      <w:r>
        <w:instrText xml:space="preserve"> REF _Ref2952907 \h </w:instrText>
      </w:r>
      <w:r>
        <w:fldChar w:fldCharType="separate"/>
      </w:r>
      <w:r w:rsidR="00F05F65">
        <w:t xml:space="preserve">Figure </w:t>
      </w:r>
      <w:r w:rsidR="00F05F65">
        <w:rPr>
          <w:noProof/>
        </w:rPr>
        <w:t>41</w:t>
      </w:r>
      <w:r>
        <w:fldChar w:fldCharType="end"/>
      </w:r>
      <w:r>
        <w:t>.</w:t>
      </w:r>
    </w:p>
    <w:tbl>
      <w:tblPr>
        <w:tblStyle w:val="TableGrid"/>
        <w:tblW w:w="0" w:type="auto"/>
        <w:tblLook w:val="04A0" w:firstRow="1" w:lastRow="0" w:firstColumn="1" w:lastColumn="0" w:noHBand="0" w:noVBand="1"/>
      </w:tblPr>
      <w:tblGrid>
        <w:gridCol w:w="9243"/>
      </w:tblGrid>
      <w:tr w:rsidR="00912076" w:rsidTr="00912076">
        <w:tc>
          <w:tcPr>
            <w:tcW w:w="9243" w:type="dxa"/>
          </w:tcPr>
          <w:p w:rsidR="00912076" w:rsidRDefault="00912076" w:rsidP="00912076">
            <w:pPr>
              <w:pStyle w:val="BodyText"/>
              <w:keepNext/>
              <w:ind w:firstLine="0"/>
            </w:pPr>
            <w:r>
              <w:rPr>
                <w:noProof/>
              </w:rPr>
              <w:drawing>
                <wp:inline distT="0" distB="0" distL="0" distR="0" wp14:anchorId="52F67828" wp14:editId="546C8413">
                  <wp:extent cx="5732145" cy="2170430"/>
                  <wp:effectExtent l="0" t="0" r="1905"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clicking-on-the-6th-20190308_155132.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732145" cy="2170430"/>
                          </a:xfrm>
                          <a:prstGeom prst="rect">
                            <a:avLst/>
                          </a:prstGeom>
                        </pic:spPr>
                      </pic:pic>
                    </a:graphicData>
                  </a:graphic>
                </wp:inline>
              </w:drawing>
            </w:r>
          </w:p>
        </w:tc>
      </w:tr>
    </w:tbl>
    <w:p w:rsidR="00912076" w:rsidRDefault="00912076" w:rsidP="00912076">
      <w:pPr>
        <w:pStyle w:val="Caption"/>
      </w:pPr>
      <w:bookmarkStart w:id="45" w:name="_Ref2952907"/>
      <w:r>
        <w:t xml:space="preserve">Figure </w:t>
      </w:r>
      <w:fldSimple w:instr=" SEQ Figure \* ARABIC ">
        <w:r w:rsidR="0054211A">
          <w:rPr>
            <w:noProof/>
          </w:rPr>
          <w:t>41</w:t>
        </w:r>
      </w:fldSimple>
      <w:bookmarkEnd w:id="45"/>
      <w:r>
        <w:t>: After clicking on the 6th in the calendar in the corner</w:t>
      </w:r>
    </w:p>
    <w:p w:rsidR="00912076" w:rsidRDefault="00912076" w:rsidP="00912076">
      <w:pPr>
        <w:pStyle w:val="BodyText"/>
      </w:pPr>
      <w:r>
        <w:t xml:space="preserve">Clicking on the event itself reveals the event details, as shown in </w:t>
      </w:r>
      <w:r>
        <w:fldChar w:fldCharType="begin"/>
      </w:r>
      <w:r>
        <w:instrText xml:space="preserve"> REF _Ref2952975 \h </w:instrText>
      </w:r>
      <w:r>
        <w:fldChar w:fldCharType="separate"/>
      </w:r>
      <w:r w:rsidR="00F05F65">
        <w:t xml:space="preserve">Figure </w:t>
      </w:r>
      <w:r w:rsidR="00F05F65">
        <w:rPr>
          <w:noProof/>
        </w:rPr>
        <w:t>42</w:t>
      </w:r>
      <w:r>
        <w:fldChar w:fldCharType="end"/>
      </w:r>
      <w:r>
        <w:t>.</w:t>
      </w:r>
    </w:p>
    <w:tbl>
      <w:tblPr>
        <w:tblStyle w:val="TableGrid"/>
        <w:tblW w:w="0" w:type="auto"/>
        <w:tblLook w:val="04A0" w:firstRow="1" w:lastRow="0" w:firstColumn="1" w:lastColumn="0" w:noHBand="0" w:noVBand="1"/>
      </w:tblPr>
      <w:tblGrid>
        <w:gridCol w:w="9243"/>
      </w:tblGrid>
      <w:tr w:rsidR="00912076" w:rsidTr="00912076">
        <w:tc>
          <w:tcPr>
            <w:tcW w:w="9243" w:type="dxa"/>
          </w:tcPr>
          <w:p w:rsidR="00912076" w:rsidRDefault="00912076" w:rsidP="00912076">
            <w:pPr>
              <w:pStyle w:val="BodyText"/>
              <w:keepNext/>
              <w:ind w:firstLine="0"/>
            </w:pPr>
            <w:r>
              <w:rPr>
                <w:noProof/>
              </w:rPr>
              <w:lastRenderedPageBreak/>
              <w:drawing>
                <wp:inline distT="0" distB="0" distL="0" distR="0" wp14:anchorId="03FE786C" wp14:editId="545E753D">
                  <wp:extent cx="5003074" cy="3611926"/>
                  <wp:effectExtent l="0" t="0" r="762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_event_itself-20190308.png"/>
                          <pic:cNvPicPr/>
                        </pic:nvPicPr>
                        <pic:blipFill>
                          <a:blip r:embed="rId75">
                            <a:extLst>
                              <a:ext uri="{28A0092B-C50C-407E-A947-70E740481C1C}">
                                <a14:useLocalDpi xmlns:a14="http://schemas.microsoft.com/office/drawing/2010/main" val="0"/>
                              </a:ext>
                            </a:extLst>
                          </a:blip>
                          <a:stretch>
                            <a:fillRect/>
                          </a:stretch>
                        </pic:blipFill>
                        <pic:spPr>
                          <a:xfrm>
                            <a:off x="0" y="0"/>
                            <a:ext cx="5003074" cy="3611926"/>
                          </a:xfrm>
                          <a:prstGeom prst="rect">
                            <a:avLst/>
                          </a:prstGeom>
                        </pic:spPr>
                      </pic:pic>
                    </a:graphicData>
                  </a:graphic>
                </wp:inline>
              </w:drawing>
            </w:r>
          </w:p>
        </w:tc>
      </w:tr>
    </w:tbl>
    <w:p w:rsidR="00912076" w:rsidRDefault="00912076" w:rsidP="00912076">
      <w:pPr>
        <w:pStyle w:val="Caption"/>
      </w:pPr>
      <w:bookmarkStart w:id="46" w:name="_Ref2952975"/>
      <w:r>
        <w:t xml:space="preserve">Figure </w:t>
      </w:r>
      <w:fldSimple w:instr=" SEQ Figure \* ARABIC ">
        <w:r w:rsidR="0054211A">
          <w:rPr>
            <w:noProof/>
          </w:rPr>
          <w:t>42</w:t>
        </w:r>
      </w:fldSimple>
      <w:bookmarkEnd w:id="46"/>
      <w:r>
        <w:t>: Event details</w:t>
      </w:r>
    </w:p>
    <w:p w:rsidR="00912076" w:rsidRDefault="00912076" w:rsidP="00912076">
      <w:pPr>
        <w:pStyle w:val="BodyText"/>
      </w:pPr>
      <w:r>
        <w:t xml:space="preserve">Note that to make this posting into a user’ calendar work it was necessary to postfix the request </w:t>
      </w:r>
      <w:proofErr w:type="gramStart"/>
      <w:r>
        <w:t>with ?</w:t>
      </w:r>
      <w:proofErr w:type="gramEnd"/>
      <w:r>
        <w:t xml:space="preserve">as_user= xxx (i.e., </w:t>
      </w:r>
      <w:r w:rsidRPr="00912076">
        <w:t>/api/v1/calendar_events?as_user_id=#{user_id}</w:t>
      </w:r>
      <w:r>
        <w:t>) where xxx is the user’s user_id</w:t>
      </w:r>
      <w:r w:rsidR="00043BF6">
        <w:t xml:space="preserve"> (in this case “4”)</w:t>
      </w:r>
      <w:r>
        <w:t xml:space="preserve"> – as this operation is only permitted </w:t>
      </w:r>
      <w:r w:rsidR="00043BF6">
        <w:t xml:space="preserve">for the user themselves, hence this postfix makes it appear that the user is making the request (i.e., we </w:t>
      </w:r>
      <w:r w:rsidR="00043BF6">
        <w:rPr>
          <w:i/>
        </w:rPr>
        <w:t>masquerade</w:t>
      </w:r>
      <w:r w:rsidR="00043BF6">
        <w:t xml:space="preserve"> as the user).</w:t>
      </w:r>
    </w:p>
    <w:p w:rsidR="00214294" w:rsidRDefault="000002FB" w:rsidP="00214294">
      <w:pPr>
        <w:pStyle w:val="Heading1"/>
      </w:pPr>
      <w:r>
        <w:t>Overview of the whole proces</w:t>
      </w:r>
      <w:r w:rsidR="00214294">
        <w:t>s</w:t>
      </w:r>
    </w:p>
    <w:p w:rsidR="00214294" w:rsidRPr="00214294" w:rsidRDefault="00214294" w:rsidP="00214294">
      <w:pPr>
        <w:pStyle w:val="BodyText"/>
      </w:pPr>
      <w:r>
        <w:fldChar w:fldCharType="begin"/>
      </w:r>
      <w:r>
        <w:instrText xml:space="preserve"> REF _Ref2954298 \h  \* MERGEFORMAT </w:instrText>
      </w:r>
      <w:r>
        <w:fldChar w:fldCharType="separate"/>
      </w:r>
      <w:r w:rsidR="00F05F65">
        <w:t xml:space="preserve">Figure </w:t>
      </w:r>
      <w:r w:rsidR="00F05F65">
        <w:rPr>
          <w:noProof/>
        </w:rPr>
        <w:t>43</w:t>
      </w:r>
      <w:r>
        <w:fldChar w:fldCharType="end"/>
      </w:r>
      <w:r>
        <w:t xml:space="preserve"> shows an overview of the whole process. Note that the assignments (shown as red boxes) can be conditional on a student being in a particular program and specialization; additional assignments (such as the former CSC's group work) can also be added for specific programs/specializations).</w:t>
      </w:r>
    </w:p>
    <w:tbl>
      <w:tblPr>
        <w:tblStyle w:val="TableGrid"/>
        <w:tblW w:w="0" w:type="auto"/>
        <w:tblLook w:val="04A0" w:firstRow="1" w:lastRow="0" w:firstColumn="1" w:lastColumn="0" w:noHBand="0" w:noVBand="1"/>
      </w:tblPr>
      <w:tblGrid>
        <w:gridCol w:w="9243"/>
      </w:tblGrid>
      <w:tr w:rsidR="000002FB" w:rsidTr="000002FB">
        <w:tc>
          <w:tcPr>
            <w:tcW w:w="9243" w:type="dxa"/>
          </w:tcPr>
          <w:p w:rsidR="000002FB" w:rsidRDefault="00214294" w:rsidP="00214294">
            <w:pPr>
              <w:pStyle w:val="BodyText"/>
              <w:keepNext/>
              <w:ind w:firstLine="0"/>
            </w:pPr>
            <w:r>
              <w:rPr>
                <w:noProof/>
              </w:rPr>
              <w:lastRenderedPageBreak/>
              <w:drawing>
                <wp:inline distT="0" distB="0" distL="0" distR="0" wp14:anchorId="23FA7A0D" wp14:editId="5B2918F1">
                  <wp:extent cx="3833446" cy="8474989"/>
                  <wp:effectExtent l="0" t="0" r="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sis_process2.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834016" cy="8476250"/>
                          </a:xfrm>
                          <a:prstGeom prst="rect">
                            <a:avLst/>
                          </a:prstGeom>
                        </pic:spPr>
                      </pic:pic>
                    </a:graphicData>
                  </a:graphic>
                </wp:inline>
              </w:drawing>
            </w:r>
          </w:p>
        </w:tc>
      </w:tr>
    </w:tbl>
    <w:p w:rsidR="000002FB" w:rsidRDefault="00214294" w:rsidP="00214294">
      <w:pPr>
        <w:pStyle w:val="Caption"/>
      </w:pPr>
      <w:bookmarkStart w:id="47" w:name="_Ref2954298"/>
      <w:bookmarkStart w:id="48" w:name="_Ref2954278"/>
      <w:r>
        <w:t xml:space="preserve">Figure </w:t>
      </w:r>
      <w:fldSimple w:instr=" SEQ Figure \* ARABIC ">
        <w:r w:rsidR="0054211A">
          <w:rPr>
            <w:noProof/>
          </w:rPr>
          <w:t>43</w:t>
        </w:r>
      </w:fldSimple>
      <w:bookmarkEnd w:id="47"/>
      <w:r>
        <w:t>: Overview of whole process</w:t>
      </w:r>
      <w:bookmarkEnd w:id="48"/>
    </w:p>
    <w:p w:rsidR="00214294" w:rsidRDefault="00214294" w:rsidP="00214294">
      <w:pPr>
        <w:pStyle w:val="BodyText"/>
      </w:pPr>
      <w:r>
        <w:lastRenderedPageBreak/>
        <w:t>In the figure above solid lines are flows, dashed lines are input, and dotted lines indicate temporal ordering.  Items in red are documents produced by the student, green are actions by Education unit, gray are automated actions (with dark gray done earlier, white done now),purple boxes are invoked with TestButtonLef, and violet means to be done.</w:t>
      </w:r>
    </w:p>
    <w:p w:rsidR="004A085E" w:rsidRDefault="002F1443" w:rsidP="002F1443">
      <w:pPr>
        <w:pStyle w:val="Heading1"/>
      </w:pPr>
      <w:r>
        <w:t>Jobs</w:t>
      </w:r>
    </w:p>
    <w:p w:rsidR="002F1443" w:rsidRDefault="002F1443" w:rsidP="00214294">
      <w:pPr>
        <w:pStyle w:val="BodyText"/>
      </w:pPr>
      <w:r>
        <w:t xml:space="preserve">To see what jobs are running in the Canvas instance vist the URL: </w:t>
      </w:r>
      <w:hyperlink r:id="rId77" w:history="1">
        <w:r w:rsidRPr="009111EC">
          <w:rPr>
            <w:rStyle w:val="Hyperlink"/>
          </w:rPr>
          <w:t>http://canvas.docker/jobs</w:t>
        </w:r>
      </w:hyperlink>
    </w:p>
    <w:p w:rsidR="002F1443" w:rsidRDefault="009E0DAD" w:rsidP="009E0DAD">
      <w:pPr>
        <w:pStyle w:val="Heading1"/>
      </w:pPr>
      <w:r>
        <w:t>Logging into the docker containers</w:t>
      </w:r>
    </w:p>
    <w:p w:rsidR="009E0DAD" w:rsidRDefault="009E0DAD" w:rsidP="00214294">
      <w:pPr>
        <w:pStyle w:val="BodyText"/>
      </w:pPr>
      <w:r>
        <w:t>To login as root enter:</w:t>
      </w:r>
    </w:p>
    <w:p w:rsidR="009E0DAD" w:rsidRDefault="009E0DAD" w:rsidP="009E0DAD">
      <w:pPr>
        <w:pStyle w:val="Computerexample"/>
      </w:pPr>
      <w:proofErr w:type="gramStart"/>
      <w:r w:rsidRPr="009E0DAD">
        <w:t>docker</w:t>
      </w:r>
      <w:proofErr w:type="gramEnd"/>
      <w:r w:rsidRPr="009E0DAD">
        <w:t xml:space="preserve"> exec -u 0 -it containername bash</w:t>
      </w:r>
    </w:p>
    <w:p w:rsidR="009E0DAD" w:rsidRDefault="009E0DAD" w:rsidP="00214294">
      <w:pPr>
        <w:pStyle w:val="BodyText"/>
      </w:pPr>
      <w:r>
        <w:t>To login as docker into the canvas_web_1 docker container you can enter:</w:t>
      </w:r>
    </w:p>
    <w:p w:rsidR="009E0DAD" w:rsidRDefault="009E0DAD" w:rsidP="00214294">
      <w:pPr>
        <w:pStyle w:val="BodyText"/>
      </w:pPr>
      <w:r>
        <w:t xml:space="preserve">If you want to use sftp from the container, you need to install </w:t>
      </w:r>
      <w:proofErr w:type="gramStart"/>
      <w:r>
        <w:t>ssh</w:t>
      </w:r>
      <w:proofErr w:type="gramEnd"/>
      <w:r>
        <w:t>. To do this say:</w:t>
      </w:r>
    </w:p>
    <w:p w:rsidR="009E0DAD" w:rsidRDefault="009E0DAD" w:rsidP="009E0DAD">
      <w:pPr>
        <w:pStyle w:val="Computerexample"/>
      </w:pPr>
      <w:proofErr w:type="gramStart"/>
      <w:r>
        <w:t>apt-get</w:t>
      </w:r>
      <w:proofErr w:type="gramEnd"/>
      <w:r>
        <w:t xml:space="preserve"> install update</w:t>
      </w:r>
      <w:r>
        <w:tab/>
      </w:r>
    </w:p>
    <w:p w:rsidR="009E0DAD" w:rsidRDefault="009E0DAD" w:rsidP="009E0DAD">
      <w:pPr>
        <w:pStyle w:val="Computerexample"/>
      </w:pPr>
      <w:proofErr w:type="gramStart"/>
      <w:r>
        <w:t>apt-get</w:t>
      </w:r>
      <w:proofErr w:type="gramEnd"/>
      <w:r>
        <w:t xml:space="preserve"> install ssh</w:t>
      </w:r>
    </w:p>
    <w:p w:rsidR="009E0DAD" w:rsidRDefault="009E0DAD" w:rsidP="00214294">
      <w:pPr>
        <w:pStyle w:val="BodyText"/>
      </w:pPr>
    </w:p>
    <w:p w:rsidR="009E0DAD" w:rsidRDefault="005375BD" w:rsidP="00214294">
      <w:pPr>
        <w:pStyle w:val="BodyText"/>
      </w:pPr>
      <w:r>
        <w:t>In canvas_web_1 we can see the environment variables:</w:t>
      </w:r>
    </w:p>
    <w:p w:rsidR="005375BD" w:rsidRDefault="005375BD" w:rsidP="005375BD">
      <w:pPr>
        <w:pStyle w:val="Computerexample"/>
      </w:pPr>
      <w:r>
        <w:t>docker@f963bfb8c379:/usr/src/app$ env</w:t>
      </w:r>
    </w:p>
    <w:p w:rsidR="005375BD" w:rsidRDefault="005375BD" w:rsidP="005375BD">
      <w:pPr>
        <w:pStyle w:val="Computerexample"/>
      </w:pPr>
      <w:r>
        <w:t>ENCRYPTION_KEY=facdd3a131ddd8988b14f6e4e01039c93cfa0160</w:t>
      </w:r>
    </w:p>
    <w:p w:rsidR="005375BD" w:rsidRDefault="005375BD" w:rsidP="005375BD">
      <w:pPr>
        <w:pStyle w:val="Computerexample"/>
      </w:pPr>
      <w:r>
        <w:t>HOSTNAME=f963bfb8c379</w:t>
      </w:r>
    </w:p>
    <w:p w:rsidR="005375BD" w:rsidRDefault="005375BD" w:rsidP="005375BD">
      <w:pPr>
        <w:pStyle w:val="Computerexample"/>
      </w:pPr>
      <w:r>
        <w:t>GEM_HOME=/home/docker/.gem/ruby/2.4.0</w:t>
      </w:r>
    </w:p>
    <w:p w:rsidR="005375BD" w:rsidRDefault="005375BD" w:rsidP="005375BD">
      <w:pPr>
        <w:pStyle w:val="Computerexample"/>
      </w:pPr>
      <w:r>
        <w:t>TERM=xterm</w:t>
      </w:r>
    </w:p>
    <w:p w:rsidR="005375BD" w:rsidRDefault="005375BD" w:rsidP="005375BD">
      <w:pPr>
        <w:pStyle w:val="Computerexample"/>
      </w:pPr>
      <w:r>
        <w:t>NGINX_MAX_UPLOAD_SIZE=10g</w:t>
      </w:r>
    </w:p>
    <w:p w:rsidR="005375BD" w:rsidRDefault="005375BD" w:rsidP="005375BD">
      <w:pPr>
        <w:pStyle w:val="Computerexample"/>
      </w:pPr>
      <w:r>
        <w:t>LC_ALL=en_US.UTF-8</w:t>
      </w:r>
    </w:p>
    <w:p w:rsidR="005375BD" w:rsidRDefault="005375BD" w:rsidP="005375BD">
      <w:pPr>
        <w:pStyle w:val="Computerexample"/>
      </w:pPr>
      <w:r>
        <w:t>LS_COLORS=rs=0:di=01;34:ln=01;36:mh=00:pi=40;33:so=01;35:do=01;35:bd=40;33;01:cd=40;33;01:or=40;31;01:su=37;41:sg=30;43:ca=30;41:tw=30;42:ow=34;42:st=37;44:ex=01;32:*.tar=01;31:*.tgz=01;31:*.arj=01;31:*.taz=01;31:*.lzh=01;31:*.lzma=01;31:*.tlz=01;31:*.txz=01;31:*.zip=01;31:*.z=01;31:*.Z=01;31:*.dz=01;31:*.gz=01;31:*.lz=01;31:*.xz=01;31:*.bz2=01;31:*.bz=01;31:*.tbz=01;31:*.tbz2=01;31:*.tz=01;31:*.deb=01;31:*.rpm=01;31:*.jar=01;31:*.war=01;31:*.ear=01;31:*.sar=01;31:*.rar=01;31:*.ace=01;31:*.zoo=01;31:*.cpio=01;31:*.7z=01;31:*.rz=01;31:*.jpg=01;35:*.jpeg=01;35:*.gif=01;35:*.bmp=01;35:*.pbm=01;35:*.pgm=01;35:*.ppm=01;35:*.tga=01;35:*.xbm=01;35:*.xpm=01;35:*.tif=01;35:*.tiff=01;35:*.png=01;35:*.svg=01;35:*.svgz=01;35:*.mng=01;35:*.pcx=01;35:*.mov=01;35:*.mpg=01;35:*.mpeg=01;35:*.m2v=01;35:*.mkv=01;35:*.webm=01;35:*.ogm=01;35:*.mp4=01;35:*.m4v=01;35:*.mp4v=01;35:*.vob=01;35:*.qt=01;35:*.nuv=01;35:*.wmv=01;35:*.asf=01;35:*.rm=01;35:*.rmvb=01;35:*.flc=01;35:*.avi=01;35:*.fli=01;35:*.flv=01;35:*.gl=01;35:*.dl=01;35:*.xcf=01;35:*.xwd=01;35:*.yuv=01;35:*.cgm=01;35:*.emf=01;35:*.axv=01;35:*.anx=01;35:*.ogv=01;35:*.ogx=01;35:*.aac=00;36:*.au=00;36:*.flac=00;36:*.mid=00;36:*.midi=00;36:*.mka=00;36:*.mp3=00;36:*.mpc=00;36:*.ogg=00;36:*.ra=00;36:*.wav=00;36:*.axa=00;36:*.oga=00;36:*.spx=00;36:*.xspf=00;36:</w:t>
      </w:r>
    </w:p>
    <w:p w:rsidR="005375BD" w:rsidRDefault="005375BD" w:rsidP="005375BD">
      <w:pPr>
        <w:pStyle w:val="Computerexample"/>
      </w:pPr>
      <w:r>
        <w:t>BUNDLE_APP_CONFIG=/home/docker/.bundle</w:t>
      </w:r>
    </w:p>
    <w:p w:rsidR="005375BD" w:rsidRDefault="005375BD" w:rsidP="005375BD">
      <w:pPr>
        <w:pStyle w:val="Computerexample"/>
      </w:pPr>
      <w:r>
        <w:t>PATH=/home/docker/.gem/ruby/2.4.0/bin:/usr/local/sbin:/usr/local/bin:/usr/sbin:/usr/bin:/sbin:/bin</w:t>
      </w:r>
    </w:p>
    <w:p w:rsidR="005375BD" w:rsidRDefault="005375BD" w:rsidP="005375BD">
      <w:pPr>
        <w:pStyle w:val="Computerexample"/>
      </w:pPr>
      <w:r>
        <w:t>PWD=/usr/src/app</w:t>
      </w:r>
    </w:p>
    <w:p w:rsidR="005375BD" w:rsidRDefault="005375BD" w:rsidP="005375BD">
      <w:pPr>
        <w:pStyle w:val="Computerexample"/>
      </w:pPr>
      <w:r>
        <w:t>DISABLE_V8_COMPILE_CACHE=1</w:t>
      </w:r>
    </w:p>
    <w:p w:rsidR="005375BD" w:rsidRDefault="005375BD" w:rsidP="005375BD">
      <w:pPr>
        <w:pStyle w:val="Computerexample"/>
      </w:pPr>
      <w:r>
        <w:t>LANG=en_US.UTF-8</w:t>
      </w:r>
    </w:p>
    <w:p w:rsidR="005375BD" w:rsidRDefault="005375BD" w:rsidP="005375BD">
      <w:pPr>
        <w:pStyle w:val="Computerexample"/>
      </w:pPr>
      <w:r>
        <w:t>RUBY_MAJOR=2.4</w:t>
      </w:r>
    </w:p>
    <w:p w:rsidR="005375BD" w:rsidRDefault="005375BD" w:rsidP="005375BD">
      <w:pPr>
        <w:pStyle w:val="Computerexample"/>
      </w:pPr>
      <w:r>
        <w:lastRenderedPageBreak/>
        <w:t>APP_HOME=/usr/src/app/</w:t>
      </w:r>
    </w:p>
    <w:p w:rsidR="005375BD" w:rsidRDefault="005375BD" w:rsidP="005375BD">
      <w:pPr>
        <w:pStyle w:val="Computerexample"/>
      </w:pPr>
      <w:r>
        <w:t>RUBYGEMS_VERSION=2.6.13</w:t>
      </w:r>
    </w:p>
    <w:p w:rsidR="005375BD" w:rsidRDefault="005375BD" w:rsidP="005375BD">
      <w:pPr>
        <w:pStyle w:val="Computerexample"/>
      </w:pPr>
      <w:r>
        <w:t>SHLVL=1</w:t>
      </w:r>
    </w:p>
    <w:p w:rsidR="005375BD" w:rsidRDefault="005375BD" w:rsidP="005375BD">
      <w:pPr>
        <w:pStyle w:val="Computerexample"/>
      </w:pPr>
      <w:r>
        <w:t>HOME=/home/docker</w:t>
      </w:r>
    </w:p>
    <w:p w:rsidR="005375BD" w:rsidRDefault="005375BD" w:rsidP="005375BD">
      <w:pPr>
        <w:pStyle w:val="Computerexample"/>
      </w:pPr>
      <w:r>
        <w:t>YARN_VERSION=1.12.3-1</w:t>
      </w:r>
    </w:p>
    <w:p w:rsidR="005375BD" w:rsidRDefault="005375BD" w:rsidP="005375BD">
      <w:pPr>
        <w:pStyle w:val="Computerexample"/>
      </w:pPr>
      <w:r>
        <w:t>TINI_VERSION=v0.16.1</w:t>
      </w:r>
    </w:p>
    <w:p w:rsidR="005375BD" w:rsidRDefault="005375BD" w:rsidP="005375BD">
      <w:pPr>
        <w:pStyle w:val="Computerexample"/>
      </w:pPr>
      <w:r>
        <w:t>RAILS_ENV=development</w:t>
      </w:r>
    </w:p>
    <w:p w:rsidR="005375BD" w:rsidRDefault="005375BD" w:rsidP="005375BD">
      <w:pPr>
        <w:pStyle w:val="Computerexample"/>
      </w:pPr>
      <w:r>
        <w:t>DEBIAN_FRONTEND=noninteractive</w:t>
      </w:r>
    </w:p>
    <w:p w:rsidR="005375BD" w:rsidRDefault="005375BD" w:rsidP="005375BD">
      <w:pPr>
        <w:pStyle w:val="Computerexample"/>
      </w:pPr>
      <w:r>
        <w:t>LESSOPEN=| /usr/bin/lesspipe %s</w:t>
      </w:r>
    </w:p>
    <w:p w:rsidR="005375BD" w:rsidRDefault="005375BD" w:rsidP="005375BD">
      <w:pPr>
        <w:pStyle w:val="Computerexample"/>
      </w:pPr>
      <w:r>
        <w:t>VIRTUAL_HOST=.canvas.docker</w:t>
      </w:r>
    </w:p>
    <w:p w:rsidR="005375BD" w:rsidRDefault="005375BD" w:rsidP="005375BD">
      <w:pPr>
        <w:pStyle w:val="Computerexample"/>
      </w:pPr>
      <w:r>
        <w:t>LESSCLOSE=/usr/bin/lesspipe %s %s</w:t>
      </w:r>
    </w:p>
    <w:p w:rsidR="005375BD" w:rsidRDefault="005375BD" w:rsidP="005375BD">
      <w:pPr>
        <w:pStyle w:val="Computerexample"/>
      </w:pPr>
      <w:r>
        <w:t>BUNDLER_VERSION=1.15.3</w:t>
      </w:r>
    </w:p>
    <w:p w:rsidR="005375BD" w:rsidRDefault="005375BD" w:rsidP="005375BD">
      <w:pPr>
        <w:pStyle w:val="Computerexample"/>
      </w:pPr>
      <w:r>
        <w:t>_=/usr/bin/env</w:t>
      </w:r>
    </w:p>
    <w:p w:rsidR="005375BD" w:rsidRDefault="005375BD" w:rsidP="005375BD">
      <w:pPr>
        <w:pStyle w:val="Computerexample"/>
      </w:pPr>
      <w:r>
        <w:t>OLDPWD=/usr/src/app/log</w:t>
      </w:r>
    </w:p>
    <w:p w:rsidR="005375BD" w:rsidRDefault="005375BD" w:rsidP="005375BD">
      <w:pPr>
        <w:pStyle w:val="BodyText"/>
      </w:pPr>
    </w:p>
    <w:p w:rsidR="00F77882" w:rsidRDefault="00F77882" w:rsidP="00F77882">
      <w:pPr>
        <w:pStyle w:val="Heading1"/>
      </w:pPr>
      <w:r>
        <w:t>Making a SSL Ruby application</w:t>
      </w:r>
    </w:p>
    <w:p w:rsidR="00F77882" w:rsidRDefault="00F77882" w:rsidP="00F77882">
      <w:pPr>
        <w:pStyle w:val="BodyText"/>
      </w:pPr>
      <w:r>
        <w:t xml:space="preserve">In order to avoid the special handling when access an external tool using HTTP rather than HTTPS, I changed </w:t>
      </w:r>
      <w:r w:rsidRPr="001369BE">
        <w:t>announce-presentation.rb</w:t>
      </w:r>
      <w:r>
        <w:t xml:space="preserve"> to make </w:t>
      </w:r>
      <w:r w:rsidRPr="001369BE">
        <w:t>s-announce-presentation.rb</w:t>
      </w:r>
      <w:r>
        <w:t xml:space="preserve"> (where the “s-</w:t>
      </w:r>
      <w:proofErr w:type="gramStart"/>
      <w:r>
        <w:t>“ stands</w:t>
      </w:r>
      <w:proofErr w:type="gramEnd"/>
      <w:r>
        <w:t xml:space="preserve"> for secure. In order to do this I made the edit-external-tool-for-course.py program take a new flag “-s” which will change the tool URL into an HTTPS URL if it is an HTTP URL. The tool was run as shown </w:t>
      </w:r>
      <w:r>
        <w:fldChar w:fldCharType="begin"/>
      </w:r>
      <w:r>
        <w:instrText xml:space="preserve"> REF _Ref3382068 \h </w:instrText>
      </w:r>
      <w:r>
        <w:fldChar w:fldCharType="separate"/>
      </w:r>
      <w:r>
        <w:t xml:space="preserve">Listing </w:t>
      </w:r>
      <w:r>
        <w:rPr>
          <w:noProof/>
        </w:rPr>
        <w:t>10</w:t>
      </w:r>
      <w:r>
        <w:fldChar w:fldCharType="end"/>
      </w:r>
      <w:r>
        <w:t>.</w:t>
      </w:r>
    </w:p>
    <w:p w:rsidR="00F77882" w:rsidRDefault="00F77882" w:rsidP="00F77882">
      <w:pPr>
        <w:pStyle w:val="Caption"/>
        <w:keepNext/>
      </w:pPr>
      <w:bookmarkStart w:id="49" w:name="_Ref3382068"/>
      <w:r>
        <w:t xml:space="preserve">Listing </w:t>
      </w:r>
      <w:fldSimple w:instr=" SEQ Listing \* ARABIC ">
        <w:r w:rsidR="0054211A">
          <w:rPr>
            <w:noProof/>
          </w:rPr>
          <w:t>10</w:t>
        </w:r>
      </w:fldSimple>
      <w:bookmarkEnd w:id="49"/>
      <w:r>
        <w:t>:</w:t>
      </w:r>
      <w:r>
        <w:tab/>
        <w:t>Runinng edit tool to secure the external tool's URL</w:t>
      </w:r>
    </w:p>
    <w:tbl>
      <w:tblPr>
        <w:tblStyle w:val="TableGrid"/>
        <w:tblW w:w="0" w:type="auto"/>
        <w:tblLook w:val="04A0" w:firstRow="1" w:lastRow="0" w:firstColumn="1" w:lastColumn="0" w:noHBand="0" w:noVBand="1"/>
      </w:tblPr>
      <w:tblGrid>
        <w:gridCol w:w="9243"/>
      </w:tblGrid>
      <w:tr w:rsidR="00F77882" w:rsidTr="00F77882">
        <w:tc>
          <w:tcPr>
            <w:tcW w:w="9243" w:type="dxa"/>
          </w:tcPr>
          <w:p w:rsidR="00F77882" w:rsidRDefault="00F77882" w:rsidP="00F77882">
            <w:pPr>
              <w:pStyle w:val="Computerexample"/>
            </w:pPr>
            <w:r>
              <w:t>./edit-external-tool-for-course.py  -s -C 5 3 'ChipIt'</w:t>
            </w:r>
          </w:p>
          <w:p w:rsidR="00F77882" w:rsidRDefault="00F77882" w:rsidP="00F77882">
            <w:pPr>
              <w:pStyle w:val="Computerexample"/>
            </w:pPr>
            <w:r>
              <w:t>using HTTP for the container environment</w:t>
            </w:r>
          </w:p>
          <w:p w:rsidR="00F77882" w:rsidRDefault="00F77882" w:rsidP="00F77882">
            <w:pPr>
              <w:pStyle w:val="Computerexample"/>
            </w:pPr>
            <w:r>
              <w:t>Existing tool information for tool_id=3</w:t>
            </w:r>
          </w:p>
          <w:p w:rsidR="00F77882" w:rsidRDefault="00F77882" w:rsidP="00F77882">
            <w:pPr>
              <w:pStyle w:val="Computerexample"/>
            </w:pPr>
            <w:r>
              <w:t>{'account_navigation': None,</w:t>
            </w:r>
          </w:p>
          <w:p w:rsidR="00F77882" w:rsidRDefault="00F77882" w:rsidP="00F77882">
            <w:pPr>
              <w:pStyle w:val="Computerexample"/>
            </w:pPr>
            <w:r>
              <w:t xml:space="preserve"> 'assignment_edit': None,</w:t>
            </w:r>
          </w:p>
          <w:p w:rsidR="00F77882" w:rsidRDefault="00F77882" w:rsidP="00F77882">
            <w:pPr>
              <w:pStyle w:val="Computerexample"/>
            </w:pPr>
            <w:r>
              <w:t xml:space="preserve"> 'assignment_menu': None,</w:t>
            </w:r>
          </w:p>
          <w:p w:rsidR="00F77882" w:rsidRDefault="00F77882" w:rsidP="00F77882">
            <w:pPr>
              <w:pStyle w:val="Computerexample"/>
            </w:pPr>
            <w:r>
              <w:t xml:space="preserve"> 'assignment_selection': None,</w:t>
            </w:r>
          </w:p>
          <w:p w:rsidR="00F77882" w:rsidRDefault="00F77882" w:rsidP="00F77882">
            <w:pPr>
              <w:pStyle w:val="Computerexample"/>
            </w:pPr>
            <w:r>
              <w:t xml:space="preserve"> 'assignment_view': None,</w:t>
            </w:r>
          </w:p>
          <w:p w:rsidR="00F77882" w:rsidRDefault="00F77882" w:rsidP="00F77882">
            <w:pPr>
              <w:pStyle w:val="Computerexample"/>
            </w:pPr>
            <w:r>
              <w:t xml:space="preserve"> 'collaboration': None,</w:t>
            </w:r>
          </w:p>
          <w:p w:rsidR="00F77882" w:rsidRDefault="00F77882" w:rsidP="00F77882">
            <w:pPr>
              <w:pStyle w:val="Computerexample"/>
            </w:pPr>
            <w:r>
              <w:t xml:space="preserve"> 'consumer_key': 'test',</w:t>
            </w:r>
          </w:p>
          <w:p w:rsidR="00F77882" w:rsidRDefault="00F77882" w:rsidP="00F77882">
            <w:pPr>
              <w:pStyle w:val="Computerexample"/>
            </w:pPr>
            <w:r>
              <w:t xml:space="preserve"> 'course_assignments_menu': None,</w:t>
            </w:r>
          </w:p>
          <w:p w:rsidR="00F77882" w:rsidRDefault="00F77882" w:rsidP="00F77882">
            <w:pPr>
              <w:pStyle w:val="Computerexample"/>
            </w:pPr>
            <w:r>
              <w:t xml:space="preserve"> 'course_home_sub_navigation': None,</w:t>
            </w:r>
          </w:p>
          <w:p w:rsidR="00F77882" w:rsidRDefault="00F77882" w:rsidP="00F77882">
            <w:pPr>
              <w:pStyle w:val="Computerexample"/>
            </w:pPr>
            <w:r>
              <w:t xml:space="preserve"> 'course_navigation': {'default': 'enabled',</w:t>
            </w:r>
          </w:p>
          <w:p w:rsidR="00F77882" w:rsidRDefault="00F77882" w:rsidP="00F77882">
            <w:pPr>
              <w:pStyle w:val="Computerexample"/>
            </w:pPr>
            <w:r>
              <w:t xml:space="preserve">                       'display_type': 'full_width_in_context',</w:t>
            </w:r>
          </w:p>
          <w:p w:rsidR="00F77882" w:rsidRDefault="00F77882" w:rsidP="00F77882">
            <w:pPr>
              <w:pStyle w:val="Computerexample"/>
            </w:pPr>
            <w:r>
              <w:t xml:space="preserve">                       'enabled': True,</w:t>
            </w:r>
          </w:p>
          <w:p w:rsidR="00F77882" w:rsidRDefault="00F77882" w:rsidP="00F77882">
            <w:pPr>
              <w:pStyle w:val="Computerexample"/>
            </w:pPr>
            <w:r>
              <w:t xml:space="preserve">                       'label': 'ChipItLeft',</w:t>
            </w:r>
          </w:p>
          <w:p w:rsidR="00F77882" w:rsidRDefault="00F77882" w:rsidP="00F77882">
            <w:pPr>
              <w:pStyle w:val="Computerexample"/>
            </w:pPr>
            <w:r>
              <w:t xml:space="preserve">                       'selection_height': 400,</w:t>
            </w:r>
          </w:p>
          <w:p w:rsidR="00F77882" w:rsidRDefault="00F77882" w:rsidP="00F77882">
            <w:pPr>
              <w:pStyle w:val="Computerexample"/>
            </w:pPr>
            <w:r>
              <w:t xml:space="preserve">                       'selection_width': 800,</w:t>
            </w:r>
          </w:p>
          <w:p w:rsidR="00F77882" w:rsidRDefault="00F77882" w:rsidP="00F77882">
            <w:pPr>
              <w:pStyle w:val="Computerexample"/>
            </w:pPr>
            <w:r>
              <w:t xml:space="preserve">                       'text': 'ChipItLeft',</w:t>
            </w:r>
          </w:p>
          <w:p w:rsidR="00F77882" w:rsidRPr="00B87A2B" w:rsidRDefault="00F77882" w:rsidP="00F77882">
            <w:pPr>
              <w:pStyle w:val="Computerexample"/>
              <w:rPr>
                <w:color w:val="FF0000"/>
              </w:rPr>
            </w:pPr>
            <w:r>
              <w:t xml:space="preserve">                       </w:t>
            </w:r>
            <w:r w:rsidRPr="00B87A2B">
              <w:rPr>
                <w:color w:val="FF0000"/>
              </w:rPr>
              <w:t>'url': 'http://localhost:3597/announce',</w:t>
            </w:r>
          </w:p>
          <w:p w:rsidR="00F77882" w:rsidRDefault="00F77882" w:rsidP="00F77882">
            <w:pPr>
              <w:pStyle w:val="Computerexample"/>
            </w:pPr>
            <w:r>
              <w:t xml:space="preserve">                       'visibility': 'admins',</w:t>
            </w:r>
          </w:p>
          <w:p w:rsidR="00F77882" w:rsidRDefault="00F77882" w:rsidP="00F77882">
            <w:pPr>
              <w:pStyle w:val="Computerexample"/>
            </w:pPr>
            <w:r>
              <w:t xml:space="preserve">                       'windowTarget': '_blank'},</w:t>
            </w:r>
          </w:p>
          <w:p w:rsidR="00F77882" w:rsidRDefault="00F77882" w:rsidP="00F77882">
            <w:pPr>
              <w:pStyle w:val="Computerexample"/>
            </w:pPr>
            <w:r>
              <w:t xml:space="preserve"> 'course_settings_sub_navigation': None,</w:t>
            </w:r>
          </w:p>
          <w:p w:rsidR="00F77882" w:rsidRDefault="00F77882" w:rsidP="00F77882">
            <w:pPr>
              <w:pStyle w:val="Computerexample"/>
            </w:pPr>
            <w:r>
              <w:t xml:space="preserve"> 'created_at': '2019-02-15T15:19:53Z',</w:t>
            </w:r>
          </w:p>
          <w:p w:rsidR="00F77882" w:rsidRDefault="00F77882" w:rsidP="00F77882">
            <w:pPr>
              <w:pStyle w:val="Computerexample"/>
            </w:pPr>
            <w:r>
              <w:t xml:space="preserve"> 'custom_fields': {'chip2_canvas_module_id': '${Canvas.module.id}',</w:t>
            </w:r>
          </w:p>
          <w:p w:rsidR="00F77882" w:rsidRDefault="00F77882" w:rsidP="00F77882">
            <w:pPr>
              <w:pStyle w:val="Computerexample"/>
            </w:pPr>
            <w:r>
              <w:t xml:space="preserve">                   'chip2_canvas_module_item_id': '${Canvas.moduleItem.id}',</w:t>
            </w:r>
          </w:p>
          <w:p w:rsidR="00F77882" w:rsidRDefault="00F77882" w:rsidP="00F77882">
            <w:pPr>
              <w:pStyle w:val="Computerexample"/>
            </w:pPr>
            <w:r>
              <w:t xml:space="preserve">                   'chip3_com_instructure_context_label': </w:t>
            </w:r>
            <w:r>
              <w:lastRenderedPageBreak/>
              <w:t>'$com.instructure.contextLabel',</w:t>
            </w:r>
          </w:p>
          <w:p w:rsidR="00F77882" w:rsidRDefault="00F77882" w:rsidP="00F77882">
            <w:pPr>
              <w:pStyle w:val="Computerexample"/>
            </w:pPr>
            <w:r>
              <w:t xml:space="preserve">                   'chip_canvas_module_id': '$Canvas.module.id',</w:t>
            </w:r>
          </w:p>
          <w:p w:rsidR="00F77882" w:rsidRDefault="00F77882" w:rsidP="00F77882">
            <w:pPr>
              <w:pStyle w:val="Computerexample"/>
            </w:pPr>
            <w:r>
              <w:t xml:space="preserve">                   'chip_canvas_module_item_id': '$Canvas.moduleItem.id',</w:t>
            </w:r>
          </w:p>
          <w:p w:rsidR="00F77882" w:rsidRDefault="00F77882" w:rsidP="00F77882">
            <w:pPr>
              <w:pStyle w:val="Computerexample"/>
            </w:pPr>
            <w:r>
              <w:t xml:space="preserve">                   'context_id': '$Context.id',</w:t>
            </w:r>
          </w:p>
          <w:p w:rsidR="00F77882" w:rsidRDefault="00F77882" w:rsidP="00F77882">
            <w:pPr>
              <w:pStyle w:val="Computerexample"/>
            </w:pPr>
            <w:r>
              <w:t xml:space="preserve">                   'context_source_id': '$Context.sourcedId',</w:t>
            </w:r>
          </w:p>
          <w:p w:rsidR="00F77882" w:rsidRDefault="00F77882" w:rsidP="00F77882">
            <w:pPr>
              <w:pStyle w:val="Computerexample"/>
            </w:pPr>
            <w:r>
              <w:t xml:space="preserve">                   'context_title': '$Context.title',</w:t>
            </w:r>
          </w:p>
          <w:p w:rsidR="00F77882" w:rsidRDefault="00F77882" w:rsidP="00F77882">
            <w:pPr>
              <w:pStyle w:val="Computerexample"/>
            </w:pPr>
            <w:r>
              <w:t xml:space="preserve">                   'message_documenttarget': '$Message.documentTarget',</w:t>
            </w:r>
          </w:p>
          <w:p w:rsidR="00F77882" w:rsidRDefault="00F77882" w:rsidP="00F77882">
            <w:pPr>
              <w:pStyle w:val="Computerexample"/>
            </w:pPr>
            <w:r>
              <w:t xml:space="preserve">                   'module_id': '$Canvas.module.id',</w:t>
            </w:r>
          </w:p>
          <w:p w:rsidR="00F77882" w:rsidRDefault="00F77882" w:rsidP="00F77882">
            <w:pPr>
              <w:pStyle w:val="Computerexample"/>
            </w:pPr>
            <w:r>
              <w:t xml:space="preserve">                   'module_id_item': '$Canvas.moduleItem.id',</w:t>
            </w:r>
          </w:p>
          <w:p w:rsidR="00F77882" w:rsidRDefault="00F77882" w:rsidP="00F77882">
            <w:pPr>
              <w:pStyle w:val="Computerexample"/>
            </w:pPr>
            <w:r>
              <w:t xml:space="preserve">                   'sis_id': '$Canvas.user.sisSourceId',</w:t>
            </w:r>
          </w:p>
          <w:p w:rsidR="00F77882" w:rsidRDefault="00F77882" w:rsidP="00F77882">
            <w:pPr>
              <w:pStyle w:val="Computerexample"/>
            </w:pPr>
            <w:r>
              <w:t xml:space="preserve">                   'user_sis_id': '$Person.sourcedId'},</w:t>
            </w:r>
          </w:p>
          <w:p w:rsidR="00F77882" w:rsidRDefault="00F77882" w:rsidP="00F77882">
            <w:pPr>
              <w:pStyle w:val="Computerexample"/>
            </w:pPr>
            <w:r>
              <w:t xml:space="preserve"> 'description': 'A test for being able to automate degree project presentation '</w:t>
            </w:r>
          </w:p>
          <w:p w:rsidR="00F77882" w:rsidRDefault="00F77882" w:rsidP="00F77882">
            <w:pPr>
              <w:pStyle w:val="Computerexample"/>
            </w:pPr>
            <w:r>
              <w:t xml:space="preserve">                '</w:t>
            </w:r>
            <w:proofErr w:type="gramStart"/>
            <w:r>
              <w:t>announcements</w:t>
            </w:r>
            <w:proofErr w:type="gramEnd"/>
            <w:r>
              <w:t>.',</w:t>
            </w:r>
          </w:p>
          <w:p w:rsidR="00F77882" w:rsidRDefault="00F77882" w:rsidP="00F77882">
            <w:pPr>
              <w:pStyle w:val="Computerexample"/>
            </w:pPr>
            <w:r>
              <w:t xml:space="preserve"> 'discussion_topic_menu': None,</w:t>
            </w:r>
          </w:p>
          <w:p w:rsidR="00F77882" w:rsidRDefault="00F77882" w:rsidP="00F77882">
            <w:pPr>
              <w:pStyle w:val="Computerexample"/>
            </w:pPr>
            <w:r>
              <w:t xml:space="preserve"> 'domain': None,</w:t>
            </w:r>
          </w:p>
          <w:p w:rsidR="00F77882" w:rsidRDefault="00F77882" w:rsidP="00F77882">
            <w:pPr>
              <w:pStyle w:val="Computerexample"/>
            </w:pPr>
            <w:r>
              <w:t xml:space="preserve"> 'editor_button': None,</w:t>
            </w:r>
          </w:p>
          <w:p w:rsidR="00F77882" w:rsidRDefault="00F77882" w:rsidP="00F77882">
            <w:pPr>
              <w:pStyle w:val="Computerexample"/>
            </w:pPr>
            <w:r>
              <w:t xml:space="preserve"> 'file_menu': None,</w:t>
            </w:r>
          </w:p>
          <w:p w:rsidR="00F77882" w:rsidRDefault="00F77882" w:rsidP="00F77882">
            <w:pPr>
              <w:pStyle w:val="Computerexample"/>
            </w:pPr>
            <w:r>
              <w:t xml:space="preserve"> 'global_navigation': None,</w:t>
            </w:r>
          </w:p>
          <w:p w:rsidR="00F77882" w:rsidRDefault="00F77882" w:rsidP="00F77882">
            <w:pPr>
              <w:pStyle w:val="Computerexample"/>
            </w:pPr>
            <w:r>
              <w:t xml:space="preserve"> 'homework_submission': None,</w:t>
            </w:r>
          </w:p>
          <w:p w:rsidR="00F77882" w:rsidRDefault="00F77882" w:rsidP="00F77882">
            <w:pPr>
              <w:pStyle w:val="Computerexample"/>
            </w:pPr>
            <w:r>
              <w:t xml:space="preserve"> 'id': 3,</w:t>
            </w:r>
          </w:p>
          <w:p w:rsidR="00F77882" w:rsidRDefault="00F77882" w:rsidP="00F77882">
            <w:pPr>
              <w:pStyle w:val="Computerexample"/>
            </w:pPr>
            <w:r>
              <w:t xml:space="preserve"> 'link_selection': None,</w:t>
            </w:r>
          </w:p>
          <w:p w:rsidR="00F77882" w:rsidRDefault="00F77882" w:rsidP="00F77882">
            <w:pPr>
              <w:pStyle w:val="Computerexample"/>
            </w:pPr>
            <w:r>
              <w:t xml:space="preserve"> 'migration_selection': None,</w:t>
            </w:r>
          </w:p>
          <w:p w:rsidR="00F77882" w:rsidRDefault="00F77882" w:rsidP="00F77882">
            <w:pPr>
              <w:pStyle w:val="Computerexample"/>
            </w:pPr>
            <w:r>
              <w:t xml:space="preserve"> 'module_menu': None,</w:t>
            </w:r>
          </w:p>
          <w:p w:rsidR="00F77882" w:rsidRDefault="00F77882" w:rsidP="00F77882">
            <w:pPr>
              <w:pStyle w:val="Computerexample"/>
            </w:pPr>
            <w:r>
              <w:t xml:space="preserve"> 'name': 'announce-presentation',</w:t>
            </w:r>
          </w:p>
          <w:p w:rsidR="00F77882" w:rsidRDefault="00F77882" w:rsidP="00F77882">
            <w:pPr>
              <w:pStyle w:val="Computerexample"/>
            </w:pPr>
            <w:r>
              <w:t xml:space="preserve"> 'not_selectable': False,</w:t>
            </w:r>
          </w:p>
          <w:p w:rsidR="00F77882" w:rsidRDefault="00F77882" w:rsidP="00F77882">
            <w:pPr>
              <w:pStyle w:val="Computerexample"/>
            </w:pPr>
            <w:r>
              <w:t xml:space="preserve"> 'post_grades': None,</w:t>
            </w:r>
          </w:p>
          <w:p w:rsidR="00F77882" w:rsidRDefault="00F77882" w:rsidP="00F77882">
            <w:pPr>
              <w:pStyle w:val="Computerexample"/>
            </w:pPr>
            <w:r>
              <w:t xml:space="preserve"> 'privacy_level': 'anonymous',</w:t>
            </w:r>
          </w:p>
          <w:p w:rsidR="00F77882" w:rsidRDefault="00F77882" w:rsidP="00F77882">
            <w:pPr>
              <w:pStyle w:val="Computerexample"/>
            </w:pPr>
            <w:r>
              <w:t xml:space="preserve"> 'quiz_menu': None,</w:t>
            </w:r>
          </w:p>
          <w:p w:rsidR="00F77882" w:rsidRDefault="00F77882" w:rsidP="00F77882">
            <w:pPr>
              <w:pStyle w:val="Computerexample"/>
            </w:pPr>
            <w:r>
              <w:t xml:space="preserve"> 'resource_selection': None,</w:t>
            </w:r>
          </w:p>
          <w:p w:rsidR="00F77882" w:rsidRDefault="00F77882" w:rsidP="00F77882">
            <w:pPr>
              <w:pStyle w:val="Computerexample"/>
            </w:pPr>
            <w:r>
              <w:t xml:space="preserve"> 'similarity_detection': None,</w:t>
            </w:r>
          </w:p>
          <w:p w:rsidR="00F77882" w:rsidRDefault="00F77882" w:rsidP="00F77882">
            <w:pPr>
              <w:pStyle w:val="Computerexample"/>
            </w:pPr>
            <w:r>
              <w:t xml:space="preserve"> 'tool_configuration': None,</w:t>
            </w:r>
          </w:p>
          <w:p w:rsidR="00F77882" w:rsidRDefault="00F77882" w:rsidP="00F77882">
            <w:pPr>
              <w:pStyle w:val="Computerexample"/>
            </w:pPr>
            <w:r>
              <w:t xml:space="preserve"> 'updated_at': '2019-03-13T12:12:35Z',</w:t>
            </w:r>
          </w:p>
          <w:p w:rsidR="00F77882" w:rsidRDefault="00F77882" w:rsidP="00F77882">
            <w:pPr>
              <w:pStyle w:val="Computerexample"/>
            </w:pPr>
            <w:r>
              <w:t xml:space="preserve"> 'url': 'https://localhost:3597/announce',</w:t>
            </w:r>
          </w:p>
          <w:p w:rsidR="00F77882" w:rsidRDefault="00F77882" w:rsidP="00F77882">
            <w:pPr>
              <w:pStyle w:val="Computerexample"/>
            </w:pPr>
            <w:r>
              <w:t xml:space="preserve"> 'user_navigation': None,</w:t>
            </w:r>
          </w:p>
          <w:p w:rsidR="00F77882" w:rsidRDefault="00F77882" w:rsidP="00F77882">
            <w:pPr>
              <w:pStyle w:val="Computerexample"/>
            </w:pPr>
            <w:r>
              <w:t xml:space="preserve"> 'vendor_help_link': None,</w:t>
            </w:r>
          </w:p>
          <w:p w:rsidR="00F77882" w:rsidRDefault="00F77882" w:rsidP="00F77882">
            <w:pPr>
              <w:pStyle w:val="Computerexample"/>
            </w:pPr>
            <w:r>
              <w:t xml:space="preserve"> 'wiki_page_menu': None,</w:t>
            </w:r>
          </w:p>
          <w:p w:rsidR="00F77882" w:rsidRDefault="00F77882" w:rsidP="00F77882">
            <w:pPr>
              <w:pStyle w:val="Computerexample"/>
            </w:pPr>
            <w:r>
              <w:t xml:space="preserve"> 'workflow_state': 'anonymous'}</w:t>
            </w:r>
          </w:p>
          <w:p w:rsidR="00F77882" w:rsidRPr="00B87A2B" w:rsidRDefault="00F77882" w:rsidP="00F77882">
            <w:pPr>
              <w:pStyle w:val="Computerexample"/>
              <w:rPr>
                <w:color w:val="FF0000"/>
              </w:rPr>
            </w:pPr>
            <w:r>
              <w:t xml:space="preserve">{'account_navigation': None,           </w:t>
            </w:r>
            <w:r w:rsidRPr="00B87A2B">
              <w:rPr>
                <w:color w:val="FF0000"/>
              </w:rPr>
              <w:t>New state of the tool</w:t>
            </w:r>
          </w:p>
          <w:p w:rsidR="00F77882" w:rsidRDefault="00F77882" w:rsidP="00F77882">
            <w:pPr>
              <w:pStyle w:val="Computerexample"/>
            </w:pPr>
            <w:r>
              <w:t xml:space="preserve"> 'assignment_edit': None,</w:t>
            </w:r>
          </w:p>
          <w:p w:rsidR="00F77882" w:rsidRDefault="00F77882" w:rsidP="00F77882">
            <w:pPr>
              <w:pStyle w:val="Computerexample"/>
            </w:pPr>
            <w:r>
              <w:t xml:space="preserve"> 'assignment_menu': None,</w:t>
            </w:r>
          </w:p>
          <w:p w:rsidR="00F77882" w:rsidRDefault="00F77882" w:rsidP="00F77882">
            <w:pPr>
              <w:pStyle w:val="Computerexample"/>
            </w:pPr>
            <w:r>
              <w:t xml:space="preserve"> 'assignment_selection': None,</w:t>
            </w:r>
          </w:p>
          <w:p w:rsidR="00F77882" w:rsidRDefault="00F77882" w:rsidP="00F77882">
            <w:pPr>
              <w:pStyle w:val="Computerexample"/>
            </w:pPr>
            <w:r>
              <w:t xml:space="preserve"> 'assignment_view': None,</w:t>
            </w:r>
          </w:p>
          <w:p w:rsidR="00F77882" w:rsidRDefault="00F77882" w:rsidP="00F77882">
            <w:pPr>
              <w:pStyle w:val="Computerexample"/>
            </w:pPr>
            <w:r>
              <w:t xml:space="preserve"> 'collaboration': None,</w:t>
            </w:r>
          </w:p>
          <w:p w:rsidR="00F77882" w:rsidRDefault="00F77882" w:rsidP="00F77882">
            <w:pPr>
              <w:pStyle w:val="Computerexample"/>
            </w:pPr>
            <w:r>
              <w:t xml:space="preserve"> 'consumer_key': 'test',</w:t>
            </w:r>
          </w:p>
          <w:p w:rsidR="00F77882" w:rsidRDefault="00F77882" w:rsidP="00F77882">
            <w:pPr>
              <w:pStyle w:val="Computerexample"/>
            </w:pPr>
            <w:r>
              <w:t xml:space="preserve"> 'course_assignments_menu': None,</w:t>
            </w:r>
          </w:p>
          <w:p w:rsidR="00F77882" w:rsidRDefault="00F77882" w:rsidP="00F77882">
            <w:pPr>
              <w:pStyle w:val="Computerexample"/>
            </w:pPr>
            <w:r>
              <w:t xml:space="preserve"> 'course_home_sub_navigation': None,</w:t>
            </w:r>
          </w:p>
          <w:p w:rsidR="00F77882" w:rsidRDefault="00F77882" w:rsidP="00F77882">
            <w:pPr>
              <w:pStyle w:val="Computerexample"/>
            </w:pPr>
            <w:r>
              <w:t xml:space="preserve"> 'course_navigation': {'default': 'enabled',</w:t>
            </w:r>
          </w:p>
          <w:p w:rsidR="00F77882" w:rsidRDefault="00F77882" w:rsidP="00F77882">
            <w:pPr>
              <w:pStyle w:val="Computerexample"/>
            </w:pPr>
            <w:r>
              <w:t xml:space="preserve">                       'display_type': 'full_width_in_context',</w:t>
            </w:r>
          </w:p>
          <w:p w:rsidR="00F77882" w:rsidRDefault="00F77882" w:rsidP="00F77882">
            <w:pPr>
              <w:pStyle w:val="Computerexample"/>
            </w:pPr>
            <w:r>
              <w:t xml:space="preserve">                       'enabled': True,</w:t>
            </w:r>
          </w:p>
          <w:p w:rsidR="00F77882" w:rsidRDefault="00F77882" w:rsidP="00F77882">
            <w:pPr>
              <w:pStyle w:val="Computerexample"/>
            </w:pPr>
            <w:r>
              <w:t xml:space="preserve">                       'label': 'ChipIt',</w:t>
            </w:r>
          </w:p>
          <w:p w:rsidR="00F77882" w:rsidRDefault="00F77882" w:rsidP="00F77882">
            <w:pPr>
              <w:pStyle w:val="Computerexample"/>
            </w:pPr>
            <w:r>
              <w:t xml:space="preserve">                       'selection_height': 400,</w:t>
            </w:r>
          </w:p>
          <w:p w:rsidR="00F77882" w:rsidRDefault="00F77882" w:rsidP="00F77882">
            <w:pPr>
              <w:pStyle w:val="Computerexample"/>
            </w:pPr>
            <w:r>
              <w:t xml:space="preserve">                       'selection_width': 800,</w:t>
            </w:r>
          </w:p>
          <w:p w:rsidR="00F77882" w:rsidRDefault="00F77882" w:rsidP="00F77882">
            <w:pPr>
              <w:pStyle w:val="Computerexample"/>
            </w:pPr>
            <w:r>
              <w:t xml:space="preserve">                       'text': 'ChipIt',</w:t>
            </w:r>
          </w:p>
          <w:p w:rsidR="00F77882" w:rsidRPr="00B87A2B" w:rsidRDefault="00F77882" w:rsidP="00F77882">
            <w:pPr>
              <w:pStyle w:val="Computerexample"/>
              <w:rPr>
                <w:color w:val="FF0000"/>
              </w:rPr>
            </w:pPr>
            <w:r>
              <w:lastRenderedPageBreak/>
              <w:t xml:space="preserve">                       </w:t>
            </w:r>
            <w:r w:rsidRPr="00B87A2B">
              <w:rPr>
                <w:color w:val="FF0000"/>
              </w:rPr>
              <w:t>'url': 'https://localhost:3597/announce',</w:t>
            </w:r>
          </w:p>
          <w:p w:rsidR="00F77882" w:rsidRDefault="00F77882" w:rsidP="00F77882">
            <w:pPr>
              <w:pStyle w:val="Computerexample"/>
            </w:pPr>
            <w:r>
              <w:t xml:space="preserve">                       'visibility': 'admins',</w:t>
            </w:r>
          </w:p>
          <w:p w:rsidR="00F77882" w:rsidRDefault="00F77882" w:rsidP="00F77882">
            <w:pPr>
              <w:pStyle w:val="Computerexample"/>
            </w:pPr>
            <w:r>
              <w:t xml:space="preserve">                       'windowTarget': '_blank'},</w:t>
            </w:r>
          </w:p>
          <w:p w:rsidR="00F77882" w:rsidRDefault="00F77882" w:rsidP="00F77882">
            <w:pPr>
              <w:pStyle w:val="Computerexample"/>
            </w:pPr>
            <w:r>
              <w:t xml:space="preserve"> 'course_settings_sub_navigation': None,</w:t>
            </w:r>
          </w:p>
          <w:p w:rsidR="00F77882" w:rsidRDefault="00F77882" w:rsidP="00F77882">
            <w:pPr>
              <w:pStyle w:val="Computerexample"/>
            </w:pPr>
            <w:r>
              <w:t xml:space="preserve"> 'created_at': '2019-02-15T15:19:53Z',</w:t>
            </w:r>
          </w:p>
          <w:p w:rsidR="00F77882" w:rsidRDefault="00F77882" w:rsidP="00F77882">
            <w:pPr>
              <w:pStyle w:val="Computerexample"/>
            </w:pPr>
            <w:r>
              <w:t xml:space="preserve"> 'custom_fields': {'chip2_canvas_module_id': '${Canvas.module.id}',</w:t>
            </w:r>
          </w:p>
          <w:p w:rsidR="00F77882" w:rsidRDefault="00F77882" w:rsidP="00F77882">
            <w:pPr>
              <w:pStyle w:val="Computerexample"/>
            </w:pPr>
            <w:r>
              <w:t xml:space="preserve">                   'chip2_canvas_module_item_id': '${Canvas.moduleItem.id}',</w:t>
            </w:r>
          </w:p>
          <w:p w:rsidR="00F77882" w:rsidRDefault="00F77882" w:rsidP="00F77882">
            <w:pPr>
              <w:pStyle w:val="Computerexample"/>
            </w:pPr>
            <w:r>
              <w:t xml:space="preserve">                   'chip3_com_instructure_context_label': '$com.instructure.contextLabel',</w:t>
            </w:r>
          </w:p>
          <w:p w:rsidR="00F77882" w:rsidRDefault="00F77882" w:rsidP="00F77882">
            <w:pPr>
              <w:pStyle w:val="Computerexample"/>
            </w:pPr>
            <w:r>
              <w:t xml:space="preserve">                   'chip_canvas_module_id': '$Canvas.module.id',</w:t>
            </w:r>
          </w:p>
          <w:p w:rsidR="00F77882" w:rsidRDefault="00F77882" w:rsidP="00F77882">
            <w:pPr>
              <w:pStyle w:val="Computerexample"/>
            </w:pPr>
            <w:r>
              <w:t xml:space="preserve">                   'chip_canvas_module_item_id': '$Canvas.moduleItem.id',</w:t>
            </w:r>
          </w:p>
          <w:p w:rsidR="00F77882" w:rsidRDefault="00F77882" w:rsidP="00F77882">
            <w:pPr>
              <w:pStyle w:val="Computerexample"/>
            </w:pPr>
            <w:r>
              <w:t xml:space="preserve">                   'context_id': '$Context.id',</w:t>
            </w:r>
          </w:p>
          <w:p w:rsidR="00F77882" w:rsidRDefault="00F77882" w:rsidP="00F77882">
            <w:pPr>
              <w:pStyle w:val="Computerexample"/>
            </w:pPr>
            <w:r>
              <w:t xml:space="preserve">                   'context_source_id': '$Context.sourcedId',</w:t>
            </w:r>
          </w:p>
          <w:p w:rsidR="00F77882" w:rsidRDefault="00F77882" w:rsidP="00F77882">
            <w:pPr>
              <w:pStyle w:val="Computerexample"/>
            </w:pPr>
            <w:r>
              <w:t xml:space="preserve">                   'context_title': '$Context.title',</w:t>
            </w:r>
          </w:p>
          <w:p w:rsidR="00F77882" w:rsidRDefault="00F77882" w:rsidP="00F77882">
            <w:pPr>
              <w:pStyle w:val="Computerexample"/>
            </w:pPr>
            <w:r>
              <w:t xml:space="preserve">                   'message_documenttarget': '$Message.documentTarget',</w:t>
            </w:r>
          </w:p>
          <w:p w:rsidR="00F77882" w:rsidRDefault="00F77882" w:rsidP="00F77882">
            <w:pPr>
              <w:pStyle w:val="Computerexample"/>
            </w:pPr>
            <w:r>
              <w:t xml:space="preserve">                   'module_id': '$Canvas.module.id',</w:t>
            </w:r>
          </w:p>
          <w:p w:rsidR="00F77882" w:rsidRDefault="00F77882" w:rsidP="00F77882">
            <w:pPr>
              <w:pStyle w:val="Computerexample"/>
            </w:pPr>
            <w:r>
              <w:t xml:space="preserve">                   'module_id_item': '$Canvas.moduleItem.id',</w:t>
            </w:r>
          </w:p>
          <w:p w:rsidR="00F77882" w:rsidRDefault="00F77882" w:rsidP="00F77882">
            <w:pPr>
              <w:pStyle w:val="Computerexample"/>
            </w:pPr>
            <w:r>
              <w:t xml:space="preserve">                   'sis_id': '$Canvas.user.sisSourceId',</w:t>
            </w:r>
          </w:p>
          <w:p w:rsidR="00F77882" w:rsidRDefault="00F77882" w:rsidP="00F77882">
            <w:pPr>
              <w:pStyle w:val="Computerexample"/>
            </w:pPr>
            <w:r>
              <w:t xml:space="preserve">                   'user_sis_id': '$Person.sourcedId'},</w:t>
            </w:r>
          </w:p>
          <w:p w:rsidR="00F77882" w:rsidRDefault="00F77882" w:rsidP="00F77882">
            <w:pPr>
              <w:pStyle w:val="Computerexample"/>
            </w:pPr>
            <w:r>
              <w:t xml:space="preserve"> 'description': 'A test for being able to automate degree project presentation '</w:t>
            </w:r>
          </w:p>
          <w:p w:rsidR="00F77882" w:rsidRDefault="00F77882" w:rsidP="00F77882">
            <w:pPr>
              <w:pStyle w:val="Computerexample"/>
            </w:pPr>
            <w:r>
              <w:t xml:space="preserve">                '</w:t>
            </w:r>
            <w:proofErr w:type="gramStart"/>
            <w:r>
              <w:t>announcements</w:t>
            </w:r>
            <w:proofErr w:type="gramEnd"/>
            <w:r>
              <w:t>.',</w:t>
            </w:r>
          </w:p>
          <w:p w:rsidR="00F77882" w:rsidRDefault="00F77882" w:rsidP="00F77882">
            <w:pPr>
              <w:pStyle w:val="Computerexample"/>
            </w:pPr>
            <w:r>
              <w:t xml:space="preserve"> 'discussion_topic_menu': None,</w:t>
            </w:r>
          </w:p>
          <w:p w:rsidR="00F77882" w:rsidRDefault="00F77882" w:rsidP="00F77882">
            <w:pPr>
              <w:pStyle w:val="Computerexample"/>
            </w:pPr>
            <w:r>
              <w:t xml:space="preserve"> 'domain': None,</w:t>
            </w:r>
          </w:p>
          <w:p w:rsidR="00F77882" w:rsidRDefault="00F77882" w:rsidP="00F77882">
            <w:pPr>
              <w:pStyle w:val="Computerexample"/>
            </w:pPr>
            <w:r>
              <w:t xml:space="preserve"> 'editor_button': None,</w:t>
            </w:r>
          </w:p>
          <w:p w:rsidR="00F77882" w:rsidRDefault="00F77882" w:rsidP="00F77882">
            <w:pPr>
              <w:pStyle w:val="Computerexample"/>
            </w:pPr>
            <w:r>
              <w:t xml:space="preserve"> 'file_menu': None,</w:t>
            </w:r>
          </w:p>
          <w:p w:rsidR="00F77882" w:rsidRDefault="00F77882" w:rsidP="00F77882">
            <w:pPr>
              <w:pStyle w:val="Computerexample"/>
            </w:pPr>
            <w:r>
              <w:t xml:space="preserve"> 'global_navigation': None,</w:t>
            </w:r>
          </w:p>
          <w:p w:rsidR="00F77882" w:rsidRDefault="00F77882" w:rsidP="00F77882">
            <w:pPr>
              <w:pStyle w:val="Computerexample"/>
            </w:pPr>
            <w:r>
              <w:t xml:space="preserve"> 'homework_submission': None,</w:t>
            </w:r>
          </w:p>
          <w:p w:rsidR="00F77882" w:rsidRDefault="00F77882" w:rsidP="00F77882">
            <w:pPr>
              <w:pStyle w:val="Computerexample"/>
            </w:pPr>
            <w:r>
              <w:t xml:space="preserve"> 'id': 3,</w:t>
            </w:r>
          </w:p>
          <w:p w:rsidR="00F77882" w:rsidRDefault="00F77882" w:rsidP="00F77882">
            <w:pPr>
              <w:pStyle w:val="Computerexample"/>
            </w:pPr>
            <w:r>
              <w:t xml:space="preserve"> 'link_selection': None,</w:t>
            </w:r>
          </w:p>
          <w:p w:rsidR="00F77882" w:rsidRDefault="00F77882" w:rsidP="00F77882">
            <w:pPr>
              <w:pStyle w:val="Computerexample"/>
            </w:pPr>
            <w:r>
              <w:t xml:space="preserve"> 'migration_selection': None,</w:t>
            </w:r>
          </w:p>
          <w:p w:rsidR="00F77882" w:rsidRDefault="00F77882" w:rsidP="00F77882">
            <w:pPr>
              <w:pStyle w:val="Computerexample"/>
            </w:pPr>
            <w:r>
              <w:t xml:space="preserve"> 'module_menu': None,</w:t>
            </w:r>
          </w:p>
          <w:p w:rsidR="00F77882" w:rsidRDefault="00F77882" w:rsidP="00F77882">
            <w:pPr>
              <w:pStyle w:val="Computerexample"/>
            </w:pPr>
            <w:r>
              <w:t xml:space="preserve"> 'name': 'announce-presentation',</w:t>
            </w:r>
          </w:p>
          <w:p w:rsidR="00F77882" w:rsidRDefault="00F77882" w:rsidP="00F77882">
            <w:pPr>
              <w:pStyle w:val="Computerexample"/>
            </w:pPr>
            <w:r>
              <w:t xml:space="preserve"> 'not_selectable': False,</w:t>
            </w:r>
          </w:p>
          <w:p w:rsidR="00F77882" w:rsidRDefault="00F77882" w:rsidP="00F77882">
            <w:pPr>
              <w:pStyle w:val="Computerexample"/>
            </w:pPr>
            <w:r>
              <w:t xml:space="preserve"> 'post_grades': None,</w:t>
            </w:r>
          </w:p>
          <w:p w:rsidR="00F77882" w:rsidRDefault="00F77882" w:rsidP="00F77882">
            <w:pPr>
              <w:pStyle w:val="Computerexample"/>
            </w:pPr>
            <w:r>
              <w:t xml:space="preserve"> 'privacy_level': 'anonymous',</w:t>
            </w:r>
          </w:p>
          <w:p w:rsidR="00F77882" w:rsidRDefault="00F77882" w:rsidP="00F77882">
            <w:pPr>
              <w:pStyle w:val="Computerexample"/>
            </w:pPr>
            <w:r>
              <w:t xml:space="preserve"> 'quiz_menu': None,</w:t>
            </w:r>
          </w:p>
          <w:p w:rsidR="00F77882" w:rsidRDefault="00F77882" w:rsidP="00F77882">
            <w:pPr>
              <w:pStyle w:val="Computerexample"/>
            </w:pPr>
            <w:r>
              <w:t xml:space="preserve"> 'resource_selection': None,</w:t>
            </w:r>
          </w:p>
          <w:p w:rsidR="00F77882" w:rsidRDefault="00F77882" w:rsidP="00F77882">
            <w:pPr>
              <w:pStyle w:val="Computerexample"/>
            </w:pPr>
            <w:r>
              <w:t xml:space="preserve"> 'similarity_detection': None,</w:t>
            </w:r>
          </w:p>
          <w:p w:rsidR="00F77882" w:rsidRDefault="00F77882" w:rsidP="00F77882">
            <w:pPr>
              <w:pStyle w:val="Computerexample"/>
            </w:pPr>
            <w:r>
              <w:t xml:space="preserve"> 'tool_configuration': None,</w:t>
            </w:r>
          </w:p>
          <w:p w:rsidR="00F77882" w:rsidRDefault="00F77882" w:rsidP="00F77882">
            <w:pPr>
              <w:pStyle w:val="Computerexample"/>
            </w:pPr>
            <w:r>
              <w:t xml:space="preserve"> 'updated_at': '2019-03-13T13:24:09Z',</w:t>
            </w:r>
          </w:p>
          <w:p w:rsidR="00F77882" w:rsidRDefault="00F77882" w:rsidP="00F77882">
            <w:pPr>
              <w:pStyle w:val="Computerexample"/>
            </w:pPr>
            <w:r>
              <w:t xml:space="preserve"> 'url': 'https://localhost:3597/announce',</w:t>
            </w:r>
          </w:p>
          <w:p w:rsidR="00F77882" w:rsidRDefault="00F77882" w:rsidP="00F77882">
            <w:pPr>
              <w:pStyle w:val="Computerexample"/>
            </w:pPr>
            <w:r>
              <w:t xml:space="preserve"> 'user_navigation': None,</w:t>
            </w:r>
          </w:p>
          <w:p w:rsidR="00F77882" w:rsidRDefault="00F77882" w:rsidP="00F77882">
            <w:pPr>
              <w:pStyle w:val="Computerexample"/>
            </w:pPr>
            <w:r>
              <w:t xml:space="preserve"> 'vendor_help_link': None,</w:t>
            </w:r>
          </w:p>
          <w:p w:rsidR="00F77882" w:rsidRDefault="00F77882" w:rsidP="00F77882">
            <w:pPr>
              <w:pStyle w:val="Computerexample"/>
            </w:pPr>
            <w:r>
              <w:t xml:space="preserve"> 'wiki_page_menu': None,</w:t>
            </w:r>
          </w:p>
          <w:p w:rsidR="00F77882" w:rsidRDefault="00F77882" w:rsidP="00F77882">
            <w:pPr>
              <w:pStyle w:val="Computerexample"/>
            </w:pPr>
            <w:r>
              <w:t xml:space="preserve"> 'workflow_state': 'anonymous'}</w:t>
            </w:r>
          </w:p>
          <w:p w:rsidR="00F77882" w:rsidRDefault="00F77882" w:rsidP="00F77882">
            <w:pPr>
              <w:pStyle w:val="Computerexample"/>
            </w:pPr>
          </w:p>
        </w:tc>
      </w:tr>
    </w:tbl>
    <w:p w:rsidR="00F77882" w:rsidRDefault="00F77882" w:rsidP="00F77882">
      <w:pPr>
        <w:pStyle w:val="BodyText"/>
      </w:pPr>
    </w:p>
    <w:p w:rsidR="00F77882" w:rsidRDefault="00F77882" w:rsidP="00F77882">
      <w:pPr>
        <w:pStyle w:val="BodyText"/>
      </w:pPr>
      <w:r>
        <w:t xml:space="preserve">Additionally, one </w:t>
      </w:r>
      <w:proofErr w:type="gramStart"/>
      <w:r>
        <w:t>need</w:t>
      </w:r>
      <w:proofErr w:type="gramEnd"/>
      <w:r>
        <w:t xml:space="preserve"> to create certificates for use with SSL. This was done as shown in </w:t>
      </w:r>
      <w:r>
        <w:fldChar w:fldCharType="begin"/>
      </w:r>
      <w:r>
        <w:instrText xml:space="preserve"> REF _Ref3382716 \h </w:instrText>
      </w:r>
      <w:r>
        <w:fldChar w:fldCharType="separate"/>
      </w:r>
      <w:r>
        <w:t xml:space="preserve">Listing </w:t>
      </w:r>
      <w:r>
        <w:rPr>
          <w:noProof/>
        </w:rPr>
        <w:t>11</w:t>
      </w:r>
      <w:r>
        <w:fldChar w:fldCharType="end"/>
      </w:r>
      <w:r>
        <w:t xml:space="preserve">. The pass phrase for the root certificate is </w:t>
      </w:r>
      <w:r w:rsidRPr="00B87A2B">
        <w:rPr>
          <w:color w:val="FF0000"/>
        </w:rPr>
        <w:t xml:space="preserve">canvas.docker </w:t>
      </w:r>
      <w:r>
        <w:t xml:space="preserve">and the challenge password is </w:t>
      </w:r>
      <w:r w:rsidRPr="00B87A2B">
        <w:rPr>
          <w:color w:val="FF0000"/>
        </w:rPr>
        <w:t>chip</w:t>
      </w:r>
      <w:r>
        <w:t>.</w:t>
      </w:r>
    </w:p>
    <w:p w:rsidR="00F77882" w:rsidRDefault="00F77882" w:rsidP="00F77882">
      <w:pPr>
        <w:pStyle w:val="Caption"/>
        <w:keepNext/>
      </w:pPr>
      <w:bookmarkStart w:id="50" w:name="_Ref3382716"/>
      <w:r>
        <w:lastRenderedPageBreak/>
        <w:t xml:space="preserve">Listing </w:t>
      </w:r>
      <w:fldSimple w:instr=" SEQ Listing \* ARABIC ">
        <w:r w:rsidR="0054211A">
          <w:rPr>
            <w:noProof/>
          </w:rPr>
          <w:t>11</w:t>
        </w:r>
      </w:fldSimple>
      <w:bookmarkEnd w:id="50"/>
      <w:r>
        <w:t>:</w:t>
      </w:r>
      <w:r>
        <w:tab/>
        <w:t>Creating the certificates</w:t>
      </w:r>
    </w:p>
    <w:tbl>
      <w:tblPr>
        <w:tblStyle w:val="TableGrid"/>
        <w:tblW w:w="0" w:type="auto"/>
        <w:tblLook w:val="04A0" w:firstRow="1" w:lastRow="0" w:firstColumn="1" w:lastColumn="0" w:noHBand="0" w:noVBand="1"/>
      </w:tblPr>
      <w:tblGrid>
        <w:gridCol w:w="9243"/>
      </w:tblGrid>
      <w:tr w:rsidR="00F77882" w:rsidTr="00F77882">
        <w:tc>
          <w:tcPr>
            <w:tcW w:w="9243" w:type="dxa"/>
          </w:tcPr>
          <w:p w:rsidR="00F77882" w:rsidRDefault="00F77882" w:rsidP="00F77882">
            <w:pPr>
              <w:pStyle w:val="Computerexample"/>
            </w:pPr>
            <w:r>
              <w:t>maguire@chipcanvas:~$ mkdir certificates_for_canvas_docker</w:t>
            </w:r>
          </w:p>
          <w:p w:rsidR="00F77882" w:rsidRDefault="00F77882" w:rsidP="00F77882">
            <w:pPr>
              <w:pStyle w:val="Computerexample"/>
            </w:pPr>
            <w:r>
              <w:t>maguire@chipcanvas:~$ cd certificates_for_canvas_docker/</w:t>
            </w:r>
          </w:p>
          <w:p w:rsidR="00F77882" w:rsidRDefault="00F77882" w:rsidP="00F77882">
            <w:pPr>
              <w:pStyle w:val="Computerexample"/>
            </w:pPr>
            <w:r>
              <w:t>maguire@chipcanvas:~/certificates_for_canvas_docker$ openssl genrsa -des3 -out rootCA.key 2048</w:t>
            </w:r>
          </w:p>
          <w:p w:rsidR="00F77882" w:rsidRDefault="00F77882" w:rsidP="00F77882">
            <w:pPr>
              <w:pStyle w:val="Computerexample"/>
            </w:pPr>
            <w:r>
              <w:t>Generating RSA private key, 2048 bit long modulus</w:t>
            </w:r>
          </w:p>
          <w:p w:rsidR="00F77882" w:rsidRDefault="00F77882" w:rsidP="00F77882">
            <w:pPr>
              <w:pStyle w:val="Computerexample"/>
            </w:pPr>
            <w:r>
              <w:t>............+++</w:t>
            </w:r>
          </w:p>
          <w:p w:rsidR="00F77882" w:rsidRDefault="00F77882" w:rsidP="00F77882">
            <w:pPr>
              <w:pStyle w:val="Computerexample"/>
            </w:pPr>
            <w:r>
              <w:t>...............+++</w:t>
            </w:r>
          </w:p>
          <w:p w:rsidR="00F77882" w:rsidRDefault="00F77882" w:rsidP="00F77882">
            <w:pPr>
              <w:pStyle w:val="Computerexample"/>
            </w:pPr>
            <w:r>
              <w:t>e is 65537 (0x010001)</w:t>
            </w:r>
          </w:p>
          <w:p w:rsidR="00F77882" w:rsidRDefault="00F77882" w:rsidP="00F77882">
            <w:pPr>
              <w:pStyle w:val="Computerexample"/>
            </w:pPr>
            <w:r>
              <w:t>Enter pass phrase for rootCA.key:</w:t>
            </w:r>
          </w:p>
          <w:p w:rsidR="00F77882" w:rsidRDefault="00F77882" w:rsidP="00F77882">
            <w:pPr>
              <w:pStyle w:val="Computerexample"/>
            </w:pPr>
            <w:r>
              <w:t>Verifying - Enter pass phrase for rootCA.key:</w:t>
            </w:r>
          </w:p>
          <w:p w:rsidR="00F77882" w:rsidRDefault="00F77882" w:rsidP="00F77882">
            <w:pPr>
              <w:pStyle w:val="Computerexample"/>
            </w:pPr>
            <w:r>
              <w:t>maguire@chipcanvas:~/certificates_for_canvas_docker$ openssl req -x509 -new -nodes -key rootCA.key -sha256 -days 1024 -out rootCA.pem</w:t>
            </w:r>
          </w:p>
          <w:p w:rsidR="00F77882" w:rsidRDefault="00F77882" w:rsidP="00F77882">
            <w:pPr>
              <w:pStyle w:val="Computerexample"/>
            </w:pPr>
            <w:r>
              <w:t>Enter pass phrase for rootCA.key:</w:t>
            </w:r>
          </w:p>
          <w:p w:rsidR="00F77882" w:rsidRDefault="00F77882" w:rsidP="00F77882">
            <w:pPr>
              <w:pStyle w:val="Computerexample"/>
            </w:pPr>
            <w:r>
              <w:t>You are about to be asked to enter information that will be incorporated</w:t>
            </w:r>
          </w:p>
          <w:p w:rsidR="00F77882" w:rsidRDefault="00F77882" w:rsidP="00F77882">
            <w:pPr>
              <w:pStyle w:val="Computerexample"/>
            </w:pPr>
            <w:proofErr w:type="gramStart"/>
            <w:r>
              <w:t>into</w:t>
            </w:r>
            <w:proofErr w:type="gramEnd"/>
            <w:r>
              <w:t xml:space="preserve"> your certificate request.</w:t>
            </w:r>
          </w:p>
          <w:p w:rsidR="00F77882" w:rsidRDefault="00F77882" w:rsidP="00F77882">
            <w:pPr>
              <w:pStyle w:val="Computerexample"/>
            </w:pPr>
            <w:r>
              <w:t>What you are about to enter is what is called a Distinguished Name or a DN.</w:t>
            </w:r>
          </w:p>
          <w:p w:rsidR="00F77882" w:rsidRDefault="00F77882" w:rsidP="00F77882">
            <w:pPr>
              <w:pStyle w:val="Computerexample"/>
            </w:pPr>
            <w:r>
              <w:t>There are quite a few fields but you can leave some blank</w:t>
            </w:r>
          </w:p>
          <w:p w:rsidR="00F77882" w:rsidRDefault="00F77882" w:rsidP="00F77882">
            <w:pPr>
              <w:pStyle w:val="Computerexample"/>
            </w:pPr>
            <w:r>
              <w:t>For some fields there will be a default value,</w:t>
            </w:r>
          </w:p>
          <w:p w:rsidR="00F77882" w:rsidRDefault="00F77882" w:rsidP="00F77882">
            <w:pPr>
              <w:pStyle w:val="Computerexample"/>
            </w:pPr>
            <w:r>
              <w:t>If you enter '.', the field will be left blank.</w:t>
            </w:r>
          </w:p>
          <w:p w:rsidR="00F77882" w:rsidRDefault="00F77882" w:rsidP="00F77882">
            <w:pPr>
              <w:pStyle w:val="Computerexample"/>
            </w:pPr>
            <w:r>
              <w:t>-----</w:t>
            </w:r>
          </w:p>
          <w:p w:rsidR="00F77882" w:rsidRDefault="00F77882" w:rsidP="00F77882">
            <w:pPr>
              <w:pStyle w:val="Computerexample"/>
            </w:pPr>
            <w:r>
              <w:t>Country Name (2 letter code) [AU]:SE</w:t>
            </w:r>
          </w:p>
          <w:p w:rsidR="00F77882" w:rsidRDefault="00F77882" w:rsidP="00F77882">
            <w:pPr>
              <w:pStyle w:val="Computerexample"/>
            </w:pPr>
            <w:r>
              <w:t>State or Province Name (full name) [Some-State]:Stockholm</w:t>
            </w:r>
          </w:p>
          <w:p w:rsidR="00F77882" w:rsidRDefault="00F77882" w:rsidP="00F77882">
            <w:pPr>
              <w:pStyle w:val="Computerexample"/>
            </w:pPr>
            <w:r>
              <w:t>Locality Name (eg, city) []:Stockholm</w:t>
            </w:r>
          </w:p>
          <w:p w:rsidR="00F77882" w:rsidRDefault="00F77882" w:rsidP="00F77882">
            <w:pPr>
              <w:pStyle w:val="Computerexample"/>
            </w:pPr>
            <w:r>
              <w:t>Organization Name (eg, company) [Internet Widgits Pty Ltd]:KTH</w:t>
            </w:r>
          </w:p>
          <w:p w:rsidR="00F77882" w:rsidRDefault="00F77882" w:rsidP="00F77882">
            <w:pPr>
              <w:pStyle w:val="Computerexample"/>
            </w:pPr>
            <w:r>
              <w:t>Organizational Unit Name (eg, section) []:Chip</w:t>
            </w:r>
          </w:p>
          <w:p w:rsidR="00F77882" w:rsidRDefault="00F77882" w:rsidP="00F77882">
            <w:pPr>
              <w:pStyle w:val="Computerexample"/>
            </w:pPr>
            <w:r>
              <w:t>Common Name (e.g. server FQDN or YOUR name) []:chip</w:t>
            </w:r>
          </w:p>
          <w:p w:rsidR="00F77882" w:rsidRDefault="00F77882" w:rsidP="00F77882">
            <w:pPr>
              <w:pStyle w:val="Computerexample"/>
            </w:pPr>
            <w:r>
              <w:t>Email Address []:chip.maguire@gmail.com</w:t>
            </w:r>
          </w:p>
          <w:p w:rsidR="00F77882" w:rsidRDefault="00F77882" w:rsidP="00F77882">
            <w:pPr>
              <w:pStyle w:val="Computerexample"/>
            </w:pPr>
            <w:r>
              <w:t>maguire@chipcanvas:~/certificates_for_canvas_docker$ ls -als</w:t>
            </w:r>
          </w:p>
          <w:p w:rsidR="00F77882" w:rsidRDefault="00F77882" w:rsidP="00F77882">
            <w:pPr>
              <w:pStyle w:val="Computerexample"/>
            </w:pPr>
            <w:r>
              <w:t>total 16</w:t>
            </w:r>
          </w:p>
          <w:p w:rsidR="00F77882" w:rsidRDefault="00F77882" w:rsidP="00F77882">
            <w:pPr>
              <w:pStyle w:val="Computerexample"/>
            </w:pPr>
            <w:r>
              <w:t>4 drwxr-xr-</w:t>
            </w:r>
            <w:proofErr w:type="gramStart"/>
            <w:r>
              <w:t>x  2</w:t>
            </w:r>
            <w:proofErr w:type="gramEnd"/>
            <w:r>
              <w:t xml:space="preserve"> maguire maguire 4096 Mar 13 11:25 .</w:t>
            </w:r>
          </w:p>
          <w:p w:rsidR="00F77882" w:rsidRDefault="00F77882" w:rsidP="00F77882">
            <w:pPr>
              <w:pStyle w:val="Computerexample"/>
            </w:pPr>
            <w:r>
              <w:t xml:space="preserve">4 drwxr-xr-x 27 maguire maguire 4096 Mar 13 </w:t>
            </w:r>
            <w:proofErr w:type="gramStart"/>
            <w:r>
              <w:t>11:23 ..</w:t>
            </w:r>
            <w:proofErr w:type="gramEnd"/>
          </w:p>
          <w:p w:rsidR="00F77882" w:rsidRDefault="00F77882" w:rsidP="00F77882">
            <w:pPr>
              <w:pStyle w:val="Computerexample"/>
            </w:pPr>
            <w:r>
              <w:t>4 -rw-------  1 maguire maguire 1751 Mar 13 11:24 rootCA.key</w:t>
            </w:r>
          </w:p>
          <w:p w:rsidR="00F77882" w:rsidRDefault="00F77882" w:rsidP="00F77882">
            <w:pPr>
              <w:pStyle w:val="Computerexample"/>
            </w:pPr>
            <w:r>
              <w:t>4 -rw-r--r--  1 maguire maguire 1415 Mar 13 11:25 rootCA.pem</w:t>
            </w:r>
          </w:p>
          <w:p w:rsidR="00F77882" w:rsidRDefault="00F77882" w:rsidP="00F77882">
            <w:pPr>
              <w:pStyle w:val="Computerexample"/>
            </w:pPr>
            <w:r>
              <w:t>maguire@chipcanvas:~/certificates_for_canvas_docker$ openssl req -new -sha256 -nodes -out server.csr -newkey rsa:2048 -keyout server.key -config</w:t>
            </w:r>
          </w:p>
          <w:p w:rsidR="00F77882" w:rsidRDefault="00F77882" w:rsidP="00F77882">
            <w:pPr>
              <w:pStyle w:val="Computerexample"/>
            </w:pPr>
            <w:r>
              <w:t>req: Option -config needs a value</w:t>
            </w:r>
          </w:p>
          <w:p w:rsidR="00F77882" w:rsidRDefault="00F77882" w:rsidP="00F77882">
            <w:pPr>
              <w:pStyle w:val="Computerexample"/>
            </w:pPr>
            <w:proofErr w:type="gramStart"/>
            <w:r>
              <w:t>req</w:t>
            </w:r>
            <w:proofErr w:type="gramEnd"/>
            <w:r>
              <w:t>: Use -help for summary.</w:t>
            </w:r>
          </w:p>
          <w:p w:rsidR="00F77882" w:rsidRDefault="00F77882" w:rsidP="00F77882">
            <w:pPr>
              <w:pStyle w:val="Computerexample"/>
            </w:pPr>
            <w:r>
              <w:t xml:space="preserve">maguire@chipcanvas:~/certificates_for_canvas_docker$ openssl req -new -sha256 -nodes -out server.csr -newkey rsa:2048 -keyout server.key </w:t>
            </w:r>
          </w:p>
          <w:p w:rsidR="00F77882" w:rsidRDefault="00F77882" w:rsidP="00F77882">
            <w:pPr>
              <w:pStyle w:val="Computerexample"/>
            </w:pPr>
            <w:r>
              <w:t>Generating a 2048 bit RSA private key</w:t>
            </w:r>
          </w:p>
          <w:p w:rsidR="00F77882" w:rsidRDefault="00F77882" w:rsidP="00F77882">
            <w:pPr>
              <w:pStyle w:val="Computerexample"/>
            </w:pPr>
            <w:r>
              <w:t>....................+++</w:t>
            </w:r>
          </w:p>
          <w:p w:rsidR="00F77882" w:rsidRDefault="00F77882" w:rsidP="00F77882">
            <w:pPr>
              <w:pStyle w:val="Computerexample"/>
            </w:pPr>
            <w:r>
              <w:t>...............................+++</w:t>
            </w:r>
          </w:p>
          <w:p w:rsidR="00F77882" w:rsidRDefault="00F77882" w:rsidP="00F77882">
            <w:pPr>
              <w:pStyle w:val="Computerexample"/>
            </w:pPr>
            <w:r>
              <w:t>writing new private key to 'server.key'</w:t>
            </w:r>
          </w:p>
          <w:p w:rsidR="00F77882" w:rsidRDefault="00F77882" w:rsidP="00F77882">
            <w:pPr>
              <w:pStyle w:val="Computerexample"/>
            </w:pPr>
            <w:r>
              <w:t>-----</w:t>
            </w:r>
          </w:p>
          <w:p w:rsidR="00F77882" w:rsidRDefault="00F77882" w:rsidP="00F77882">
            <w:pPr>
              <w:pStyle w:val="Computerexample"/>
            </w:pPr>
            <w:r>
              <w:t>You are about to be asked to enter information that will be incorporated</w:t>
            </w:r>
          </w:p>
          <w:p w:rsidR="00F77882" w:rsidRDefault="00F77882" w:rsidP="00F77882">
            <w:pPr>
              <w:pStyle w:val="Computerexample"/>
            </w:pPr>
            <w:proofErr w:type="gramStart"/>
            <w:r>
              <w:t>into</w:t>
            </w:r>
            <w:proofErr w:type="gramEnd"/>
            <w:r>
              <w:t xml:space="preserve"> your certificate request.</w:t>
            </w:r>
          </w:p>
          <w:p w:rsidR="00F77882" w:rsidRDefault="00F77882" w:rsidP="00F77882">
            <w:pPr>
              <w:pStyle w:val="Computerexample"/>
            </w:pPr>
            <w:r>
              <w:t>What you are about to enter is what is called a Distinguished Name or a DN.</w:t>
            </w:r>
          </w:p>
          <w:p w:rsidR="00F77882" w:rsidRDefault="00F77882" w:rsidP="00F77882">
            <w:pPr>
              <w:pStyle w:val="Computerexample"/>
            </w:pPr>
            <w:r>
              <w:t>There are quite a few fields but you can leave some blank</w:t>
            </w:r>
          </w:p>
          <w:p w:rsidR="00F77882" w:rsidRDefault="00F77882" w:rsidP="00F77882">
            <w:pPr>
              <w:pStyle w:val="Computerexample"/>
            </w:pPr>
            <w:r>
              <w:t>For some fields there will be a default value,</w:t>
            </w:r>
          </w:p>
          <w:p w:rsidR="00F77882" w:rsidRDefault="00F77882" w:rsidP="00F77882">
            <w:pPr>
              <w:pStyle w:val="Computerexample"/>
            </w:pPr>
            <w:r>
              <w:t>If you enter '.', the field will be left blank.</w:t>
            </w:r>
          </w:p>
          <w:p w:rsidR="00F77882" w:rsidRDefault="00F77882" w:rsidP="00F77882">
            <w:pPr>
              <w:pStyle w:val="Computerexample"/>
            </w:pPr>
            <w:r>
              <w:lastRenderedPageBreak/>
              <w:t>-----</w:t>
            </w:r>
          </w:p>
          <w:p w:rsidR="00F77882" w:rsidRDefault="00F77882" w:rsidP="00F77882">
            <w:pPr>
              <w:pStyle w:val="Computerexample"/>
            </w:pPr>
            <w:r>
              <w:t>Country Name (2 letter code) [AU]:SE</w:t>
            </w:r>
          </w:p>
          <w:p w:rsidR="00F77882" w:rsidRDefault="00F77882" w:rsidP="00F77882">
            <w:pPr>
              <w:pStyle w:val="Computerexample"/>
            </w:pPr>
            <w:r>
              <w:t xml:space="preserve">State or Province Name (full name) [Some-State]:Stockholm </w:t>
            </w:r>
          </w:p>
          <w:p w:rsidR="00F77882" w:rsidRDefault="00F77882" w:rsidP="00F77882">
            <w:pPr>
              <w:pStyle w:val="Computerexample"/>
            </w:pPr>
            <w:r>
              <w:t>Locality Name (eg, city) []:Stockholm</w:t>
            </w:r>
          </w:p>
          <w:p w:rsidR="00F77882" w:rsidRDefault="00F77882" w:rsidP="00F77882">
            <w:pPr>
              <w:pStyle w:val="Computerexample"/>
            </w:pPr>
            <w:r>
              <w:t>Organization Name (eg, company) [Internet Widgits Pty Ltd]:KTH</w:t>
            </w:r>
          </w:p>
          <w:p w:rsidR="00F77882" w:rsidRDefault="00F77882" w:rsidP="00F77882">
            <w:pPr>
              <w:pStyle w:val="Computerexample"/>
            </w:pPr>
            <w:r>
              <w:t>Organizational Unit Name (eg, section) []:Chip</w:t>
            </w:r>
          </w:p>
          <w:p w:rsidR="00F77882" w:rsidRDefault="00F77882" w:rsidP="00F77882">
            <w:pPr>
              <w:pStyle w:val="Computerexample"/>
            </w:pPr>
            <w:r>
              <w:t>Common Name (e.g. server FQDN or YOUR name) []:chip</w:t>
            </w:r>
          </w:p>
          <w:p w:rsidR="00F77882" w:rsidRDefault="00F77882" w:rsidP="00F77882">
            <w:pPr>
              <w:pStyle w:val="Computerexample"/>
            </w:pPr>
            <w:r>
              <w:t>Email Address []:chip.maguire@gmail.com</w:t>
            </w:r>
          </w:p>
          <w:p w:rsidR="00F77882" w:rsidRDefault="00F77882" w:rsidP="00F77882">
            <w:pPr>
              <w:pStyle w:val="Computerexample"/>
            </w:pPr>
          </w:p>
          <w:p w:rsidR="00F77882" w:rsidRDefault="00F77882" w:rsidP="00F77882">
            <w:pPr>
              <w:pStyle w:val="Computerexample"/>
            </w:pPr>
            <w:r>
              <w:t>Please enter the following 'extra' attributes</w:t>
            </w:r>
          </w:p>
          <w:p w:rsidR="00F77882" w:rsidRDefault="00F77882" w:rsidP="00F77882">
            <w:pPr>
              <w:pStyle w:val="Computerexample"/>
            </w:pPr>
            <w:r>
              <w:t>to be sent with your certificate request</w:t>
            </w:r>
          </w:p>
          <w:p w:rsidR="00F77882" w:rsidRDefault="00F77882" w:rsidP="00F77882">
            <w:pPr>
              <w:pStyle w:val="Computerexample"/>
            </w:pPr>
            <w:r>
              <w:t>A challenge password []:chip</w:t>
            </w:r>
          </w:p>
          <w:p w:rsidR="00F77882" w:rsidRDefault="00F77882" w:rsidP="00F77882">
            <w:pPr>
              <w:pStyle w:val="Computerexample"/>
            </w:pPr>
            <w:r>
              <w:t>An optional company name []:</w:t>
            </w:r>
          </w:p>
          <w:p w:rsidR="00F77882" w:rsidRDefault="00F77882" w:rsidP="00F77882">
            <w:pPr>
              <w:pStyle w:val="Computerexample"/>
            </w:pPr>
            <w:r>
              <w:t>maguire@chipcanvas:~/certificates_for_canvas_docker$ openssl x509 -req -in server.csr -CA rootCA.pem -CAkey rootCA.key -CAcreateserial -out server.crt -days 500 -sha256 -extfile v3.ext</w:t>
            </w:r>
          </w:p>
          <w:p w:rsidR="00F77882" w:rsidRDefault="00F77882" w:rsidP="00F77882">
            <w:pPr>
              <w:pStyle w:val="Computerexample"/>
            </w:pPr>
            <w:r>
              <w:t>x509: Cannot open input file v3.ext, No such file or directory</w:t>
            </w:r>
          </w:p>
          <w:p w:rsidR="00F77882" w:rsidRDefault="00F77882" w:rsidP="00F77882">
            <w:pPr>
              <w:pStyle w:val="Computerexample"/>
            </w:pPr>
            <w:proofErr w:type="gramStart"/>
            <w:r>
              <w:t>x509</w:t>
            </w:r>
            <w:proofErr w:type="gramEnd"/>
            <w:r>
              <w:t>: Use -help for summary.</w:t>
            </w:r>
          </w:p>
          <w:p w:rsidR="00F77882" w:rsidRDefault="00F77882" w:rsidP="00F77882">
            <w:pPr>
              <w:pStyle w:val="Computerexample"/>
            </w:pPr>
            <w:r>
              <w:t>maguire@chipcanvas:~/certificates_for_canvas_docker$ openssl x509 -req -in server.csr -CA rootCA.pem -CAkey rootCA.key -CAcreateserial -out server.crt -days 500 -sha256 -extfile v3.ext</w:t>
            </w:r>
          </w:p>
          <w:p w:rsidR="00F77882" w:rsidRDefault="00F77882" w:rsidP="00F77882">
            <w:pPr>
              <w:pStyle w:val="Computerexample"/>
            </w:pPr>
            <w:r>
              <w:t>Signature ok</w:t>
            </w:r>
          </w:p>
          <w:p w:rsidR="00F77882" w:rsidRDefault="00F77882" w:rsidP="00F77882">
            <w:pPr>
              <w:pStyle w:val="Computerexample"/>
            </w:pPr>
            <w:r>
              <w:t>subject=C = SE, ST = Stockholm, L = Stockholm, O = KTH, OU = Chip, CN = chip, emailAddress = chip.maguire@gmail.com</w:t>
            </w:r>
          </w:p>
          <w:p w:rsidR="00F77882" w:rsidRDefault="00F77882" w:rsidP="00F77882">
            <w:pPr>
              <w:pStyle w:val="Computerexample"/>
            </w:pPr>
            <w:r>
              <w:t>Getting CA Private Key</w:t>
            </w:r>
          </w:p>
          <w:p w:rsidR="00F77882" w:rsidRDefault="00F77882" w:rsidP="00F77882">
            <w:pPr>
              <w:pStyle w:val="Computerexample"/>
            </w:pPr>
            <w:r>
              <w:t>Enter pass phrase for rootCA.key:</w:t>
            </w:r>
          </w:p>
          <w:p w:rsidR="00F77882" w:rsidRDefault="00F77882" w:rsidP="00F77882">
            <w:pPr>
              <w:pStyle w:val="Computerexample"/>
            </w:pPr>
            <w:r>
              <w:t>maguire@chipcanvas:~/certificates_for_canvas_docker$ ls -als</w:t>
            </w:r>
          </w:p>
          <w:p w:rsidR="00F77882" w:rsidRDefault="00F77882" w:rsidP="00F77882">
            <w:pPr>
              <w:pStyle w:val="Computerexample"/>
            </w:pPr>
            <w:r>
              <w:t>total 36</w:t>
            </w:r>
          </w:p>
          <w:p w:rsidR="00F77882" w:rsidRDefault="00F77882" w:rsidP="00F77882">
            <w:pPr>
              <w:pStyle w:val="Computerexample"/>
            </w:pPr>
            <w:r>
              <w:t>4 drwxr-xr-</w:t>
            </w:r>
            <w:proofErr w:type="gramStart"/>
            <w:r>
              <w:t>x  2</w:t>
            </w:r>
            <w:proofErr w:type="gramEnd"/>
            <w:r>
              <w:t xml:space="preserve"> maguire maguire 4096 Mar 13 11:35 .</w:t>
            </w:r>
          </w:p>
          <w:p w:rsidR="00F77882" w:rsidRDefault="00F77882" w:rsidP="00F77882">
            <w:pPr>
              <w:pStyle w:val="Computerexample"/>
            </w:pPr>
            <w:r>
              <w:t xml:space="preserve">4 drwxr-xr-x 27 maguire maguire 4096 Mar 13 </w:t>
            </w:r>
            <w:proofErr w:type="gramStart"/>
            <w:r>
              <w:t>11:23 ..</w:t>
            </w:r>
            <w:proofErr w:type="gramEnd"/>
          </w:p>
          <w:p w:rsidR="00F77882" w:rsidRDefault="00F77882" w:rsidP="00F77882">
            <w:pPr>
              <w:pStyle w:val="Computerexample"/>
            </w:pPr>
            <w:r>
              <w:t>4 -rw-------  1 maguire maguire 1751 Mar 13 11:24 rootCA.key</w:t>
            </w:r>
          </w:p>
          <w:p w:rsidR="00F77882" w:rsidRDefault="00F77882" w:rsidP="00F77882">
            <w:pPr>
              <w:pStyle w:val="Computerexample"/>
            </w:pPr>
            <w:r>
              <w:t>4 -rw-r--r--  1 maguire maguire 1415 Mar 13 11:25 rootCA.pem</w:t>
            </w:r>
          </w:p>
          <w:p w:rsidR="00F77882" w:rsidRDefault="00F77882" w:rsidP="00F77882">
            <w:pPr>
              <w:pStyle w:val="Computerexample"/>
            </w:pPr>
            <w:r>
              <w:t>4 -rw-r--r--  1 maguire maguire   17 Mar 13 11:35 rootCA.srl</w:t>
            </w:r>
          </w:p>
          <w:p w:rsidR="00F77882" w:rsidRDefault="00F77882" w:rsidP="00F77882">
            <w:pPr>
              <w:pStyle w:val="Computerexample"/>
            </w:pPr>
            <w:r>
              <w:t>4 -rw-r--r--  1 maguire maguire 1432 Mar 13 11:35 server.crt</w:t>
            </w:r>
          </w:p>
          <w:p w:rsidR="00F77882" w:rsidRDefault="00F77882" w:rsidP="00F77882">
            <w:pPr>
              <w:pStyle w:val="Computerexample"/>
            </w:pPr>
            <w:r>
              <w:t>4 -rw-r--r--  1 maguire maguire 1078 Mar 13 11:32 server.csr</w:t>
            </w:r>
          </w:p>
          <w:p w:rsidR="00F77882" w:rsidRDefault="00F77882" w:rsidP="00F77882">
            <w:pPr>
              <w:pStyle w:val="Computerexample"/>
            </w:pPr>
            <w:r>
              <w:t>4 -rw-------  1 maguire maguire 1708 Mar 13 11:31 server.key</w:t>
            </w:r>
          </w:p>
          <w:p w:rsidR="00F77882" w:rsidRDefault="00F77882" w:rsidP="00F77882">
            <w:pPr>
              <w:pStyle w:val="Computerexample"/>
            </w:pPr>
            <w:r>
              <w:t>4 -rw-r--r--  1 maguire maguire  222 Mar 13 11:34 v3.ext</w:t>
            </w:r>
          </w:p>
          <w:p w:rsidR="00F77882" w:rsidRDefault="00F77882" w:rsidP="00F77882">
            <w:pPr>
              <w:pStyle w:val="Computerexample"/>
            </w:pPr>
            <w:r>
              <w:t>maguire@chipcanvas:~/certificates_for_canvas_docker$ sudo cp server.pem /etc/ssl/certs/</w:t>
            </w:r>
          </w:p>
          <w:p w:rsidR="00F77882" w:rsidRDefault="00F77882" w:rsidP="00F77882">
            <w:pPr>
              <w:pStyle w:val="Computerexample"/>
            </w:pPr>
            <w:r>
              <w:t xml:space="preserve">[sudo] password for maguire: </w:t>
            </w:r>
          </w:p>
          <w:p w:rsidR="00F77882" w:rsidRDefault="00F77882" w:rsidP="00F77882">
            <w:pPr>
              <w:pStyle w:val="Computerexample"/>
            </w:pPr>
            <w:r>
              <w:t>cp: cannot stat 'server.pem': No such file or directory</w:t>
            </w:r>
          </w:p>
          <w:p w:rsidR="00F77882" w:rsidRDefault="00F77882" w:rsidP="00F77882">
            <w:pPr>
              <w:pStyle w:val="Computerexample"/>
            </w:pPr>
            <w:r>
              <w:t>maguire@chipcanvas:~/certificates_for_canvas_docker$ sudo cp server.crt /etc/ssl/certs/</w:t>
            </w:r>
          </w:p>
          <w:p w:rsidR="00F77882" w:rsidRDefault="00F77882" w:rsidP="00F77882">
            <w:pPr>
              <w:pStyle w:val="Computerexample"/>
            </w:pPr>
            <w:r>
              <w:t>maguire@chipcanvas:~/certificates_for_canvas_docker$ sudo cp server.key /etc/ssl/private/</w:t>
            </w:r>
          </w:p>
        </w:tc>
      </w:tr>
    </w:tbl>
    <w:p w:rsidR="00F77882" w:rsidRDefault="00F77882" w:rsidP="00F77882">
      <w:pPr>
        <w:pStyle w:val="BodyText"/>
      </w:pPr>
    </w:p>
    <w:p w:rsidR="00F77882" w:rsidRDefault="00F77882" w:rsidP="00F77882">
      <w:pPr>
        <w:pStyle w:val="BodyText"/>
      </w:pPr>
      <w:proofErr w:type="gramStart"/>
      <w:r>
        <w:t xml:space="preserve">For background about this process see: </w:t>
      </w:r>
      <w:hyperlink r:id="rId78" w:history="1">
        <w:r w:rsidRPr="003C6E8C">
          <w:rPr>
            <w:rStyle w:val="Hyperlink"/>
          </w:rPr>
          <w:t>http://copypasteprogrammers.com/how-to-get-https-working-on-your-local-development-environment-in-5-minutes-7af615770eec/</w:t>
        </w:r>
      </w:hyperlink>
      <w:r>
        <w:t xml:space="preserve"> and </w:t>
      </w:r>
      <w:hyperlink r:id="rId79" w:history="1">
        <w:r w:rsidRPr="003C6E8C">
          <w:rPr>
            <w:rStyle w:val="Hyperlink"/>
          </w:rPr>
          <w:t>https://linuxconfig.org/install-apache-on-ubuntu-18-04-bionic-beaver-linux</w:t>
        </w:r>
      </w:hyperlink>
      <w:r>
        <w:t xml:space="preserve"> .</w:t>
      </w:r>
      <w:proofErr w:type="gramEnd"/>
    </w:p>
    <w:p w:rsidR="00F77882" w:rsidRDefault="00F77882" w:rsidP="00F77882">
      <w:pPr>
        <w:pStyle w:val="BodyText"/>
      </w:pPr>
      <w:r>
        <w:t xml:space="preserve">Next we have to tell our browser (in this case Firefox to accept the self-signed certificate (for use with localhost) as shown in </w:t>
      </w:r>
      <w:r>
        <w:fldChar w:fldCharType="begin"/>
      </w:r>
      <w:r>
        <w:instrText xml:space="preserve"> REF _Ref3382962 \h </w:instrText>
      </w:r>
      <w:r>
        <w:fldChar w:fldCharType="separate"/>
      </w:r>
      <w:r>
        <w:t xml:space="preserve">Figure </w:t>
      </w:r>
      <w:r>
        <w:rPr>
          <w:noProof/>
        </w:rPr>
        <w:t>44</w:t>
      </w:r>
      <w:r>
        <w:fldChar w:fldCharType="end"/>
      </w:r>
      <w:r>
        <w:t>.</w:t>
      </w:r>
    </w:p>
    <w:tbl>
      <w:tblPr>
        <w:tblStyle w:val="TableGrid"/>
        <w:tblW w:w="0" w:type="auto"/>
        <w:tblLook w:val="04A0" w:firstRow="1" w:lastRow="0" w:firstColumn="1" w:lastColumn="0" w:noHBand="0" w:noVBand="1"/>
      </w:tblPr>
      <w:tblGrid>
        <w:gridCol w:w="9243"/>
      </w:tblGrid>
      <w:tr w:rsidR="00F77882" w:rsidTr="00F77882">
        <w:tc>
          <w:tcPr>
            <w:tcW w:w="9243" w:type="dxa"/>
          </w:tcPr>
          <w:p w:rsidR="00F77882" w:rsidRDefault="00F77882" w:rsidP="00F77882">
            <w:pPr>
              <w:pStyle w:val="BodyText"/>
              <w:keepNext/>
              <w:ind w:firstLine="0"/>
            </w:pPr>
            <w:r>
              <w:rPr>
                <w:noProof/>
              </w:rPr>
              <w:lastRenderedPageBreak/>
              <w:drawing>
                <wp:inline distT="0" distB="0" distL="0" distR="0" wp14:anchorId="3F684DDD" wp14:editId="1F7FFF37">
                  <wp:extent cx="5732145" cy="4375785"/>
                  <wp:effectExtent l="0" t="0" r="1905"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ate_exception_in_firfox_for_localhost.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732145" cy="4375785"/>
                          </a:xfrm>
                          <a:prstGeom prst="rect">
                            <a:avLst/>
                          </a:prstGeom>
                        </pic:spPr>
                      </pic:pic>
                    </a:graphicData>
                  </a:graphic>
                </wp:inline>
              </w:drawing>
            </w:r>
          </w:p>
        </w:tc>
      </w:tr>
    </w:tbl>
    <w:p w:rsidR="00F77882" w:rsidRDefault="00F77882" w:rsidP="00F77882">
      <w:pPr>
        <w:pStyle w:val="Caption"/>
      </w:pPr>
      <w:bookmarkStart w:id="51" w:name="_Ref3382962"/>
      <w:bookmarkStart w:id="52" w:name="_Ref3382942"/>
      <w:r>
        <w:t xml:space="preserve">Figure </w:t>
      </w:r>
      <w:fldSimple w:instr=" SEQ Figure \* ARABIC ">
        <w:r w:rsidR="0054211A">
          <w:rPr>
            <w:noProof/>
          </w:rPr>
          <w:t>44</w:t>
        </w:r>
      </w:fldSimple>
      <w:bookmarkEnd w:id="51"/>
      <w:r>
        <w:t>:</w:t>
      </w:r>
      <w:r>
        <w:tab/>
        <w:t>Adding exception for localhost</w:t>
      </w:r>
      <w:bookmarkEnd w:id="52"/>
    </w:p>
    <w:p w:rsidR="00F77882" w:rsidRDefault="00F77882" w:rsidP="00F77882">
      <w:pPr>
        <w:pStyle w:val="BodyText"/>
      </w:pPr>
      <w:r>
        <w:t xml:space="preserve">A similar exception was added for canvas.docker resulting in the set of server exceptions shown in </w:t>
      </w:r>
      <w:r>
        <w:fldChar w:fldCharType="begin"/>
      </w:r>
      <w:r>
        <w:instrText xml:space="preserve"> REF _Ref3383047 \h </w:instrText>
      </w:r>
      <w:r>
        <w:fldChar w:fldCharType="separate"/>
      </w:r>
      <w:r>
        <w:t xml:space="preserve">Figure </w:t>
      </w:r>
      <w:r>
        <w:rPr>
          <w:noProof/>
        </w:rPr>
        <w:t>45</w:t>
      </w:r>
      <w:r>
        <w:fldChar w:fldCharType="end"/>
      </w:r>
    </w:p>
    <w:tbl>
      <w:tblPr>
        <w:tblStyle w:val="TableGrid"/>
        <w:tblW w:w="0" w:type="auto"/>
        <w:tblLook w:val="04A0" w:firstRow="1" w:lastRow="0" w:firstColumn="1" w:lastColumn="0" w:noHBand="0" w:noVBand="1"/>
      </w:tblPr>
      <w:tblGrid>
        <w:gridCol w:w="9243"/>
      </w:tblGrid>
      <w:tr w:rsidR="00F77882" w:rsidTr="00F77882">
        <w:tc>
          <w:tcPr>
            <w:tcW w:w="9243" w:type="dxa"/>
          </w:tcPr>
          <w:p w:rsidR="00F77882" w:rsidRDefault="00F77882" w:rsidP="00F77882">
            <w:pPr>
              <w:keepNext/>
            </w:pPr>
            <w:r>
              <w:rPr>
                <w:noProof/>
              </w:rPr>
              <w:drawing>
                <wp:inline distT="0" distB="0" distL="0" distR="0" wp14:anchorId="0C6E91FD" wp14:editId="08E34272">
                  <wp:extent cx="5732145" cy="3060065"/>
                  <wp:effectExtent l="0" t="0" r="1905" b="69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rtificate-exceptions-20190313.png"/>
                          <pic:cNvPicPr/>
                        </pic:nvPicPr>
                        <pic:blipFill>
                          <a:blip r:embed="rId81">
                            <a:extLst>
                              <a:ext uri="{28A0092B-C50C-407E-A947-70E740481C1C}">
                                <a14:useLocalDpi xmlns:a14="http://schemas.microsoft.com/office/drawing/2010/main" val="0"/>
                              </a:ext>
                            </a:extLst>
                          </a:blip>
                          <a:stretch>
                            <a:fillRect/>
                          </a:stretch>
                        </pic:blipFill>
                        <pic:spPr>
                          <a:xfrm>
                            <a:off x="0" y="0"/>
                            <a:ext cx="5732145" cy="3060065"/>
                          </a:xfrm>
                          <a:prstGeom prst="rect">
                            <a:avLst/>
                          </a:prstGeom>
                        </pic:spPr>
                      </pic:pic>
                    </a:graphicData>
                  </a:graphic>
                </wp:inline>
              </w:drawing>
            </w:r>
          </w:p>
        </w:tc>
      </w:tr>
    </w:tbl>
    <w:p w:rsidR="00F77882" w:rsidRDefault="00F77882" w:rsidP="00F77882">
      <w:pPr>
        <w:pStyle w:val="Caption"/>
      </w:pPr>
      <w:bookmarkStart w:id="53" w:name="_Ref3383047"/>
      <w:r>
        <w:t xml:space="preserve">Figure </w:t>
      </w:r>
      <w:fldSimple w:instr=" SEQ Figure \* ARABIC ">
        <w:r w:rsidR="0054211A">
          <w:rPr>
            <w:noProof/>
          </w:rPr>
          <w:t>45</w:t>
        </w:r>
      </w:fldSimple>
      <w:bookmarkEnd w:id="53"/>
      <w:r>
        <w:t>:</w:t>
      </w:r>
      <w:r>
        <w:tab/>
        <w:t>Exceptions for canvas.docker and localhost servers</w:t>
      </w:r>
    </w:p>
    <w:p w:rsidR="00F77882" w:rsidRDefault="00F77882" w:rsidP="00F77882">
      <w:pPr>
        <w:pStyle w:val="BodyText"/>
      </w:pPr>
      <w:r>
        <w:lastRenderedPageBreak/>
        <w:t>Additionally, changes needed to be made to the program to use SSL these were inserted just after the line “</w:t>
      </w:r>
      <w:proofErr w:type="gramStart"/>
      <w:r>
        <w:t>set :port</w:t>
      </w:r>
      <w:proofErr w:type="gramEnd"/>
      <w:r>
        <w:t xml:space="preserve">, 3597                   # an port to use” and are shown in </w:t>
      </w:r>
      <w:r>
        <w:fldChar w:fldCharType="begin"/>
      </w:r>
      <w:r>
        <w:instrText xml:space="preserve"> REF _Ref3383546 \h </w:instrText>
      </w:r>
      <w:r>
        <w:fldChar w:fldCharType="separate"/>
      </w:r>
      <w:r>
        <w:t xml:space="preserve">Listing </w:t>
      </w:r>
      <w:r>
        <w:rPr>
          <w:noProof/>
        </w:rPr>
        <w:t>12</w:t>
      </w:r>
      <w:r>
        <w:fldChar w:fldCharType="end"/>
      </w:r>
      <w:r>
        <w:t xml:space="preserve">, where the sinatra_ssl.rb code is shown in </w:t>
      </w:r>
      <w:r>
        <w:fldChar w:fldCharType="begin"/>
      </w:r>
      <w:r>
        <w:instrText xml:space="preserve"> REF _Ref3383549 \h </w:instrText>
      </w:r>
      <w:r>
        <w:fldChar w:fldCharType="separate"/>
      </w:r>
      <w:r>
        <w:t xml:space="preserve">Listing </w:t>
      </w:r>
      <w:r>
        <w:rPr>
          <w:noProof/>
        </w:rPr>
        <w:t>13</w:t>
      </w:r>
      <w:r>
        <w:fldChar w:fldCharType="end"/>
      </w:r>
      <w:r>
        <w:t>.</w:t>
      </w:r>
    </w:p>
    <w:p w:rsidR="00F77882" w:rsidRDefault="00F77882" w:rsidP="00F77882">
      <w:pPr>
        <w:pStyle w:val="Caption"/>
        <w:keepNext/>
      </w:pPr>
      <w:bookmarkStart w:id="54" w:name="_Ref3383546"/>
      <w:r>
        <w:t xml:space="preserve">Listing </w:t>
      </w:r>
      <w:fldSimple w:instr=" SEQ Listing \* ARABIC ">
        <w:r w:rsidR="0054211A">
          <w:rPr>
            <w:noProof/>
          </w:rPr>
          <w:t>12</w:t>
        </w:r>
      </w:fldSimple>
      <w:bookmarkEnd w:id="54"/>
      <w:r>
        <w:t>:</w:t>
      </w:r>
      <w:r>
        <w:tab/>
        <w:t>Changes to xxx</w:t>
      </w:r>
    </w:p>
    <w:tbl>
      <w:tblPr>
        <w:tblStyle w:val="TableGrid"/>
        <w:tblW w:w="0" w:type="auto"/>
        <w:tblLook w:val="04A0" w:firstRow="1" w:lastRow="0" w:firstColumn="1" w:lastColumn="0" w:noHBand="0" w:noVBand="1"/>
      </w:tblPr>
      <w:tblGrid>
        <w:gridCol w:w="9243"/>
      </w:tblGrid>
      <w:tr w:rsidR="00F77882" w:rsidTr="00F77882">
        <w:tc>
          <w:tcPr>
            <w:tcW w:w="9243" w:type="dxa"/>
          </w:tcPr>
          <w:p w:rsidR="00F77882" w:rsidRDefault="00F77882" w:rsidP="00F77882">
            <w:pPr>
              <w:pStyle w:val="BodyText"/>
            </w:pPr>
            <w:r>
              <w:t>load 'sinatra_ssl.rb'</w:t>
            </w:r>
          </w:p>
          <w:p w:rsidR="00F77882" w:rsidRDefault="00F77882" w:rsidP="00F77882">
            <w:pPr>
              <w:pStyle w:val="BodyText"/>
            </w:pPr>
            <w:r>
              <w:t>set :ssl_certificate, "/home/maguire/certificates_for_canvas_docker/server.crt"</w:t>
            </w:r>
          </w:p>
          <w:p w:rsidR="00F77882" w:rsidRDefault="00F77882" w:rsidP="00F77882">
            <w:pPr>
              <w:pStyle w:val="BodyText"/>
            </w:pPr>
            <w:r>
              <w:t>set :ssl_key, "/home/maguire/certificates_for_canvas_docker/server.key"</w:t>
            </w:r>
          </w:p>
          <w:p w:rsidR="00F77882" w:rsidRDefault="00F77882" w:rsidP="00F77882">
            <w:pPr>
              <w:pStyle w:val="BodyText"/>
              <w:ind w:firstLine="0"/>
            </w:pPr>
          </w:p>
        </w:tc>
      </w:tr>
    </w:tbl>
    <w:p w:rsidR="00F77882" w:rsidRDefault="00F77882" w:rsidP="00F77882">
      <w:pPr>
        <w:pStyle w:val="BodyText"/>
      </w:pPr>
    </w:p>
    <w:p w:rsidR="00F77882" w:rsidRDefault="00F77882" w:rsidP="00F77882">
      <w:pPr>
        <w:pStyle w:val="Caption"/>
        <w:keepNext/>
      </w:pPr>
      <w:bookmarkStart w:id="55" w:name="_Ref3383549"/>
      <w:r>
        <w:t xml:space="preserve">Listing </w:t>
      </w:r>
      <w:fldSimple w:instr=" SEQ Listing \* ARABIC ">
        <w:r w:rsidR="0054211A">
          <w:rPr>
            <w:noProof/>
          </w:rPr>
          <w:t>13</w:t>
        </w:r>
      </w:fldSimple>
      <w:bookmarkEnd w:id="55"/>
      <w:r>
        <w:t>:</w:t>
      </w:r>
      <w:r>
        <w:tab/>
        <w:t xml:space="preserve">sinatra_ssl.rb based on the answer by </w:t>
      </w:r>
      <w:r w:rsidRPr="002932B3">
        <w:t>Willem Jacob Buys on Jan. 21 2012 at 10:02</w:t>
      </w:r>
      <w:r>
        <w:t xml:space="preserve">, see </w:t>
      </w:r>
      <w:hyperlink r:id="rId82" w:history="1">
        <w:r w:rsidRPr="003C6E8C">
          <w:rPr>
            <w:rStyle w:val="Hyperlink"/>
          </w:rPr>
          <w:t>https://stackoverflow.com/questions/2362148/how-to-enable-ssl-for-a-standalone-sinatra-app</w:t>
        </w:r>
      </w:hyperlink>
      <w:r>
        <w:t xml:space="preserve"> </w:t>
      </w:r>
    </w:p>
    <w:tbl>
      <w:tblPr>
        <w:tblStyle w:val="TableGrid"/>
        <w:tblW w:w="0" w:type="auto"/>
        <w:tblLook w:val="04A0" w:firstRow="1" w:lastRow="0" w:firstColumn="1" w:lastColumn="0" w:noHBand="0" w:noVBand="1"/>
      </w:tblPr>
      <w:tblGrid>
        <w:gridCol w:w="9243"/>
      </w:tblGrid>
      <w:tr w:rsidR="00F77882" w:rsidTr="00F77882">
        <w:tc>
          <w:tcPr>
            <w:tcW w:w="9243" w:type="dxa"/>
          </w:tcPr>
          <w:p w:rsidR="00F77882" w:rsidRDefault="00F77882" w:rsidP="00F77882">
            <w:r>
              <w:t>require 'webrick/https'</w:t>
            </w:r>
          </w:p>
          <w:p w:rsidR="00F77882" w:rsidRDefault="00F77882" w:rsidP="00F77882"/>
          <w:p w:rsidR="00F77882" w:rsidRDefault="00F77882" w:rsidP="00F77882">
            <w:r>
              <w:t>module Sinatra</w:t>
            </w:r>
          </w:p>
          <w:p w:rsidR="00F77882" w:rsidRDefault="00F77882" w:rsidP="00F77882">
            <w:r>
              <w:t xml:space="preserve">  class Application</w:t>
            </w:r>
          </w:p>
          <w:p w:rsidR="00F77882" w:rsidRDefault="00F77882" w:rsidP="00F77882">
            <w:r>
              <w:t xml:space="preserve">    </w:t>
            </w:r>
            <w:proofErr w:type="gramStart"/>
            <w:r>
              <w:t>def</w:t>
            </w:r>
            <w:proofErr w:type="gramEnd"/>
            <w:r>
              <w:t xml:space="preserve"> self.run!</w:t>
            </w:r>
          </w:p>
          <w:p w:rsidR="00F77882" w:rsidRDefault="00F77882" w:rsidP="00F77882">
            <w:r>
              <w:t xml:space="preserve">      certificate_content = File.open(ssl_certificate).read</w:t>
            </w:r>
          </w:p>
          <w:p w:rsidR="00F77882" w:rsidRDefault="00F77882" w:rsidP="00F77882">
            <w:r>
              <w:t xml:space="preserve">      key_content = File.open(ssl_key).read</w:t>
            </w:r>
          </w:p>
          <w:p w:rsidR="00F77882" w:rsidRDefault="00F77882" w:rsidP="00F77882"/>
          <w:p w:rsidR="00F77882" w:rsidRDefault="00F77882" w:rsidP="00F77882">
            <w:r>
              <w:t xml:space="preserve">      server_options = {</w:t>
            </w:r>
          </w:p>
          <w:p w:rsidR="00F77882" w:rsidRDefault="00F77882" w:rsidP="00F77882">
            <w:r>
              <w:t xml:space="preserve">        :Host =&gt; bind,</w:t>
            </w:r>
          </w:p>
          <w:p w:rsidR="00F77882" w:rsidRDefault="00F77882" w:rsidP="00F77882">
            <w:r>
              <w:t xml:space="preserve">        :Port =&gt; port,</w:t>
            </w:r>
          </w:p>
          <w:p w:rsidR="00F77882" w:rsidRDefault="00F77882" w:rsidP="00F77882">
            <w:r>
              <w:t xml:space="preserve">        :SSLEnable =&gt; true,</w:t>
            </w:r>
          </w:p>
          <w:p w:rsidR="00F77882" w:rsidRDefault="00F77882" w:rsidP="00F77882">
            <w:r>
              <w:t xml:space="preserve">        :SSLCertificate =&gt; OpenSSL::X509::Certificate.new(certificate_content),</w:t>
            </w:r>
          </w:p>
          <w:p w:rsidR="00F77882" w:rsidRDefault="00F77882" w:rsidP="00F77882">
            <w:r>
              <w:t xml:space="preserve">        :SSLPrivateKey =&gt; OpenSSL::PKey::RSA.new(key_content)</w:t>
            </w:r>
          </w:p>
          <w:p w:rsidR="00F77882" w:rsidRDefault="00F77882" w:rsidP="00F77882">
            <w:r>
              <w:t xml:space="preserve">      }</w:t>
            </w:r>
          </w:p>
          <w:p w:rsidR="00F77882" w:rsidRDefault="00F77882" w:rsidP="00F77882"/>
          <w:p w:rsidR="00F77882" w:rsidRDefault="00F77882" w:rsidP="00F77882">
            <w:r>
              <w:t xml:space="preserve">      Rack::Handler::WEBrick.run self, server_options do |server|</w:t>
            </w:r>
          </w:p>
          <w:p w:rsidR="00F77882" w:rsidRDefault="00F77882" w:rsidP="00F77882">
            <w:r>
              <w:t xml:space="preserve">        [:INT, :TERM].each { |sig| trap(sig) { server.stop } }</w:t>
            </w:r>
          </w:p>
          <w:p w:rsidR="00F77882" w:rsidRDefault="00F77882" w:rsidP="00F77882">
            <w:r>
              <w:t xml:space="preserve">        server.threaded = settings.threaded if server.respond_to? :threaded=</w:t>
            </w:r>
          </w:p>
          <w:p w:rsidR="00F77882" w:rsidRDefault="00F77882" w:rsidP="00F77882">
            <w:r>
              <w:t xml:space="preserve">        set :running, true</w:t>
            </w:r>
          </w:p>
          <w:p w:rsidR="00F77882" w:rsidRDefault="00F77882" w:rsidP="00F77882">
            <w:r>
              <w:t xml:space="preserve">      end</w:t>
            </w:r>
          </w:p>
          <w:p w:rsidR="00F77882" w:rsidRDefault="00F77882" w:rsidP="00F77882">
            <w:r>
              <w:t xml:space="preserve">    end</w:t>
            </w:r>
          </w:p>
          <w:p w:rsidR="00F77882" w:rsidRDefault="00F77882" w:rsidP="00F77882">
            <w:r>
              <w:t xml:space="preserve">  end</w:t>
            </w:r>
          </w:p>
          <w:p w:rsidR="00F77882" w:rsidRDefault="00F77882" w:rsidP="00F77882">
            <w:r>
              <w:t>end</w:t>
            </w:r>
          </w:p>
        </w:tc>
      </w:tr>
    </w:tbl>
    <w:p w:rsidR="00F77882" w:rsidRDefault="00F77882" w:rsidP="00F77882"/>
    <w:p w:rsidR="00F77882" w:rsidRDefault="00F77882" w:rsidP="00F77882">
      <w:pPr>
        <w:pStyle w:val="BodyText"/>
      </w:pPr>
      <w:r>
        <w:t xml:space="preserve">Finally, one can see the result of access the external tool (when clicking the button “ChipIt”, formerly known as “TestButtonLeft”) in terms of network traffic in </w:t>
      </w:r>
      <w:r>
        <w:fldChar w:fldCharType="begin"/>
      </w:r>
      <w:r>
        <w:instrText xml:space="preserve"> REF _Ref3383161 \h  \* MERGEFORMAT </w:instrText>
      </w:r>
      <w:r>
        <w:fldChar w:fldCharType="separate"/>
      </w:r>
      <w:r>
        <w:t xml:space="preserve">Figure </w:t>
      </w:r>
      <w:r>
        <w:rPr>
          <w:noProof/>
        </w:rPr>
        <w:t>46</w:t>
      </w:r>
      <w:r>
        <w:fldChar w:fldCharType="end"/>
      </w:r>
      <w:r>
        <w:t>.</w:t>
      </w:r>
    </w:p>
    <w:p w:rsidR="00F77882" w:rsidRDefault="00F77882" w:rsidP="00F77882">
      <w:pPr>
        <w:pStyle w:val="BodyText"/>
      </w:pPr>
    </w:p>
    <w:tbl>
      <w:tblPr>
        <w:tblStyle w:val="TableGrid"/>
        <w:tblW w:w="0" w:type="auto"/>
        <w:tblLook w:val="04A0" w:firstRow="1" w:lastRow="0" w:firstColumn="1" w:lastColumn="0" w:noHBand="0" w:noVBand="1"/>
      </w:tblPr>
      <w:tblGrid>
        <w:gridCol w:w="9243"/>
      </w:tblGrid>
      <w:tr w:rsidR="00F77882" w:rsidTr="00F77882">
        <w:tc>
          <w:tcPr>
            <w:tcW w:w="9243" w:type="dxa"/>
          </w:tcPr>
          <w:p w:rsidR="00F77882" w:rsidRDefault="00F77882" w:rsidP="00F77882">
            <w:pPr>
              <w:keepNext/>
            </w:pPr>
            <w:r>
              <w:rPr>
                <w:noProof/>
              </w:rPr>
              <w:lastRenderedPageBreak/>
              <w:drawing>
                <wp:inline distT="0" distB="0" distL="0" distR="0" wp14:anchorId="1178D759" wp14:editId="63EA3331">
                  <wp:extent cx="5732145" cy="3561080"/>
                  <wp:effectExtent l="0" t="0" r="1905"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twork-activitiy-when-invoking-external-tool-with-ssl-20190313.p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732145" cy="3561080"/>
                          </a:xfrm>
                          <a:prstGeom prst="rect">
                            <a:avLst/>
                          </a:prstGeom>
                        </pic:spPr>
                      </pic:pic>
                    </a:graphicData>
                  </a:graphic>
                </wp:inline>
              </w:drawing>
            </w:r>
          </w:p>
        </w:tc>
      </w:tr>
    </w:tbl>
    <w:p w:rsidR="00F77882" w:rsidRDefault="00F77882" w:rsidP="00F77882">
      <w:pPr>
        <w:pStyle w:val="Caption"/>
      </w:pPr>
      <w:bookmarkStart w:id="56" w:name="_Ref3383161"/>
      <w:r>
        <w:t xml:space="preserve">Figure </w:t>
      </w:r>
      <w:fldSimple w:instr=" SEQ Figure \* ARABIC ">
        <w:r w:rsidR="0054211A">
          <w:rPr>
            <w:noProof/>
          </w:rPr>
          <w:t>46</w:t>
        </w:r>
      </w:fldSimple>
      <w:bookmarkEnd w:id="56"/>
      <w:r>
        <w:t>:</w:t>
      </w:r>
      <w:r>
        <w:tab/>
        <w:t>Network traffic when access the external tool</w:t>
      </w:r>
    </w:p>
    <w:p w:rsidR="00F77882" w:rsidRDefault="00F77882" w:rsidP="00F77882">
      <w:pPr>
        <w:pStyle w:val="BodyText"/>
      </w:pPr>
      <w:r>
        <w:t xml:space="preserve">The output when running the program is shown in </w:t>
      </w:r>
      <w:r>
        <w:fldChar w:fldCharType="begin"/>
      </w:r>
      <w:r>
        <w:instrText xml:space="preserve"> REF _Ref3383997 \h  \* MERGEFORMAT </w:instrText>
      </w:r>
      <w:r>
        <w:fldChar w:fldCharType="separate"/>
      </w:r>
      <w:r>
        <w:t xml:space="preserve">Listing </w:t>
      </w:r>
      <w:r>
        <w:rPr>
          <w:noProof/>
        </w:rPr>
        <w:t>14</w:t>
      </w:r>
      <w:r>
        <w:fldChar w:fldCharType="end"/>
      </w:r>
      <w:r>
        <w:t>.</w:t>
      </w:r>
    </w:p>
    <w:p w:rsidR="00F77882" w:rsidRDefault="00F77882" w:rsidP="00F77882">
      <w:pPr>
        <w:pStyle w:val="Caption"/>
        <w:keepNext/>
      </w:pPr>
      <w:bookmarkStart w:id="57" w:name="_Ref3383997"/>
      <w:r>
        <w:t xml:space="preserve">Listing </w:t>
      </w:r>
      <w:fldSimple w:instr=" SEQ Listing \* ARABIC ">
        <w:r w:rsidR="0054211A">
          <w:rPr>
            <w:noProof/>
          </w:rPr>
          <w:t>14</w:t>
        </w:r>
      </w:fldSimple>
      <w:bookmarkEnd w:id="57"/>
      <w:r>
        <w:t>:</w:t>
      </w:r>
      <w:r>
        <w:tab/>
        <w:t>Output when running the program</w:t>
      </w:r>
    </w:p>
    <w:tbl>
      <w:tblPr>
        <w:tblStyle w:val="TableGrid"/>
        <w:tblW w:w="0" w:type="auto"/>
        <w:tblLook w:val="04A0" w:firstRow="1" w:lastRow="0" w:firstColumn="1" w:lastColumn="0" w:noHBand="0" w:noVBand="1"/>
      </w:tblPr>
      <w:tblGrid>
        <w:gridCol w:w="9243"/>
      </w:tblGrid>
      <w:tr w:rsidR="00F77882" w:rsidTr="00F77882">
        <w:tc>
          <w:tcPr>
            <w:tcW w:w="9243" w:type="dxa"/>
          </w:tcPr>
          <w:p w:rsidR="00F77882" w:rsidRDefault="00F77882" w:rsidP="00F77882">
            <w:pPr>
              <w:pStyle w:val="Computerexample"/>
            </w:pPr>
            <w:r>
              <w:t xml:space="preserve">ruby s-announce-presentation.rb </w:t>
            </w:r>
          </w:p>
          <w:p w:rsidR="00F77882" w:rsidRDefault="00F77882" w:rsidP="00F77882">
            <w:pPr>
              <w:pStyle w:val="Computerexample"/>
            </w:pPr>
            <w:r>
              <w:t>host: canvas.docker</w:t>
            </w:r>
          </w:p>
          <w:p w:rsidR="00F77882" w:rsidRDefault="00F77882" w:rsidP="00F77882">
            <w:pPr>
              <w:pStyle w:val="Computerexample"/>
            </w:pPr>
            <w:r>
              <w:t>$header: {:Authorization=&gt;"Bearer In0zaZzXd9zFfQ3fa5GN3PwsxzjHoBrLcMpzFznvwrElhj9HAtnw5AmEQruSHGyg", :"Content-Type"=&gt;"application/json", :Accept=&gt;"application/json"}</w:t>
            </w:r>
          </w:p>
          <w:p w:rsidR="00F77882" w:rsidRDefault="00F77882" w:rsidP="00F77882">
            <w:pPr>
              <w:pStyle w:val="Computerexample"/>
            </w:pPr>
            <w:r>
              <w:t>cycle_number is 2 and it has class String</w:t>
            </w:r>
          </w:p>
          <w:p w:rsidR="00F77882" w:rsidRDefault="00F77882" w:rsidP="00F77882">
            <w:pPr>
              <w:pStyle w:val="Computerexample"/>
            </w:pPr>
            <w:r>
              <w:t>school_acronym is EECS</w:t>
            </w:r>
          </w:p>
          <w:p w:rsidR="00F77882" w:rsidRDefault="00F77882" w:rsidP="00F77882">
            <w:pPr>
              <w:pStyle w:val="Computerexample"/>
            </w:pPr>
            <w:r>
              <w:t>[2019-03-13 13:27:01] INFO  WEBrick 1.4.2</w:t>
            </w:r>
          </w:p>
          <w:p w:rsidR="00F77882" w:rsidRDefault="00F77882" w:rsidP="00F77882">
            <w:pPr>
              <w:pStyle w:val="Computerexample"/>
            </w:pPr>
            <w:r>
              <w:t>[2019-03-13 13:27:01] INFO  ruby 2.5.1 (2018-03-29) [x86_64-linux-gnu]</w:t>
            </w:r>
          </w:p>
          <w:p w:rsidR="00F77882" w:rsidRDefault="00F77882" w:rsidP="00F77882">
            <w:pPr>
              <w:pStyle w:val="Computerexample"/>
            </w:pPr>
            <w:r>
              <w:t xml:space="preserve">[2019-03-13 13:27:01] INFO  </w:t>
            </w:r>
          </w:p>
          <w:p w:rsidR="00F77882" w:rsidRDefault="00F77882" w:rsidP="00F77882">
            <w:pPr>
              <w:pStyle w:val="Computerexample"/>
            </w:pPr>
            <w:r>
              <w:t>Certificate:</w:t>
            </w:r>
          </w:p>
          <w:p w:rsidR="00F77882" w:rsidRDefault="00F77882" w:rsidP="00F77882">
            <w:pPr>
              <w:pStyle w:val="Computerexample"/>
            </w:pPr>
            <w:r>
              <w:t xml:space="preserve">    Data:</w:t>
            </w:r>
          </w:p>
          <w:p w:rsidR="00F77882" w:rsidRDefault="00F77882" w:rsidP="00F77882">
            <w:pPr>
              <w:pStyle w:val="Computerexample"/>
            </w:pPr>
            <w:r>
              <w:t xml:space="preserve">        Version: 3 (0x2)</w:t>
            </w:r>
          </w:p>
          <w:p w:rsidR="00F77882" w:rsidRDefault="00F77882" w:rsidP="00F77882">
            <w:pPr>
              <w:pStyle w:val="Computerexample"/>
            </w:pPr>
            <w:r>
              <w:t xml:space="preserve">        Serial Number:</w:t>
            </w:r>
          </w:p>
          <w:p w:rsidR="00F77882" w:rsidRDefault="00F77882" w:rsidP="00F77882">
            <w:pPr>
              <w:pStyle w:val="Computerexample"/>
            </w:pPr>
            <w:r>
              <w:t xml:space="preserve">            fb:9d:b1:90:61:e5:c1:f0</w:t>
            </w:r>
          </w:p>
          <w:p w:rsidR="00F77882" w:rsidRDefault="00F77882" w:rsidP="00F77882">
            <w:pPr>
              <w:pStyle w:val="Computerexample"/>
            </w:pPr>
            <w:r>
              <w:t xml:space="preserve">    Signature Algorithm: sha256WithRSAEncryption</w:t>
            </w:r>
          </w:p>
          <w:p w:rsidR="00F77882" w:rsidRDefault="00F77882" w:rsidP="00F77882">
            <w:pPr>
              <w:pStyle w:val="Computerexample"/>
            </w:pPr>
            <w:r>
              <w:t xml:space="preserve">        Issuer: C=SE, ST=Stockholm, L=Stockholm, O=KTH, OU=Chip, CN=chip/emailAddress=chip.maguire@gmail.com</w:t>
            </w:r>
          </w:p>
          <w:p w:rsidR="00F77882" w:rsidRDefault="00F77882" w:rsidP="00F77882">
            <w:pPr>
              <w:pStyle w:val="Computerexample"/>
            </w:pPr>
            <w:r>
              <w:t xml:space="preserve">        Validity</w:t>
            </w:r>
          </w:p>
          <w:p w:rsidR="00F77882" w:rsidRDefault="00F77882" w:rsidP="00F77882">
            <w:pPr>
              <w:pStyle w:val="Computerexample"/>
            </w:pPr>
            <w:r>
              <w:t xml:space="preserve">            Not Before: Mar 13 11:35:03 2019 GMT</w:t>
            </w:r>
          </w:p>
          <w:p w:rsidR="00F77882" w:rsidRDefault="00F77882" w:rsidP="00F77882">
            <w:pPr>
              <w:pStyle w:val="Computerexample"/>
            </w:pPr>
            <w:r>
              <w:t xml:space="preserve">            Not After : Jul 25 11:35:03 2020 GMT</w:t>
            </w:r>
          </w:p>
          <w:p w:rsidR="00F77882" w:rsidRDefault="00F77882" w:rsidP="00F77882">
            <w:pPr>
              <w:pStyle w:val="Computerexample"/>
            </w:pPr>
            <w:r>
              <w:t xml:space="preserve">        Subject: C=SE, ST=Stockholm, L=Stockholm, O=KTH, OU=Chip, CN=chip/emailAddress=chip.maguire@gmail.com</w:t>
            </w:r>
          </w:p>
          <w:p w:rsidR="00F77882" w:rsidRDefault="00F77882" w:rsidP="00F77882">
            <w:pPr>
              <w:pStyle w:val="Computerexample"/>
            </w:pPr>
            <w:r>
              <w:t xml:space="preserve">        Subject Public Key Info:</w:t>
            </w:r>
          </w:p>
          <w:p w:rsidR="00F77882" w:rsidRDefault="00F77882" w:rsidP="00F77882">
            <w:pPr>
              <w:pStyle w:val="Computerexample"/>
            </w:pPr>
            <w:r>
              <w:t xml:space="preserve">            Public Key Algorithm: rsaEncryption</w:t>
            </w:r>
          </w:p>
          <w:p w:rsidR="00F77882" w:rsidRDefault="00F77882" w:rsidP="00F77882">
            <w:pPr>
              <w:pStyle w:val="Computerexample"/>
            </w:pPr>
            <w:r>
              <w:t xml:space="preserve">                Public-Key: (2048 bit)</w:t>
            </w:r>
          </w:p>
          <w:p w:rsidR="00F77882" w:rsidRDefault="00F77882" w:rsidP="00F77882">
            <w:pPr>
              <w:pStyle w:val="Computerexample"/>
            </w:pPr>
            <w:r>
              <w:t xml:space="preserve">                Modulus:</w:t>
            </w:r>
          </w:p>
          <w:p w:rsidR="00F77882" w:rsidRDefault="00F77882" w:rsidP="00F77882">
            <w:pPr>
              <w:pStyle w:val="Computerexample"/>
            </w:pPr>
            <w:r>
              <w:lastRenderedPageBreak/>
              <w:t xml:space="preserve">                    00:a3:11:e6:ac:9c:81:74:16:65:84:8a:aa:fd:68:</w:t>
            </w:r>
          </w:p>
          <w:p w:rsidR="00F77882" w:rsidRDefault="00F77882" w:rsidP="00F77882">
            <w:pPr>
              <w:pStyle w:val="Computerexample"/>
            </w:pPr>
            <w:r>
              <w:t xml:space="preserve">                    7a:4f:aa:01:19:b5:05:7e:49:58:ba:fa:a8:07:53:</w:t>
            </w:r>
          </w:p>
          <w:p w:rsidR="00F77882" w:rsidRDefault="00F77882" w:rsidP="00F77882">
            <w:pPr>
              <w:pStyle w:val="Computerexample"/>
            </w:pPr>
            <w:r>
              <w:t xml:space="preserve">                    26:e7:9a:0b:c3:1c:fc:5d:3e:6f:47:30:6c:68:bb:</w:t>
            </w:r>
          </w:p>
          <w:p w:rsidR="00F77882" w:rsidRDefault="00F77882" w:rsidP="00F77882">
            <w:pPr>
              <w:pStyle w:val="Computerexample"/>
            </w:pPr>
            <w:r>
              <w:t xml:space="preserve">                    f8:16:63:0e:88:8b:b6:f0:ae:3b:cc:9a:ab:d0:a8:</w:t>
            </w:r>
          </w:p>
          <w:p w:rsidR="00F77882" w:rsidRDefault="00F77882" w:rsidP="00F77882">
            <w:pPr>
              <w:pStyle w:val="Computerexample"/>
            </w:pPr>
            <w:r>
              <w:t xml:space="preserve">                    86:6d:21:71:20:7e:2a:48:81:08:bb:f8:a4:82:2d:</w:t>
            </w:r>
          </w:p>
          <w:p w:rsidR="00F77882" w:rsidRDefault="00F77882" w:rsidP="00F77882">
            <w:pPr>
              <w:pStyle w:val="Computerexample"/>
            </w:pPr>
            <w:r>
              <w:t xml:space="preserve">                    2c:96:ba:43:bf:2c:fd:a1:ea:82:2f:12:35:cc:92:</w:t>
            </w:r>
          </w:p>
          <w:p w:rsidR="00F77882" w:rsidRDefault="00F77882" w:rsidP="00F77882">
            <w:pPr>
              <w:pStyle w:val="Computerexample"/>
            </w:pPr>
            <w:r>
              <w:t xml:space="preserve">                    5e:b7:90:9a:e9:21:29:12:96:90:af:1b:5c:cc:8f:</w:t>
            </w:r>
          </w:p>
          <w:p w:rsidR="00F77882" w:rsidRDefault="00F77882" w:rsidP="00F77882">
            <w:pPr>
              <w:pStyle w:val="Computerexample"/>
            </w:pPr>
            <w:r>
              <w:t xml:space="preserve">                    4a:ac:d7:ec:35:30:09:9c:2b:0e:6f:7d:f0:9e:19:</w:t>
            </w:r>
          </w:p>
          <w:p w:rsidR="00F77882" w:rsidRDefault="00F77882" w:rsidP="00F77882">
            <w:pPr>
              <w:pStyle w:val="Computerexample"/>
            </w:pPr>
            <w:r>
              <w:t xml:space="preserve">                    aa:3c:56:a6:e8:c7:f9:16:51:23:b6:71:34:12:0f:</w:t>
            </w:r>
          </w:p>
          <w:p w:rsidR="00F77882" w:rsidRDefault="00F77882" w:rsidP="00F77882">
            <w:pPr>
              <w:pStyle w:val="Computerexample"/>
            </w:pPr>
            <w:r>
              <w:t xml:space="preserve">                    d1:ab:2c:d3:ba:7a:32:0d:8b:b0:86:b9:d2:ca:fd:</w:t>
            </w:r>
          </w:p>
          <w:p w:rsidR="00F77882" w:rsidRDefault="00F77882" w:rsidP="00F77882">
            <w:pPr>
              <w:pStyle w:val="Computerexample"/>
            </w:pPr>
            <w:r>
              <w:t xml:space="preserve">                    80:16:82:3a:cd:70:df:b4:c9:80:6d:c5:ad:19:d6:</w:t>
            </w:r>
          </w:p>
          <w:p w:rsidR="00F77882" w:rsidRDefault="00F77882" w:rsidP="00F77882">
            <w:pPr>
              <w:pStyle w:val="Computerexample"/>
            </w:pPr>
            <w:r>
              <w:t xml:space="preserve">                    bf:51:90:19:31:e0:33:fd:38:9b:3e:88:0f:e9:f5:</w:t>
            </w:r>
          </w:p>
          <w:p w:rsidR="00F77882" w:rsidRDefault="00F77882" w:rsidP="00F77882">
            <w:pPr>
              <w:pStyle w:val="Computerexample"/>
            </w:pPr>
            <w:r>
              <w:t xml:space="preserve">                    c7:09:17:ba:46:5b:83:d1:4d:95:bd:d1:d9:06:d3:</w:t>
            </w:r>
          </w:p>
          <w:p w:rsidR="00F77882" w:rsidRDefault="00F77882" w:rsidP="00F77882">
            <w:pPr>
              <w:pStyle w:val="Computerexample"/>
            </w:pPr>
            <w:r>
              <w:t xml:space="preserve">                    42:dd:24:b0:44:5b:a8:91:fe:23:9d:54:a5:87:d9:</w:t>
            </w:r>
          </w:p>
          <w:p w:rsidR="00F77882" w:rsidRDefault="00F77882" w:rsidP="00F77882">
            <w:pPr>
              <w:pStyle w:val="Computerexample"/>
            </w:pPr>
            <w:r>
              <w:t xml:space="preserve">                    ff:c1:92:14:a8:9d:a1:4f:3e:94:3c:c0:84:a3:43:</w:t>
            </w:r>
          </w:p>
          <w:p w:rsidR="00F77882" w:rsidRDefault="00F77882" w:rsidP="00F77882">
            <w:pPr>
              <w:pStyle w:val="Computerexample"/>
            </w:pPr>
            <w:r>
              <w:t xml:space="preserve">                    65:6a:ee:a9:91:04:44:fc:64:d2:53:f9:5f:4e:ff:</w:t>
            </w:r>
          </w:p>
          <w:p w:rsidR="00F77882" w:rsidRDefault="00F77882" w:rsidP="00F77882">
            <w:pPr>
              <w:pStyle w:val="Computerexample"/>
            </w:pPr>
            <w:r>
              <w:t xml:space="preserve">                    e9:4b:13:db:bf:95:37:3d:c3:8a:76:35:59:5a:d7:</w:t>
            </w:r>
          </w:p>
          <w:p w:rsidR="00F77882" w:rsidRDefault="00F77882" w:rsidP="00F77882">
            <w:pPr>
              <w:pStyle w:val="Computerexample"/>
            </w:pPr>
            <w:r>
              <w:t xml:space="preserve">                    86:0d</w:t>
            </w:r>
          </w:p>
          <w:p w:rsidR="00F77882" w:rsidRDefault="00F77882" w:rsidP="00F77882">
            <w:pPr>
              <w:pStyle w:val="Computerexample"/>
            </w:pPr>
            <w:r>
              <w:t xml:space="preserve">                Exponent: 65537 (0x10001)</w:t>
            </w:r>
          </w:p>
          <w:p w:rsidR="00F77882" w:rsidRDefault="00F77882" w:rsidP="00F77882">
            <w:pPr>
              <w:pStyle w:val="Computerexample"/>
            </w:pPr>
            <w:r>
              <w:t xml:space="preserve">        X509v3 extensions:</w:t>
            </w:r>
          </w:p>
          <w:p w:rsidR="00F77882" w:rsidRDefault="00F77882" w:rsidP="00F77882">
            <w:pPr>
              <w:pStyle w:val="Computerexample"/>
            </w:pPr>
            <w:r>
              <w:t xml:space="preserve">            X509v3 Authority Key Identifier: </w:t>
            </w:r>
          </w:p>
          <w:p w:rsidR="00F77882" w:rsidRDefault="00F77882" w:rsidP="00F77882">
            <w:pPr>
              <w:pStyle w:val="Computerexample"/>
            </w:pPr>
            <w:r>
              <w:t xml:space="preserve">                keyid:47:84:70:ED:08:5D:B1:49:15:B2:D6:CE:EE:9E:0B:E3:80:83:40:99</w:t>
            </w:r>
          </w:p>
          <w:p w:rsidR="00F77882" w:rsidRDefault="00F77882" w:rsidP="00F77882">
            <w:pPr>
              <w:pStyle w:val="Computerexample"/>
            </w:pPr>
          </w:p>
          <w:p w:rsidR="00F77882" w:rsidRDefault="00F77882" w:rsidP="00F77882">
            <w:pPr>
              <w:pStyle w:val="Computerexample"/>
            </w:pPr>
            <w:r>
              <w:t xml:space="preserve">            X509v3 Basic Constraints: </w:t>
            </w:r>
          </w:p>
          <w:p w:rsidR="00F77882" w:rsidRDefault="00F77882" w:rsidP="00F77882">
            <w:pPr>
              <w:pStyle w:val="Computerexample"/>
            </w:pPr>
            <w:r>
              <w:t xml:space="preserve">                CA:FALSE</w:t>
            </w:r>
          </w:p>
          <w:p w:rsidR="00F77882" w:rsidRDefault="00F77882" w:rsidP="00F77882">
            <w:pPr>
              <w:pStyle w:val="Computerexample"/>
            </w:pPr>
            <w:r>
              <w:t xml:space="preserve">            X509v3 Key Usage: </w:t>
            </w:r>
          </w:p>
          <w:p w:rsidR="00F77882" w:rsidRDefault="00F77882" w:rsidP="00F77882">
            <w:pPr>
              <w:pStyle w:val="Computerexample"/>
            </w:pPr>
            <w:r>
              <w:t xml:space="preserve">                Digital Signature, Non Repudiation, Key Encipherment, Data Encipherment</w:t>
            </w:r>
          </w:p>
          <w:p w:rsidR="00F77882" w:rsidRDefault="00F77882" w:rsidP="00F77882">
            <w:pPr>
              <w:pStyle w:val="Computerexample"/>
            </w:pPr>
            <w:r>
              <w:t xml:space="preserve">            X509v3 Subject Alternative Name: </w:t>
            </w:r>
          </w:p>
          <w:p w:rsidR="00F77882" w:rsidRDefault="00F77882" w:rsidP="00F77882">
            <w:pPr>
              <w:pStyle w:val="Computerexample"/>
            </w:pPr>
            <w:r>
              <w:t xml:space="preserve">                DNS:localhost, DNS:canvas.docker</w:t>
            </w:r>
          </w:p>
          <w:p w:rsidR="00F77882" w:rsidRDefault="00F77882" w:rsidP="00F77882">
            <w:pPr>
              <w:pStyle w:val="Computerexample"/>
            </w:pPr>
            <w:r>
              <w:t xml:space="preserve">    Signature Algorithm: sha256WithRSAEncryption</w:t>
            </w:r>
          </w:p>
          <w:p w:rsidR="00F77882" w:rsidRDefault="00F77882" w:rsidP="00F77882">
            <w:pPr>
              <w:pStyle w:val="Computerexample"/>
            </w:pPr>
            <w:r>
              <w:t xml:space="preserve">         1c:56:8b:9b:64:02:5b:32:d6:fd:fe:43:35:86:35:47:70:d1:</w:t>
            </w:r>
          </w:p>
          <w:p w:rsidR="00F77882" w:rsidRDefault="00F77882" w:rsidP="00F77882">
            <w:pPr>
              <w:pStyle w:val="Computerexample"/>
            </w:pPr>
            <w:r>
              <w:t xml:space="preserve">         9a:40:eb:b6:13:72:2b:e8:bc:39:af:c5:03:79:58:60:eb:6e:</w:t>
            </w:r>
          </w:p>
          <w:p w:rsidR="00F77882" w:rsidRDefault="00F77882" w:rsidP="00F77882">
            <w:pPr>
              <w:pStyle w:val="Computerexample"/>
            </w:pPr>
            <w:r>
              <w:t xml:space="preserve">         ff:82:b5:03:0c:d9:0d:89:69:06:c8:47:92:4d:48:8f:61:be:</w:t>
            </w:r>
          </w:p>
          <w:p w:rsidR="00F77882" w:rsidRDefault="00F77882" w:rsidP="00F77882">
            <w:pPr>
              <w:pStyle w:val="Computerexample"/>
            </w:pPr>
            <w:r>
              <w:t xml:space="preserve">         33:2c:12:7f:32:96:ba:c8:a4:96:20:76:42:cf:98:30:64:a3:</w:t>
            </w:r>
          </w:p>
          <w:p w:rsidR="00F77882" w:rsidRDefault="00F77882" w:rsidP="00F77882">
            <w:pPr>
              <w:pStyle w:val="Computerexample"/>
            </w:pPr>
            <w:r>
              <w:t xml:space="preserve">         f2:a7:62:14:8b:23:9e:c5:ad:b1:04:13:d4:4d:55:ab:5c:88:</w:t>
            </w:r>
          </w:p>
          <w:p w:rsidR="00F77882" w:rsidRDefault="00F77882" w:rsidP="00F77882">
            <w:pPr>
              <w:pStyle w:val="Computerexample"/>
            </w:pPr>
            <w:r>
              <w:t xml:space="preserve">         3c:5b:e7:7c:85:78:de:4f:5a:00:e3:b6:d9:73:a4:4d:41:50:</w:t>
            </w:r>
          </w:p>
          <w:p w:rsidR="00F77882" w:rsidRDefault="00F77882" w:rsidP="00F77882">
            <w:pPr>
              <w:pStyle w:val="Computerexample"/>
            </w:pPr>
            <w:r>
              <w:t xml:space="preserve">         68:cd:5e:7a:7f:66:43:86:2b:0c:89:7f:fc:3c:3b:1c:24:bf:</w:t>
            </w:r>
          </w:p>
          <w:p w:rsidR="00F77882" w:rsidRDefault="00F77882" w:rsidP="00F77882">
            <w:pPr>
              <w:pStyle w:val="Computerexample"/>
            </w:pPr>
            <w:r>
              <w:t xml:space="preserve">         c2:aa:3d:c2:ba:2b:61:b4:03:66:ef:bc:2a:5e:bc:42:f5:f2:</w:t>
            </w:r>
          </w:p>
          <w:p w:rsidR="00F77882" w:rsidRDefault="00F77882" w:rsidP="00F77882">
            <w:pPr>
              <w:pStyle w:val="Computerexample"/>
            </w:pPr>
            <w:r>
              <w:t xml:space="preserve">         d3:5b:6a:2f:54:52:d0:4a:1e:06:9b:d3:55:4e:3f:1d:e1:26:</w:t>
            </w:r>
          </w:p>
          <w:p w:rsidR="00F77882" w:rsidRDefault="00F77882" w:rsidP="00F77882">
            <w:pPr>
              <w:pStyle w:val="Computerexample"/>
            </w:pPr>
            <w:r>
              <w:t xml:space="preserve">         38:c8:70:48:fa:5b:cb:1a:83:3d:e2:5d:96:c5:b3:88:01:04:</w:t>
            </w:r>
          </w:p>
          <w:p w:rsidR="00F77882" w:rsidRDefault="00F77882" w:rsidP="00F77882">
            <w:pPr>
              <w:pStyle w:val="Computerexample"/>
            </w:pPr>
            <w:r>
              <w:t xml:space="preserve">         cb:5e:4e:41:9f:19:f4:6b:b9:73:b2:e6:1e:1e:a0:fe:cd:9f:</w:t>
            </w:r>
          </w:p>
          <w:p w:rsidR="00F77882" w:rsidRDefault="00F77882" w:rsidP="00F77882">
            <w:pPr>
              <w:pStyle w:val="Computerexample"/>
            </w:pPr>
            <w:r>
              <w:t xml:space="preserve">         5e:df:70:5d:9c:28:90:4e:53:85:93:18:61:33:12:81:4c:af:</w:t>
            </w:r>
          </w:p>
          <w:p w:rsidR="00F77882" w:rsidRDefault="00F77882" w:rsidP="00F77882">
            <w:pPr>
              <w:pStyle w:val="Computerexample"/>
            </w:pPr>
            <w:r>
              <w:t xml:space="preserve">         79:cc:a8:3d:a7:43:06:96:08:c7:6f:bb:ca:39:00:5c:13:0d:</w:t>
            </w:r>
          </w:p>
          <w:p w:rsidR="00F77882" w:rsidRDefault="00F77882" w:rsidP="00F77882">
            <w:pPr>
              <w:pStyle w:val="Computerexample"/>
            </w:pPr>
            <w:r>
              <w:t xml:space="preserve">         9d:92:75:43:1a:10:7a:97:6d:06:be:30:00:6d:fe:c5:ed:b6:</w:t>
            </w:r>
          </w:p>
          <w:p w:rsidR="00F77882" w:rsidRDefault="00F77882" w:rsidP="00F77882">
            <w:pPr>
              <w:pStyle w:val="Computerexample"/>
            </w:pPr>
            <w:r>
              <w:t xml:space="preserve">         53:b8:09:f2</w:t>
            </w:r>
          </w:p>
          <w:p w:rsidR="00F77882" w:rsidRDefault="00F77882" w:rsidP="00F77882">
            <w:pPr>
              <w:pStyle w:val="Computerexample"/>
            </w:pPr>
            <w:r>
              <w:t>[2019-03-13 13:27:01] INFO  WEBrick::HTTPServer#start: pid=19869 port=3597</w:t>
            </w:r>
          </w:p>
          <w:p w:rsidR="00F77882" w:rsidRDefault="00F77882" w:rsidP="00F77882">
            <w:pPr>
              <w:pStyle w:val="Computerexample"/>
            </w:pPr>
            <w:r>
              <w:t>in route for /</w:t>
            </w:r>
          </w:p>
          <w:p w:rsidR="00F77882" w:rsidRDefault="00F77882" w:rsidP="00F77882">
            <w:pPr>
              <w:pStyle w:val="Computerexample"/>
            </w:pPr>
            <w:r>
              <w:t xml:space="preserve">custom_loc is </w:t>
            </w:r>
          </w:p>
          <w:p w:rsidR="00F77882" w:rsidRDefault="00F77882" w:rsidP="00F77882">
            <w:pPr>
              <w:pStyle w:val="Computerexample"/>
            </w:pPr>
            <w:r>
              <w:t xml:space="preserve">request['custom_loc'] is </w:t>
            </w:r>
          </w:p>
          <w:p w:rsidR="00F77882" w:rsidRDefault="00F77882" w:rsidP="00F77882">
            <w:pPr>
              <w:pStyle w:val="Computerexample"/>
            </w:pPr>
            <w:r>
              <w:t>request.path_info is /announce</w:t>
            </w:r>
          </w:p>
          <w:p w:rsidR="00F77882" w:rsidRDefault="00F77882" w:rsidP="00F77882">
            <w:pPr>
              <w:pStyle w:val="Computerexample"/>
            </w:pPr>
            <w:r>
              <w:t>request.path is /announce</w:t>
            </w:r>
          </w:p>
          <w:p w:rsidR="00F77882" w:rsidRDefault="00F77882" w:rsidP="00F77882">
            <w:pPr>
              <w:pStyle w:val="Computerexample"/>
            </w:pPr>
            <w:r>
              <w:t xml:space="preserve">request.referer is </w:t>
            </w:r>
            <w:r>
              <w:lastRenderedPageBreak/>
              <w:t>https://canvas.docker/courses/5/external_tools/3?display=borderless</w:t>
            </w:r>
          </w:p>
          <w:p w:rsidR="00F77882" w:rsidRDefault="00F77882" w:rsidP="00F77882">
            <w:pPr>
              <w:pStyle w:val="Computerexample"/>
            </w:pPr>
            <w:r>
              <w:t>params are {"oauth_consumer_key"=&gt;"test", "oauth_signature_method"=&gt;"HMAC-SHA1", "oauth_timestamp"=&gt;"1552483767", "oauth_nonce"=&gt;"ppX7zVKIpj3K9Dqtq9nOFcin0gqzwFM0p3E2R1XdQCM", "oauth_version"=&gt;"1.0", "context_id"=&gt;"35b23d7061f6864f4d5ee67bf552c73079d30577", "context_label"=&gt;"J5", "context_title"=&gt;"Test course 5", "custom_canvas_enrollment_state"=&gt;"active", "custom_chip2_canvas_module_id"=&gt;"$Canvas.module.id", "custom_chip2_canvas_module_item_id"=&gt;"$Canvas.moduleItem.id", "custom_chip3_com_instructure_context_label"=&gt;"J5", "custom_chip_canvas_module_id"=&gt;"$Canvas.module.id", "custom_chip_canvas_module_item_id"=&gt;"$Canvas.moduleItem.id", "custom_context_id"=&gt;"35b23d7061f6864f4d5ee67bf552c73079d30577", "custom_context_source_id"=&gt;"", "custom_context_title"=&gt;"Test course 5", "custom_message_documenttarget"=&gt;"iframe", "custom_module_id"=&gt;"$Canvas.module.id", "custom_module_id_item"=&gt;"$Canvas.moduleItem.id", "custom_sis_id"=&gt;"z0", "custom_user_sis_id"=&gt;"z0", "ext_roles"=&gt;"urn:lti:instrole:ims/lis/Administrator,urn:lti:instrole:ims/lis/Instructor,urn:lti:role:ims/lis/Instructor,urn:lti:sysrole:ims/lis/SysAdmin,urn:lti:sysrole:ims/lis/User", "launch_presentation_document_target"=&gt;"iframe", "launch_presentation_height"=&gt;"400", "launch_presentation_locale"=&gt;"en", "launch_presentation_return_url"=&gt;"https://canvas.docker/courses/5/external_content/success/external_tool_redirect", "launch_presentation_width"=&gt;"800", "lti_message_type"=&gt;"basic-lti-launch-request", "lti_version"=&gt;"LTI-1p0", "oauth_callback"=&gt;"about:blank", "resource_link_id"=&gt;"35b23d7061f6864f4d5ee67bf552c73079d30577", "resource_link_title"=&gt;"announce-presentation", "roles"=&gt;"Instructor,urn:lti:instrole:ims/lis/Administrator", "tool_consumer_info_product_family_code"=&gt;"canvas", "tool_consumer_info_version"=&gt;"cloud", "tool_consumer_instance_contact_email"=&gt;"canvas@canvas.docker", "tool_consumer_instance_guid"=&gt;"Mx0emRDTpd0ZRMuIdpipqIgmGDUsjrosDsiOeJ17:canvas-lms", "tool_consumer_instance_name"=&gt;"chiptest", "user_id"=&gt;"535fa085f22b4655f48cd5a36a9215f64c062838", "oauth_signature"=&gt;"LFrx3qyFKk1nGn7iAozZBQKliZc="}</w:t>
            </w:r>
          </w:p>
          <w:p w:rsidR="00F77882" w:rsidRDefault="00F77882" w:rsidP="00F77882">
            <w:pPr>
              <w:pStyle w:val="Computerexample"/>
            </w:pPr>
            <w:r>
              <w:t xml:space="preserve">session['lis_person_sourcedid'] is </w:t>
            </w:r>
          </w:p>
          <w:p w:rsidR="00F77882" w:rsidRDefault="00F77882" w:rsidP="00F77882">
            <w:pPr>
              <w:pStyle w:val="Computerexample"/>
            </w:pPr>
            <w:r>
              <w:t xml:space="preserve">session['custom_canvas_course_id'] is </w:t>
            </w:r>
          </w:p>
          <w:p w:rsidR="00F77882" w:rsidRDefault="00F77882" w:rsidP="00F77882">
            <w:pPr>
              <w:pStyle w:val="Computerexample"/>
            </w:pPr>
            <w:r>
              <w:t>session['custom_sis_id'] is z0</w:t>
            </w:r>
          </w:p>
          <w:p w:rsidR="00F77882" w:rsidRDefault="00F77882" w:rsidP="00F77882">
            <w:pPr>
              <w:pStyle w:val="Computerexample"/>
            </w:pPr>
            <w:r>
              <w:t>session['custom_user_sis_id'] is z0</w:t>
            </w:r>
          </w:p>
          <w:p w:rsidR="00F77882" w:rsidRDefault="00F77882" w:rsidP="00F77882">
            <w:pPr>
              <w:pStyle w:val="Computerexample"/>
            </w:pPr>
            <w:r>
              <w:t>::1 - - [13/Mar/2019:13:29:30 +0000] "POST /announce HTTP/1.1" 303 - 0.0055</w:t>
            </w:r>
          </w:p>
          <w:p w:rsidR="00F77882" w:rsidRDefault="00F77882" w:rsidP="00F77882">
            <w:pPr>
              <w:pStyle w:val="Computerexample"/>
            </w:pPr>
            <w:r>
              <w:t>::1 - - [13/Mar/2019:13:29:30 UTC] "POST /announce HTTP/1.1" 303 0</w:t>
            </w:r>
          </w:p>
          <w:p w:rsidR="00F77882" w:rsidRDefault="00F77882" w:rsidP="00F77882">
            <w:pPr>
              <w:pStyle w:val="Computerexample"/>
            </w:pPr>
            <w:r>
              <w:t>https://canvas.docker/courses/5/external_tools/3?display=borderless -&gt; /announce</w:t>
            </w:r>
          </w:p>
          <w:p w:rsidR="00F77882" w:rsidRDefault="00F77882" w:rsidP="00F77882">
            <w:pPr>
              <w:pStyle w:val="Computerexample"/>
            </w:pPr>
            <w:r>
              <w:t>In /getURL</w:t>
            </w:r>
          </w:p>
          <w:p w:rsidR="00F77882" w:rsidRDefault="00F77882" w:rsidP="00F77882">
            <w:pPr>
              <w:pStyle w:val="Computerexample"/>
            </w:pPr>
            <w:r>
              <w:t>::1 - - [13/Mar/2019:13:29:30 +0000] "GET /getURL HTTP/1.1" 200 590 0.0003</w:t>
            </w:r>
          </w:p>
          <w:p w:rsidR="00F77882" w:rsidRDefault="00F77882" w:rsidP="00F77882">
            <w:pPr>
              <w:pStyle w:val="Computerexample"/>
            </w:pPr>
            <w:r>
              <w:t>::1 - - [13/Mar/2019:13:29:30 UTC] "GET /getURL HTTP/1.1" 200 590</w:t>
            </w:r>
          </w:p>
          <w:p w:rsidR="00F77882" w:rsidRDefault="00F77882" w:rsidP="00F77882">
            <w:pPr>
              <w:pStyle w:val="Computerexample"/>
            </w:pPr>
            <w:r>
              <w:t>https://canvas.docker/courses/5/external_tools/3?display=borderless -&gt; /getURL</w:t>
            </w:r>
          </w:p>
        </w:tc>
      </w:tr>
    </w:tbl>
    <w:p w:rsidR="00F77882" w:rsidRDefault="00F77882" w:rsidP="00F77882">
      <w:pPr>
        <w:pStyle w:val="BodyText"/>
      </w:pPr>
      <w:r>
        <w:lastRenderedPageBreak/>
        <w:t xml:space="preserve">By changing the POST ‘/annouce’ route as shown in </w:t>
      </w:r>
      <w:r>
        <w:fldChar w:fldCharType="begin"/>
      </w:r>
      <w:r>
        <w:instrText xml:space="preserve"> REF _Ref3385980 \h </w:instrText>
      </w:r>
      <w:r>
        <w:fldChar w:fldCharType="separate"/>
      </w:r>
      <w:r>
        <w:t xml:space="preserve">Listing </w:t>
      </w:r>
      <w:r>
        <w:rPr>
          <w:noProof/>
        </w:rPr>
        <w:t>15</w:t>
      </w:r>
      <w:r>
        <w:fldChar w:fldCharType="end"/>
      </w:r>
      <w:r>
        <w:t xml:space="preserve"> and changing attributes of the tool to set </w:t>
      </w:r>
      <w:r w:rsidRPr="00C2022B">
        <w:t>course_navigation[windowTarget]</w:t>
      </w:r>
      <w:r>
        <w:t xml:space="preserve"> to ‘_sef’ rather than ‘_blank’ the question is ask in an iframe, as shown in </w:t>
      </w:r>
      <w:r>
        <w:fldChar w:fldCharType="begin"/>
      </w:r>
      <w:r>
        <w:instrText xml:space="preserve"> REF _Ref3385786 \h  \* MERGEFORMAT </w:instrText>
      </w:r>
      <w:r>
        <w:fldChar w:fldCharType="separate"/>
      </w:r>
      <w:r>
        <w:t xml:space="preserve">Figure </w:t>
      </w:r>
      <w:r>
        <w:rPr>
          <w:noProof/>
        </w:rPr>
        <w:t>47</w:t>
      </w:r>
      <w:r>
        <w:fldChar w:fldCharType="end"/>
      </w:r>
      <w:r>
        <w:t>.</w:t>
      </w:r>
    </w:p>
    <w:p w:rsidR="00F77882" w:rsidRDefault="00F77882" w:rsidP="00F77882">
      <w:pPr>
        <w:pStyle w:val="Caption"/>
        <w:keepNext/>
      </w:pPr>
      <w:bookmarkStart w:id="58" w:name="_Ref3385980"/>
      <w:r>
        <w:t xml:space="preserve">Listing </w:t>
      </w:r>
      <w:fldSimple w:instr=" SEQ Listing \* ARABIC ">
        <w:r w:rsidR="0054211A">
          <w:rPr>
            <w:noProof/>
          </w:rPr>
          <w:t>15</w:t>
        </w:r>
      </w:fldSimple>
      <w:bookmarkEnd w:id="58"/>
      <w:r>
        <w:t>: New POST '/annouce' router</w:t>
      </w:r>
    </w:p>
    <w:tbl>
      <w:tblPr>
        <w:tblStyle w:val="TableGrid"/>
        <w:tblW w:w="0" w:type="auto"/>
        <w:tblLook w:val="04A0" w:firstRow="1" w:lastRow="0" w:firstColumn="1" w:lastColumn="0" w:noHBand="0" w:noVBand="1"/>
      </w:tblPr>
      <w:tblGrid>
        <w:gridCol w:w="9243"/>
      </w:tblGrid>
      <w:tr w:rsidR="00F77882" w:rsidTr="00F77882">
        <w:tc>
          <w:tcPr>
            <w:tcW w:w="9243" w:type="dxa"/>
          </w:tcPr>
          <w:p w:rsidR="00F77882" w:rsidRDefault="00F77882" w:rsidP="00F77882">
            <w:pPr>
              <w:pStyle w:val="Computerexample"/>
            </w:pPr>
            <w:r>
              <w:t>post '/announce' do</w:t>
            </w:r>
          </w:p>
          <w:p w:rsidR="00F77882" w:rsidRDefault="00F77882" w:rsidP="00F77882">
            <w:pPr>
              <w:pStyle w:val="Computerexample"/>
            </w:pPr>
            <w:r>
              <w:t xml:space="preserve">  puts("in POST route for /announce")</w:t>
            </w:r>
          </w:p>
          <w:p w:rsidR="00F77882" w:rsidRDefault="00F77882" w:rsidP="00F77882">
            <w:pPr>
              <w:pStyle w:val="Computerexample"/>
            </w:pPr>
            <w:r>
              <w:t xml:space="preserve">  custom_loc=params['custom_loc']</w:t>
            </w:r>
          </w:p>
          <w:p w:rsidR="00F77882" w:rsidRDefault="00F77882" w:rsidP="00F77882">
            <w:pPr>
              <w:pStyle w:val="Computerexample"/>
            </w:pPr>
            <w:r>
              <w:t xml:space="preserve">  puts("custom_loc is #{custom_loc}")</w:t>
            </w:r>
          </w:p>
          <w:p w:rsidR="00F77882" w:rsidRDefault="00F77882" w:rsidP="00F77882">
            <w:pPr>
              <w:pStyle w:val="Computerexample"/>
            </w:pPr>
            <w:r>
              <w:t xml:space="preserve">  @str1=request['custom_loc']</w:t>
            </w:r>
          </w:p>
          <w:p w:rsidR="00F77882" w:rsidRDefault="00F77882" w:rsidP="00F77882">
            <w:pPr>
              <w:pStyle w:val="Computerexample"/>
            </w:pPr>
            <w:r>
              <w:t xml:space="preserve">  puts("request['custom_loc'] is #{@str1}")</w:t>
            </w:r>
          </w:p>
          <w:p w:rsidR="00F77882" w:rsidRDefault="00F77882" w:rsidP="00F77882">
            <w:pPr>
              <w:pStyle w:val="Computerexample"/>
            </w:pPr>
            <w:r>
              <w:t xml:space="preserve">  path_info=request.path_info </w:t>
            </w:r>
          </w:p>
          <w:p w:rsidR="00F77882" w:rsidRDefault="00F77882" w:rsidP="00F77882">
            <w:pPr>
              <w:pStyle w:val="Computerexample"/>
            </w:pPr>
            <w:r>
              <w:t xml:space="preserve">  puts("request.path_info is #{path_info}")</w:t>
            </w:r>
          </w:p>
          <w:p w:rsidR="00F77882" w:rsidRDefault="00F77882" w:rsidP="00F77882">
            <w:pPr>
              <w:pStyle w:val="Computerexample"/>
            </w:pPr>
            <w:r>
              <w:t xml:space="preserve">  path=request.path</w:t>
            </w:r>
          </w:p>
          <w:p w:rsidR="00F77882" w:rsidRDefault="00F77882" w:rsidP="00F77882">
            <w:pPr>
              <w:pStyle w:val="Computerexample"/>
            </w:pPr>
            <w:r>
              <w:t xml:space="preserve">  puts("request.path is #{path}")</w:t>
            </w:r>
          </w:p>
          <w:p w:rsidR="00F77882" w:rsidRDefault="00F77882" w:rsidP="00F77882">
            <w:pPr>
              <w:pStyle w:val="Computerexample"/>
            </w:pPr>
          </w:p>
          <w:p w:rsidR="00F77882" w:rsidRDefault="00F77882" w:rsidP="00F77882">
            <w:pPr>
              <w:pStyle w:val="Computerexample"/>
            </w:pPr>
            <w:r>
              <w:t xml:space="preserve">  ref=request.referer</w:t>
            </w:r>
          </w:p>
          <w:p w:rsidR="00F77882" w:rsidRDefault="00F77882" w:rsidP="00F77882">
            <w:pPr>
              <w:pStyle w:val="Computerexample"/>
            </w:pPr>
            <w:r>
              <w:t xml:space="preserve">  puts("request.referer is #{ref}")</w:t>
            </w:r>
          </w:p>
          <w:p w:rsidR="00F77882" w:rsidRDefault="00F77882" w:rsidP="00F77882">
            <w:pPr>
              <w:pStyle w:val="Computerexample"/>
            </w:pPr>
          </w:p>
          <w:p w:rsidR="00F77882" w:rsidRDefault="00F77882" w:rsidP="00F77882">
            <w:pPr>
              <w:pStyle w:val="Computerexample"/>
            </w:pPr>
          </w:p>
          <w:p w:rsidR="00F77882" w:rsidRDefault="00F77882" w:rsidP="00F77882">
            <w:pPr>
              <w:pStyle w:val="Computerexample"/>
            </w:pPr>
            <w:r>
              <w:t xml:space="preserve">  puts "params are #{params}"</w:t>
            </w:r>
          </w:p>
          <w:p w:rsidR="00F77882" w:rsidRDefault="00F77882" w:rsidP="00F77882">
            <w:pPr>
              <w:pStyle w:val="Computerexample"/>
            </w:pPr>
          </w:p>
          <w:p w:rsidR="00F77882" w:rsidRDefault="00F77882" w:rsidP="00F77882">
            <w:pPr>
              <w:pStyle w:val="Computerexample"/>
            </w:pPr>
            <w:r>
              <w:t xml:space="preserve">  begin</w:t>
            </w:r>
          </w:p>
          <w:p w:rsidR="00F77882" w:rsidRDefault="00F77882" w:rsidP="00F77882">
            <w:pPr>
              <w:pStyle w:val="Computerexample"/>
            </w:pPr>
            <w:r>
              <w:t xml:space="preserve">  signature = OAuth::Signature.build(request, :consumer_secret =&gt; $oauth_secret)</w:t>
            </w:r>
          </w:p>
          <w:p w:rsidR="00F77882" w:rsidRDefault="00F77882" w:rsidP="00F77882">
            <w:pPr>
              <w:pStyle w:val="Computerexample"/>
            </w:pPr>
            <w:r>
              <w:t xml:space="preserve">  signature.verify() or raise OAuth::Unauthorized</w:t>
            </w:r>
          </w:p>
          <w:p w:rsidR="00F77882" w:rsidRDefault="00F77882" w:rsidP="00F77882">
            <w:pPr>
              <w:pStyle w:val="Computerexample"/>
            </w:pPr>
            <w:r>
              <w:t xml:space="preserve">  rescue OAuth::Signature::UnknownSignatureMethod,</w:t>
            </w:r>
          </w:p>
          <w:p w:rsidR="00F77882" w:rsidRDefault="00F77882" w:rsidP="00F77882">
            <w:pPr>
              <w:pStyle w:val="Computerexample"/>
            </w:pPr>
            <w:r>
              <w:t xml:space="preserve">         OAuth::Unauthorized</w:t>
            </w:r>
          </w:p>
          <w:p w:rsidR="00F77882" w:rsidRDefault="00F77882" w:rsidP="00F77882">
            <w:pPr>
              <w:pStyle w:val="Computerexample"/>
            </w:pPr>
            <w:r>
              <w:t xml:space="preserve">    return %{unauthorized attempt. make sure you used the consumer secret "#{$oauth_secret}"}</w:t>
            </w:r>
          </w:p>
          <w:p w:rsidR="00F77882" w:rsidRDefault="00F77882" w:rsidP="00F77882">
            <w:pPr>
              <w:pStyle w:val="Computerexample"/>
            </w:pPr>
            <w:r>
              <w:t xml:space="preserve">  end</w:t>
            </w:r>
          </w:p>
          <w:p w:rsidR="00F77882" w:rsidRDefault="00F77882" w:rsidP="00F77882">
            <w:pPr>
              <w:pStyle w:val="Computerexample"/>
            </w:pPr>
          </w:p>
          <w:p w:rsidR="00F77882" w:rsidRDefault="00F77882" w:rsidP="00F77882">
            <w:pPr>
              <w:pStyle w:val="Computerexample"/>
            </w:pPr>
            <w:r>
              <w:t xml:space="preserve">  # store the relevant parameters from the launch into the user's session, for</w:t>
            </w:r>
          </w:p>
          <w:p w:rsidR="00F77882" w:rsidRDefault="00F77882" w:rsidP="00F77882">
            <w:pPr>
              <w:pStyle w:val="Computerexample"/>
            </w:pPr>
            <w:r>
              <w:t xml:space="preserve">  # </w:t>
            </w:r>
            <w:proofErr w:type="gramStart"/>
            <w:r>
              <w:t>access</w:t>
            </w:r>
            <w:proofErr w:type="gramEnd"/>
            <w:r>
              <w:t xml:space="preserve"> during subsequent http requests.</w:t>
            </w:r>
          </w:p>
          <w:p w:rsidR="00F77882" w:rsidRDefault="00F77882" w:rsidP="00F77882">
            <w:pPr>
              <w:pStyle w:val="Computerexample"/>
            </w:pPr>
            <w:r>
              <w:t xml:space="preserve">  # note that the name and email might be blank, if the tool wasn't configured</w:t>
            </w:r>
          </w:p>
          <w:p w:rsidR="00F77882" w:rsidRDefault="00F77882" w:rsidP="00F77882">
            <w:pPr>
              <w:pStyle w:val="Computerexample"/>
            </w:pPr>
            <w:r>
              <w:t xml:space="preserve">  # </w:t>
            </w:r>
            <w:proofErr w:type="gramStart"/>
            <w:r>
              <w:t>in</w:t>
            </w:r>
            <w:proofErr w:type="gramEnd"/>
            <w:r>
              <w:t xml:space="preserve"> Canvas to provide that private information.</w:t>
            </w:r>
          </w:p>
          <w:p w:rsidR="00F77882" w:rsidRDefault="00F77882" w:rsidP="00F77882">
            <w:pPr>
              <w:pStyle w:val="Computerexample"/>
            </w:pPr>
            <w:r>
              <w:t xml:space="preserve">  %w(lis_outcome_service_url lis_result_sourcedid lis_person_name_full lis_person_contact_email_primary </w:t>
            </w:r>
          </w:p>
          <w:p w:rsidR="00F77882" w:rsidRDefault="00F77882" w:rsidP="00F77882">
            <w:pPr>
              <w:pStyle w:val="Computerexample"/>
            </w:pPr>
            <w:r>
              <w:t xml:space="preserve">  lis_person_sourcedid custom_canvas_course_id custom_canvas_user_id custom_sis_id</w:t>
            </w:r>
          </w:p>
          <w:p w:rsidR="00F77882" w:rsidRDefault="00F77882" w:rsidP="00F77882">
            <w:pPr>
              <w:pStyle w:val="Computerexample"/>
            </w:pPr>
            <w:r>
              <w:t xml:space="preserve">  custom_user_sis_id</w:t>
            </w:r>
          </w:p>
          <w:p w:rsidR="00F77882" w:rsidRDefault="00F77882" w:rsidP="00F77882">
            <w:pPr>
              <w:pStyle w:val="Computerexample"/>
            </w:pPr>
            <w:r>
              <w:t xml:space="preserve">  ).each { |v| session[v] = params[v] }</w:t>
            </w:r>
          </w:p>
          <w:p w:rsidR="00F77882" w:rsidRDefault="00F77882" w:rsidP="00F77882">
            <w:pPr>
              <w:pStyle w:val="Computerexample"/>
            </w:pPr>
          </w:p>
          <w:p w:rsidR="00F77882" w:rsidRDefault="00F77882" w:rsidP="00F77882">
            <w:pPr>
              <w:pStyle w:val="Computerexample"/>
            </w:pPr>
            <w:r>
              <w:t xml:space="preserve">  puts "session['lis_person_sourcedid'] is #{session['lis_person_sourcedid']}"</w:t>
            </w:r>
          </w:p>
          <w:p w:rsidR="00F77882" w:rsidRDefault="00F77882" w:rsidP="00F77882">
            <w:pPr>
              <w:pStyle w:val="Computerexample"/>
            </w:pPr>
            <w:r>
              <w:t xml:space="preserve">  puts "session['custom_canvas_course_id'] is #{session['custom_canvas_course_id']}"</w:t>
            </w:r>
          </w:p>
          <w:p w:rsidR="00F77882" w:rsidRDefault="00F77882" w:rsidP="00F77882">
            <w:pPr>
              <w:pStyle w:val="Computerexample"/>
            </w:pPr>
            <w:r>
              <w:t xml:space="preserve">  puts "session['custom_sis_id'] is #{session['custom_sis_id']}"</w:t>
            </w:r>
          </w:p>
          <w:p w:rsidR="00F77882" w:rsidRDefault="00F77882" w:rsidP="00F77882">
            <w:pPr>
              <w:pStyle w:val="Computerexample"/>
            </w:pPr>
            <w:r>
              <w:t xml:space="preserve">  puts "session['custom_user_sis_id'] is #{session['custom_user_sis_id']}"</w:t>
            </w:r>
          </w:p>
          <w:p w:rsidR="00F77882" w:rsidRDefault="00F77882" w:rsidP="00F77882">
            <w:pPr>
              <w:pStyle w:val="Computerexample"/>
            </w:pPr>
            <w:r>
              <w:t xml:space="preserve">  #gqmjr</w:t>
            </w:r>
          </w:p>
          <w:p w:rsidR="00F77882" w:rsidRDefault="00F77882" w:rsidP="00F77882">
            <w:pPr>
              <w:pStyle w:val="Computerexample"/>
            </w:pPr>
            <w:r>
              <w:t xml:space="preserve">  &lt;&lt;-HTML </w:t>
            </w:r>
          </w:p>
          <w:p w:rsidR="00F77882" w:rsidRDefault="00F77882" w:rsidP="00F77882">
            <w:pPr>
              <w:pStyle w:val="Computerexample"/>
            </w:pPr>
            <w:r>
              <w:t xml:space="preserve">          &lt;form action="/gotURL" method="post"&gt;</w:t>
            </w:r>
          </w:p>
          <w:p w:rsidR="00F77882" w:rsidRDefault="00F77882" w:rsidP="00F77882">
            <w:pPr>
              <w:pStyle w:val="Computerexample"/>
            </w:pPr>
            <w:r>
              <w:lastRenderedPageBreak/>
              <w:t xml:space="preserve">          &lt;h2&gt;Enter URL of student's People page&lt;/span&gt; | &lt;span lang="sv"&gt;Ange webbadressen till studentens sidan från Personer i kursen?&lt;/span&gt;&lt;/h2&gt;</w:t>
            </w:r>
          </w:p>
          <w:p w:rsidR="00F77882" w:rsidRDefault="00F77882" w:rsidP="00F77882">
            <w:pPr>
              <w:pStyle w:val="Computerexample"/>
            </w:pPr>
            <w:r>
              <w:t xml:space="preserve">          &lt;input name='s_URL' type='text' width='1000' id='s_URL' /&gt;</w:t>
            </w:r>
          </w:p>
          <w:p w:rsidR="00F77882" w:rsidRDefault="00F77882" w:rsidP="00F77882">
            <w:pPr>
              <w:pStyle w:val="Computerexample"/>
            </w:pPr>
            <w:r>
              <w:t xml:space="preserve">          &lt;br&gt;&lt;button type="cancel" onclick="window.location='getURL';return false;"&gt;Cancel&lt;/button&gt;</w:t>
            </w:r>
          </w:p>
          <w:p w:rsidR="00F77882" w:rsidRDefault="00F77882" w:rsidP="00F77882">
            <w:pPr>
              <w:pStyle w:val="Computerexample"/>
            </w:pPr>
            <w:r>
              <w:t xml:space="preserve">          &lt;input type='submit' value='Submit' /&gt;</w:t>
            </w:r>
          </w:p>
          <w:p w:rsidR="00F77882" w:rsidRDefault="00F77882" w:rsidP="00F77882">
            <w:pPr>
              <w:pStyle w:val="Computerexample"/>
            </w:pPr>
          </w:p>
          <w:p w:rsidR="00F77882" w:rsidRDefault="00F77882" w:rsidP="00F77882">
            <w:pPr>
              <w:pStyle w:val="Computerexample"/>
            </w:pPr>
            <w:r>
              <w:t xml:space="preserve">          &lt;/form&gt;</w:t>
            </w:r>
          </w:p>
          <w:p w:rsidR="00F77882" w:rsidRDefault="00F77882" w:rsidP="00F77882">
            <w:pPr>
              <w:pStyle w:val="Computerexample"/>
            </w:pPr>
            <w:r>
              <w:t xml:space="preserve">   HTML</w:t>
            </w:r>
          </w:p>
          <w:p w:rsidR="00F77882" w:rsidRDefault="00F77882" w:rsidP="00F77882">
            <w:pPr>
              <w:pStyle w:val="Computerexample"/>
            </w:pPr>
          </w:p>
          <w:p w:rsidR="00F77882" w:rsidRDefault="00F77882" w:rsidP="00F77882">
            <w:pPr>
              <w:pStyle w:val="Computerexample"/>
            </w:pPr>
            <w:r>
              <w:t xml:space="preserve">  # redirect to("/getURL")</w:t>
            </w:r>
          </w:p>
          <w:p w:rsidR="00F77882" w:rsidRDefault="00F77882" w:rsidP="00F77882">
            <w:pPr>
              <w:pStyle w:val="Computerexample"/>
            </w:pPr>
            <w:r>
              <w:t>end</w:t>
            </w:r>
          </w:p>
        </w:tc>
      </w:tr>
    </w:tbl>
    <w:p w:rsidR="00F77882" w:rsidRDefault="00F77882" w:rsidP="00F77882">
      <w:pPr>
        <w:pStyle w:val="BodyText"/>
      </w:pPr>
    </w:p>
    <w:tbl>
      <w:tblPr>
        <w:tblStyle w:val="TableGrid"/>
        <w:tblW w:w="0" w:type="auto"/>
        <w:tblLook w:val="04A0" w:firstRow="1" w:lastRow="0" w:firstColumn="1" w:lastColumn="0" w:noHBand="0" w:noVBand="1"/>
      </w:tblPr>
      <w:tblGrid>
        <w:gridCol w:w="9243"/>
      </w:tblGrid>
      <w:tr w:rsidR="00F77882" w:rsidTr="00F77882">
        <w:tc>
          <w:tcPr>
            <w:tcW w:w="9243" w:type="dxa"/>
          </w:tcPr>
          <w:p w:rsidR="00F77882" w:rsidRDefault="00F77882" w:rsidP="00F77882">
            <w:pPr>
              <w:keepNext/>
            </w:pPr>
            <w:r>
              <w:rPr>
                <w:noProof/>
              </w:rPr>
              <w:drawing>
                <wp:inline distT="0" distB="0" distL="0" distR="0" wp14:anchorId="2ABAD20B" wp14:editId="5C18B168">
                  <wp:extent cx="5732145" cy="2065020"/>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nged-to-be-in-iframe-20190313.pn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732145" cy="2065020"/>
                          </a:xfrm>
                          <a:prstGeom prst="rect">
                            <a:avLst/>
                          </a:prstGeom>
                        </pic:spPr>
                      </pic:pic>
                    </a:graphicData>
                  </a:graphic>
                </wp:inline>
              </w:drawing>
            </w:r>
          </w:p>
        </w:tc>
      </w:tr>
    </w:tbl>
    <w:p w:rsidR="00F77882" w:rsidRDefault="00F77882" w:rsidP="00F77882">
      <w:pPr>
        <w:pStyle w:val="Caption"/>
      </w:pPr>
      <w:bookmarkStart w:id="59" w:name="_Ref3385786"/>
      <w:r>
        <w:t xml:space="preserve">Figure </w:t>
      </w:r>
      <w:fldSimple w:instr=" SEQ Figure \* ARABIC ">
        <w:r w:rsidR="0054211A">
          <w:rPr>
            <w:noProof/>
          </w:rPr>
          <w:t>47</w:t>
        </w:r>
      </w:fldSimple>
      <w:bookmarkEnd w:id="59"/>
      <w:r>
        <w:t>:</w:t>
      </w:r>
      <w:r>
        <w:tab/>
        <w:t>Using a target of _self rather than _blank</w:t>
      </w:r>
    </w:p>
    <w:p w:rsidR="00F77882" w:rsidRDefault="00F77882" w:rsidP="00F77882">
      <w:pPr>
        <w:pStyle w:val="BodyText"/>
      </w:pPr>
      <w:r>
        <w:t xml:space="preserve">We can now see that there are breadcrumbs available, as shown in </w:t>
      </w:r>
      <w:r>
        <w:fldChar w:fldCharType="begin"/>
      </w:r>
      <w:r>
        <w:instrText xml:space="preserve"> REF _Ref3385980 \h  \* MERGEFORMAT </w:instrText>
      </w:r>
      <w:r>
        <w:fldChar w:fldCharType="separate"/>
      </w:r>
      <w:r>
        <w:t xml:space="preserve">Listing </w:t>
      </w:r>
      <w:r>
        <w:rPr>
          <w:noProof/>
        </w:rPr>
        <w:t>15</w:t>
      </w:r>
      <w:r>
        <w:fldChar w:fldCharType="end"/>
      </w:r>
      <w:r>
        <w:t>.</w:t>
      </w:r>
    </w:p>
    <w:p w:rsidR="00F77882" w:rsidRDefault="00F77882" w:rsidP="00F77882">
      <w:pPr>
        <w:pStyle w:val="Caption"/>
        <w:keepNext/>
      </w:pPr>
    </w:p>
    <w:tbl>
      <w:tblPr>
        <w:tblStyle w:val="TableGrid"/>
        <w:tblW w:w="0" w:type="auto"/>
        <w:tblLook w:val="04A0" w:firstRow="1" w:lastRow="0" w:firstColumn="1" w:lastColumn="0" w:noHBand="0" w:noVBand="1"/>
      </w:tblPr>
      <w:tblGrid>
        <w:gridCol w:w="9243"/>
      </w:tblGrid>
      <w:tr w:rsidR="00F77882" w:rsidTr="00F77882">
        <w:tc>
          <w:tcPr>
            <w:tcW w:w="9243" w:type="dxa"/>
          </w:tcPr>
          <w:p w:rsidR="00F77882" w:rsidRDefault="00F77882" w:rsidP="00F77882">
            <w:pPr>
              <w:keepNext/>
            </w:pPr>
            <w:r>
              <w:rPr>
                <w:noProof/>
              </w:rPr>
              <w:drawing>
                <wp:inline distT="0" distB="0" distL="0" distR="0" wp14:anchorId="3A5AD293" wp14:editId="494D2B8A">
                  <wp:extent cx="5732145" cy="7735570"/>
                  <wp:effectExtent l="0" t="0" r="190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eadcrumbs-are-visible-20190313.png"/>
                          <pic:cNvPicPr/>
                        </pic:nvPicPr>
                        <pic:blipFill>
                          <a:blip r:embed="rId85">
                            <a:extLst>
                              <a:ext uri="{28A0092B-C50C-407E-A947-70E740481C1C}">
                                <a14:useLocalDpi xmlns:a14="http://schemas.microsoft.com/office/drawing/2010/main" val="0"/>
                              </a:ext>
                            </a:extLst>
                          </a:blip>
                          <a:stretch>
                            <a:fillRect/>
                          </a:stretch>
                        </pic:blipFill>
                        <pic:spPr>
                          <a:xfrm>
                            <a:off x="0" y="0"/>
                            <a:ext cx="5732145" cy="7735570"/>
                          </a:xfrm>
                          <a:prstGeom prst="rect">
                            <a:avLst/>
                          </a:prstGeom>
                        </pic:spPr>
                      </pic:pic>
                    </a:graphicData>
                  </a:graphic>
                </wp:inline>
              </w:drawing>
            </w:r>
          </w:p>
        </w:tc>
      </w:tr>
    </w:tbl>
    <w:p w:rsidR="00F77882" w:rsidRPr="001E1CEC" w:rsidRDefault="00F77882" w:rsidP="00F77882">
      <w:pPr>
        <w:pStyle w:val="Caption"/>
      </w:pPr>
      <w:r>
        <w:t xml:space="preserve">Figure </w:t>
      </w:r>
      <w:fldSimple w:instr=" SEQ Figure \* ARABIC ">
        <w:r w:rsidR="0054211A">
          <w:rPr>
            <w:noProof/>
          </w:rPr>
          <w:t>48</w:t>
        </w:r>
      </w:fldSimple>
      <w:r>
        <w:t>:</w:t>
      </w:r>
      <w:r>
        <w:tab/>
      </w:r>
      <w:r w:rsidRPr="001177D2">
        <w:t>The breadscrumbs are visible</w:t>
      </w:r>
    </w:p>
    <w:p w:rsidR="00F77882" w:rsidRDefault="00F77882" w:rsidP="00F77882">
      <w:pPr>
        <w:pStyle w:val="Heading1"/>
      </w:pPr>
      <w:r>
        <w:lastRenderedPageBreak/>
        <w:t>Enabling a context sensitive button</w:t>
      </w:r>
    </w:p>
    <w:p w:rsidR="00F77882" w:rsidRDefault="00F77882" w:rsidP="00F77882">
      <w:pPr>
        <w:pStyle w:val="BodyText"/>
      </w:pPr>
      <w:r>
        <w:t>As noted previously it would be useful to know what page a user is on when they push the “TestLeftButton”</w:t>
      </w:r>
      <w:r w:rsidR="00AF49F3">
        <w:t xml:space="preserve"> (later labelled “ChipIt”)</w:t>
      </w:r>
      <w:r>
        <w:t xml:space="preserve">. </w:t>
      </w:r>
      <w:r w:rsidR="00AF49F3">
        <w:t>Several methods were tried. These are described in the following subsections.</w:t>
      </w:r>
    </w:p>
    <w:p w:rsidR="00AF49F3" w:rsidRDefault="00AF49F3" w:rsidP="00AF49F3">
      <w:pPr>
        <w:pStyle w:val="Heading2"/>
      </w:pPr>
      <w:r>
        <w:t>Via variable expansion (version 1)</w:t>
      </w:r>
    </w:p>
    <w:p w:rsidR="00AF49F3" w:rsidRDefault="00AF49F3" w:rsidP="00AF49F3">
      <w:pPr>
        <w:pStyle w:val="BodyText"/>
      </w:pPr>
      <w:r>
        <w:t>Examination of the file app/controllers/</w:t>
      </w:r>
      <w:r w:rsidRPr="004A085E">
        <w:t>application_controller.rb</w:t>
      </w:r>
      <w:r>
        <w:t xml:space="preserve"> reveals some interesting keys specifically _:ping_url and _:page_view_update_url that are passed in the hash </w:t>
      </w:r>
      <w:proofErr w:type="gramStart"/>
      <w:r>
        <w:t xml:space="preserve">to </w:t>
      </w:r>
      <w:r w:rsidRPr="004A085E">
        <w:t xml:space="preserve"> js</w:t>
      </w:r>
      <w:proofErr w:type="gramEnd"/>
      <w:r w:rsidRPr="004A085E">
        <w:t>_env(hash = {}, overwrite = false)</w:t>
      </w:r>
      <w:r>
        <w:t>.</w:t>
      </w:r>
    </w:p>
    <w:p w:rsidR="00F77882" w:rsidRDefault="00F77882" w:rsidP="00F77882">
      <w:pPr>
        <w:pStyle w:val="BodyText"/>
      </w:pPr>
      <w:r>
        <w:t xml:space="preserve">The file </w:t>
      </w:r>
      <w:r w:rsidRPr="007C355A">
        <w:t>lib/lti/variable_expander.rb</w:t>
      </w:r>
      <w:r>
        <w:t xml:space="preserve"> contains the definitions of the variable expansions, for example:</w:t>
      </w:r>
    </w:p>
    <w:p w:rsidR="00F77882" w:rsidRDefault="00F77882" w:rsidP="00F77882">
      <w:pPr>
        <w:pStyle w:val="Computerexample"/>
      </w:pPr>
      <w:r>
        <w:t xml:space="preserve">    # </w:t>
      </w:r>
      <w:proofErr w:type="gramStart"/>
      <w:r>
        <w:t>The</w:t>
      </w:r>
      <w:proofErr w:type="gramEnd"/>
      <w:r>
        <w:t xml:space="preserve"> title of the context</w:t>
      </w:r>
    </w:p>
    <w:p w:rsidR="00F77882" w:rsidRDefault="00F77882" w:rsidP="00F77882">
      <w:pPr>
        <w:pStyle w:val="Computerexample"/>
      </w:pPr>
      <w:r>
        <w:t xml:space="preserve">    # @launch_parameter context_title</w:t>
      </w:r>
    </w:p>
    <w:p w:rsidR="00F77882" w:rsidRDefault="00F77882" w:rsidP="00F77882">
      <w:pPr>
        <w:pStyle w:val="Computerexample"/>
      </w:pPr>
      <w:r>
        <w:t xml:space="preserve">    # @example</w:t>
      </w:r>
    </w:p>
    <w:p w:rsidR="00F77882" w:rsidRDefault="00F77882" w:rsidP="00F77882">
      <w:pPr>
        <w:pStyle w:val="Computerexample"/>
      </w:pPr>
      <w:r>
        <w:t xml:space="preserve">    #   ```</w:t>
      </w:r>
    </w:p>
    <w:p w:rsidR="00F77882" w:rsidRDefault="00F77882" w:rsidP="00F77882">
      <w:pPr>
        <w:pStyle w:val="Computerexample"/>
      </w:pPr>
      <w:r>
        <w:t xml:space="preserve">    #   Example Course</w:t>
      </w:r>
    </w:p>
    <w:p w:rsidR="00F77882" w:rsidRDefault="00F77882" w:rsidP="00F77882">
      <w:pPr>
        <w:pStyle w:val="Computerexample"/>
      </w:pPr>
      <w:r>
        <w:t xml:space="preserve">    #   ```</w:t>
      </w:r>
    </w:p>
    <w:p w:rsidR="00F77882" w:rsidRDefault="00F77882" w:rsidP="00F77882">
      <w:pPr>
        <w:pStyle w:val="Computerexample"/>
      </w:pPr>
      <w:r>
        <w:t xml:space="preserve">    register_expansion 'Context.title', [],</w:t>
      </w:r>
    </w:p>
    <w:p w:rsidR="00F77882" w:rsidRDefault="00F77882" w:rsidP="00F77882">
      <w:pPr>
        <w:pStyle w:val="Computerexample"/>
      </w:pPr>
      <w:r>
        <w:t xml:space="preserve">                       -&gt; </w:t>
      </w:r>
      <w:proofErr w:type="gramStart"/>
      <w:r>
        <w:t>{ @context.name</w:t>
      </w:r>
      <w:proofErr w:type="gramEnd"/>
      <w:r>
        <w:t xml:space="preserve"> },</w:t>
      </w:r>
    </w:p>
    <w:p w:rsidR="00F77882" w:rsidRDefault="00F77882" w:rsidP="00F77882">
      <w:pPr>
        <w:pStyle w:val="Computerexample"/>
      </w:pPr>
      <w:r>
        <w:t xml:space="preserve">                       default_name: 'context_title'</w:t>
      </w:r>
    </w:p>
    <w:p w:rsidR="00F77882" w:rsidRDefault="00F77882" w:rsidP="00F77882">
      <w:pPr>
        <w:pStyle w:val="BodyText"/>
      </w:pPr>
      <w:r>
        <w:t>After creating a new custom variable:</w:t>
      </w:r>
    </w:p>
    <w:p w:rsidR="00F77882" w:rsidRDefault="00F77882" w:rsidP="00F77882">
      <w:pPr>
        <w:pStyle w:val="Computerexample"/>
      </w:pPr>
      <w:r>
        <w:t xml:space="preserve">    # Get crumbs array - GQMJR - 2019.03.09</w:t>
      </w:r>
    </w:p>
    <w:p w:rsidR="00F77882" w:rsidRDefault="00F77882" w:rsidP="00F77882">
      <w:pPr>
        <w:pStyle w:val="Computerexample"/>
      </w:pPr>
      <w:r>
        <w:t xml:space="preserve">    # @launch_parameter se.kth.chip.crumbs</w:t>
      </w:r>
    </w:p>
    <w:p w:rsidR="00F77882" w:rsidRDefault="00F77882" w:rsidP="00F77882">
      <w:pPr>
        <w:pStyle w:val="Computerexample"/>
      </w:pPr>
      <w:r>
        <w:t xml:space="preserve">    # @example</w:t>
      </w:r>
    </w:p>
    <w:p w:rsidR="00F77882" w:rsidRDefault="00F77882" w:rsidP="00F77882">
      <w:pPr>
        <w:pStyle w:val="Computerexample"/>
      </w:pPr>
      <w:r>
        <w:t xml:space="preserve">    #   ```</w:t>
      </w:r>
    </w:p>
    <w:p w:rsidR="00F77882" w:rsidRDefault="00F77882" w:rsidP="00F77882">
      <w:pPr>
        <w:pStyle w:val="Computerexample"/>
      </w:pPr>
      <w:r>
        <w:t xml:space="preserve">    #   "This is the current crumbs"</w:t>
      </w:r>
    </w:p>
    <w:p w:rsidR="00F77882" w:rsidRDefault="00F77882" w:rsidP="00F77882">
      <w:pPr>
        <w:pStyle w:val="Computerexample"/>
      </w:pPr>
      <w:r>
        <w:t xml:space="preserve">    #   ```</w:t>
      </w:r>
    </w:p>
    <w:p w:rsidR="00F77882" w:rsidRDefault="00F77882" w:rsidP="00F77882">
      <w:pPr>
        <w:pStyle w:val="Computerexample"/>
      </w:pPr>
      <w:r>
        <w:t xml:space="preserve">    register_expansion 'se.kth.chip.crumbs', [],</w:t>
      </w:r>
    </w:p>
    <w:p w:rsidR="00F77882" w:rsidRDefault="00F77882" w:rsidP="00F77882">
      <w:pPr>
        <w:pStyle w:val="Computerexample"/>
      </w:pPr>
      <w:r>
        <w:t xml:space="preserve">                      -&gt; </w:t>
      </w:r>
      <w:proofErr w:type="gramStart"/>
      <w:r>
        <w:t>{ gqmjr</w:t>
      </w:r>
      <w:proofErr w:type="gramEnd"/>
      <w:r>
        <w:t>_crumbs() },</w:t>
      </w:r>
    </w:p>
    <w:p w:rsidR="00F77882" w:rsidRDefault="00F77882" w:rsidP="00F77882">
      <w:pPr>
        <w:pStyle w:val="Computerexample"/>
      </w:pPr>
      <w:r>
        <w:t xml:space="preserve">                      default_name: 'se_kth_chip_crumbs'</w:t>
      </w:r>
    </w:p>
    <w:p w:rsidR="00F77882" w:rsidRDefault="00F77882" w:rsidP="00F77882">
      <w:pPr>
        <w:pStyle w:val="Computerexample"/>
      </w:pPr>
    </w:p>
    <w:p w:rsidR="00F77882" w:rsidRDefault="00F77882" w:rsidP="00F77882">
      <w:pPr>
        <w:pStyle w:val="BodyText"/>
      </w:pPr>
      <w:proofErr w:type="gramStart"/>
      <w:r>
        <w:t>And defining the gqmjr_crumbs method:</w:t>
      </w:r>
      <w:proofErr w:type="gramEnd"/>
    </w:p>
    <w:p w:rsidR="00F77882" w:rsidRDefault="00F77882" w:rsidP="00F77882">
      <w:pPr>
        <w:pStyle w:val="Computerexample"/>
      </w:pPr>
      <w:r>
        <w:t xml:space="preserve">    </w:t>
      </w:r>
      <w:proofErr w:type="gramStart"/>
      <w:r>
        <w:t>def</w:t>
      </w:r>
      <w:proofErr w:type="gramEnd"/>
      <w:r>
        <w:t xml:space="preserve"> gqmjr_crumbs()</w:t>
      </w:r>
    </w:p>
    <w:p w:rsidR="00F77882" w:rsidRDefault="00F77882" w:rsidP="00F77882">
      <w:pPr>
        <w:pStyle w:val="Computerexample"/>
      </w:pPr>
      <w:r>
        <w:t xml:space="preserve">      str1="crumbs are</w:t>
      </w:r>
      <w:proofErr w:type="gramStart"/>
      <w:r>
        <w:t>: "</w:t>
      </w:r>
      <w:proofErr w:type="gramEnd"/>
    </w:p>
    <w:p w:rsidR="00F77882" w:rsidRDefault="00F77882" w:rsidP="00F77882">
      <w:pPr>
        <w:pStyle w:val="Computerexample"/>
      </w:pPr>
      <w:r>
        <w:t xml:space="preserve">      </w:t>
      </w:r>
      <w:proofErr w:type="gramStart"/>
      <w:r>
        <w:t>puts(</w:t>
      </w:r>
      <w:proofErr w:type="gramEnd"/>
      <w:r>
        <w:t>"crumbs are #{str1}")</w:t>
      </w:r>
    </w:p>
    <w:p w:rsidR="00F77882" w:rsidRDefault="00F77882" w:rsidP="00F77882">
      <w:pPr>
        <w:pStyle w:val="Computerexample"/>
      </w:pPr>
      <w:r>
        <w:t xml:space="preserve">      str1</w:t>
      </w:r>
    </w:p>
    <w:p w:rsidR="00F77882" w:rsidRDefault="00F77882" w:rsidP="00F77882">
      <w:pPr>
        <w:pStyle w:val="Computerexample"/>
      </w:pPr>
      <w:r>
        <w:t xml:space="preserve">    </w:t>
      </w:r>
      <w:proofErr w:type="gramStart"/>
      <w:r>
        <w:t>end</w:t>
      </w:r>
      <w:proofErr w:type="gramEnd"/>
    </w:p>
    <w:p w:rsidR="00F77882" w:rsidRDefault="00F77882" w:rsidP="00F77882">
      <w:pPr>
        <w:pStyle w:val="Computerexample"/>
      </w:pPr>
      <w:r>
        <w:t xml:space="preserve">      </w:t>
      </w:r>
    </w:p>
    <w:p w:rsidR="00F77882" w:rsidRDefault="00F77882" w:rsidP="00F77882">
      <w:pPr>
        <w:pStyle w:val="BodyText"/>
      </w:pPr>
      <w:r>
        <w:t>Next the custom variables to pass to the LTI tool are updated with the GUI and the following happens inside the canvas_web_1 container:</w:t>
      </w:r>
    </w:p>
    <w:p w:rsidR="00F77882" w:rsidRDefault="00F77882" w:rsidP="00F77882">
      <w:pPr>
        <w:pStyle w:val="Computerexample"/>
      </w:pPr>
      <w:r>
        <w:t>[</w:t>
      </w:r>
      <w:proofErr w:type="gramStart"/>
      <w:r>
        <w:t>d13789bacd36f388e81505ac35f081f4</w:t>
      </w:r>
      <w:proofErr w:type="gramEnd"/>
      <w:r>
        <w:t xml:space="preserve"> 51f433fb-6b17-4b57-844b-f7885fc7a2ca]   [</w:t>
      </w:r>
      <w:proofErr w:type="gramStart"/>
      <w:r>
        <w:t>1m[</w:t>
      </w:r>
      <w:proofErr w:type="gramEnd"/>
      <w:r>
        <w:t>36mSQL SQL (0.6ms)[0m  [1m[33mUPDATE "context_external_tools" SET "updated_at" = '2019-03-09 07:09:06.021391', "settings" = '---</w:t>
      </w:r>
    </w:p>
    <w:p w:rsidR="00F77882" w:rsidRDefault="00F77882" w:rsidP="00F77882">
      <w:pPr>
        <w:pStyle w:val="Computerexample"/>
      </w:pPr>
      <w:proofErr w:type="gramStart"/>
      <w:r>
        <w:t>:custom</w:t>
      </w:r>
      <w:proofErr w:type="gramEnd"/>
      <w:r>
        <w:t>_fields: !ruby/hash:ActiveSupport::HashWithIndifferentAccess</w:t>
      </w:r>
    </w:p>
    <w:p w:rsidR="00F77882" w:rsidRDefault="00F77882" w:rsidP="00F77882">
      <w:pPr>
        <w:pStyle w:val="Computerexample"/>
      </w:pPr>
      <w:r>
        <w:t xml:space="preserve"> sis_id: "$Canvas.user.sisSourceId"</w:t>
      </w:r>
    </w:p>
    <w:p w:rsidR="00F77882" w:rsidRDefault="00F77882" w:rsidP="00F77882">
      <w:pPr>
        <w:pStyle w:val="Computerexample"/>
      </w:pPr>
      <w:r>
        <w:t xml:space="preserve"> user_sis_id: "$Person.sourcedId"</w:t>
      </w:r>
    </w:p>
    <w:p w:rsidR="00F77882" w:rsidRDefault="00F77882" w:rsidP="00F77882">
      <w:pPr>
        <w:pStyle w:val="Computerexample"/>
      </w:pPr>
      <w:r>
        <w:t xml:space="preserve"> context_source_id: "$Context.sourcedId"</w:t>
      </w:r>
    </w:p>
    <w:p w:rsidR="00F77882" w:rsidRDefault="00F77882" w:rsidP="00F77882">
      <w:pPr>
        <w:pStyle w:val="Computerexample"/>
      </w:pPr>
      <w:r>
        <w:t xml:space="preserve"> context_title: "$Context.title"</w:t>
      </w:r>
    </w:p>
    <w:p w:rsidR="00F77882" w:rsidRDefault="00F77882" w:rsidP="00F77882">
      <w:pPr>
        <w:pStyle w:val="Computerexample"/>
      </w:pPr>
      <w:r>
        <w:t xml:space="preserve"> context_id: "$Context.id"</w:t>
      </w:r>
    </w:p>
    <w:p w:rsidR="00F77882" w:rsidRDefault="00F77882" w:rsidP="00F77882">
      <w:pPr>
        <w:pStyle w:val="Computerexample"/>
      </w:pPr>
      <w:r>
        <w:t xml:space="preserve"> message_documenttarget: "$Message.documentTarget"</w:t>
      </w:r>
    </w:p>
    <w:p w:rsidR="00F77882" w:rsidRDefault="00F77882" w:rsidP="00F77882">
      <w:pPr>
        <w:pStyle w:val="Computerexample"/>
      </w:pPr>
      <w:r>
        <w:t xml:space="preserve"> module_id: "$Canvas.module.id"</w:t>
      </w:r>
    </w:p>
    <w:p w:rsidR="00F77882" w:rsidRDefault="00F77882" w:rsidP="00F77882">
      <w:pPr>
        <w:pStyle w:val="Computerexample"/>
      </w:pPr>
      <w:r>
        <w:lastRenderedPageBreak/>
        <w:t xml:space="preserve"> module_id_item: "$Canvas.moduleItem.id"</w:t>
      </w:r>
    </w:p>
    <w:p w:rsidR="00F77882" w:rsidRDefault="00F77882" w:rsidP="00F77882">
      <w:pPr>
        <w:pStyle w:val="Computerexample"/>
      </w:pPr>
      <w:r>
        <w:t xml:space="preserve"> chip_canvas_module_id: "$Canvas.module.id"</w:t>
      </w:r>
    </w:p>
    <w:p w:rsidR="00F77882" w:rsidRDefault="00F77882" w:rsidP="00F77882">
      <w:pPr>
        <w:pStyle w:val="Computerexample"/>
      </w:pPr>
      <w:r>
        <w:t xml:space="preserve"> chip_canvas_module_item_id: "$Canvas.moduleItem.id"</w:t>
      </w:r>
    </w:p>
    <w:p w:rsidR="00F77882" w:rsidRDefault="00F77882" w:rsidP="00F77882">
      <w:pPr>
        <w:pStyle w:val="Computerexample"/>
      </w:pPr>
      <w:r>
        <w:t xml:space="preserve"> chip2_canvas_module_id: "${Canvas.module.id}"</w:t>
      </w:r>
    </w:p>
    <w:p w:rsidR="00F77882" w:rsidRDefault="00F77882" w:rsidP="00F77882">
      <w:pPr>
        <w:pStyle w:val="Computerexample"/>
      </w:pPr>
      <w:r>
        <w:t xml:space="preserve"> chip2_canvas_module_item_id: "${Canvas.moduleItem.id}"</w:t>
      </w:r>
    </w:p>
    <w:p w:rsidR="00F77882" w:rsidRDefault="00F77882" w:rsidP="00F77882">
      <w:pPr>
        <w:pStyle w:val="Computerexample"/>
      </w:pPr>
      <w:r>
        <w:t xml:space="preserve"> chip3_com_instructure_context_label: "$com.instructure.contextLabel"</w:t>
      </w:r>
    </w:p>
    <w:p w:rsidR="00F77882" w:rsidRDefault="00F77882" w:rsidP="00F77882">
      <w:pPr>
        <w:pStyle w:val="Computerexample"/>
      </w:pPr>
      <w:r>
        <w:t xml:space="preserve"> chip3_crumbs: "$se.kth.chip.crumbs"</w:t>
      </w:r>
    </w:p>
    <w:p w:rsidR="00F77882" w:rsidRDefault="00F77882" w:rsidP="00F77882">
      <w:pPr>
        <w:pStyle w:val="Computerexample"/>
      </w:pPr>
      <w:proofErr w:type="gramStart"/>
      <w:r>
        <w:t>:course</w:t>
      </w:r>
      <w:proofErr w:type="gramEnd"/>
      <w:r>
        <w:t>_navigation: !ruby/hash:ActiveSupport::HashWithIndifferentAccess</w:t>
      </w:r>
    </w:p>
    <w:p w:rsidR="00F77882" w:rsidRDefault="00F77882" w:rsidP="00F77882">
      <w:pPr>
        <w:pStyle w:val="Computerexample"/>
      </w:pPr>
      <w:r>
        <w:t xml:space="preserve"> </w:t>
      </w:r>
      <w:proofErr w:type="gramStart"/>
      <w:r>
        <w:t>default</w:t>
      </w:r>
      <w:proofErr w:type="gramEnd"/>
      <w:r>
        <w:t>: enabled</w:t>
      </w:r>
    </w:p>
    <w:p w:rsidR="00F77882" w:rsidRDefault="00F77882" w:rsidP="00F77882">
      <w:pPr>
        <w:pStyle w:val="Computerexample"/>
      </w:pPr>
      <w:r>
        <w:t xml:space="preserve"> display_type: full_width</w:t>
      </w:r>
    </w:p>
    <w:p w:rsidR="00F77882" w:rsidRDefault="00F77882" w:rsidP="00F77882">
      <w:pPr>
        <w:pStyle w:val="Computerexample"/>
      </w:pPr>
      <w:r>
        <w:t xml:space="preserve"> </w:t>
      </w:r>
      <w:proofErr w:type="gramStart"/>
      <w:r>
        <w:t>enabled</w:t>
      </w:r>
      <w:proofErr w:type="gramEnd"/>
      <w:r>
        <w:t>: true</w:t>
      </w:r>
    </w:p>
    <w:p w:rsidR="00F77882" w:rsidRDefault="00F77882" w:rsidP="00F77882">
      <w:pPr>
        <w:pStyle w:val="Computerexample"/>
      </w:pPr>
      <w:r>
        <w:t xml:space="preserve"> </w:t>
      </w:r>
      <w:proofErr w:type="gramStart"/>
      <w:r>
        <w:t>text</w:t>
      </w:r>
      <w:proofErr w:type="gramEnd"/>
      <w:r>
        <w:t>: TestButtonLeft</w:t>
      </w:r>
    </w:p>
    <w:p w:rsidR="00F77882" w:rsidRDefault="00F77882" w:rsidP="00F77882">
      <w:pPr>
        <w:pStyle w:val="Computerexample"/>
      </w:pPr>
      <w:r>
        <w:t xml:space="preserve"> </w:t>
      </w:r>
      <w:proofErr w:type="gramStart"/>
      <w:r>
        <w:t>windowTarget</w:t>
      </w:r>
      <w:proofErr w:type="gramEnd"/>
      <w:r>
        <w:t>: _blank</w:t>
      </w:r>
    </w:p>
    <w:p w:rsidR="00F77882" w:rsidRDefault="00F77882" w:rsidP="00F77882">
      <w:pPr>
        <w:pStyle w:val="Computerexample"/>
      </w:pPr>
      <w:r>
        <w:t xml:space="preserve"> </w:t>
      </w:r>
      <w:proofErr w:type="gramStart"/>
      <w:r>
        <w:t>url</w:t>
      </w:r>
      <w:proofErr w:type="gramEnd"/>
      <w:r>
        <w:t>: http://localhost:3597</w:t>
      </w:r>
    </w:p>
    <w:p w:rsidR="00F77882" w:rsidRDefault="00F77882" w:rsidP="00F77882">
      <w:pPr>
        <w:pStyle w:val="Computerexample"/>
      </w:pPr>
      <w:r>
        <w:t xml:space="preserve"> </w:t>
      </w:r>
      <w:proofErr w:type="gramStart"/>
      <w:r>
        <w:t>visibility</w:t>
      </w:r>
      <w:proofErr w:type="gramEnd"/>
      <w:r>
        <w:t>: admins</w:t>
      </w:r>
    </w:p>
    <w:p w:rsidR="00F77882" w:rsidRDefault="00F77882" w:rsidP="00F77882">
      <w:pPr>
        <w:pStyle w:val="Computerexample"/>
      </w:pPr>
      <w:proofErr w:type="gramStart"/>
      <w:r>
        <w:t>' WHERE</w:t>
      </w:r>
      <w:proofErr w:type="gramEnd"/>
      <w:r>
        <w:t xml:space="preserve"> "context_external_tools"."</w:t>
      </w:r>
      <w:proofErr w:type="gramStart"/>
      <w:r>
        <w:t>id</w:t>
      </w:r>
      <w:proofErr w:type="gramEnd"/>
      <w:r>
        <w:t>" = 3[0m  [development:1 master]</w:t>
      </w:r>
    </w:p>
    <w:p w:rsidR="00F77882" w:rsidRDefault="00F77882" w:rsidP="00F77882">
      <w:pPr>
        <w:pStyle w:val="Computerexample"/>
      </w:pPr>
      <w:r>
        <w:t>[</w:t>
      </w:r>
      <w:proofErr w:type="gramStart"/>
      <w:r>
        <w:t>d13789bacd36f388e81505ac35f081f4</w:t>
      </w:r>
      <w:proofErr w:type="gramEnd"/>
      <w:r>
        <w:t xml:space="preserve"> 51f433fb-6b17-4b57-844b-f7885fc7a2ca]   [</w:t>
      </w:r>
      <w:proofErr w:type="gramStart"/>
      <w:r>
        <w:t>1m[</w:t>
      </w:r>
      <w:proofErr w:type="gramEnd"/>
      <w:r>
        <w:t>36mSQL SQL (1.9ms)[0m  [1m[33mUPDATE "courses" SET "updated_at" = '2019-03-09 07:09:06.027818' WHERE "courses"."</w:t>
      </w:r>
      <w:proofErr w:type="gramStart"/>
      <w:r>
        <w:t>id</w:t>
      </w:r>
      <w:proofErr w:type="gramEnd"/>
      <w:r>
        <w:t>" = 5[0m  [development:1 master]</w:t>
      </w:r>
    </w:p>
    <w:p w:rsidR="00F77882" w:rsidRDefault="00F77882" w:rsidP="00F77882">
      <w:pPr>
        <w:pStyle w:val="Computerexample"/>
      </w:pPr>
      <w:r>
        <w:t>[</w:t>
      </w:r>
      <w:proofErr w:type="gramStart"/>
      <w:r>
        <w:t>d13789bacd36f388e81505ac35f081f4</w:t>
      </w:r>
      <w:proofErr w:type="gramEnd"/>
      <w:r>
        <w:t xml:space="preserve"> 51f433fb-6b17-4b57-844b-f7885fc7a2ca]   [</w:t>
      </w:r>
      <w:proofErr w:type="gramStart"/>
      <w:r>
        <w:t>1m[</w:t>
      </w:r>
      <w:proofErr w:type="gramEnd"/>
      <w:r>
        <w:t>36mSQL  (69.1ms)[0m  [1m[35mCOMMIT[0m  [development:1 master]</w:t>
      </w:r>
    </w:p>
    <w:p w:rsidR="00F77882" w:rsidRDefault="00F77882" w:rsidP="00F77882">
      <w:pPr>
        <w:pStyle w:val="Computerexample"/>
      </w:pPr>
      <w:r>
        <w:t>[</w:t>
      </w:r>
      <w:proofErr w:type="gramStart"/>
      <w:r>
        <w:t>d13789bacd36f388e81505ac35f081f4</w:t>
      </w:r>
      <w:proofErr w:type="gramEnd"/>
      <w:r>
        <w:t xml:space="preserve"> 51f433fb-6b17-4b57-844b-f7885fc7a2ca]   [</w:t>
      </w:r>
      <w:proofErr w:type="gramStart"/>
      <w:r>
        <w:t>1m[</w:t>
      </w:r>
      <w:proofErr w:type="gramEnd"/>
      <w:r>
        <w:t>36mSQL ContextExternalToolPlacement Load (1.1ms)[0m  [1m[34mSELECT "context_external_tool_placements".* FROM "context_external_tool_placements" WHERE "context_external_tool_placements"."context_external_tool_id" = 3[</w:t>
      </w:r>
      <w:proofErr w:type="gramStart"/>
      <w:r>
        <w:t>0m  [</w:t>
      </w:r>
      <w:proofErr w:type="gramEnd"/>
      <w:r>
        <w:t>development:1 master]</w:t>
      </w:r>
    </w:p>
    <w:p w:rsidR="00F77882" w:rsidRDefault="00F77882" w:rsidP="00F77882">
      <w:pPr>
        <w:pStyle w:val="Computerexample"/>
      </w:pPr>
      <w:r>
        <w:t>[</w:t>
      </w:r>
      <w:proofErr w:type="gramStart"/>
      <w:r>
        <w:t>d13789bacd36f388e81505ac35f081f4</w:t>
      </w:r>
      <w:proofErr w:type="gramEnd"/>
      <w:r>
        <w:t xml:space="preserve"> 51f433fb-6b17-4b57-844b-f7885fc7a2ca] Redis (0.417ms) del accounts/1-20190201131120158519/navigation_tabs_key [redis</w:t>
      </w:r>
      <w:proofErr w:type="gramStart"/>
      <w:r>
        <w:t>:6379</w:t>
      </w:r>
      <w:proofErr w:type="gramEnd"/>
      <w:r>
        <w:t>]</w:t>
      </w:r>
    </w:p>
    <w:p w:rsidR="00F77882" w:rsidRDefault="00F77882" w:rsidP="00F77882">
      <w:pPr>
        <w:pStyle w:val="Computerexample"/>
      </w:pPr>
      <w:r>
        <w:t>[</w:t>
      </w:r>
      <w:proofErr w:type="gramStart"/>
      <w:r>
        <w:t>d13789bacd36f388e81505ac35f081f4</w:t>
      </w:r>
      <w:proofErr w:type="gramEnd"/>
      <w:r>
        <w:t xml:space="preserve"> 51f433fb-6b17-4b57-844b-f7885fc7a2ca] Redis (0.199ms) del rails52</w:t>
      </w:r>
      <w:proofErr w:type="gramStart"/>
      <w:r>
        <w:t>:accounts</w:t>
      </w:r>
      <w:proofErr w:type="gramEnd"/>
      <w:r>
        <w:t>/1-20190201131120158519/navigation_tabs_key [redis:6379]</w:t>
      </w:r>
    </w:p>
    <w:p w:rsidR="00F77882" w:rsidRDefault="00F77882" w:rsidP="00F77882">
      <w:pPr>
        <w:pStyle w:val="Computerexample"/>
      </w:pPr>
      <w:r>
        <w:t>[</w:t>
      </w:r>
      <w:proofErr w:type="gramStart"/>
      <w:r>
        <w:t>d13789bacd36f388e81505ac35f081f4</w:t>
      </w:r>
      <w:proofErr w:type="gramEnd"/>
      <w:r>
        <w:t xml:space="preserve"> 51f433fb-6b17-4b57-844b-f7885fc7a2ca] Completed 200 OK in 183ms (Views: 2.1ms | ActiveRecord: 92.0ms)</w:t>
      </w:r>
    </w:p>
    <w:p w:rsidR="00F77882" w:rsidRDefault="00F77882" w:rsidP="00F77882">
      <w:pPr>
        <w:pStyle w:val="BodyText"/>
      </w:pPr>
    </w:p>
    <w:p w:rsidR="00F77882" w:rsidRDefault="00F77882" w:rsidP="00F77882">
      <w:pPr>
        <w:pStyle w:val="BodyText"/>
      </w:pPr>
      <w:r>
        <w:t>When pressing the TestButtonLeft the following is output in the development.log file in the canvas_web_1 container:</w:t>
      </w:r>
    </w:p>
    <w:p w:rsidR="00F77882" w:rsidRDefault="00F77882" w:rsidP="00F77882">
      <w:pPr>
        <w:pStyle w:val="Computerexample"/>
      </w:pPr>
    </w:p>
    <w:p w:rsidR="00F77882" w:rsidRDefault="00F77882" w:rsidP="00F77882">
      <w:pPr>
        <w:pStyle w:val="Computerexample"/>
      </w:pPr>
      <w:r>
        <w:t>[</w:t>
      </w:r>
      <w:proofErr w:type="gramStart"/>
      <w:r>
        <w:t>d13789bacd36f388e81505ac35f081f4</w:t>
      </w:r>
      <w:proofErr w:type="gramEnd"/>
      <w:r>
        <w:t xml:space="preserve"> 51f433fb-6b17-4b57-844b-f7885fc7a2ca] Processing by ExternalToolsController#update as JSON</w:t>
      </w:r>
    </w:p>
    <w:p w:rsidR="00F77882" w:rsidRDefault="00F77882" w:rsidP="00F77882">
      <w:pPr>
        <w:pStyle w:val="Computerexample"/>
      </w:pPr>
      <w:r>
        <w:t>[</w:t>
      </w:r>
      <w:proofErr w:type="gramStart"/>
      <w:r>
        <w:t>d13789bacd36f388e81505ac35f081f4</w:t>
      </w:r>
      <w:proofErr w:type="gramEnd"/>
      <w:r>
        <w:t xml:space="preserve"> 51f433fb-6b17-4b57-844b-f7885fc7a2ca]   Parameters: {"external_tool"=&gt;{"name"=&gt;"announce-presentation", "privacy_level"=&gt;"anonymous", "consumer_key"=&gt;"test", "verify_uniqueness"=&gt;"true", "custom_fields"=&gt;{"sis_id"=&gt;"$Canvas.user.sisSourceId", "user_sis_id"=&gt;"$Person.sourcedId", "context_source_id"=&gt;"$Context.sourcedId", "context_title"=&gt;"$Context.title", "context_id"=&gt;"$Context.id", "message_documenttarget"=&gt;"$Message.documentTarget", "module_id"=&gt;"$Canvas.module.id", "module_id_item"=&gt;"$Canvas.moduleItem.id", </w:t>
      </w:r>
      <w:r>
        <w:lastRenderedPageBreak/>
        <w:t xml:space="preserve">"chip_canvas_module_id"=&gt;"$Canvas.module.id", "chip_canvas_module_item_id"=&gt;"$Canvas.moduleItem.id", "chip2_canvas_module_id"=&gt;"${Canvas.module.id}", "chip2_canvas_module_item_id"=&gt;"${Canvas.moduleItem.id}", "chip3_com_instructure_context_label"=&gt;"$com.instructure.contextLabel", </w:t>
      </w:r>
      <w:r w:rsidRPr="0047739A">
        <w:t>"chip3_crumbs"=&gt;"$se.kth.chip.crumbs"</w:t>
      </w:r>
      <w:r>
        <w:t>}, "domain"=&gt;"", "url"=&gt;"http://localhost:3597/announce", "description"=&gt;"A test for being able to automate degree project presentation announcements."}, "course_id"=&gt;"5", "external_tool_id"=&gt;"3"}</w:t>
      </w:r>
    </w:p>
    <w:p w:rsidR="00F77882" w:rsidRDefault="00F77882" w:rsidP="00F77882">
      <w:pPr>
        <w:pStyle w:val="Computerexample"/>
      </w:pPr>
      <w:r>
        <w:t>[</w:t>
      </w:r>
      <w:proofErr w:type="gramStart"/>
      <w:r>
        <w:t>d13789bacd36f388e81505ac35f081f4</w:t>
      </w:r>
      <w:proofErr w:type="gramEnd"/>
      <w:r>
        <w:t xml:space="preserve"> 51f433fb-6b17-4b57-844b-f7885fc7a2ca]   [</w:t>
      </w:r>
      <w:proofErr w:type="gramStart"/>
      <w:r>
        <w:t>1m[</w:t>
      </w:r>
      <w:proofErr w:type="gramEnd"/>
      <w:r>
        <w:t>36mSQL SQL (5.4ms)[0m  [1m[34mSELECT "pseudonyms"."</w:t>
      </w:r>
      <w:proofErr w:type="gramStart"/>
      <w:r>
        <w:t>id</w:t>
      </w:r>
      <w:proofErr w:type="gramEnd"/>
      <w:r>
        <w:t>" AS t0_r0, "pseudonyms"."</w:t>
      </w:r>
      <w:proofErr w:type="gramStart"/>
      <w:r>
        <w:t>user_id" AS t0_r1, "pseudonyms"."account_id" AS t0_r2, "pseudonyms"."workflow_state" AS t0_r3, "pseudonyms"."unique_id" AS t0_r4, "pseudonyms"."crypted_password" AS t0_r5, "pseudonyms"."password_salt" AS t0_r6, "pseudonyms"."persistence_token" AS t0_r7, "pseudonyms"."single_access_token" AS t0_r8, "pseudonyms"."perishable_token" AS t0_r9, "pseudonyms"."login_count" AS t0_r10, "pseudonyms"."failed_login_count" AS t0_r11, "pseudonyms"."last_request_at" AS t0_r12, "pseudonyms"."last_login_at" AS t0_r13, "pseudonyms"."current_login_at" AS t0_r14, "pseudonyms"."last_login_ip" AS t0_r15, "pseudonyms"."current_login_ip" AS t0_r16, "pseudonyms"."reset_password_token" AS t0_r17, "pseudonyms"."position</w:t>
      </w:r>
      <w:proofErr w:type="gramEnd"/>
      <w:r>
        <w:t>" AS t0_r18, "pseudonyms"."</w:t>
      </w:r>
      <w:proofErr w:type="gramStart"/>
      <w:r>
        <w:t>created_at" AS t0_r19, "pseudonyms"."updated_at" AS t0_r20, "pseudonyms"."password_auto_generated" AS t0_r21, "pseudonyms"."deleted_at" AS t0_r22, "pseudonyms"."sis_batch_id" AS t0_r23, "pseudonyms"."sis_user_id" AS t0_r24, "pseudonyms"."sis_ssha" AS t0_r25, "pseudonyms"."communication_channel_id" AS t0_r26, "pseudonyms"."sis_communication_channel_id" AS t0_r27, "pseudonyms"."stuck_sis_fields" AS t0_r28, "pseudonyms"."integration_id" AS t0_r29, "pseudonyms"."authentication_provider_id" AS t0_r30, "users"."id</w:t>
      </w:r>
      <w:proofErr w:type="gramEnd"/>
      <w:r>
        <w:t>" AS t1_r0, "users"."</w:t>
      </w:r>
      <w:proofErr w:type="gramStart"/>
      <w:r>
        <w:t>name</w:t>
      </w:r>
      <w:proofErr w:type="gramEnd"/>
      <w:r>
        <w:t>" AS t1_r1, "users"."</w:t>
      </w:r>
      <w:proofErr w:type="gramStart"/>
      <w:r>
        <w:t>sortable_name" AS t1_r2, "users"."workflow_state" AS t1_r3, "users"."time_zone" AS t1_r4, "users"."uuid</w:t>
      </w:r>
      <w:proofErr w:type="gramEnd"/>
      <w:r>
        <w:t>" AS t1_r5, "users"."</w:t>
      </w:r>
      <w:proofErr w:type="gramStart"/>
      <w:r>
        <w:t>created_at" AS t1_r6, "users"."updated_at" AS t1_r7, "users"."avatar_image_url" AS t1_r8, "users"."avatar_image_source" AS t1_r9, "users"."avatar_image_updated_at" AS t1_r10, "users"."phone</w:t>
      </w:r>
      <w:proofErr w:type="gramEnd"/>
      <w:r>
        <w:t>" AS t1_r11, "users"."</w:t>
      </w:r>
      <w:proofErr w:type="gramStart"/>
      <w:r>
        <w:t>school_name" AS t1_r12, "users"."school_position" AS t1_r13, "users"."short_name" AS t1_r14, "users"."deleted_at" AS t1_r15, "users"."show_user_services" AS t1_r16, "users"."gender</w:t>
      </w:r>
      <w:proofErr w:type="gramEnd"/>
      <w:r>
        <w:t>" AS t1_r17, "users"."</w:t>
      </w:r>
      <w:proofErr w:type="gramStart"/>
      <w:r>
        <w:t>page_views_count" AS t1_r18, "users"."reminder_time_for_due_dates" AS t1_r19, "users"."reminder_time_for_grading" AS t1_r20, "users"."storage_quota" AS t1_r21, "users"."visible_inbox_types" AS t1_r22, "users"."last_user_note" AS t1_r23, "users"."subscribe_to_emails" AS t1_r24, "users"."features_used" AS t1_r25, "users"."preferences</w:t>
      </w:r>
      <w:proofErr w:type="gramEnd"/>
      <w:r>
        <w:t>" AS t1_r26, "users"."</w:t>
      </w:r>
      <w:proofErr w:type="gramStart"/>
      <w:r>
        <w:t>avatar_state" AS t1_r27, "users"."locale</w:t>
      </w:r>
      <w:proofErr w:type="gramEnd"/>
      <w:r>
        <w:t>" AS t1_r28, "users"."</w:t>
      </w:r>
      <w:proofErr w:type="gramStart"/>
      <w:r>
        <w:t>browser_locale" AS t1_r29, "users"."unread_conversations_count" AS t1_r30, "users"."stuck_sis_fields" AS t1_r31, "users"."public</w:t>
      </w:r>
      <w:proofErr w:type="gramEnd"/>
      <w:r>
        <w:t>" AS t1_r32, "users"."</w:t>
      </w:r>
      <w:proofErr w:type="gramStart"/>
      <w:r>
        <w:t>birthdate</w:t>
      </w:r>
      <w:proofErr w:type="gramEnd"/>
      <w:r>
        <w:t>" AS t1_r33, "users"."</w:t>
      </w:r>
      <w:proofErr w:type="gramStart"/>
      <w:r>
        <w:t xml:space="preserve">otp_secret_key_enc" AS t1_r34, "users"."otp_secret_key_salt" AS t1_r35, "users"."otp_communication_channel_id" AS t1_r36, "users"."initial_enrollment_type" AS t1_r37, "users"."crocodoc_id" AS t1_r38, "users"."last_logged_out" AS t1_r39, "users"."lti_context_id" AS t1_r40, "users"."turnitin_id" AS t1_r41 FROM "pseudonyms" LEFT OUTER JOIN </w:t>
      </w:r>
      <w:r>
        <w:lastRenderedPageBreak/>
        <w:t>"users" ON "users"."</w:t>
      </w:r>
      <w:proofErr w:type="gramEnd"/>
      <w:r>
        <w:t>id" = "pseudonyms"."</w:t>
      </w:r>
      <w:proofErr w:type="gramStart"/>
      <w:r>
        <w:t>user_id" WHERE "pseudonyms"."id</w:t>
      </w:r>
      <w:proofErr w:type="gramEnd"/>
      <w:r>
        <w:t>" = 1 LIMIT 1[0m  [development:1 master]</w:t>
      </w:r>
    </w:p>
    <w:p w:rsidR="00F77882" w:rsidRDefault="00F77882" w:rsidP="00F77882">
      <w:pPr>
        <w:pStyle w:val="Computerexample"/>
      </w:pPr>
      <w:r>
        <w:t>[</w:t>
      </w:r>
      <w:proofErr w:type="gramStart"/>
      <w:r>
        <w:t>d13789bacd36f388e81505ac35f081f4</w:t>
      </w:r>
      <w:proofErr w:type="gramEnd"/>
      <w:r>
        <w:t xml:space="preserve"> 51f433fb-6b17-4b57-844b-f7885fc7a2ca]   [</w:t>
      </w:r>
      <w:proofErr w:type="gramStart"/>
      <w:r>
        <w:t>1m[</w:t>
      </w:r>
      <w:proofErr w:type="gramEnd"/>
      <w:r>
        <w:t>36mSQL Course Load (0.8ms)[0m  [1m[34mSELECT "courses".* FROM "courses" WHERE (courses.workflow_state&lt;&gt;'deleted') AND "courses"."id" = 5 ORDER BY "courses"."</w:t>
      </w:r>
      <w:proofErr w:type="gramStart"/>
      <w:r>
        <w:t>id</w:t>
      </w:r>
      <w:proofErr w:type="gramEnd"/>
      <w:r>
        <w:t>" ASC LIMIT 1[0m  [development:1 master]</w:t>
      </w:r>
    </w:p>
    <w:p w:rsidR="00F77882" w:rsidRDefault="00F77882" w:rsidP="00F77882">
      <w:pPr>
        <w:pStyle w:val="Computerexample"/>
      </w:pPr>
      <w:r>
        <w:t>[</w:t>
      </w:r>
      <w:proofErr w:type="gramStart"/>
      <w:r>
        <w:t>d13789bacd36f388e81505ac35f081f4</w:t>
      </w:r>
      <w:proofErr w:type="gramEnd"/>
      <w:r>
        <w:t xml:space="preserve"> 51f433fb-6b17-4b57-844b-f7885fc7a2ca]   [</w:t>
      </w:r>
      <w:proofErr w:type="gramStart"/>
      <w:r>
        <w:t>1m[</w:t>
      </w:r>
      <w:proofErr w:type="gramEnd"/>
      <w:r>
        <w:t>36mSQL Enrollment Load (8.8ms)[0m  [1m[34mSELECT "enrollments".* FROM "enrollments" INNER JOIN "enrollment_states" ON "enrollment_states"."enrollment_id" = "enrollments"."</w:t>
      </w:r>
      <w:proofErr w:type="gramStart"/>
      <w:r>
        <w:t>id" WHERE "enrollments"."</w:t>
      </w:r>
      <w:proofErr w:type="gramEnd"/>
      <w:r>
        <w:t>course_id" = 5 AND (enrollments.workflow_state&lt;&gt;'deleted') AND "enrollments"."user_id" = 1 ORDER BY CASE WHEN enrollment_states.restricted_access THEN 3 WHEN enrollment_states.state IN ('active') THEN 0 WHEN enrollment_states.state IN ('invited', 'creation_pending', 'pending_active', 'pending_invited') THEN 1 WHEN enrollment_states.state IN ('completed') THEN 2 WHEN enrollment_states.state IN ('inactive') THEN 3 WHEN enrollment_states.state IN ('rejected') THEN 4 WHEN enrollment_states.state IN ('deleted') THEN 5 ELSE 6 END, CASE WHEN enrollments.type IN ('TeacherEnrollment') THEN 0 WHEN enrollments.type IN ('TaEnrollment') THEN 1 WHEN enrollments.type IN ('DesignerEnrollment') THEN 2 WHEN enrollments.type IN ('StudentEnrollment') THEN 3 WHEN enrollments.type IN ('StudentViewEnrollment') THEN 4 WHEN enrollments.type IN ('ObserverEnrollment') THEN 5 ELSE 6 END LIMIT 1[0m  [development:1 master]</w:t>
      </w:r>
    </w:p>
    <w:p w:rsidR="00F77882" w:rsidRDefault="00F77882" w:rsidP="00F77882">
      <w:pPr>
        <w:pStyle w:val="Computerexample"/>
      </w:pPr>
    </w:p>
    <w:p w:rsidR="00F77882" w:rsidRDefault="00F77882" w:rsidP="00F77882">
      <w:pPr>
        <w:pStyle w:val="BodyText"/>
      </w:pPr>
      <w:r>
        <w:t xml:space="preserve">Note that in the above one </w:t>
      </w:r>
      <w:proofErr w:type="gramStart"/>
      <w:r>
        <w:t>case see</w:t>
      </w:r>
      <w:proofErr w:type="gramEnd"/>
      <w:r>
        <w:t xml:space="preserve"> the request for the custom variable by the LTI tool call:</w:t>
      </w:r>
    </w:p>
    <w:p w:rsidR="00F77882" w:rsidRDefault="00F77882" w:rsidP="00F77882">
      <w:pPr>
        <w:pStyle w:val="Computerexample"/>
      </w:pPr>
      <w:r w:rsidRPr="0047739A">
        <w:t>"chip3_crumbs"=&gt;"$se.kth.chip.crumbs"</w:t>
      </w:r>
    </w:p>
    <w:p w:rsidR="00F77882" w:rsidRDefault="00F77882" w:rsidP="00F77882">
      <w:pPr>
        <w:pStyle w:val="BodyText"/>
      </w:pPr>
      <w:r>
        <w:t>When running the ruby program that implements this LTI tool we see:</w:t>
      </w:r>
    </w:p>
    <w:p w:rsidR="00F77882" w:rsidRDefault="00F77882" w:rsidP="00F77882">
      <w:pPr>
        <w:pStyle w:val="Computerexample"/>
      </w:pPr>
      <w:proofErr w:type="gramStart"/>
      <w:r>
        <w:t>ruby</w:t>
      </w:r>
      <w:proofErr w:type="gramEnd"/>
      <w:r>
        <w:t xml:space="preserve"> announce-presentation.rb</w:t>
      </w:r>
    </w:p>
    <w:p w:rsidR="00F77882" w:rsidRDefault="00F77882" w:rsidP="00F77882">
      <w:pPr>
        <w:pStyle w:val="Computerexample"/>
      </w:pPr>
      <w:proofErr w:type="gramStart"/>
      <w:r>
        <w:t>host</w:t>
      </w:r>
      <w:proofErr w:type="gramEnd"/>
      <w:r>
        <w:t>: canvas.docker</w:t>
      </w:r>
    </w:p>
    <w:p w:rsidR="00F77882" w:rsidRDefault="00F77882" w:rsidP="00F77882">
      <w:pPr>
        <w:pStyle w:val="Computerexample"/>
      </w:pPr>
      <w:r>
        <w:t>$header: {</w:t>
      </w:r>
      <w:proofErr w:type="gramStart"/>
      <w:r>
        <w:t>:Authorization</w:t>
      </w:r>
      <w:proofErr w:type="gramEnd"/>
      <w:r>
        <w:t>=&gt;"Bearer In0zaZzXd9zFfQ3fa5GN3PwsxzjHoBrLcMpzFznvwrElhj9HAtnw5AmEQruSHGyg", :"Content-Type"=&gt;"application/json", :Accept=&gt;"application/json"}</w:t>
      </w:r>
    </w:p>
    <w:p w:rsidR="00F77882" w:rsidRDefault="00F77882" w:rsidP="00F77882">
      <w:pPr>
        <w:pStyle w:val="Computerexample"/>
      </w:pPr>
      <w:proofErr w:type="gramStart"/>
      <w:r>
        <w:t>cycle_number</w:t>
      </w:r>
      <w:proofErr w:type="gramEnd"/>
      <w:r>
        <w:t xml:space="preserve"> is 2 and it has class String</w:t>
      </w:r>
    </w:p>
    <w:p w:rsidR="00F77882" w:rsidRDefault="00F77882" w:rsidP="00F77882">
      <w:pPr>
        <w:pStyle w:val="Computerexample"/>
      </w:pPr>
      <w:proofErr w:type="gramStart"/>
      <w:r>
        <w:t>school_acronym</w:t>
      </w:r>
      <w:proofErr w:type="gramEnd"/>
      <w:r>
        <w:t xml:space="preserve"> is EECS</w:t>
      </w:r>
    </w:p>
    <w:p w:rsidR="00F77882" w:rsidRDefault="00F77882" w:rsidP="00F77882">
      <w:pPr>
        <w:pStyle w:val="Computerexample"/>
      </w:pPr>
      <w:r>
        <w:t xml:space="preserve">[2019-03-09 07:36:09] </w:t>
      </w:r>
      <w:proofErr w:type="gramStart"/>
      <w:r>
        <w:t>INFO  WEBrick</w:t>
      </w:r>
      <w:proofErr w:type="gramEnd"/>
      <w:r>
        <w:t xml:space="preserve"> 1.4.2</w:t>
      </w:r>
    </w:p>
    <w:p w:rsidR="00F77882" w:rsidRDefault="00F77882" w:rsidP="00F77882">
      <w:pPr>
        <w:pStyle w:val="Computerexample"/>
      </w:pPr>
      <w:r>
        <w:t xml:space="preserve">[2019-03-09 07:36:09] </w:t>
      </w:r>
      <w:proofErr w:type="gramStart"/>
      <w:r>
        <w:t>INFO  ruby</w:t>
      </w:r>
      <w:proofErr w:type="gramEnd"/>
      <w:r>
        <w:t xml:space="preserve"> 2.5.1 (2018-03-29) [x86_64-linux-gnu]</w:t>
      </w:r>
    </w:p>
    <w:p w:rsidR="00F77882" w:rsidRDefault="00F77882" w:rsidP="00F77882">
      <w:pPr>
        <w:pStyle w:val="Computerexample"/>
      </w:pPr>
      <w:r>
        <w:t>== Sinatra (v2.0.5) has taken the stage on 3597 for development with backup from WEBrick</w:t>
      </w:r>
    </w:p>
    <w:p w:rsidR="00F77882" w:rsidRDefault="00F77882" w:rsidP="00F77882">
      <w:pPr>
        <w:pStyle w:val="Computerexample"/>
      </w:pPr>
      <w:r>
        <w:t xml:space="preserve">[2019-03-09 07:36:09] </w:t>
      </w:r>
      <w:proofErr w:type="gramStart"/>
      <w:r>
        <w:t>INFO  WEBrick</w:t>
      </w:r>
      <w:proofErr w:type="gramEnd"/>
      <w:r>
        <w:t>::HTTPServer#start: pid=10338 port=3597</w:t>
      </w:r>
    </w:p>
    <w:p w:rsidR="00F77882" w:rsidRDefault="00F77882" w:rsidP="00F77882">
      <w:pPr>
        <w:pStyle w:val="Computerexample"/>
      </w:pPr>
      <w:proofErr w:type="gramStart"/>
      <w:r>
        <w:t>in</w:t>
      </w:r>
      <w:proofErr w:type="gramEnd"/>
      <w:r>
        <w:t xml:space="preserve"> route for /</w:t>
      </w:r>
    </w:p>
    <w:p w:rsidR="00F77882" w:rsidRDefault="00F77882" w:rsidP="00F77882">
      <w:pPr>
        <w:pStyle w:val="Computerexample"/>
      </w:pPr>
      <w:proofErr w:type="gramStart"/>
      <w:r>
        <w:t>custom_loc</w:t>
      </w:r>
      <w:proofErr w:type="gramEnd"/>
      <w:r>
        <w:t xml:space="preserve"> is </w:t>
      </w:r>
    </w:p>
    <w:p w:rsidR="00F77882" w:rsidRDefault="00F77882" w:rsidP="00F77882">
      <w:pPr>
        <w:pStyle w:val="Computerexample"/>
      </w:pPr>
      <w:proofErr w:type="gramStart"/>
      <w:r>
        <w:t>request[</w:t>
      </w:r>
      <w:proofErr w:type="gramEnd"/>
      <w:r>
        <w:t xml:space="preserve">'custom_loc'] is </w:t>
      </w:r>
    </w:p>
    <w:p w:rsidR="00F77882" w:rsidRDefault="00F77882" w:rsidP="00F77882">
      <w:pPr>
        <w:pStyle w:val="Computerexample"/>
      </w:pPr>
      <w:proofErr w:type="gramStart"/>
      <w:r>
        <w:t>request.path_info</w:t>
      </w:r>
      <w:proofErr w:type="gramEnd"/>
      <w:r>
        <w:t xml:space="preserve"> is /</w:t>
      </w:r>
    </w:p>
    <w:p w:rsidR="00F77882" w:rsidRDefault="00F77882" w:rsidP="00F77882">
      <w:pPr>
        <w:pStyle w:val="Computerexample"/>
      </w:pPr>
      <w:proofErr w:type="gramStart"/>
      <w:r>
        <w:t>request.path</w:t>
      </w:r>
      <w:proofErr w:type="gramEnd"/>
      <w:r>
        <w:t xml:space="preserve"> is /</w:t>
      </w:r>
    </w:p>
    <w:p w:rsidR="00F77882" w:rsidRDefault="00F77882" w:rsidP="00F77882">
      <w:pPr>
        <w:pStyle w:val="Computerexample"/>
      </w:pPr>
      <w:proofErr w:type="gramStart"/>
      <w:r>
        <w:t>request.referer</w:t>
      </w:r>
      <w:proofErr w:type="gramEnd"/>
      <w:r>
        <w:t xml:space="preserve"> is http://canvas.docker/courses/5/external_tools/3?display=borderless</w:t>
      </w:r>
    </w:p>
    <w:p w:rsidR="00F77882" w:rsidRDefault="00F77882" w:rsidP="00F77882">
      <w:pPr>
        <w:pStyle w:val="Computerexample"/>
      </w:pPr>
      <w:r>
        <w:t xml:space="preserve">params are {"oauth_consumer_key"=&gt;"test", "oauth_signature_method"=&gt;"HMAC-SHA1", "oauth_timestamp"=&gt;"1552117620", "oauth_nonce"=&gt;"JnmCXapG22PZJRq722Pav1yYB4uN1Q0DJdhhJZ7c", "oauth_version"=&gt;"1.0", "context_id"=&gt;"35b23d7061f6864f4d5ee67bf552c73079d30577", </w:t>
      </w:r>
      <w:r>
        <w:lastRenderedPageBreak/>
        <w:t xml:space="preserve">"context_label"=&gt;"J5", "context_title"=&gt;"Test course 5", "custom_canvas_enrollment_state"=&gt;"active", "custom_chip2_canvas_module_id"=&gt;"$Canvas.module.id", "custom_chip2_canvas_module_item_id"=&gt;"$Canvas.moduleItem.id", "custom_chip3_com_instructure_context_label"=&gt;"J5", </w:t>
      </w:r>
      <w:r w:rsidRPr="00DD080B">
        <w:rPr>
          <w:b/>
        </w:rPr>
        <w:t>"custom_chip3_crumbs"=&gt;"crumbs are: ",</w:t>
      </w:r>
      <w:r>
        <w:t xml:space="preserve"> "custom_chip_canvas_module_id"=&gt;"$Canvas.module.id", "custom_chip_canvas_module_item_id"=&gt;"$Canvas.moduleItem.id", "custom_context_id"=&gt;"35b23d7061f6864f4d5ee67bf552c73079d30577", "custom_context_source_id"=&gt;"", "custom_context_title"=&gt;"Test course 5", "custom_message_documenttarget"=&gt;"iframe", "custom_module_id"=&gt;"$Canvas.module.id", "custom_module_id_item"=&gt;"$Canvas.moduleItem.id", "custom_sis_id"=&gt;"z0", "custom_user_sis_id"=&gt;"z0", "ext_roles"=&gt;"urn:lti:instrole:ims/lis/Administrator,urn:lti:instrole:ims/lis/Instructor,urn:lti:role:ims/lis/Instructor,urn:lti:sysrole:ims/lis/SysAdmin,urn:lti:sysrole:ims/lis/User", "launch_presentation_document_target"=&gt;"iframe", "launch_presentation_height"=&gt;"400", "launch_presentation_locale"=&gt;"en", "launch_presentation_return_url"=&gt;"http://canvas.docker/courses/5/external_content/success/external_tool_redirect", "launch_presentation_width"=&gt;"800", "lti_message_type"=&gt;"basic-lti-launch-request", "lti_version"=&gt;"LTI-1p0", "oauth_callback"=&gt;"about:blank", "resource_link_id"=&gt;"35b23d7061f6864f4d5ee67bf552c73079d30577", "resource_link_title"=&gt;"announce-presentation", "roles"=&gt;"Instructor,urn:lti:instrole:ims/lis/Administrator", "tool_consumer_info_product_family_code"=&gt;"canvas", "tool_consumer_info_version"=&gt;"cloud", "tool_consumer_instance_contact_email"=&gt;"canvas@canvas.docker", "tool_consumer_instance_guid"=&gt;"Mx0emRDTpd0ZRMuIdpipqIgmGDUsjrosDsiOeJ17:canvas-lms", "tool_consumer_instance_name"=&gt;"chiptest", "user_id"=&gt;"535fa085f22b4655f48cd5a36a9215f64c062838", "oauth_signature"=&gt;"DmCQ9DGriWQcHGbECGRPw0MMKWo="}</w:t>
      </w:r>
    </w:p>
    <w:p w:rsidR="00F77882" w:rsidRDefault="00F77882" w:rsidP="00F77882">
      <w:pPr>
        <w:pStyle w:val="Computerexample"/>
      </w:pPr>
      <w:proofErr w:type="gramStart"/>
      <w:r>
        <w:t>session[</w:t>
      </w:r>
      <w:proofErr w:type="gramEnd"/>
      <w:r>
        <w:t xml:space="preserve">'lis_person_sourcedid'] is </w:t>
      </w:r>
    </w:p>
    <w:p w:rsidR="00F77882" w:rsidRDefault="00F77882" w:rsidP="00F77882">
      <w:pPr>
        <w:pStyle w:val="Computerexample"/>
      </w:pPr>
      <w:proofErr w:type="gramStart"/>
      <w:r>
        <w:t>session[</w:t>
      </w:r>
      <w:proofErr w:type="gramEnd"/>
      <w:r>
        <w:t xml:space="preserve">'custom_canvas_course_id'] is </w:t>
      </w:r>
    </w:p>
    <w:p w:rsidR="00F77882" w:rsidRDefault="00F77882" w:rsidP="00F77882">
      <w:pPr>
        <w:pStyle w:val="Computerexample"/>
      </w:pPr>
      <w:proofErr w:type="gramStart"/>
      <w:r>
        <w:t>session[</w:t>
      </w:r>
      <w:proofErr w:type="gramEnd"/>
      <w:r>
        <w:t>'custom_sis_id'] is z0</w:t>
      </w:r>
    </w:p>
    <w:p w:rsidR="00F77882" w:rsidRDefault="00F77882" w:rsidP="00F77882">
      <w:pPr>
        <w:pStyle w:val="Computerexample"/>
      </w:pPr>
      <w:proofErr w:type="gramStart"/>
      <w:r>
        <w:t>session[</w:t>
      </w:r>
      <w:proofErr w:type="gramEnd"/>
      <w:r>
        <w:t>'custom_user_sis_id'] is z0</w:t>
      </w:r>
    </w:p>
    <w:p w:rsidR="00F77882" w:rsidRDefault="00F77882" w:rsidP="00F77882">
      <w:pPr>
        <w:pStyle w:val="Computerexample"/>
      </w:pPr>
    </w:p>
    <w:p w:rsidR="00F77882" w:rsidRDefault="00AF49F3" w:rsidP="00F77882">
      <w:pPr>
        <w:pStyle w:val="BodyText"/>
      </w:pPr>
      <w:r>
        <w:t>Thu</w:t>
      </w:r>
      <w:r w:rsidR="00F77882">
        <w:t>s we can see that the gqmjr_crumbs method has been called and it returned a string. The next step is to have this return some useful information!</w:t>
      </w:r>
    </w:p>
    <w:p w:rsidR="00F77882" w:rsidRDefault="00F77882" w:rsidP="00F77882">
      <w:pPr>
        <w:pStyle w:val="BodyText"/>
      </w:pPr>
      <w:r>
        <w:t xml:space="preserve">Unfortunately, this turns out to be difficult as the crumbs have to be in the context of the view that was generated </w:t>
      </w:r>
      <w:r w:rsidR="00AF49F3">
        <w:t>for</w:t>
      </w:r>
      <w:r>
        <w:t xml:space="preserve"> the individual student’s People page</w:t>
      </w:r>
      <w:r w:rsidR="00AF49F3">
        <w:t>, but then made available to the LTI tool</w:t>
      </w:r>
      <w:r>
        <w:t>.</w:t>
      </w:r>
      <w:r w:rsidR="00AF49F3">
        <w:t xml:space="preserve"> One of the early observations was that I had initially specified that the type of the display be full_width. However, looking at the file </w:t>
      </w:r>
      <w:r w:rsidR="00AF49F3" w:rsidRPr="00AF49F3">
        <w:t>canvas/app/views/lti/full_width_launch.html.erb</w:t>
      </w:r>
      <w:r w:rsidR="00AF49F3">
        <w:t xml:space="preserve"> I discovered the crumbs are cleared (as shown in </w:t>
      </w:r>
      <w:r w:rsidR="00AF49F3">
        <w:fldChar w:fldCharType="begin"/>
      </w:r>
      <w:r w:rsidR="00AF49F3">
        <w:instrText xml:space="preserve"> REF _Ref3729932 \h </w:instrText>
      </w:r>
      <w:r w:rsidR="00AF49F3">
        <w:fldChar w:fldCharType="separate"/>
      </w:r>
      <w:r w:rsidR="00AF49F3">
        <w:t xml:space="preserve">Listing </w:t>
      </w:r>
      <w:r w:rsidR="00AF49F3">
        <w:rPr>
          <w:noProof/>
        </w:rPr>
        <w:t>16</w:t>
      </w:r>
      <w:r w:rsidR="00AF49F3">
        <w:fldChar w:fldCharType="end"/>
      </w:r>
      <w:r w:rsidR="00AF49F3">
        <w:t>).</w:t>
      </w:r>
    </w:p>
    <w:p w:rsidR="00AF49F3" w:rsidRDefault="00AF49F3" w:rsidP="00AF49F3">
      <w:pPr>
        <w:pStyle w:val="Caption"/>
        <w:keepNext/>
      </w:pPr>
      <w:bookmarkStart w:id="60" w:name="_Ref3729932"/>
      <w:r>
        <w:t xml:space="preserve">Listing </w:t>
      </w:r>
      <w:fldSimple w:instr=" SEQ Listing \* ARABIC ">
        <w:r w:rsidR="0054211A">
          <w:rPr>
            <w:noProof/>
          </w:rPr>
          <w:t>16</w:t>
        </w:r>
      </w:fldSimple>
      <w:bookmarkEnd w:id="60"/>
      <w:r>
        <w:t xml:space="preserve">: Relevant lines from </w:t>
      </w:r>
      <w:r w:rsidRPr="00AF49F3">
        <w:t>canvas/app/views/lti/full_width_launch.html.erb</w:t>
      </w:r>
    </w:p>
    <w:tbl>
      <w:tblPr>
        <w:tblStyle w:val="TableGrid"/>
        <w:tblW w:w="0" w:type="auto"/>
        <w:tblLook w:val="04A0" w:firstRow="1" w:lastRow="0" w:firstColumn="1" w:lastColumn="0" w:noHBand="0" w:noVBand="1"/>
      </w:tblPr>
      <w:tblGrid>
        <w:gridCol w:w="9243"/>
      </w:tblGrid>
      <w:tr w:rsidR="00AF49F3" w:rsidTr="00AF49F3">
        <w:tc>
          <w:tcPr>
            <w:tcW w:w="9243" w:type="dxa"/>
          </w:tcPr>
          <w:p w:rsidR="00AF49F3" w:rsidRDefault="00AF49F3" w:rsidP="00AF49F3">
            <w:pPr>
              <w:pStyle w:val="Computerexample"/>
            </w:pPr>
            <w:r>
              <w:t>&lt;%</w:t>
            </w:r>
          </w:p>
          <w:p w:rsidR="00AF49F3" w:rsidRDefault="00AF49F3" w:rsidP="00AF49F3">
            <w:pPr>
              <w:pStyle w:val="Computerexample"/>
            </w:pPr>
            <w:r>
              <w:t xml:space="preserve">  @show_left_side = false</w:t>
            </w:r>
          </w:p>
          <w:p w:rsidR="00AF49F3" w:rsidRDefault="00AF49F3" w:rsidP="00AF49F3">
            <w:pPr>
              <w:pStyle w:val="Computerexample"/>
            </w:pPr>
            <w:r>
              <w:t xml:space="preserve">  @body_classes &lt;&lt; 'full-width ic-no-flex-layout ic-full-screen-lti-tool'</w:t>
            </w:r>
          </w:p>
          <w:p w:rsidR="00AF49F3" w:rsidRPr="00AF49F3" w:rsidRDefault="00AF49F3" w:rsidP="00AF49F3">
            <w:pPr>
              <w:pStyle w:val="Computerexample"/>
              <w:rPr>
                <w:color w:val="FF0000"/>
              </w:rPr>
            </w:pPr>
            <w:r w:rsidRPr="00AF49F3">
              <w:rPr>
                <w:color w:val="FF0000"/>
              </w:rPr>
              <w:t xml:space="preserve">  crumbs.clear</w:t>
            </w:r>
          </w:p>
          <w:p w:rsidR="00AF49F3" w:rsidRDefault="00AF49F3" w:rsidP="00AF49F3">
            <w:pPr>
              <w:pStyle w:val="Computerexample"/>
            </w:pPr>
            <w:r>
              <w:t>%&gt;</w:t>
            </w:r>
          </w:p>
          <w:p w:rsidR="00AF49F3" w:rsidRDefault="00AF49F3" w:rsidP="00AF49F3">
            <w:pPr>
              <w:pStyle w:val="Computerexample"/>
            </w:pPr>
          </w:p>
          <w:p w:rsidR="00AF49F3" w:rsidRDefault="00AF49F3" w:rsidP="00AF49F3">
            <w:pPr>
              <w:pStyle w:val="Computerexample"/>
            </w:pPr>
            <w:r>
              <w:lastRenderedPageBreak/>
              <w:t>&lt;% css_</w:t>
            </w:r>
            <w:proofErr w:type="gramStart"/>
            <w:r>
              <w:t>bundle :</w:t>
            </w:r>
            <w:proofErr w:type="gramEnd"/>
            <w:r>
              <w:t>external_tool_full_width %&gt;</w:t>
            </w:r>
          </w:p>
          <w:p w:rsidR="00AF49F3" w:rsidRDefault="00AF49F3" w:rsidP="00AF49F3">
            <w:pPr>
              <w:pStyle w:val="Computerexample"/>
            </w:pPr>
          </w:p>
          <w:p w:rsidR="00AF49F3" w:rsidRDefault="00AF49F3" w:rsidP="00AF49F3">
            <w:pPr>
              <w:pStyle w:val="Computerexample"/>
            </w:pPr>
            <w:r>
              <w:t>&lt;%= render 'lti/lti_message' %&gt;</w:t>
            </w:r>
          </w:p>
        </w:tc>
      </w:tr>
    </w:tbl>
    <w:p w:rsidR="00AF49F3" w:rsidRDefault="007B2EB2" w:rsidP="00F77882">
      <w:pPr>
        <w:pStyle w:val="BodyText"/>
      </w:pPr>
      <w:r>
        <w:lastRenderedPageBreak/>
        <w:t xml:space="preserve">Fortunately, it is possible to specify a different type of display, specifically </w:t>
      </w:r>
      <w:r>
        <w:t>'full_width_in_context'</w:t>
      </w:r>
      <w:r>
        <w:t xml:space="preserve"> which does not clear the crumbs (as shown in </w:t>
      </w:r>
      <w:r>
        <w:fldChar w:fldCharType="begin"/>
      </w:r>
      <w:r>
        <w:instrText xml:space="preserve"> REF _Ref3730099 \h </w:instrText>
      </w:r>
      <w:r>
        <w:fldChar w:fldCharType="separate"/>
      </w:r>
      <w:r>
        <w:t xml:space="preserve">Listing </w:t>
      </w:r>
      <w:r>
        <w:rPr>
          <w:noProof/>
        </w:rPr>
        <w:t>17</w:t>
      </w:r>
      <w:r>
        <w:fldChar w:fldCharType="end"/>
      </w:r>
      <w:r>
        <w:t xml:space="preserve">). Additionally, by specifying the windowTarget as “_self”, rather than “_blank” on gets the LTI tool within an iframe in the Canvas window. These changes to the button are shown in </w:t>
      </w:r>
      <w:r>
        <w:fldChar w:fldCharType="begin"/>
      </w:r>
      <w:r>
        <w:instrText xml:space="preserve"> REF _Ref3730211 \h </w:instrText>
      </w:r>
      <w:r>
        <w:fldChar w:fldCharType="separate"/>
      </w:r>
      <w:r>
        <w:t xml:space="preserve">Listing </w:t>
      </w:r>
      <w:r>
        <w:rPr>
          <w:noProof/>
        </w:rPr>
        <w:t>18</w:t>
      </w:r>
      <w:r>
        <w:fldChar w:fldCharType="end"/>
      </w:r>
      <w:r>
        <w:t>.</w:t>
      </w:r>
    </w:p>
    <w:p w:rsidR="007B2EB2" w:rsidRDefault="007B2EB2" w:rsidP="007B2EB2">
      <w:pPr>
        <w:pStyle w:val="Caption"/>
        <w:keepNext/>
      </w:pPr>
      <w:bookmarkStart w:id="61" w:name="_Ref3730099"/>
      <w:r>
        <w:t xml:space="preserve">Listing </w:t>
      </w:r>
      <w:fldSimple w:instr=" SEQ Listing \* ARABIC ">
        <w:r w:rsidR="0054211A">
          <w:rPr>
            <w:noProof/>
          </w:rPr>
          <w:t>17</w:t>
        </w:r>
      </w:fldSimple>
      <w:bookmarkEnd w:id="61"/>
      <w:r>
        <w:t xml:space="preserve">: </w:t>
      </w:r>
      <w:r w:rsidRPr="00AF49F3">
        <w:t>canvas/app/views/lti/</w:t>
      </w:r>
      <w:r w:rsidRPr="00593C7B">
        <w:t>full_width_in_context.html.erb</w:t>
      </w:r>
    </w:p>
    <w:tbl>
      <w:tblPr>
        <w:tblStyle w:val="TableGrid"/>
        <w:tblW w:w="0" w:type="auto"/>
        <w:tblLook w:val="04A0" w:firstRow="1" w:lastRow="0" w:firstColumn="1" w:lastColumn="0" w:noHBand="0" w:noVBand="1"/>
      </w:tblPr>
      <w:tblGrid>
        <w:gridCol w:w="9243"/>
      </w:tblGrid>
      <w:tr w:rsidR="007B2EB2" w:rsidTr="007B2EB2">
        <w:tc>
          <w:tcPr>
            <w:tcW w:w="9243" w:type="dxa"/>
          </w:tcPr>
          <w:p w:rsidR="007B2EB2" w:rsidRDefault="007B2EB2" w:rsidP="007B2EB2">
            <w:pPr>
              <w:pStyle w:val="BodyText"/>
            </w:pPr>
            <w:r>
              <w:t>&lt;% @body_classes &lt;&lt; 'full-width' %&gt;</w:t>
            </w:r>
          </w:p>
          <w:p w:rsidR="007B2EB2" w:rsidRDefault="007B2EB2" w:rsidP="007B2EB2">
            <w:pPr>
              <w:pStyle w:val="BodyText"/>
            </w:pPr>
          </w:p>
          <w:p w:rsidR="007B2EB2" w:rsidRDefault="007B2EB2" w:rsidP="007B2EB2">
            <w:pPr>
              <w:pStyle w:val="BodyText"/>
              <w:ind w:firstLine="0"/>
            </w:pPr>
            <w:r>
              <w:t>&lt;%= render 'lti/lti_message' %&gt;</w:t>
            </w:r>
          </w:p>
        </w:tc>
      </w:tr>
    </w:tbl>
    <w:p w:rsidR="007B2EB2" w:rsidRDefault="007B2EB2" w:rsidP="00F77882">
      <w:pPr>
        <w:pStyle w:val="BodyText"/>
      </w:pPr>
    </w:p>
    <w:p w:rsidR="007B2EB2" w:rsidRDefault="007B2EB2" w:rsidP="007B2EB2">
      <w:pPr>
        <w:pStyle w:val="Caption"/>
        <w:keepNext/>
      </w:pPr>
      <w:bookmarkStart w:id="62" w:name="_Ref3730211"/>
      <w:r>
        <w:t xml:space="preserve">Listing </w:t>
      </w:r>
      <w:fldSimple w:instr=" SEQ Listing \* ARABIC ">
        <w:r w:rsidR="0054211A">
          <w:rPr>
            <w:noProof/>
          </w:rPr>
          <w:t>18</w:t>
        </w:r>
      </w:fldSimple>
      <w:bookmarkEnd w:id="62"/>
      <w:r>
        <w:t>: Reconfigured course_navigation button</w:t>
      </w:r>
    </w:p>
    <w:tbl>
      <w:tblPr>
        <w:tblStyle w:val="TableGrid"/>
        <w:tblW w:w="0" w:type="auto"/>
        <w:tblLook w:val="04A0" w:firstRow="1" w:lastRow="0" w:firstColumn="1" w:lastColumn="0" w:noHBand="0" w:noVBand="1"/>
      </w:tblPr>
      <w:tblGrid>
        <w:gridCol w:w="9243"/>
      </w:tblGrid>
      <w:tr w:rsidR="00AF49F3" w:rsidTr="00AF49F3">
        <w:tc>
          <w:tcPr>
            <w:tcW w:w="9243" w:type="dxa"/>
          </w:tcPr>
          <w:p w:rsidR="00AF49F3" w:rsidRDefault="00AF49F3" w:rsidP="00AF49F3">
            <w:pPr>
              <w:pStyle w:val="Computerexample"/>
            </w:pPr>
            <w:r>
              <w:t>'course_navigation': {'default': 'enabled',</w:t>
            </w:r>
          </w:p>
          <w:p w:rsidR="00AF49F3" w:rsidRDefault="00AF49F3" w:rsidP="00AF49F3">
            <w:pPr>
              <w:pStyle w:val="Computerexample"/>
            </w:pPr>
            <w:r>
              <w:t xml:space="preserve">                       'display_type': 'full_width_in_context',</w:t>
            </w:r>
          </w:p>
          <w:p w:rsidR="00AF49F3" w:rsidRDefault="00AF49F3" w:rsidP="00AF49F3">
            <w:pPr>
              <w:pStyle w:val="Computerexample"/>
            </w:pPr>
            <w:r>
              <w:t xml:space="preserve">                       'enabled': True,</w:t>
            </w:r>
          </w:p>
          <w:p w:rsidR="00AF49F3" w:rsidRDefault="00AF49F3" w:rsidP="00AF49F3">
            <w:pPr>
              <w:pStyle w:val="Computerexample"/>
            </w:pPr>
            <w:r>
              <w:t xml:space="preserve">                       'label': 'ChipIt',</w:t>
            </w:r>
          </w:p>
          <w:p w:rsidR="00AF49F3" w:rsidRDefault="00AF49F3" w:rsidP="00AF49F3">
            <w:pPr>
              <w:pStyle w:val="Computerexample"/>
            </w:pPr>
            <w:r>
              <w:t xml:space="preserve">                       'selection_height': 400,</w:t>
            </w:r>
          </w:p>
          <w:p w:rsidR="00AF49F3" w:rsidRDefault="00AF49F3" w:rsidP="00AF49F3">
            <w:pPr>
              <w:pStyle w:val="Computerexample"/>
            </w:pPr>
            <w:r>
              <w:t xml:space="preserve">                       'selection_width': 800,</w:t>
            </w:r>
          </w:p>
          <w:p w:rsidR="00AF49F3" w:rsidRDefault="00AF49F3" w:rsidP="00AF49F3">
            <w:pPr>
              <w:pStyle w:val="Computerexample"/>
            </w:pPr>
            <w:r>
              <w:t xml:space="preserve">                       'text': 'ChipIt',</w:t>
            </w:r>
          </w:p>
          <w:p w:rsidR="00AF49F3" w:rsidRDefault="00AF49F3" w:rsidP="00AF49F3">
            <w:pPr>
              <w:pStyle w:val="Computerexample"/>
            </w:pPr>
            <w:r>
              <w:t xml:space="preserve">                       'url': 'https://localhost:3597/announce',</w:t>
            </w:r>
          </w:p>
          <w:p w:rsidR="00AF49F3" w:rsidRDefault="00AF49F3" w:rsidP="00AF49F3">
            <w:pPr>
              <w:pStyle w:val="Computerexample"/>
            </w:pPr>
            <w:r>
              <w:t xml:space="preserve">                       'visibility': 'admins',</w:t>
            </w:r>
          </w:p>
          <w:p w:rsidR="00AF49F3" w:rsidRDefault="00AF49F3" w:rsidP="00AF49F3">
            <w:pPr>
              <w:pStyle w:val="Computerexample"/>
            </w:pPr>
            <w:r>
              <w:t xml:space="preserve">                       'windowTarget': '_self'}</w:t>
            </w:r>
          </w:p>
        </w:tc>
      </w:tr>
    </w:tbl>
    <w:p w:rsidR="00AF49F3" w:rsidRDefault="007B2EB2" w:rsidP="00F77882">
      <w:pPr>
        <w:pStyle w:val="BodyText"/>
      </w:pPr>
      <w:r>
        <w:t xml:space="preserve">Unfortunately, as described in the next section one cannot access the crumbs or the referring page from the resulting iframe. Moreover, the crumbs only show the course name as the previous crumbs that were shown on Bertil’s people page (as see in </w:t>
      </w:r>
      <w:r>
        <w:fldChar w:fldCharType="begin"/>
      </w:r>
      <w:r>
        <w:instrText xml:space="preserve"> REF _Ref3730511 \h </w:instrText>
      </w:r>
      <w:r>
        <w:fldChar w:fldCharType="separate"/>
      </w:r>
      <w:r>
        <w:t xml:space="preserve">Figure </w:t>
      </w:r>
      <w:r>
        <w:rPr>
          <w:noProof/>
        </w:rPr>
        <w:t>49</w:t>
      </w:r>
      <w:r>
        <w:fldChar w:fldCharType="end"/>
      </w:r>
      <w:r>
        <w:t xml:space="preserve">) are gone! </w:t>
      </w:r>
      <w:proofErr w:type="gramStart"/>
      <w:r>
        <w:t xml:space="preserve">(See </w:t>
      </w:r>
      <w:r>
        <w:fldChar w:fldCharType="begin"/>
      </w:r>
      <w:r>
        <w:instrText xml:space="preserve"> REF _Ref3727958 \h </w:instrText>
      </w:r>
      <w:r>
        <w:fldChar w:fldCharType="separate"/>
      </w:r>
      <w:r>
        <w:t xml:space="preserve">Figure </w:t>
      </w:r>
      <w:r>
        <w:rPr>
          <w:noProof/>
        </w:rPr>
        <w:t>51</w:t>
      </w:r>
      <w:r>
        <w:fldChar w:fldCharType="end"/>
      </w:r>
      <w:r>
        <w:t>.)</w:t>
      </w:r>
      <w:proofErr w:type="gramEnd"/>
    </w:p>
    <w:p w:rsidR="007B2EB2" w:rsidRDefault="007B2EB2" w:rsidP="007B2EB2">
      <w:pPr>
        <w:pStyle w:val="Caption"/>
        <w:keepNext/>
      </w:pPr>
    </w:p>
    <w:tbl>
      <w:tblPr>
        <w:tblStyle w:val="TableGrid"/>
        <w:tblW w:w="0" w:type="auto"/>
        <w:tblLook w:val="04A0" w:firstRow="1" w:lastRow="0" w:firstColumn="1" w:lastColumn="0" w:noHBand="0" w:noVBand="1"/>
      </w:tblPr>
      <w:tblGrid>
        <w:gridCol w:w="9243"/>
      </w:tblGrid>
      <w:tr w:rsidR="007B2EB2" w:rsidTr="007B2EB2">
        <w:tc>
          <w:tcPr>
            <w:tcW w:w="9243" w:type="dxa"/>
          </w:tcPr>
          <w:p w:rsidR="007B2EB2" w:rsidRDefault="007B2EB2" w:rsidP="007B2EB2">
            <w:pPr>
              <w:pStyle w:val="BodyText"/>
              <w:keepNext/>
              <w:ind w:firstLine="0"/>
            </w:pPr>
            <w:r>
              <w:rPr>
                <w:noProof/>
              </w:rPr>
              <w:drawing>
                <wp:inline distT="0" distB="0" distL="0" distR="0" wp14:anchorId="5B6108E0" wp14:editId="349E686B">
                  <wp:extent cx="4129429" cy="3146238"/>
                  <wp:effectExtent l="0" t="0" r="444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rtils_crumbs-20190317.png"/>
                          <pic:cNvPicPr/>
                        </pic:nvPicPr>
                        <pic:blipFill>
                          <a:blip r:embed="rId86">
                            <a:extLst>
                              <a:ext uri="{28A0092B-C50C-407E-A947-70E740481C1C}">
                                <a14:useLocalDpi xmlns:a14="http://schemas.microsoft.com/office/drawing/2010/main" val="0"/>
                              </a:ext>
                            </a:extLst>
                          </a:blip>
                          <a:stretch>
                            <a:fillRect/>
                          </a:stretch>
                        </pic:blipFill>
                        <pic:spPr>
                          <a:xfrm>
                            <a:off x="0" y="0"/>
                            <a:ext cx="4129429" cy="3146238"/>
                          </a:xfrm>
                          <a:prstGeom prst="rect">
                            <a:avLst/>
                          </a:prstGeom>
                        </pic:spPr>
                      </pic:pic>
                    </a:graphicData>
                  </a:graphic>
                </wp:inline>
              </w:drawing>
            </w:r>
          </w:p>
        </w:tc>
      </w:tr>
    </w:tbl>
    <w:p w:rsidR="007B2EB2" w:rsidRDefault="007B2EB2" w:rsidP="007B2EB2">
      <w:pPr>
        <w:pStyle w:val="Caption"/>
      </w:pPr>
      <w:bookmarkStart w:id="63" w:name="_Ref3730511"/>
      <w:r>
        <w:t xml:space="preserve">Figure </w:t>
      </w:r>
      <w:fldSimple w:instr=" SEQ Figure \* ARABIC ">
        <w:r w:rsidR="0054211A">
          <w:rPr>
            <w:noProof/>
          </w:rPr>
          <w:t>49</w:t>
        </w:r>
      </w:fldSimple>
      <w:bookmarkEnd w:id="63"/>
      <w:r>
        <w:t>:</w:t>
      </w:r>
      <w:r>
        <w:tab/>
      </w:r>
      <w:r w:rsidRPr="00DF1D39">
        <w:t>Crumbs on Bertil's People page</w:t>
      </w:r>
    </w:p>
    <w:p w:rsidR="00975E9A" w:rsidRPr="00975E9A" w:rsidRDefault="00975E9A" w:rsidP="00975E9A">
      <w:pPr>
        <w:pStyle w:val="BodyText"/>
      </w:pPr>
      <w:r>
        <w:lastRenderedPageBreak/>
        <w:t xml:space="preserve">Once the view for the display type has been set the viewer renders the ERB: </w:t>
      </w:r>
      <w:r w:rsidRPr="00975E9A">
        <w:t>_lti_message.html.erb</w:t>
      </w:r>
      <w:r>
        <w:t xml:space="preserve">. This will generate the body HTML for the page – as shown in </w:t>
      </w:r>
      <w:r>
        <w:fldChar w:fldCharType="begin"/>
      </w:r>
      <w:r>
        <w:instrText xml:space="preserve"> REF _Ref3731613 \h </w:instrText>
      </w:r>
      <w:r>
        <w:fldChar w:fldCharType="separate"/>
      </w:r>
      <w:r>
        <w:t xml:space="preserve">Listing </w:t>
      </w:r>
      <w:r>
        <w:rPr>
          <w:noProof/>
        </w:rPr>
        <w:t>19</w:t>
      </w:r>
      <w:r>
        <w:fldChar w:fldCharType="end"/>
      </w:r>
      <w:r>
        <w:t>.</w:t>
      </w:r>
    </w:p>
    <w:p w:rsidR="00975E9A" w:rsidRDefault="00975E9A" w:rsidP="00975E9A">
      <w:pPr>
        <w:pStyle w:val="Caption"/>
        <w:keepNext/>
      </w:pPr>
      <w:bookmarkStart w:id="64" w:name="_Ref3731613"/>
      <w:r>
        <w:t xml:space="preserve">Listing </w:t>
      </w:r>
      <w:fldSimple w:instr=" SEQ Listing \* ARABIC ">
        <w:r w:rsidR="0054211A">
          <w:rPr>
            <w:noProof/>
          </w:rPr>
          <w:t>19</w:t>
        </w:r>
      </w:fldSimple>
      <w:bookmarkEnd w:id="64"/>
      <w:r>
        <w:t>:</w:t>
      </w:r>
      <w:r>
        <w:tab/>
        <w:t>The application HTML when the LTI tool has been invoked</w:t>
      </w:r>
    </w:p>
    <w:tbl>
      <w:tblPr>
        <w:tblStyle w:val="TableGrid"/>
        <w:tblW w:w="0" w:type="auto"/>
        <w:tblLook w:val="04A0" w:firstRow="1" w:lastRow="0" w:firstColumn="1" w:lastColumn="0" w:noHBand="0" w:noVBand="1"/>
      </w:tblPr>
      <w:tblGrid>
        <w:gridCol w:w="9243"/>
      </w:tblGrid>
      <w:tr w:rsidR="00975E9A" w:rsidTr="00975E9A">
        <w:tc>
          <w:tcPr>
            <w:tcW w:w="9243" w:type="dxa"/>
          </w:tcPr>
          <w:p w:rsidR="00975E9A" w:rsidRDefault="00975E9A" w:rsidP="00975E9A">
            <w:pPr>
              <w:pStyle w:val="Computerexample"/>
            </w:pPr>
            <w:r>
              <w:t xml:space="preserve">  </w:t>
            </w:r>
          </w:p>
          <w:p w:rsidR="00975E9A" w:rsidRDefault="00975E9A" w:rsidP="00975E9A">
            <w:pPr>
              <w:pStyle w:val="Computerexample"/>
            </w:pPr>
            <w:r>
              <w:t xml:space="preserve">  &lt;header id="header" class="ic-app-header no-print "&gt;</w:t>
            </w:r>
          </w:p>
          <w:p w:rsidR="00975E9A" w:rsidRDefault="00975E9A" w:rsidP="00975E9A">
            <w:pPr>
              <w:pStyle w:val="Computerexample"/>
            </w:pPr>
            <w:r>
              <w:t xml:space="preserve">    &lt;a href="#content" id="skip_navigation_link"&gt;Skip To Content&lt;/a&gt;</w:t>
            </w:r>
          </w:p>
          <w:p w:rsidR="00975E9A" w:rsidRDefault="00975E9A" w:rsidP="00975E9A">
            <w:pPr>
              <w:pStyle w:val="Computerexample"/>
            </w:pPr>
            <w:r>
              <w:t xml:space="preserve">      &lt;div role="region" class="ic-app-header__main-navigation" aria-label="Global Navigation"&gt;</w:t>
            </w:r>
          </w:p>
          <w:p w:rsidR="00975E9A" w:rsidRDefault="00975E9A" w:rsidP="00975E9A">
            <w:pPr>
              <w:pStyle w:val="Computerexample"/>
            </w:pPr>
            <w:r>
              <w:t xml:space="preserve">        &lt;div class="ic-app-header__logomark-container"&gt;</w:t>
            </w:r>
          </w:p>
          <w:p w:rsidR="00975E9A" w:rsidRDefault="00975E9A" w:rsidP="00975E9A">
            <w:pPr>
              <w:pStyle w:val="Computerexample"/>
            </w:pPr>
            <w:r>
              <w:t xml:space="preserve">          &lt;a href="https://canvas.docker/" class="ic-app-header__logomark"&gt;</w:t>
            </w:r>
          </w:p>
          <w:p w:rsidR="00975E9A" w:rsidRDefault="00975E9A" w:rsidP="00975E9A">
            <w:pPr>
              <w:pStyle w:val="Computerexample"/>
            </w:pPr>
            <w:r>
              <w:t xml:space="preserve">            &lt;span class="screenreader-only"&gt;Dashboard&lt;/span&gt;</w:t>
            </w:r>
          </w:p>
          <w:p w:rsidR="00975E9A" w:rsidRDefault="00975E9A" w:rsidP="00975E9A">
            <w:pPr>
              <w:pStyle w:val="Computerexample"/>
            </w:pPr>
            <w:r>
              <w:t xml:space="preserve">          &lt;/a&gt;</w:t>
            </w:r>
          </w:p>
          <w:p w:rsidR="00975E9A" w:rsidRDefault="00975E9A" w:rsidP="00975E9A">
            <w:pPr>
              <w:pStyle w:val="Computerexample"/>
            </w:pPr>
            <w:r>
              <w:t xml:space="preserve">        &lt;/div&gt;</w:t>
            </w:r>
          </w:p>
          <w:p w:rsidR="00975E9A" w:rsidRDefault="00975E9A" w:rsidP="00975E9A">
            <w:pPr>
              <w:pStyle w:val="Computerexample"/>
            </w:pPr>
            <w:r>
              <w:t xml:space="preserve">        &lt;ul id="menu" class="ic-app-header__menu-list"&gt;</w:t>
            </w:r>
          </w:p>
          <w:p w:rsidR="00975E9A" w:rsidRDefault="00975E9A" w:rsidP="00975E9A">
            <w:pPr>
              <w:pStyle w:val="Computerexample"/>
            </w:pPr>
            <w:r>
              <w:t xml:space="preserve">            &lt;li class="menu-item ic-app-header__menu-list-item "&gt;</w:t>
            </w:r>
          </w:p>
          <w:p w:rsidR="00975E9A" w:rsidRDefault="00975E9A" w:rsidP="00975E9A">
            <w:pPr>
              <w:pStyle w:val="Computerexample"/>
            </w:pPr>
            <w:r>
              <w:t xml:space="preserve">              &lt;a id="global_nav_profile_link" href="/profile" class="ic-app-header__menu-list-link"&gt;</w:t>
            </w:r>
          </w:p>
          <w:p w:rsidR="00975E9A" w:rsidRDefault="00975E9A" w:rsidP="00975E9A">
            <w:pPr>
              <w:pStyle w:val="Computerexample"/>
            </w:pPr>
            <w:r>
              <w:t xml:space="preserve">                &lt;div class="menu-item-icon-container" aria-hidden="true"&gt;</w:t>
            </w:r>
          </w:p>
          <w:p w:rsidR="00975E9A" w:rsidRDefault="00975E9A" w:rsidP="00975E9A">
            <w:pPr>
              <w:pStyle w:val="Computerexample"/>
            </w:pPr>
            <w:r>
              <w:t xml:space="preserve">                  &lt;div class="ic-avatar "&gt;</w:t>
            </w:r>
          </w:p>
          <w:p w:rsidR="00975E9A" w:rsidRDefault="00975E9A" w:rsidP="00975E9A">
            <w:pPr>
              <w:pStyle w:val="Computerexample"/>
            </w:pPr>
            <w:r>
              <w:t xml:space="preserve">                    &lt;img src="http://canvas.instructure.com/images/messages/avatar-50.png" alt="chip.maguire@gmail.com"&gt;</w:t>
            </w:r>
          </w:p>
          <w:p w:rsidR="00975E9A" w:rsidRDefault="00975E9A" w:rsidP="00975E9A">
            <w:pPr>
              <w:pStyle w:val="Computerexample"/>
            </w:pPr>
            <w:r>
              <w:t xml:space="preserve">                  &lt;/div&gt;</w:t>
            </w:r>
          </w:p>
          <w:p w:rsidR="00975E9A" w:rsidRDefault="00975E9A" w:rsidP="00975E9A">
            <w:pPr>
              <w:pStyle w:val="Computerexample"/>
            </w:pPr>
            <w:r>
              <w:t xml:space="preserve">                &lt;/div&gt;</w:t>
            </w:r>
          </w:p>
          <w:p w:rsidR="00975E9A" w:rsidRDefault="00975E9A" w:rsidP="00975E9A">
            <w:pPr>
              <w:pStyle w:val="Computerexample"/>
            </w:pPr>
            <w:r>
              <w:t xml:space="preserve">                &lt;div class="menu-item__text"&gt;</w:t>
            </w:r>
          </w:p>
          <w:p w:rsidR="00975E9A" w:rsidRDefault="00975E9A" w:rsidP="00975E9A">
            <w:pPr>
              <w:pStyle w:val="Computerexample"/>
            </w:pPr>
            <w:r>
              <w:t xml:space="preserve">                  Account</w:t>
            </w:r>
          </w:p>
          <w:p w:rsidR="00975E9A" w:rsidRDefault="00975E9A" w:rsidP="00975E9A">
            <w:pPr>
              <w:pStyle w:val="Computerexample"/>
            </w:pPr>
            <w:r>
              <w:t xml:space="preserve">                &lt;/div&gt;</w:t>
            </w:r>
          </w:p>
          <w:p w:rsidR="00975E9A" w:rsidRDefault="00975E9A" w:rsidP="00975E9A">
            <w:pPr>
              <w:pStyle w:val="Computerexample"/>
            </w:pPr>
            <w:r>
              <w:t xml:space="preserve">              &lt;/a&gt;</w:t>
            </w:r>
          </w:p>
          <w:p w:rsidR="00975E9A" w:rsidRDefault="00975E9A" w:rsidP="00975E9A">
            <w:pPr>
              <w:pStyle w:val="Computerexample"/>
            </w:pPr>
            <w:r>
              <w:t xml:space="preserve">            &lt;/li&gt;</w:t>
            </w:r>
          </w:p>
          <w:p w:rsidR="00975E9A" w:rsidRDefault="00975E9A" w:rsidP="00975E9A">
            <w:pPr>
              <w:pStyle w:val="Computerexample"/>
            </w:pPr>
            <w:r>
              <w:t xml:space="preserve">            &lt;li class="menu-item ic-app-header__menu-list-item "&gt;</w:t>
            </w:r>
          </w:p>
          <w:p w:rsidR="00975E9A" w:rsidRDefault="00975E9A" w:rsidP="00975E9A">
            <w:pPr>
              <w:pStyle w:val="Computerexample"/>
            </w:pPr>
            <w:r>
              <w:t xml:space="preserve">              &lt;a id="global_nav_accounts_link" href="/accounts" class="ic-app-header__menu-list-link"&gt;</w:t>
            </w:r>
          </w:p>
          <w:p w:rsidR="00975E9A" w:rsidRDefault="00975E9A" w:rsidP="00975E9A">
            <w:pPr>
              <w:pStyle w:val="Computerexample"/>
            </w:pPr>
            <w:r>
              <w:t xml:space="preserve">                &lt;div class="menu-item-icon-container" aria-hidden="true"&gt;</w:t>
            </w:r>
          </w:p>
          <w:p w:rsidR="00975E9A" w:rsidRDefault="00975E9A" w:rsidP="00975E9A">
            <w:pPr>
              <w:pStyle w:val="Computerexample"/>
            </w:pPr>
            <w:r>
              <w:t xml:space="preserve">                  &lt;svg xmlns="http://www.w3.org/2000/svg" xmlns:xlink="http://www.w3.org/1999/xlink" version="1.1" class="ic-icon-svg ic-icon-svg--accounts" x="0" y="0" viewBox="0 0 200 224" enable-background="new 0 0 200 224" xml:space="preserve"&gt;&lt;path d="M87,83.47a9.53,9.53,0,1,1-9.53-9.53A9.53,9.53,0,0,1,87,83.47m35.26,62.28h17.29V128.45l-40-40,.44-4.19c.11-13.94-10.3-24.37-23.1-24.37a23.22,23.22,0,0,0,0,46.44l5.31-.6,7.18,7.17h16.86V126h13.14V142.9Zm30,12.71H117l-10.3-10.29v-9.43H93.57V125.59H84.16L77.58,119h-.65a35.93,35.93,0,1,1,35.92-35.92c0,.22,0,.43,0,.64l39.44,39.45ZM99.72,220.06a6.46,6.46,0,0,1-3-.78l-3.93-2.13c-34.84-18.92-82.55-44.81-82.55-99.89V49.59a6.37,6.37,0,0,1,3.65-5.76L97,4.66a6.28,6.28,0,0,1,5.4,0L185.6,43.83a6.37,6.37,0,0,1,3.65,5.76v67.67c0,55.08-47.72,81-82.55,99.89l-3.93,2.13A6.47,6.47,0,0,1,99.72,220.06ZM22.91,53.62v63.64c0,47.52,42.09,70.37,75.9,88.73l.9.48.91-.48c33.81-18.36,75.9-41.21,75.9-88.73V53.62L99.72,17.43Z"&gt;&lt;/path&gt;&lt;/svg&gt;</w:t>
            </w:r>
          </w:p>
          <w:p w:rsidR="00975E9A" w:rsidRDefault="00975E9A" w:rsidP="00975E9A">
            <w:pPr>
              <w:pStyle w:val="Computerexample"/>
            </w:pPr>
          </w:p>
          <w:p w:rsidR="00975E9A" w:rsidRDefault="00975E9A" w:rsidP="00975E9A">
            <w:pPr>
              <w:pStyle w:val="Computerexample"/>
            </w:pPr>
            <w:r>
              <w:t xml:space="preserve">                &lt;/div&gt;</w:t>
            </w:r>
          </w:p>
          <w:p w:rsidR="00975E9A" w:rsidRDefault="00975E9A" w:rsidP="00975E9A">
            <w:pPr>
              <w:pStyle w:val="Computerexample"/>
            </w:pPr>
            <w:r>
              <w:t xml:space="preserve">                &lt;div class="menu-item__text"&gt;</w:t>
            </w:r>
          </w:p>
          <w:p w:rsidR="00975E9A" w:rsidRDefault="00975E9A" w:rsidP="00975E9A">
            <w:pPr>
              <w:pStyle w:val="Computerexample"/>
            </w:pPr>
            <w:r>
              <w:lastRenderedPageBreak/>
              <w:t xml:space="preserve">                  Admin</w:t>
            </w:r>
          </w:p>
          <w:p w:rsidR="00975E9A" w:rsidRDefault="00975E9A" w:rsidP="00975E9A">
            <w:pPr>
              <w:pStyle w:val="Computerexample"/>
            </w:pPr>
            <w:r>
              <w:t xml:space="preserve">                &lt;/div&gt;</w:t>
            </w:r>
          </w:p>
          <w:p w:rsidR="00975E9A" w:rsidRDefault="00975E9A" w:rsidP="00975E9A">
            <w:pPr>
              <w:pStyle w:val="Computerexample"/>
            </w:pPr>
            <w:r>
              <w:t xml:space="preserve">              &lt;/a&gt;</w:t>
            </w:r>
          </w:p>
          <w:p w:rsidR="00975E9A" w:rsidRDefault="00975E9A" w:rsidP="00975E9A">
            <w:pPr>
              <w:pStyle w:val="Computerexample"/>
            </w:pPr>
            <w:r>
              <w:t xml:space="preserve">            &lt;/li&gt;</w:t>
            </w:r>
          </w:p>
          <w:p w:rsidR="00975E9A" w:rsidRDefault="00975E9A" w:rsidP="00975E9A">
            <w:pPr>
              <w:pStyle w:val="Computerexample"/>
            </w:pPr>
            <w:r>
              <w:t xml:space="preserve">          &lt;li class="ic-app-header__menu-list-item "&gt;</w:t>
            </w:r>
          </w:p>
          <w:p w:rsidR="00975E9A" w:rsidRDefault="00975E9A" w:rsidP="00975E9A">
            <w:pPr>
              <w:pStyle w:val="Computerexample"/>
            </w:pPr>
            <w:r>
              <w:t xml:space="preserve">            &lt;a id="global_nav_dashboard_link" href="https://canvas.docker/" class="ic-app-header__menu-list-link"&gt;</w:t>
            </w:r>
          </w:p>
          <w:p w:rsidR="00975E9A" w:rsidRDefault="00975E9A" w:rsidP="00975E9A">
            <w:pPr>
              <w:pStyle w:val="Computerexample"/>
            </w:pPr>
            <w:r>
              <w:t xml:space="preserve">              &lt;div class="menu-item-icon-container" aria-hidden="true"&gt;</w:t>
            </w:r>
          </w:p>
          <w:p w:rsidR="00975E9A" w:rsidRDefault="00975E9A" w:rsidP="00975E9A">
            <w:pPr>
              <w:pStyle w:val="Computerexample"/>
            </w:pPr>
            <w:r>
              <w:t xml:space="preserve">                  &lt;svg xmlns="http://www.w3.org/2000/svg" class="ic-icon-svg ic-icon-svg--dashboard" version="1.1" x="0" y="0" viewBox="0 0 280 200" enable-background="new 0 0 280 200" xml:space="preserve"&gt;&lt;path d="M273.09,180.75H197.47V164.47h62.62A122.16,122.16,0,1,0,17.85,142a124,124,0,0,0,2,22.51H90.18v16.29H6.89l-1.5-6.22A138.51,138.51,0,0,1,1.57,142C1.57,65.64,63.67,3.53,140,3.53S278.43,65.64,278.43,142a137.67,137.67,0,0,1-3.84,32.57ZM66.49,87.63,50.24,71.38,61.75,59.86,78,76.12Zm147,0L202,76.12l16.25-16.25,11.51,11.51ZM131.85,53.82v-23h16.29v23Zm15.63,142.3a31.71,31.71,0,0,1-28-16.81c-6.4-12.08-15.73-72.29-17.54-84.25a8.15,8.15,0,0,1,13.58-7.2c8.88,8.21,53.48,49.72,59.88,61.81a31.61,31.61,0,0,1-27.9,46.45ZM121.81,116.2c4.17,24.56,9.23,50.21,12,55.49A15.35,15.35,0,1,0,161,157.3C158.18,152,139.79,133.44,121.81,116.2Z"&gt;&lt;/path&gt;&lt;/svg&gt;</w:t>
            </w:r>
          </w:p>
          <w:p w:rsidR="00975E9A" w:rsidRDefault="00975E9A" w:rsidP="00975E9A">
            <w:pPr>
              <w:pStyle w:val="Computerexample"/>
            </w:pPr>
          </w:p>
          <w:p w:rsidR="00975E9A" w:rsidRDefault="00975E9A" w:rsidP="00975E9A">
            <w:pPr>
              <w:pStyle w:val="Computerexample"/>
            </w:pPr>
            <w:r>
              <w:t xml:space="preserve">              &lt;/div&gt;</w:t>
            </w:r>
          </w:p>
          <w:p w:rsidR="00975E9A" w:rsidRDefault="00975E9A" w:rsidP="00975E9A">
            <w:pPr>
              <w:pStyle w:val="Computerexample"/>
            </w:pPr>
            <w:r>
              <w:t xml:space="preserve">              &lt;div class="menu-item__text"&gt;Dashboard&lt;/div&gt;</w:t>
            </w:r>
          </w:p>
          <w:p w:rsidR="00975E9A" w:rsidRDefault="00975E9A" w:rsidP="00975E9A">
            <w:pPr>
              <w:pStyle w:val="Computerexample"/>
            </w:pPr>
            <w:r>
              <w:t xml:space="preserve">            &lt;/a&gt;</w:t>
            </w:r>
          </w:p>
          <w:p w:rsidR="00975E9A" w:rsidRDefault="00975E9A" w:rsidP="00975E9A">
            <w:pPr>
              <w:pStyle w:val="Computerexample"/>
            </w:pPr>
            <w:r>
              <w:t xml:space="preserve">          &lt;/li&gt;</w:t>
            </w:r>
          </w:p>
          <w:p w:rsidR="00975E9A" w:rsidRDefault="00975E9A" w:rsidP="00975E9A">
            <w:pPr>
              <w:pStyle w:val="Computerexample"/>
            </w:pPr>
            <w:r>
              <w:t xml:space="preserve">          &lt;li class="menu-item ic-app-header__menu-list-item ic-app-header__menu-list-item--active"&gt;</w:t>
            </w:r>
          </w:p>
          <w:p w:rsidR="00975E9A" w:rsidRDefault="00975E9A" w:rsidP="00975E9A">
            <w:pPr>
              <w:pStyle w:val="Computerexample"/>
            </w:pPr>
            <w:r>
              <w:t xml:space="preserve">            &lt;a id="global_nav_courses_link" href="/courses" class="ic-app-header__menu-list-link"&gt;</w:t>
            </w:r>
          </w:p>
          <w:p w:rsidR="00975E9A" w:rsidRDefault="00975E9A" w:rsidP="00975E9A">
            <w:pPr>
              <w:pStyle w:val="Computerexample"/>
            </w:pPr>
            <w:r>
              <w:t xml:space="preserve">              &lt;div class="menu-item-icon-container" aria-hidden="true"&gt;</w:t>
            </w:r>
          </w:p>
          <w:p w:rsidR="00975E9A" w:rsidRDefault="00975E9A" w:rsidP="00975E9A">
            <w:pPr>
              <w:pStyle w:val="Computerexample"/>
            </w:pPr>
            <w:r>
              <w:t xml:space="preserve">                &lt;svg xmlns="http://www.w3.org/2000/svg" class="ic-icon-svg ic-icon-svg--courses" version="1.1" x="0" y="0" viewBox="0 0 280 259" enable-background="new 0 0 280 259" xml:space="preserve"&gt;&lt;path d="M73.31,198c-11.93,0-22.22,8-24,18.73a26.67,26.67,0,0,0-.3,3.63v.3a22,22,0,0,0,5.44,14.65,22.47,22.47,0,0,0,17.22,8H200V228.19h-134V213.08H200V198Zm21-105.74h90.64V62H94.3ZM79.19,107.34V46.92H200v60.42Zm7.55,30.21V122.45H192.49v15.11ZM71.65,16.71A22.72,22.72,0,0,0,49,39.36V190.88a41.12,41.12,0,0,1,24.32-8h157V16.71ZM33.88,39.36A37.78,37.78,0,0,1,71.65,1.6H245.36V198H215.15v45.32h22.66V258.4H71.65a37.85,37.85,0,0,1-37.76-37.76Z"&gt;&lt;/path&gt;&lt;/svg&gt;</w:t>
            </w:r>
          </w:p>
          <w:p w:rsidR="00975E9A" w:rsidRDefault="00975E9A" w:rsidP="00975E9A">
            <w:pPr>
              <w:pStyle w:val="Computerexample"/>
            </w:pPr>
          </w:p>
          <w:p w:rsidR="00975E9A" w:rsidRDefault="00975E9A" w:rsidP="00975E9A">
            <w:pPr>
              <w:pStyle w:val="Computerexample"/>
            </w:pPr>
            <w:r>
              <w:t xml:space="preserve">              &lt;/div&gt;</w:t>
            </w:r>
          </w:p>
          <w:p w:rsidR="00975E9A" w:rsidRDefault="00975E9A" w:rsidP="00975E9A">
            <w:pPr>
              <w:pStyle w:val="Computerexample"/>
            </w:pPr>
            <w:r>
              <w:t xml:space="preserve">              &lt;div class="menu-item__text"&gt;</w:t>
            </w:r>
          </w:p>
          <w:p w:rsidR="00975E9A" w:rsidRDefault="00975E9A" w:rsidP="00975E9A">
            <w:pPr>
              <w:pStyle w:val="Computerexample"/>
            </w:pPr>
            <w:r>
              <w:t xml:space="preserve">                Courses</w:t>
            </w:r>
          </w:p>
          <w:p w:rsidR="00975E9A" w:rsidRDefault="00975E9A" w:rsidP="00975E9A">
            <w:pPr>
              <w:pStyle w:val="Computerexample"/>
            </w:pPr>
            <w:r>
              <w:t xml:space="preserve">              &lt;/div&gt;</w:t>
            </w:r>
          </w:p>
          <w:p w:rsidR="00975E9A" w:rsidRDefault="00975E9A" w:rsidP="00975E9A">
            <w:pPr>
              <w:pStyle w:val="Computerexample"/>
            </w:pPr>
            <w:r>
              <w:t xml:space="preserve">            &lt;/a&gt;</w:t>
            </w:r>
          </w:p>
          <w:p w:rsidR="00975E9A" w:rsidRDefault="00975E9A" w:rsidP="00975E9A">
            <w:pPr>
              <w:pStyle w:val="Computerexample"/>
            </w:pPr>
            <w:r>
              <w:t xml:space="preserve">          &lt;/li&gt;</w:t>
            </w:r>
          </w:p>
          <w:p w:rsidR="00975E9A" w:rsidRDefault="00975E9A" w:rsidP="00975E9A">
            <w:pPr>
              <w:pStyle w:val="Computerexample"/>
            </w:pPr>
            <w:r>
              <w:t xml:space="preserve">          &lt;li class="menu-item ic-app-header__menu-list-item "&gt;</w:t>
            </w:r>
          </w:p>
          <w:p w:rsidR="00975E9A" w:rsidRDefault="00975E9A" w:rsidP="00975E9A">
            <w:pPr>
              <w:pStyle w:val="Computerexample"/>
            </w:pPr>
            <w:r>
              <w:t xml:space="preserve">            &lt;a id="global_nav_calendar_link" href="/calendar" class="ic-app-header__menu-list-link"&gt;</w:t>
            </w:r>
          </w:p>
          <w:p w:rsidR="00975E9A" w:rsidRDefault="00975E9A" w:rsidP="00975E9A">
            <w:pPr>
              <w:pStyle w:val="Computerexample"/>
            </w:pPr>
            <w:r>
              <w:t xml:space="preserve">              &lt;div class="menu-item-icon-container" aria-hidden="true"&gt;</w:t>
            </w:r>
          </w:p>
          <w:p w:rsidR="00975E9A" w:rsidRDefault="00975E9A" w:rsidP="00975E9A">
            <w:pPr>
              <w:pStyle w:val="Computerexample"/>
            </w:pPr>
            <w:r>
              <w:lastRenderedPageBreak/>
              <w:t xml:space="preserve">                &lt;svg xmlns="http://www.w3.org/2000/svg" class="ic-icon-svg ic-icon-svg--calendar" version="1.1" x="0" y="0" viewBox="0 0 280 280" enable-background="new 0 0 280 280" xml:space="preserve"&gt;&lt;path d="M197.07,213.38h16.31V197.07H197.07Zm-16.31,16.31V180.76h48.92v48.92Zm-48.92-16.31h16.31V197.07H131.85Zm-16.31,16.31V180.76h48.92v48.92ZM66.62,213.38H82.93V197.07H66.62ZM50.32,229.68V180.76H99.24v48.92Zm146.75-81.53h16.31V131.85H197.07Zm-16.31,16.31V115.54h48.92v48.92Zm-48.92-16.31h16.31V131.85H131.85Zm-16.31,16.31V115.54h48.92v48.92ZM66.62,148.15H82.93V131.85H66.62ZM50.32,164.46V115.54H99.24v48.92ZM34,262.29H246V82.93H34ZM246,66.62V42.16A8.17,8.17,0,0,0,237.84,34H213.38v8.15a8.15,8.15,0,1,1-16.31,0V34H82.93v8.15a8.15,8.15,0,0,1-16.31,0V34H42.16A8.17,8.17,0,0,0,34,42.16V66.62Zm-8.15-48.92a24.49,24.49,0,0,1,24.46,24.46V278.6H17.71V42.16A24.49,24.49,0,0,1,42.16,17.71H66.62V9.55a8.15,8.15,0,0,1,16.31,0v8.15H197.07V9.55a8.15,8.15,0,1,1,16.31,0v8.15Z"&gt;&lt;/path&gt;&lt;/svg&gt;</w:t>
            </w:r>
          </w:p>
          <w:p w:rsidR="00975E9A" w:rsidRDefault="00975E9A" w:rsidP="00975E9A">
            <w:pPr>
              <w:pStyle w:val="Computerexample"/>
            </w:pPr>
          </w:p>
          <w:p w:rsidR="00975E9A" w:rsidRDefault="00975E9A" w:rsidP="00975E9A">
            <w:pPr>
              <w:pStyle w:val="Computerexample"/>
            </w:pPr>
            <w:r>
              <w:t xml:space="preserve">              &lt;/div&gt;</w:t>
            </w:r>
          </w:p>
          <w:p w:rsidR="00975E9A" w:rsidRDefault="00975E9A" w:rsidP="00975E9A">
            <w:pPr>
              <w:pStyle w:val="Computerexample"/>
            </w:pPr>
            <w:r>
              <w:t xml:space="preserve">              &lt;div class="menu-item__text"&gt;</w:t>
            </w:r>
          </w:p>
          <w:p w:rsidR="00975E9A" w:rsidRDefault="00975E9A" w:rsidP="00975E9A">
            <w:pPr>
              <w:pStyle w:val="Computerexample"/>
            </w:pPr>
            <w:r>
              <w:t xml:space="preserve">                Calendar</w:t>
            </w:r>
          </w:p>
          <w:p w:rsidR="00975E9A" w:rsidRDefault="00975E9A" w:rsidP="00975E9A">
            <w:pPr>
              <w:pStyle w:val="Computerexample"/>
            </w:pPr>
            <w:r>
              <w:t xml:space="preserve">              &lt;/div&gt;</w:t>
            </w:r>
          </w:p>
          <w:p w:rsidR="00975E9A" w:rsidRDefault="00975E9A" w:rsidP="00975E9A">
            <w:pPr>
              <w:pStyle w:val="Computerexample"/>
            </w:pPr>
            <w:r>
              <w:t xml:space="preserve">            &lt;/a&gt;</w:t>
            </w:r>
          </w:p>
          <w:p w:rsidR="00975E9A" w:rsidRDefault="00975E9A" w:rsidP="00975E9A">
            <w:pPr>
              <w:pStyle w:val="Computerexample"/>
            </w:pPr>
            <w:r>
              <w:t xml:space="preserve">          &lt;/li&gt;</w:t>
            </w:r>
          </w:p>
          <w:p w:rsidR="00975E9A" w:rsidRDefault="00975E9A" w:rsidP="00975E9A">
            <w:pPr>
              <w:pStyle w:val="Computerexample"/>
            </w:pPr>
            <w:r>
              <w:t xml:space="preserve">          &lt;li class="menu-item ic-app-header__menu-list-item "&gt;</w:t>
            </w:r>
          </w:p>
          <w:p w:rsidR="00975E9A" w:rsidRDefault="00975E9A" w:rsidP="00975E9A">
            <w:pPr>
              <w:pStyle w:val="Computerexample"/>
            </w:pPr>
            <w:r>
              <w:t xml:space="preserve">            &lt;a id="global_nav_conversations_link" href="/conversations" class="ic-app-header__menu-list-link"&gt;</w:t>
            </w:r>
          </w:p>
          <w:p w:rsidR="00975E9A" w:rsidRDefault="00975E9A" w:rsidP="00975E9A">
            <w:pPr>
              <w:pStyle w:val="Computerexample"/>
            </w:pPr>
            <w:r>
              <w:t xml:space="preserve">              &lt;div class="menu-item-icon-container" aria-hidden="true"&gt;</w:t>
            </w:r>
          </w:p>
          <w:p w:rsidR="00975E9A" w:rsidRDefault="00975E9A" w:rsidP="00975E9A">
            <w:pPr>
              <w:pStyle w:val="Computerexample"/>
            </w:pPr>
            <w:r>
              <w:t xml:space="preserve">                &lt;svg xmlns="http://www.w3.org/2000/svg" class="ic-icon-svg ic-icon-svg--inbox" version="1.1" x="0" y="0" viewBox="0 0 280 280" enable-background="new 0 0 280 280" xml:space="preserve"&gt;&lt;path d="M91.72,120.75h96.56V104.65H91.72Zm0,48.28h80.47V152.94H91.72Zm0-96.56h80.47V56.37H91.72Zm160.94,34.88H228.52V10.78h-177v96.56H27.34A24.17,24.17,0,0,0,3.2,131.48V244.14a24.17,24.17,0,0,0,24.14,24.14H252.66a24.17,24.17,0,0,0,24.14-24.14V131.48A24.17,24.17,0,0,0,252.66,107.34Zm0,16.09a8.06,8.06,0,0,1,8,8v51.77l-32.19,19.31V123.44ZM67.58,203.91v-177H212.42v177ZM27.34,123.44H51.48v79.13L19.29,183.26V131.48A8.06,8.06,0,0,1,27.34,123.44ZM252.66,252.19H27.34a8.06,8.06,0,0,1-8-8V202l30,18H230.75l30-18v42.12A8.06,8.06,0,0,1,252.66,252.19Z"&gt;&lt;/path&gt;&lt;/svg&gt;</w:t>
            </w:r>
          </w:p>
          <w:p w:rsidR="00975E9A" w:rsidRDefault="00975E9A" w:rsidP="00975E9A">
            <w:pPr>
              <w:pStyle w:val="Computerexample"/>
            </w:pPr>
          </w:p>
          <w:p w:rsidR="00975E9A" w:rsidRDefault="00975E9A" w:rsidP="00975E9A">
            <w:pPr>
              <w:pStyle w:val="Computerexample"/>
            </w:pPr>
            <w:r>
              <w:t xml:space="preserve">                &lt;span class="menu-item__badge" style="display: none"&gt;0&lt;/span&gt;</w:t>
            </w:r>
          </w:p>
          <w:p w:rsidR="00975E9A" w:rsidRDefault="00975E9A" w:rsidP="00975E9A">
            <w:pPr>
              <w:pStyle w:val="Computerexample"/>
            </w:pPr>
            <w:r>
              <w:t xml:space="preserve">              &lt;/div&gt;</w:t>
            </w:r>
          </w:p>
          <w:p w:rsidR="00975E9A" w:rsidRDefault="00975E9A" w:rsidP="00975E9A">
            <w:pPr>
              <w:pStyle w:val="Computerexample"/>
            </w:pPr>
            <w:r>
              <w:t xml:space="preserve">              &lt;div class="menu-item__text"&gt;</w:t>
            </w:r>
          </w:p>
          <w:p w:rsidR="00975E9A" w:rsidRDefault="00975E9A" w:rsidP="00975E9A">
            <w:pPr>
              <w:pStyle w:val="Computerexample"/>
            </w:pPr>
            <w:r>
              <w:t xml:space="preserve">                Inbox</w:t>
            </w:r>
          </w:p>
          <w:p w:rsidR="00975E9A" w:rsidRDefault="00975E9A" w:rsidP="00975E9A">
            <w:pPr>
              <w:pStyle w:val="Computerexample"/>
            </w:pPr>
            <w:r>
              <w:t xml:space="preserve">              &lt;/div&gt;</w:t>
            </w:r>
          </w:p>
          <w:p w:rsidR="00975E9A" w:rsidRDefault="00975E9A" w:rsidP="00975E9A">
            <w:pPr>
              <w:pStyle w:val="Computerexample"/>
            </w:pPr>
            <w:r>
              <w:t xml:space="preserve">            &lt;/a&gt;</w:t>
            </w:r>
          </w:p>
          <w:p w:rsidR="00975E9A" w:rsidRDefault="00975E9A" w:rsidP="00975E9A">
            <w:pPr>
              <w:pStyle w:val="Computerexample"/>
            </w:pPr>
            <w:r>
              <w:t xml:space="preserve">          &lt;/li&gt;</w:t>
            </w:r>
          </w:p>
          <w:p w:rsidR="00975E9A" w:rsidRDefault="00975E9A" w:rsidP="00975E9A">
            <w:pPr>
              <w:pStyle w:val="Computerexample"/>
            </w:pPr>
            <w:r>
              <w:t xml:space="preserve">            </w:t>
            </w:r>
          </w:p>
          <w:p w:rsidR="00975E9A" w:rsidRDefault="00975E9A" w:rsidP="00975E9A">
            <w:pPr>
              <w:pStyle w:val="Computerexample"/>
            </w:pPr>
          </w:p>
          <w:p w:rsidR="00975E9A" w:rsidRDefault="00975E9A" w:rsidP="00975E9A">
            <w:pPr>
              <w:pStyle w:val="Computerexample"/>
            </w:pPr>
            <w:r>
              <w:t xml:space="preserve">        &lt;/ul&gt;</w:t>
            </w:r>
          </w:p>
          <w:p w:rsidR="00975E9A" w:rsidRDefault="00975E9A" w:rsidP="00975E9A">
            <w:pPr>
              <w:pStyle w:val="Computerexample"/>
            </w:pPr>
            <w:r>
              <w:t xml:space="preserve">      &lt;/div&gt;</w:t>
            </w:r>
          </w:p>
          <w:p w:rsidR="00975E9A" w:rsidRDefault="00975E9A" w:rsidP="00975E9A">
            <w:pPr>
              <w:pStyle w:val="Computerexample"/>
            </w:pPr>
            <w:r>
              <w:t xml:space="preserve">      &lt;div class="ic-app-header__secondary-navigation"&gt;</w:t>
            </w:r>
          </w:p>
          <w:p w:rsidR="00975E9A" w:rsidRDefault="00975E9A" w:rsidP="00975E9A">
            <w:pPr>
              <w:pStyle w:val="Computerexample"/>
            </w:pPr>
            <w:r>
              <w:lastRenderedPageBreak/>
              <w:t xml:space="preserve">        &lt;ul class="ic-app-header__menu-list"&gt;</w:t>
            </w:r>
          </w:p>
          <w:p w:rsidR="00975E9A" w:rsidRDefault="00975E9A" w:rsidP="00975E9A">
            <w:pPr>
              <w:pStyle w:val="Computerexample"/>
            </w:pPr>
            <w:r>
              <w:t xml:space="preserve">          &lt;li class="menu-item ic-app-header__menu-list-item"&gt;</w:t>
            </w:r>
          </w:p>
          <w:p w:rsidR="00975E9A" w:rsidRDefault="00975E9A" w:rsidP="00975E9A">
            <w:pPr>
              <w:pStyle w:val="Computerexample"/>
            </w:pPr>
            <w:r>
              <w:t xml:space="preserve">            &lt;button id="primaryNavToggle" class="ic-app-header__menu-list-link ic-app-header__menu-list-link--nav-toggle" aria-label="Minimize global navigation" title="Minimize global navigation"&gt;</w:t>
            </w:r>
          </w:p>
          <w:p w:rsidR="00975E9A" w:rsidRDefault="00975E9A" w:rsidP="00975E9A">
            <w:pPr>
              <w:pStyle w:val="Computerexample"/>
            </w:pPr>
            <w:r>
              <w:t xml:space="preserve">              &lt;div class="menu-item-icon-container" aria-hidden="true"&gt;</w:t>
            </w:r>
          </w:p>
          <w:p w:rsidR="00975E9A" w:rsidRDefault="00975E9A" w:rsidP="00975E9A">
            <w:pPr>
              <w:pStyle w:val="Computerexample"/>
            </w:pPr>
            <w:r>
              <w:t xml:space="preserve">                &lt;svg xmlns="http://www.w3.org/2000/svg" class="ic-icon-svg ic-icon-svg--navtoggle" version="1.1" x="0" y="0" width="40" height="32" viewBox="0 0 40 32" xml:space="preserve"&gt;</w:t>
            </w:r>
          </w:p>
          <w:p w:rsidR="00975E9A" w:rsidRDefault="00975E9A" w:rsidP="00975E9A">
            <w:pPr>
              <w:pStyle w:val="Computerexample"/>
            </w:pPr>
            <w:r>
              <w:t xml:space="preserve">  &lt;path d="M39.5,30.28V2.48H37.18v27.8Zm-4.93-13.9L22.17,4,20.53,5.61l9.61,9.61H.5v2.31H30.14l-9.61,9.61,1.64,1.64Z"&gt;&lt;/path&gt;</w:t>
            </w:r>
          </w:p>
          <w:p w:rsidR="00975E9A" w:rsidRDefault="00975E9A" w:rsidP="00975E9A">
            <w:pPr>
              <w:pStyle w:val="Computerexample"/>
            </w:pPr>
            <w:r>
              <w:t>&lt;/svg&gt;</w:t>
            </w:r>
          </w:p>
          <w:p w:rsidR="00975E9A" w:rsidRDefault="00975E9A" w:rsidP="00975E9A">
            <w:pPr>
              <w:pStyle w:val="Computerexample"/>
            </w:pPr>
          </w:p>
          <w:p w:rsidR="00975E9A" w:rsidRDefault="00975E9A" w:rsidP="00975E9A">
            <w:pPr>
              <w:pStyle w:val="Computerexample"/>
            </w:pPr>
            <w:r>
              <w:t xml:space="preserve">              &lt;/div&gt;</w:t>
            </w:r>
          </w:p>
          <w:p w:rsidR="00975E9A" w:rsidRDefault="00975E9A" w:rsidP="00975E9A">
            <w:pPr>
              <w:pStyle w:val="Computerexample"/>
            </w:pPr>
            <w:r>
              <w:t xml:space="preserve">            &lt;/button&gt;</w:t>
            </w:r>
          </w:p>
          <w:p w:rsidR="00975E9A" w:rsidRDefault="00975E9A" w:rsidP="00975E9A">
            <w:pPr>
              <w:pStyle w:val="Computerexample"/>
            </w:pPr>
            <w:r>
              <w:t xml:space="preserve">          &lt;/li&gt;</w:t>
            </w:r>
          </w:p>
          <w:p w:rsidR="00975E9A" w:rsidRDefault="00975E9A" w:rsidP="00975E9A">
            <w:pPr>
              <w:pStyle w:val="Computerexample"/>
            </w:pPr>
            <w:r>
              <w:t xml:space="preserve">        &lt;/ul&gt;</w:t>
            </w:r>
          </w:p>
          <w:p w:rsidR="00975E9A" w:rsidRDefault="00975E9A" w:rsidP="00975E9A">
            <w:pPr>
              <w:pStyle w:val="Computerexample"/>
            </w:pPr>
            <w:r>
              <w:t xml:space="preserve">      &lt;/div&gt;</w:t>
            </w:r>
          </w:p>
          <w:p w:rsidR="00975E9A" w:rsidRDefault="00975E9A" w:rsidP="00975E9A">
            <w:pPr>
              <w:pStyle w:val="Computerexample"/>
            </w:pPr>
            <w:r>
              <w:t xml:space="preserve">    &lt;div id="global_nav_tray_container"&gt;&lt;/div&gt;</w:t>
            </w:r>
          </w:p>
          <w:p w:rsidR="00975E9A" w:rsidRDefault="00975E9A" w:rsidP="00975E9A">
            <w:pPr>
              <w:pStyle w:val="Computerexample"/>
            </w:pPr>
            <w:r>
              <w:t xml:space="preserve">  &lt;/header&gt;</w:t>
            </w:r>
          </w:p>
          <w:p w:rsidR="00975E9A" w:rsidRDefault="00975E9A" w:rsidP="00975E9A">
            <w:pPr>
              <w:pStyle w:val="Computerexample"/>
            </w:pPr>
          </w:p>
          <w:p w:rsidR="00975E9A" w:rsidRDefault="00975E9A" w:rsidP="00975E9A">
            <w:pPr>
              <w:pStyle w:val="Computerexample"/>
            </w:pPr>
          </w:p>
          <w:p w:rsidR="00975E9A" w:rsidRDefault="00975E9A" w:rsidP="00975E9A">
            <w:pPr>
              <w:pStyle w:val="Computerexample"/>
            </w:pPr>
            <w:r>
              <w:t xml:space="preserve">  &lt;div id="instructure_ajax_error_box"&gt;</w:t>
            </w:r>
          </w:p>
          <w:p w:rsidR="00975E9A" w:rsidRDefault="00975E9A" w:rsidP="00975E9A">
            <w:pPr>
              <w:pStyle w:val="Computerexample"/>
            </w:pPr>
            <w:r>
              <w:t xml:space="preserve">    &lt;div style="text-align: right; background-color: #fff;"&gt;&lt;a href="#" class="close_instructure_ajax_error_box_link"&gt;Close&lt;/a&gt;&lt;/div&gt;</w:t>
            </w:r>
          </w:p>
          <w:p w:rsidR="00975E9A" w:rsidRDefault="00975E9A" w:rsidP="00975E9A">
            <w:pPr>
              <w:pStyle w:val="Computerexample"/>
            </w:pPr>
            <w:r>
              <w:t xml:space="preserve">    &lt;iframe id="instructure_ajax_error_result" src="about:blank" style="border: 0;" title="Error"&gt;&lt;/iframe&gt;</w:t>
            </w:r>
          </w:p>
          <w:p w:rsidR="00975E9A" w:rsidRDefault="00975E9A" w:rsidP="00975E9A">
            <w:pPr>
              <w:pStyle w:val="Computerexample"/>
            </w:pPr>
            <w:r>
              <w:t xml:space="preserve">  &lt;/div&gt;</w:t>
            </w:r>
          </w:p>
          <w:p w:rsidR="00975E9A" w:rsidRDefault="00975E9A" w:rsidP="00975E9A">
            <w:pPr>
              <w:pStyle w:val="Computerexample"/>
            </w:pPr>
          </w:p>
          <w:p w:rsidR="00975E9A" w:rsidRDefault="00975E9A" w:rsidP="00975E9A">
            <w:pPr>
              <w:pStyle w:val="Computerexample"/>
            </w:pPr>
            <w:r>
              <w:t xml:space="preserve">  </w:t>
            </w:r>
          </w:p>
          <w:p w:rsidR="00975E9A" w:rsidRDefault="00975E9A" w:rsidP="00975E9A">
            <w:pPr>
              <w:pStyle w:val="Computerexample"/>
            </w:pPr>
          </w:p>
          <w:p w:rsidR="00975E9A" w:rsidRDefault="00975E9A" w:rsidP="00975E9A">
            <w:pPr>
              <w:pStyle w:val="Computerexample"/>
            </w:pPr>
            <w:r>
              <w:t xml:space="preserve">  &lt;div id="wrapper" class="ic-Layout-wrapper"&gt;</w:t>
            </w:r>
          </w:p>
          <w:p w:rsidR="00975E9A" w:rsidRDefault="00975E9A" w:rsidP="00975E9A">
            <w:pPr>
              <w:pStyle w:val="Computerexample"/>
            </w:pPr>
            <w:r>
              <w:t xml:space="preserve">      &lt;div class="ic-app-nav-toggle-and-crumbs no-print"&gt;</w:t>
            </w:r>
          </w:p>
          <w:p w:rsidR="00975E9A" w:rsidRDefault="00975E9A" w:rsidP="00975E9A">
            <w:pPr>
              <w:pStyle w:val="Computerexample"/>
            </w:pPr>
            <w:r>
              <w:t xml:space="preserve">          &lt;button type="button" id="courseMenuToggle" class="Button Button--link ic-app-course-nav-toggle" aria-live="polite" aria-label="Hide Courses Navigation Menu" title="Hide Courses Navigation Menu"&gt;</w:t>
            </w:r>
          </w:p>
          <w:p w:rsidR="00975E9A" w:rsidRDefault="00975E9A" w:rsidP="00975E9A">
            <w:pPr>
              <w:pStyle w:val="Computerexample"/>
            </w:pPr>
            <w:r>
              <w:t xml:space="preserve">            &lt;i class="icon-hamburger" aria-hidden="true"&gt;&lt;/i&gt;</w:t>
            </w:r>
          </w:p>
          <w:p w:rsidR="00975E9A" w:rsidRDefault="00975E9A" w:rsidP="00975E9A">
            <w:pPr>
              <w:pStyle w:val="Computerexample"/>
            </w:pPr>
            <w:r>
              <w:t xml:space="preserve">          &lt;/button&gt;</w:t>
            </w:r>
          </w:p>
          <w:p w:rsidR="00975E9A" w:rsidRDefault="00975E9A" w:rsidP="00975E9A">
            <w:pPr>
              <w:pStyle w:val="Computerexample"/>
            </w:pPr>
            <w:r>
              <w:t xml:space="preserve">          &lt;div class="ic-app-crumbs"&gt;</w:t>
            </w:r>
          </w:p>
          <w:p w:rsidR="00975E9A" w:rsidRDefault="00975E9A" w:rsidP="00975E9A">
            <w:pPr>
              <w:pStyle w:val="Computerexample"/>
            </w:pPr>
            <w:r>
              <w:t xml:space="preserve">        &lt;nav id="breadcrumbs" role="navigation" aria-label="breadcrumbs"&gt;&lt;ul&gt;&lt;li class="home"&gt;&lt;a href="/"&gt;&lt;span class="ellipsible"&gt;      &lt;i class="icon-home" title="My Dashboard"&gt;</w:t>
            </w:r>
          </w:p>
          <w:p w:rsidR="00975E9A" w:rsidRDefault="00975E9A" w:rsidP="00975E9A">
            <w:pPr>
              <w:pStyle w:val="Computerexample"/>
            </w:pPr>
            <w:r>
              <w:t xml:space="preserve">        &lt;span class="screenreader-only"&gt;My Dashboard&lt;/span&gt;</w:t>
            </w:r>
          </w:p>
          <w:p w:rsidR="00975E9A" w:rsidRDefault="00975E9A" w:rsidP="00975E9A">
            <w:pPr>
              <w:pStyle w:val="Computerexample"/>
            </w:pPr>
            <w:r>
              <w:t xml:space="preserve">      &lt;/i&gt;</w:t>
            </w:r>
          </w:p>
          <w:p w:rsidR="00975E9A" w:rsidRDefault="00975E9A" w:rsidP="00975E9A">
            <w:pPr>
              <w:pStyle w:val="Computerexample"/>
            </w:pPr>
            <w:r>
              <w:t>&lt;/span&gt;&lt;/a&gt;&lt;/li&gt;&lt;li&gt;&lt;a href="/courses/5"&gt;&lt;span class="ellipsible"&gt;J5&lt;/span&gt;&lt;/a&gt;&lt;/li&gt;&lt;li&gt;&lt;a href="/courses/5"&gt;&lt;span class="ellipsible"&gt;Test course 5&lt;/span&gt;&lt;/a&gt;&lt;/li&gt;&lt;/ul&gt;&lt;/nav&gt;</w:t>
            </w:r>
          </w:p>
          <w:p w:rsidR="00975E9A" w:rsidRDefault="00975E9A" w:rsidP="00975E9A">
            <w:pPr>
              <w:pStyle w:val="Computerexample"/>
            </w:pPr>
            <w:r>
              <w:t xml:space="preserve">        &lt;/div&gt;</w:t>
            </w:r>
          </w:p>
          <w:p w:rsidR="00975E9A" w:rsidRDefault="00975E9A" w:rsidP="00975E9A">
            <w:pPr>
              <w:pStyle w:val="Computerexample"/>
            </w:pPr>
            <w:r>
              <w:t xml:space="preserve">      &lt;/div&gt;</w:t>
            </w:r>
          </w:p>
          <w:p w:rsidR="00975E9A" w:rsidRDefault="00975E9A" w:rsidP="00975E9A">
            <w:pPr>
              <w:pStyle w:val="Computerexample"/>
            </w:pPr>
            <w:r>
              <w:t xml:space="preserve">    &lt;div id="main" class="ic-Layout-columns"&gt;</w:t>
            </w:r>
          </w:p>
          <w:p w:rsidR="00975E9A" w:rsidRDefault="00975E9A" w:rsidP="00975E9A">
            <w:pPr>
              <w:pStyle w:val="Computerexample"/>
            </w:pPr>
            <w:r>
              <w:t xml:space="preserve">        &lt;div class="ic-Layout-watermark"&gt;&lt;/div&gt;</w:t>
            </w:r>
          </w:p>
          <w:p w:rsidR="00975E9A" w:rsidRDefault="00975E9A" w:rsidP="00975E9A">
            <w:pPr>
              <w:pStyle w:val="Computerexample"/>
            </w:pPr>
            <w:r>
              <w:t xml:space="preserve">        &lt;div id="left-side" class="ic-app-course-menu list-view" style="display: block"&gt;</w:t>
            </w:r>
          </w:p>
          <w:p w:rsidR="00975E9A" w:rsidRDefault="00975E9A" w:rsidP="00975E9A">
            <w:pPr>
              <w:pStyle w:val="Computerexample"/>
            </w:pPr>
            <w:r>
              <w:lastRenderedPageBreak/>
              <w:t xml:space="preserve">            &lt;nav role="navigation" aria-label="Courses Navigation Menu"&gt;&lt;ul id="section-tabs"&gt;&lt;li class="section"&gt;&lt;a href="/courses/5" title="Home" class="home" tabindex="0"&gt;Home&lt;/a&gt;&lt;/li&gt;&lt;li class="section"&gt;&lt;a href="/courses/5/announcements" title="Announcements" class="announcements" tabindex="0"&gt;Announcements&lt;/a&gt;&lt;/li&gt;&lt;li class="section"&gt;&lt;a href="/courses/5/assignments" title="Assignments" class="assignments" tabindex="0"&gt;Assignments&lt;/a&gt;&lt;/li&gt;&lt;li class="section"&gt;&lt;a href="/courses/5/discussion_topics" title="Discussions" class="discussions" tabindex="0"&gt;Discussions&lt;/a&gt;&lt;/li&gt;&lt;li class="section"&gt;&lt;a href="/courses/5/grades" title="Grades" class="grades" tabindex="0"&gt;Grades&lt;/a&gt;&lt;/li&gt;&lt;li class="section"&gt;&lt;a href="/courses/5/users" title="People" class="people" tabindex="0"&gt;People&lt;/a&gt;&lt;/li&gt;&lt;li class="section"&gt;&lt;a href="/courses/5/wiki" title="Pages" class="pages" tabindex="0"&gt;Pages&lt;/a&gt;&lt;/li&gt;&lt;li class="section section-tab-hidden"&gt;&lt;a href="/courses/5/files" title="Files" class="files" tabindex="0"&gt;Files&lt;span id="inactive_nav_link" class="screenreader-only"&gt;* No content has been added&lt;/span&gt;&lt;/a&gt;&lt;/li&gt;&lt;li class="section"&gt;&lt;a href="/courses/5/assignments/syllabus" title="Syllabus" class="syllabus" tabindex="0"&gt;Syllabus&lt;/a&gt;&lt;/li&gt;&lt;li class="section section-tab-hidden"&gt;&lt;a href="/courses/5/outcomes" title="Outcomes" class="outcomes" tabindex="0"&gt;Outcomes&lt;span id="inactive_nav_link" class="screenreader-only"&gt;* No content has been added&lt;/span&gt;&lt;/a&gt;&lt;/li&gt;&lt;li class="section"&gt;&lt;a href="/courses/5/quizzes" title="Quizzes" class="quizzes" tabindex="0"&gt;Quizzes&lt;/a&gt;&lt;/li&gt;&lt;li class="section"&gt;&lt;a href="/courses/5/modules" title="Modules" class="modules" tabindex="0"&gt;Modules&lt;/a&gt;&lt;/li&gt;&lt;li class="section"&gt;&lt;a href="/courses/5/external_tools/3" title="ChipIt" class="context_external_tool_3 active" tabindex="0"&gt;ChipIt&lt;/a&gt;&lt;/li&gt;&lt;li class="section"&gt;&lt;a href="/courses/5/settings" title="Settings" class="settings" tabindex="0"&gt;Settings&lt;/a&gt;&lt;/li&gt;&lt;/ul&gt;&lt;/nav&gt;</w:t>
            </w:r>
          </w:p>
          <w:p w:rsidR="00975E9A" w:rsidRDefault="00975E9A" w:rsidP="00975E9A">
            <w:pPr>
              <w:pStyle w:val="Computerexample"/>
            </w:pPr>
            <w:r>
              <w:t xml:space="preserve">        &lt;/div&gt;</w:t>
            </w:r>
          </w:p>
          <w:p w:rsidR="00975E9A" w:rsidRDefault="00975E9A" w:rsidP="00975E9A">
            <w:pPr>
              <w:pStyle w:val="Computerexample"/>
            </w:pPr>
            <w:r>
              <w:t xml:space="preserve">      &lt;div id="not_right_side" class="ic-app-main-content"&gt;</w:t>
            </w:r>
          </w:p>
          <w:p w:rsidR="00975E9A" w:rsidRDefault="00975E9A" w:rsidP="00975E9A">
            <w:pPr>
              <w:pStyle w:val="Computerexample"/>
            </w:pPr>
            <w:r>
              <w:t xml:space="preserve">        &lt;div id="content-wrapper" class="ic-Layout-contentWrapper"&gt;</w:t>
            </w:r>
          </w:p>
          <w:p w:rsidR="00975E9A" w:rsidRDefault="00975E9A" w:rsidP="00975E9A">
            <w:pPr>
              <w:pStyle w:val="Computerexample"/>
            </w:pPr>
            <w:r>
              <w:t xml:space="preserve">            </w:t>
            </w:r>
          </w:p>
          <w:p w:rsidR="00975E9A" w:rsidRDefault="00975E9A" w:rsidP="00975E9A">
            <w:pPr>
              <w:pStyle w:val="Computerexample"/>
            </w:pPr>
          </w:p>
          <w:p w:rsidR="00975E9A" w:rsidRDefault="00975E9A" w:rsidP="00975E9A">
            <w:pPr>
              <w:pStyle w:val="Computerexample"/>
            </w:pPr>
            <w:r>
              <w:t xml:space="preserve">          &lt;div id="content" class="ic-Layout-contentMain" role="main"&gt;</w:t>
            </w:r>
          </w:p>
          <w:p w:rsidR="00975E9A" w:rsidRDefault="00975E9A" w:rsidP="00975E9A">
            <w:pPr>
              <w:pStyle w:val="Computerexample"/>
            </w:pPr>
            <w:r>
              <w:t xml:space="preserve">            </w:t>
            </w:r>
          </w:p>
          <w:p w:rsidR="00975E9A" w:rsidRDefault="00975E9A" w:rsidP="00975E9A">
            <w:pPr>
              <w:pStyle w:val="Computerexample"/>
            </w:pPr>
          </w:p>
          <w:p w:rsidR="00975E9A" w:rsidRDefault="00975E9A" w:rsidP="00975E9A">
            <w:pPr>
              <w:pStyle w:val="Computerexample"/>
            </w:pPr>
          </w:p>
          <w:p w:rsidR="00975E9A" w:rsidRDefault="00975E9A" w:rsidP="00975E9A">
            <w:pPr>
              <w:pStyle w:val="Computerexample"/>
            </w:pPr>
          </w:p>
          <w:p w:rsidR="00975E9A" w:rsidRDefault="00975E9A" w:rsidP="00975E9A">
            <w:pPr>
              <w:pStyle w:val="Computerexample"/>
            </w:pPr>
          </w:p>
          <w:p w:rsidR="00975E9A" w:rsidRDefault="00975E9A" w:rsidP="00975E9A">
            <w:pPr>
              <w:pStyle w:val="Computerexample"/>
            </w:pPr>
          </w:p>
          <w:p w:rsidR="00975E9A" w:rsidRDefault="00975E9A" w:rsidP="00975E9A">
            <w:pPr>
              <w:pStyle w:val="Computerexample"/>
            </w:pPr>
          </w:p>
          <w:p w:rsidR="00975E9A" w:rsidRDefault="00975E9A" w:rsidP="00975E9A">
            <w:pPr>
              <w:pStyle w:val="Computerexample"/>
            </w:pPr>
          </w:p>
          <w:p w:rsidR="00975E9A" w:rsidRDefault="00975E9A" w:rsidP="00975E9A">
            <w:pPr>
              <w:pStyle w:val="Computerexample"/>
            </w:pPr>
          </w:p>
          <w:p w:rsidR="00975E9A" w:rsidRDefault="00975E9A" w:rsidP="00975E9A">
            <w:pPr>
              <w:pStyle w:val="Computerexample"/>
            </w:pPr>
            <w:r>
              <w:t>&lt;div class="tool_content_wrapper</w:t>
            </w:r>
          </w:p>
          <w:p w:rsidR="00975E9A" w:rsidRDefault="00975E9A" w:rsidP="00975E9A">
            <w:pPr>
              <w:pStyle w:val="Computerexample"/>
            </w:pPr>
            <w:r>
              <w:t xml:space="preserve">  " data-tool-wrapper-id="ec024426-1844-45e3-a0da-56b5bee0fd7a" style="height: 477px;"&gt;</w:t>
            </w:r>
          </w:p>
          <w:p w:rsidR="00975E9A" w:rsidRDefault="00975E9A" w:rsidP="00975E9A">
            <w:pPr>
              <w:pStyle w:val="Computerexample"/>
            </w:pPr>
            <w:r>
              <w:t xml:space="preserve">  &lt;form action="https://localhost:3597/announce" class="hide" method="POST" target="tool_content" id="tool_form" data-tool-launch-type="" data-tool-id="localhost" data-tool-path="/announce" data-message-type="tool_launch" style="display: none;"&gt;</w:t>
            </w:r>
          </w:p>
          <w:p w:rsidR="00975E9A" w:rsidRDefault="00975E9A" w:rsidP="00975E9A">
            <w:pPr>
              <w:pStyle w:val="Computerexample"/>
            </w:pPr>
            <w:r>
              <w:t xml:space="preserve">        &lt;input type="hidden" name="oauth_consumer_key" id="oauth_consumer_key" value="test"&gt;</w:t>
            </w:r>
          </w:p>
          <w:p w:rsidR="00975E9A" w:rsidRDefault="00975E9A" w:rsidP="00975E9A">
            <w:pPr>
              <w:pStyle w:val="Computerexample"/>
            </w:pPr>
            <w:r>
              <w:lastRenderedPageBreak/>
              <w:t xml:space="preserve">        &lt;input type="hidden" name="oauth_signature_method" id="oauth_signature_method" value="HMAC-SHA1"&gt;</w:t>
            </w:r>
          </w:p>
          <w:p w:rsidR="00975E9A" w:rsidRDefault="00975E9A" w:rsidP="00975E9A">
            <w:pPr>
              <w:pStyle w:val="Computerexample"/>
            </w:pPr>
            <w:r>
              <w:t xml:space="preserve">        &lt;input type="hidden" name="oauth_timestamp" id="oauth_timestamp" value="1552689623"&gt;</w:t>
            </w:r>
          </w:p>
          <w:p w:rsidR="00975E9A" w:rsidRDefault="00975E9A" w:rsidP="00975E9A">
            <w:pPr>
              <w:pStyle w:val="Computerexample"/>
            </w:pPr>
            <w:r>
              <w:t xml:space="preserve">        &lt;input type="hidden" name="oauth_nonce" id="oauth_nonce" value="tJ5hJGCGUt7tCnHvjPP6OALck2y8REC9esfVQ0Qd4"&gt;</w:t>
            </w:r>
          </w:p>
          <w:p w:rsidR="00975E9A" w:rsidRDefault="00975E9A" w:rsidP="00975E9A">
            <w:pPr>
              <w:pStyle w:val="Computerexample"/>
            </w:pPr>
            <w:r>
              <w:t xml:space="preserve">        &lt;input type="hidden" name="oauth_version" id="oauth_version" value="1.0"&gt;</w:t>
            </w:r>
          </w:p>
          <w:p w:rsidR="00975E9A" w:rsidRDefault="00975E9A" w:rsidP="00975E9A">
            <w:pPr>
              <w:pStyle w:val="Computerexample"/>
            </w:pPr>
            <w:r>
              <w:t xml:space="preserve">        &lt;input type="hidden" name="context_id" id="context_id" value="35b23d7061f6864f4d5ee67bf552c73079d30577"&gt;</w:t>
            </w:r>
          </w:p>
          <w:p w:rsidR="00975E9A" w:rsidRDefault="00975E9A" w:rsidP="00975E9A">
            <w:pPr>
              <w:pStyle w:val="Computerexample"/>
            </w:pPr>
            <w:r>
              <w:t xml:space="preserve">        &lt;input type="hidden" name="context_label" id="context_label" value="J5"&gt;</w:t>
            </w:r>
          </w:p>
          <w:p w:rsidR="00975E9A" w:rsidRDefault="00975E9A" w:rsidP="00975E9A">
            <w:pPr>
              <w:pStyle w:val="Computerexample"/>
            </w:pPr>
            <w:r>
              <w:t xml:space="preserve">        &lt;input type="hidden" name="context_title" id="context_title" value="Test course 5"&gt;</w:t>
            </w:r>
          </w:p>
          <w:p w:rsidR="00975E9A" w:rsidRDefault="00975E9A" w:rsidP="00975E9A">
            <w:pPr>
              <w:pStyle w:val="Computerexample"/>
            </w:pPr>
            <w:r>
              <w:t xml:space="preserve">        &lt;input type="hidden" name="custom_canvas_enrollment_state" id="custom_canvas_enrollment_state" value="active"&gt;</w:t>
            </w:r>
          </w:p>
          <w:p w:rsidR="00975E9A" w:rsidRDefault="00975E9A" w:rsidP="00975E9A">
            <w:pPr>
              <w:pStyle w:val="Computerexample"/>
            </w:pPr>
            <w:r>
              <w:t xml:space="preserve">        &lt;input type="hidden" name="custom_chip2_canvas_module_id" id="custom_chip2_canvas_module_id" value="$Canvas.module.id"&gt;</w:t>
            </w:r>
          </w:p>
          <w:p w:rsidR="00975E9A" w:rsidRDefault="00975E9A" w:rsidP="00975E9A">
            <w:pPr>
              <w:pStyle w:val="Computerexample"/>
            </w:pPr>
            <w:r>
              <w:t xml:space="preserve">        &lt;input type="hidden" name="custom_chip2_canvas_module_item_id" id="custom_chip2_canvas_module_item_id" value="$Canvas.moduleItem.id"&gt;</w:t>
            </w:r>
          </w:p>
          <w:p w:rsidR="00975E9A" w:rsidRDefault="00975E9A" w:rsidP="00975E9A">
            <w:pPr>
              <w:pStyle w:val="Computerexample"/>
            </w:pPr>
            <w:r>
              <w:t xml:space="preserve">        &lt;input type="hidden" name="custom_chip3_com_instructure_context_label" id="custom_chip3_com_instructure_context_label" value="J5"&gt;</w:t>
            </w:r>
          </w:p>
          <w:p w:rsidR="00975E9A" w:rsidRDefault="00975E9A" w:rsidP="00975E9A">
            <w:pPr>
              <w:pStyle w:val="Computerexample"/>
            </w:pPr>
            <w:r>
              <w:t xml:space="preserve">        &lt;input type="hidden" name="custom_chip_canvas_module_id" id="custom_chip_canvas_module_id" value="$Canvas.module.id"&gt;</w:t>
            </w:r>
          </w:p>
          <w:p w:rsidR="00975E9A" w:rsidRDefault="00975E9A" w:rsidP="00975E9A">
            <w:pPr>
              <w:pStyle w:val="Computerexample"/>
            </w:pPr>
            <w:r>
              <w:t xml:space="preserve">        &lt;input type="hidden" name="custom_chip_canvas_module_item_id" id="custom_chip_canvas_module_item_id" value="$Canvas.moduleItem.id"&gt;</w:t>
            </w:r>
          </w:p>
          <w:p w:rsidR="00975E9A" w:rsidRDefault="00975E9A" w:rsidP="00975E9A">
            <w:pPr>
              <w:pStyle w:val="Computerexample"/>
            </w:pPr>
            <w:r>
              <w:t xml:space="preserve">        &lt;input type="hidden" name="custom_context_id" id="custom_context_id" value="35b23d7061f6864f4d5ee67bf552c73079d30577"&gt;</w:t>
            </w:r>
          </w:p>
          <w:p w:rsidR="00975E9A" w:rsidRDefault="00975E9A" w:rsidP="00975E9A">
            <w:pPr>
              <w:pStyle w:val="Computerexample"/>
            </w:pPr>
            <w:r>
              <w:t xml:space="preserve">        &lt;input type="hidden" name="custom_context_source_id" id="custom_context_source_id" value=""&gt;</w:t>
            </w:r>
          </w:p>
          <w:p w:rsidR="00975E9A" w:rsidRDefault="00975E9A" w:rsidP="00975E9A">
            <w:pPr>
              <w:pStyle w:val="Computerexample"/>
            </w:pPr>
            <w:r>
              <w:t xml:space="preserve">        &lt;input type="hidden" name="custom_context_title" id="custom_context_title" value="Test course 5"&gt;</w:t>
            </w:r>
          </w:p>
          <w:p w:rsidR="00975E9A" w:rsidRDefault="00975E9A" w:rsidP="00975E9A">
            <w:pPr>
              <w:pStyle w:val="Computerexample"/>
            </w:pPr>
            <w:r>
              <w:t xml:space="preserve">        &lt;input type="hidden" name="custom_message_documenttarget" id="custom_message_documenttarget" value="iframe"&gt;</w:t>
            </w:r>
          </w:p>
          <w:p w:rsidR="00975E9A" w:rsidRDefault="00975E9A" w:rsidP="00975E9A">
            <w:pPr>
              <w:pStyle w:val="Computerexample"/>
            </w:pPr>
            <w:r>
              <w:t xml:space="preserve">        &lt;input type="hidden" name="custom_module_id" id="custom_module_id" value="$Canvas.module.id"&gt;</w:t>
            </w:r>
          </w:p>
          <w:p w:rsidR="00975E9A" w:rsidRDefault="00975E9A" w:rsidP="00975E9A">
            <w:pPr>
              <w:pStyle w:val="Computerexample"/>
            </w:pPr>
            <w:r>
              <w:t xml:space="preserve">        &lt;input type="hidden" name="custom_module_id_item" id="custom_module_id_item" value="$Canvas.moduleItem.id"&gt;</w:t>
            </w:r>
          </w:p>
          <w:p w:rsidR="00975E9A" w:rsidRDefault="00975E9A" w:rsidP="00975E9A">
            <w:pPr>
              <w:pStyle w:val="Computerexample"/>
            </w:pPr>
            <w:r>
              <w:t xml:space="preserve">        &lt;input type="hidden" name="custom_sis_id" id="custom_sis_id" value="z0"&gt;</w:t>
            </w:r>
          </w:p>
          <w:p w:rsidR="00975E9A" w:rsidRDefault="00975E9A" w:rsidP="00975E9A">
            <w:pPr>
              <w:pStyle w:val="Computerexample"/>
            </w:pPr>
            <w:r>
              <w:t xml:space="preserve">        &lt;input type="hidden" name="custom_user_sis_id" id="custom_user_sis_id" value="z0"&gt;</w:t>
            </w:r>
          </w:p>
          <w:p w:rsidR="00975E9A" w:rsidRDefault="00975E9A" w:rsidP="00975E9A">
            <w:pPr>
              <w:pStyle w:val="Computerexample"/>
            </w:pPr>
            <w:r>
              <w:t xml:space="preserve">        &lt;input type="hidden" name="ext_roles" id="ext_roles" value="urn:lti:instrole:ims/lis/Administrator,urn:lti:instrole:ims/lis/Instructor,urn:lti:role:ims/lis/Instructor,urn:lti:sysrole:ims/lis/SysAdmin,urn:lti:sysrole:ims/lis/User"&gt;</w:t>
            </w:r>
          </w:p>
          <w:p w:rsidR="00975E9A" w:rsidRDefault="00975E9A" w:rsidP="00975E9A">
            <w:pPr>
              <w:pStyle w:val="Computerexample"/>
            </w:pPr>
            <w:r>
              <w:t xml:space="preserve">        &lt;input type="hidden" name="launch_presentation_document_target" id="launch_presentation_document_target" value="iframe"&gt;</w:t>
            </w:r>
          </w:p>
          <w:p w:rsidR="00975E9A" w:rsidRDefault="00975E9A" w:rsidP="00975E9A">
            <w:pPr>
              <w:pStyle w:val="Computerexample"/>
            </w:pPr>
            <w:r>
              <w:t xml:space="preserve">        &lt;input type="hidden" name="launch_presentation_height" id="launch_presentation_height" value="400"&gt;</w:t>
            </w:r>
          </w:p>
          <w:p w:rsidR="00975E9A" w:rsidRDefault="00975E9A" w:rsidP="00975E9A">
            <w:pPr>
              <w:pStyle w:val="Computerexample"/>
            </w:pPr>
            <w:r>
              <w:t xml:space="preserve">        &lt;input type="hidden" name="launch_presentation_locale" id="launch_presentation_locale" value="en"&gt;</w:t>
            </w:r>
          </w:p>
          <w:p w:rsidR="00975E9A" w:rsidRDefault="00975E9A" w:rsidP="00975E9A">
            <w:pPr>
              <w:pStyle w:val="Computerexample"/>
            </w:pPr>
            <w:r>
              <w:t xml:space="preserve">        &lt;input type="hidden" name="launch_presentation_return_url" </w:t>
            </w:r>
            <w:r>
              <w:lastRenderedPageBreak/>
              <w:t>id="launch_presentation_return_url" value="https://canvas.docker/courses/5/external_content/success/external_tool_redirect"&gt;</w:t>
            </w:r>
          </w:p>
          <w:p w:rsidR="00975E9A" w:rsidRDefault="00975E9A" w:rsidP="00975E9A">
            <w:pPr>
              <w:pStyle w:val="Computerexample"/>
            </w:pPr>
            <w:r>
              <w:t xml:space="preserve">        &lt;input type="hidden" name="launch_presentation_width" id="launch_presentation_width" value="800"&gt;</w:t>
            </w:r>
          </w:p>
          <w:p w:rsidR="00975E9A" w:rsidRDefault="00975E9A" w:rsidP="00975E9A">
            <w:pPr>
              <w:pStyle w:val="Computerexample"/>
            </w:pPr>
            <w:r>
              <w:t xml:space="preserve">        &lt;input type="hidden" name="lti_message_type" id="lti_message_type" value="basic-lti-launch-request"&gt;</w:t>
            </w:r>
          </w:p>
          <w:p w:rsidR="00975E9A" w:rsidRDefault="00975E9A" w:rsidP="00975E9A">
            <w:pPr>
              <w:pStyle w:val="Computerexample"/>
            </w:pPr>
            <w:r>
              <w:t xml:space="preserve">        &lt;input type="hidden" name="lti_version" id="lti_version" value="LTI-1p0"&gt;</w:t>
            </w:r>
          </w:p>
          <w:p w:rsidR="00975E9A" w:rsidRDefault="00975E9A" w:rsidP="00975E9A">
            <w:pPr>
              <w:pStyle w:val="Computerexample"/>
            </w:pPr>
            <w:r>
              <w:t xml:space="preserve">        &lt;input type="hidden" name="oauth_callback" id="oauth_callback" value="about:blank"&gt;</w:t>
            </w:r>
          </w:p>
          <w:p w:rsidR="00975E9A" w:rsidRDefault="00975E9A" w:rsidP="00975E9A">
            <w:pPr>
              <w:pStyle w:val="Computerexample"/>
            </w:pPr>
            <w:r>
              <w:t xml:space="preserve">        &lt;input type="hidden" name="resource_link_id" id="resource_link_id" value="35b23d7061f6864f4d5ee67bf552c73079d30577"&gt;</w:t>
            </w:r>
          </w:p>
          <w:p w:rsidR="00975E9A" w:rsidRDefault="00975E9A" w:rsidP="00975E9A">
            <w:pPr>
              <w:pStyle w:val="Computerexample"/>
            </w:pPr>
            <w:r>
              <w:t xml:space="preserve">        &lt;input type="hidden" name="resource_link_title" id="resource_link_title" value="announce-presentation"&gt;</w:t>
            </w:r>
          </w:p>
          <w:p w:rsidR="00975E9A" w:rsidRDefault="00975E9A" w:rsidP="00975E9A">
            <w:pPr>
              <w:pStyle w:val="Computerexample"/>
            </w:pPr>
            <w:r>
              <w:t xml:space="preserve">        &lt;input type="hidden" name="roles" id="roles" value="Instructor,urn:lti:instrole:ims/lis/Administrator"&gt;</w:t>
            </w:r>
          </w:p>
          <w:p w:rsidR="00975E9A" w:rsidRDefault="00975E9A" w:rsidP="00975E9A">
            <w:pPr>
              <w:pStyle w:val="Computerexample"/>
            </w:pPr>
            <w:r>
              <w:t xml:space="preserve">        &lt;input type="hidden" name="tool_consumer_info_product_family_code" id="tool_consumer_info_product_family_code" value="canvas"&gt;</w:t>
            </w:r>
          </w:p>
          <w:p w:rsidR="00975E9A" w:rsidRDefault="00975E9A" w:rsidP="00975E9A">
            <w:pPr>
              <w:pStyle w:val="Computerexample"/>
            </w:pPr>
            <w:r>
              <w:t xml:space="preserve">        &lt;input type="hidden" name="tool_consumer_info_version" id="tool_consumer_info_version" value="cloud"&gt;</w:t>
            </w:r>
          </w:p>
          <w:p w:rsidR="00975E9A" w:rsidRDefault="00975E9A" w:rsidP="00975E9A">
            <w:pPr>
              <w:pStyle w:val="Computerexample"/>
            </w:pPr>
            <w:r>
              <w:t xml:space="preserve">        &lt;input type="hidden" name="tool_consumer_instance_contact_email" id="tool_consumer_instance_contact_email" value="canvas@canvas.docker"&gt;</w:t>
            </w:r>
          </w:p>
          <w:p w:rsidR="00975E9A" w:rsidRDefault="00975E9A" w:rsidP="00975E9A">
            <w:pPr>
              <w:pStyle w:val="Computerexample"/>
            </w:pPr>
            <w:r>
              <w:t xml:space="preserve">        &lt;input type="hidden" name="tool_consumer_instance_guid" id="tool_consumer_instance_guid" value="Mx0emRDTpd0ZRMuIdpipqIgmGDUsjrosDsiOeJ17:canvas-lms"&gt;</w:t>
            </w:r>
          </w:p>
          <w:p w:rsidR="00975E9A" w:rsidRDefault="00975E9A" w:rsidP="00975E9A">
            <w:pPr>
              <w:pStyle w:val="Computerexample"/>
            </w:pPr>
            <w:r>
              <w:t xml:space="preserve">        &lt;input type="hidden" name="tool_consumer_instance_name" id="tool_consumer_instance_name" value="chiptest"&gt;</w:t>
            </w:r>
          </w:p>
          <w:p w:rsidR="00975E9A" w:rsidRDefault="00975E9A" w:rsidP="00975E9A">
            <w:pPr>
              <w:pStyle w:val="Computerexample"/>
            </w:pPr>
            <w:r>
              <w:t xml:space="preserve">        &lt;input type="hidden" name="user_id" id="user_id" value="535fa085f22b4655f48cd5a36a9215f64c062838"&gt;</w:t>
            </w:r>
          </w:p>
          <w:p w:rsidR="00975E9A" w:rsidRDefault="00975E9A" w:rsidP="00975E9A">
            <w:pPr>
              <w:pStyle w:val="Computerexample"/>
            </w:pPr>
            <w:r>
              <w:t xml:space="preserve">        &lt;input type="hidden" name="oauth_signature" id="oauth_signature" value="ZLYPqjWzAz4MP7lCztY0lsSoQhM="&gt;</w:t>
            </w:r>
          </w:p>
          <w:p w:rsidR="00975E9A" w:rsidRDefault="00975E9A" w:rsidP="00975E9A">
            <w:pPr>
              <w:pStyle w:val="Computerexample"/>
            </w:pPr>
            <w:r>
              <w:t xml:space="preserve">    &lt;div style="margin-bottom: 20px;"&gt;</w:t>
            </w:r>
          </w:p>
          <w:p w:rsidR="00975E9A" w:rsidRDefault="00975E9A" w:rsidP="00975E9A">
            <w:pPr>
              <w:pStyle w:val="Computerexample"/>
            </w:pPr>
            <w:r>
              <w:t xml:space="preserve">        &lt;div class="load_tab"&gt;</w:t>
            </w:r>
          </w:p>
          <w:p w:rsidR="00975E9A" w:rsidRDefault="00975E9A" w:rsidP="00975E9A">
            <w:pPr>
              <w:pStyle w:val="Computerexample"/>
            </w:pPr>
            <w:r>
              <w:t xml:space="preserve">            This tool needs to be loaded in a new browser window</w:t>
            </w:r>
          </w:p>
          <w:p w:rsidR="00975E9A" w:rsidRDefault="00975E9A" w:rsidP="00975E9A">
            <w:pPr>
              <w:pStyle w:val="Computerexample"/>
            </w:pPr>
            <w:r>
              <w:t xml:space="preserve">            &lt;div style="margin: 10px 0;"&gt;</w:t>
            </w:r>
          </w:p>
          <w:p w:rsidR="00975E9A" w:rsidRDefault="00975E9A" w:rsidP="00975E9A">
            <w:pPr>
              <w:pStyle w:val="Computerexample"/>
            </w:pPr>
            <w:r>
              <w:t xml:space="preserve">                &lt;button class="btn" type="submit" data-expired_message="The session for this tool has expired. Please reload the page to access the tool again"&gt;</w:t>
            </w:r>
          </w:p>
          <w:p w:rsidR="00975E9A" w:rsidRDefault="00975E9A" w:rsidP="00975E9A">
            <w:pPr>
              <w:pStyle w:val="Computerexample"/>
            </w:pPr>
            <w:r>
              <w:t xml:space="preserve">                    Load ChipIt in a new window</w:t>
            </w:r>
          </w:p>
          <w:p w:rsidR="00975E9A" w:rsidRDefault="00975E9A" w:rsidP="00975E9A">
            <w:pPr>
              <w:pStyle w:val="Computerexample"/>
            </w:pPr>
            <w:r>
              <w:t xml:space="preserve">                &lt;/button&gt;</w:t>
            </w:r>
          </w:p>
          <w:p w:rsidR="00975E9A" w:rsidRDefault="00975E9A" w:rsidP="00975E9A">
            <w:pPr>
              <w:pStyle w:val="Computerexample"/>
            </w:pPr>
            <w:r>
              <w:t xml:space="preserve">            &lt;/div&gt;</w:t>
            </w:r>
          </w:p>
          <w:p w:rsidR="00975E9A" w:rsidRDefault="00975E9A" w:rsidP="00975E9A">
            <w:pPr>
              <w:pStyle w:val="Computerexample"/>
            </w:pPr>
            <w:r>
              <w:t xml:space="preserve">        &lt;/div&gt;</w:t>
            </w:r>
          </w:p>
          <w:p w:rsidR="00975E9A" w:rsidRDefault="00975E9A" w:rsidP="00975E9A">
            <w:pPr>
              <w:pStyle w:val="Computerexample"/>
            </w:pPr>
            <w:r>
              <w:t xml:space="preserve">        &lt;div class="tab_loaded" style="display: none;"&gt;</w:t>
            </w:r>
          </w:p>
          <w:p w:rsidR="00975E9A" w:rsidRDefault="00975E9A" w:rsidP="00975E9A">
            <w:pPr>
              <w:pStyle w:val="Computerexample"/>
            </w:pPr>
            <w:r>
              <w:t xml:space="preserve">            This tool was successfully loaded in a new browser window. Reload the page to access the tool again.</w:t>
            </w:r>
          </w:p>
          <w:p w:rsidR="00975E9A" w:rsidRDefault="00975E9A" w:rsidP="00975E9A">
            <w:pPr>
              <w:pStyle w:val="Computerexample"/>
            </w:pPr>
            <w:r>
              <w:t xml:space="preserve">        &lt;/div&gt;</w:t>
            </w:r>
          </w:p>
          <w:p w:rsidR="00975E9A" w:rsidRDefault="00975E9A" w:rsidP="00975E9A">
            <w:pPr>
              <w:pStyle w:val="Computerexample"/>
            </w:pPr>
            <w:r>
              <w:t xml:space="preserve">    &lt;/div&gt;</w:t>
            </w:r>
          </w:p>
          <w:p w:rsidR="00975E9A" w:rsidRDefault="00975E9A" w:rsidP="00975E9A">
            <w:pPr>
              <w:pStyle w:val="Computerexample"/>
            </w:pPr>
            <w:r>
              <w:t xml:space="preserve">  &lt;/form&gt;</w:t>
            </w:r>
          </w:p>
          <w:p w:rsidR="00975E9A" w:rsidRDefault="00975E9A" w:rsidP="00975E9A">
            <w:pPr>
              <w:pStyle w:val="Computerexample"/>
            </w:pPr>
          </w:p>
          <w:p w:rsidR="00975E9A" w:rsidRDefault="00975E9A" w:rsidP="00975E9A">
            <w:pPr>
              <w:pStyle w:val="Computerexample"/>
            </w:pPr>
            <w:r>
              <w:t xml:space="preserve">  &lt;div class="before_external_content_info_alert screenreader-only" tabindex="0"&gt;</w:t>
            </w:r>
          </w:p>
          <w:p w:rsidR="00975E9A" w:rsidRDefault="00975E9A" w:rsidP="00975E9A">
            <w:pPr>
              <w:pStyle w:val="Computerexample"/>
            </w:pPr>
            <w:r>
              <w:t xml:space="preserve">    &lt;div class="ic-flash-info"&gt;</w:t>
            </w:r>
          </w:p>
          <w:p w:rsidR="00975E9A" w:rsidRDefault="00975E9A" w:rsidP="00975E9A">
            <w:pPr>
              <w:pStyle w:val="Computerexample"/>
            </w:pPr>
            <w:r>
              <w:t xml:space="preserve">      &lt;div class="ic-flash__icon" aria-hidden="true"&gt;</w:t>
            </w:r>
          </w:p>
          <w:p w:rsidR="00975E9A" w:rsidRDefault="00975E9A" w:rsidP="00975E9A">
            <w:pPr>
              <w:pStyle w:val="Computerexample"/>
            </w:pPr>
            <w:r>
              <w:lastRenderedPageBreak/>
              <w:t xml:space="preserve">        &lt;i class="icon-info"&gt;&lt;/i&gt;</w:t>
            </w:r>
          </w:p>
          <w:p w:rsidR="00975E9A" w:rsidRDefault="00975E9A" w:rsidP="00975E9A">
            <w:pPr>
              <w:pStyle w:val="Computerexample"/>
            </w:pPr>
            <w:r>
              <w:t xml:space="preserve">      &lt;/div&gt;</w:t>
            </w:r>
          </w:p>
          <w:p w:rsidR="00975E9A" w:rsidRDefault="00975E9A" w:rsidP="00975E9A">
            <w:pPr>
              <w:pStyle w:val="Computerexample"/>
            </w:pPr>
            <w:r>
              <w:t xml:space="preserve">      The following content is partner provided</w:t>
            </w:r>
          </w:p>
          <w:p w:rsidR="00975E9A" w:rsidRDefault="00975E9A" w:rsidP="00975E9A">
            <w:pPr>
              <w:pStyle w:val="Computerexample"/>
            </w:pPr>
            <w:r>
              <w:t xml:space="preserve">    &lt;/div&gt;</w:t>
            </w:r>
          </w:p>
          <w:p w:rsidR="00975E9A" w:rsidRDefault="00975E9A" w:rsidP="00975E9A">
            <w:pPr>
              <w:pStyle w:val="Computerexample"/>
            </w:pPr>
            <w:r>
              <w:t xml:space="preserve">  &lt;/div&gt;</w:t>
            </w:r>
          </w:p>
          <w:p w:rsidR="00975E9A" w:rsidRDefault="00975E9A" w:rsidP="00975E9A">
            <w:pPr>
              <w:pStyle w:val="Computerexample"/>
            </w:pPr>
          </w:p>
          <w:p w:rsidR="00975E9A" w:rsidRDefault="00975E9A" w:rsidP="00975E9A">
            <w:pPr>
              <w:pStyle w:val="Computerexample"/>
            </w:pPr>
            <w:r>
              <w:t xml:space="preserve">  &lt;iframe src="about:blank" name="tool_content" id="tool_content" class="tool_launch" allowfullscreen="allowfullscreen" webkitallowfullscreen="true" mozallowfullscreen="true" tabindex="0" title="Tool Content" style="height:100%;width:100%;" allow="geolocation; microphone; camera; midi; encrypted-media"&gt;&lt;/iframe&gt;</w:t>
            </w:r>
          </w:p>
          <w:p w:rsidR="00975E9A" w:rsidRDefault="00975E9A" w:rsidP="00975E9A">
            <w:pPr>
              <w:pStyle w:val="Computerexample"/>
            </w:pPr>
          </w:p>
          <w:p w:rsidR="00975E9A" w:rsidRDefault="00975E9A" w:rsidP="00975E9A">
            <w:pPr>
              <w:pStyle w:val="Computerexample"/>
            </w:pPr>
            <w:r>
              <w:t xml:space="preserve">  &lt;div class="after_external_content_info_alert screenreader-only" tabindex="0"&gt;</w:t>
            </w:r>
          </w:p>
          <w:p w:rsidR="00975E9A" w:rsidRDefault="00975E9A" w:rsidP="00975E9A">
            <w:pPr>
              <w:pStyle w:val="Computerexample"/>
            </w:pPr>
            <w:r>
              <w:t xml:space="preserve">    &lt;div class="ic-flash-info"&gt;</w:t>
            </w:r>
          </w:p>
          <w:p w:rsidR="00975E9A" w:rsidRDefault="00975E9A" w:rsidP="00975E9A">
            <w:pPr>
              <w:pStyle w:val="Computerexample"/>
            </w:pPr>
            <w:r>
              <w:t xml:space="preserve">      &lt;div class="ic-flash__icon" aria-hidden="true"&gt;</w:t>
            </w:r>
          </w:p>
          <w:p w:rsidR="00975E9A" w:rsidRDefault="00975E9A" w:rsidP="00975E9A">
            <w:pPr>
              <w:pStyle w:val="Computerexample"/>
            </w:pPr>
            <w:r>
              <w:t xml:space="preserve">        &lt;i class="icon-info"&gt;&lt;/i&gt;</w:t>
            </w:r>
          </w:p>
          <w:p w:rsidR="00975E9A" w:rsidRDefault="00975E9A" w:rsidP="00975E9A">
            <w:pPr>
              <w:pStyle w:val="Computerexample"/>
            </w:pPr>
            <w:r>
              <w:t xml:space="preserve">      &lt;/div&gt;</w:t>
            </w:r>
          </w:p>
          <w:p w:rsidR="00975E9A" w:rsidRDefault="00975E9A" w:rsidP="00975E9A">
            <w:pPr>
              <w:pStyle w:val="Computerexample"/>
            </w:pPr>
            <w:r>
              <w:t xml:space="preserve">      The preceding content is partner provided</w:t>
            </w:r>
          </w:p>
          <w:p w:rsidR="00975E9A" w:rsidRDefault="00975E9A" w:rsidP="00975E9A">
            <w:pPr>
              <w:pStyle w:val="Computerexample"/>
            </w:pPr>
            <w:r>
              <w:t xml:space="preserve">    &lt;/div&gt;</w:t>
            </w:r>
          </w:p>
          <w:p w:rsidR="00975E9A" w:rsidRDefault="00975E9A" w:rsidP="00975E9A">
            <w:pPr>
              <w:pStyle w:val="Computerexample"/>
            </w:pPr>
            <w:r>
              <w:t xml:space="preserve">  &lt;/div&gt;</w:t>
            </w:r>
          </w:p>
          <w:p w:rsidR="00975E9A" w:rsidRDefault="00975E9A" w:rsidP="00975E9A">
            <w:pPr>
              <w:pStyle w:val="Computerexample"/>
            </w:pPr>
            <w:r>
              <w:t>&lt;/div&gt;</w:t>
            </w:r>
          </w:p>
          <w:p w:rsidR="00975E9A" w:rsidRDefault="00975E9A" w:rsidP="00975E9A">
            <w:pPr>
              <w:pStyle w:val="Computerexample"/>
            </w:pPr>
          </w:p>
          <w:p w:rsidR="00975E9A" w:rsidRDefault="00975E9A" w:rsidP="00975E9A">
            <w:pPr>
              <w:pStyle w:val="Computerexample"/>
            </w:pPr>
          </w:p>
          <w:p w:rsidR="00975E9A" w:rsidRDefault="00975E9A" w:rsidP="00975E9A">
            <w:pPr>
              <w:pStyle w:val="Computerexample"/>
            </w:pPr>
            <w:r>
              <w:t>&lt;div id="module_sequence_footer"&gt;&lt;/div&gt;</w:t>
            </w:r>
          </w:p>
          <w:p w:rsidR="00975E9A" w:rsidRDefault="00975E9A" w:rsidP="00975E9A">
            <w:pPr>
              <w:pStyle w:val="Computerexample"/>
            </w:pPr>
          </w:p>
          <w:p w:rsidR="00975E9A" w:rsidRDefault="00975E9A" w:rsidP="00975E9A">
            <w:pPr>
              <w:pStyle w:val="Computerexample"/>
            </w:pPr>
          </w:p>
          <w:p w:rsidR="00975E9A" w:rsidRDefault="00975E9A" w:rsidP="00975E9A">
            <w:pPr>
              <w:pStyle w:val="Computerexample"/>
            </w:pPr>
            <w:r>
              <w:t xml:space="preserve">          &lt;/div&gt;</w:t>
            </w:r>
          </w:p>
          <w:p w:rsidR="00975E9A" w:rsidRDefault="00975E9A" w:rsidP="00975E9A">
            <w:pPr>
              <w:pStyle w:val="Computerexample"/>
            </w:pPr>
            <w:r>
              <w:t xml:space="preserve">        &lt;/div&gt;</w:t>
            </w:r>
          </w:p>
          <w:p w:rsidR="00975E9A" w:rsidRDefault="00975E9A" w:rsidP="00975E9A">
            <w:pPr>
              <w:pStyle w:val="Computerexample"/>
            </w:pPr>
            <w:r>
              <w:t xml:space="preserve">        &lt;div id="right-side-wrapper" class="ic-app-main-content__secondary"&gt;</w:t>
            </w:r>
          </w:p>
          <w:p w:rsidR="00975E9A" w:rsidRDefault="00975E9A" w:rsidP="00975E9A">
            <w:pPr>
              <w:pStyle w:val="Computerexample"/>
            </w:pPr>
            <w:r>
              <w:t xml:space="preserve">          &lt;aside id="right-side" role="complementary"&gt;</w:t>
            </w:r>
          </w:p>
          <w:p w:rsidR="00975E9A" w:rsidRDefault="00975E9A" w:rsidP="00975E9A">
            <w:pPr>
              <w:pStyle w:val="Computerexample"/>
            </w:pPr>
            <w:r>
              <w:t xml:space="preserve">            </w:t>
            </w:r>
          </w:p>
          <w:p w:rsidR="00975E9A" w:rsidRDefault="00975E9A" w:rsidP="00975E9A">
            <w:pPr>
              <w:pStyle w:val="Computerexample"/>
            </w:pPr>
            <w:r>
              <w:t xml:space="preserve">          &lt;/aside&gt;</w:t>
            </w:r>
          </w:p>
          <w:p w:rsidR="00975E9A" w:rsidRDefault="00975E9A" w:rsidP="00975E9A">
            <w:pPr>
              <w:pStyle w:val="Computerexample"/>
            </w:pPr>
            <w:r>
              <w:t xml:space="preserve">        &lt;/div&gt;</w:t>
            </w:r>
          </w:p>
          <w:p w:rsidR="00975E9A" w:rsidRDefault="00975E9A" w:rsidP="00975E9A">
            <w:pPr>
              <w:pStyle w:val="Computerexample"/>
            </w:pPr>
            <w:r>
              <w:t xml:space="preserve">      &lt;/div&gt;</w:t>
            </w:r>
          </w:p>
          <w:p w:rsidR="00975E9A" w:rsidRDefault="00975E9A" w:rsidP="00975E9A">
            <w:pPr>
              <w:pStyle w:val="Computerexample"/>
            </w:pPr>
            <w:r>
              <w:t xml:space="preserve">    &lt;/div&gt;</w:t>
            </w:r>
          </w:p>
          <w:p w:rsidR="00975E9A" w:rsidRDefault="00975E9A" w:rsidP="00975E9A">
            <w:pPr>
              <w:pStyle w:val="Computerexample"/>
            </w:pPr>
            <w:r>
              <w:t xml:space="preserve">  &lt;/div&gt;</w:t>
            </w:r>
          </w:p>
          <w:p w:rsidR="00975E9A" w:rsidRDefault="00975E9A" w:rsidP="00975E9A">
            <w:pPr>
              <w:pStyle w:val="Computerexample"/>
            </w:pPr>
          </w:p>
          <w:p w:rsidR="00975E9A" w:rsidRDefault="00975E9A" w:rsidP="00975E9A">
            <w:pPr>
              <w:pStyle w:val="Computerexample"/>
            </w:pPr>
          </w:p>
          <w:p w:rsidR="00975E9A" w:rsidRDefault="00975E9A" w:rsidP="00975E9A">
            <w:pPr>
              <w:pStyle w:val="Computerexample"/>
            </w:pPr>
          </w:p>
          <w:p w:rsidR="00975E9A" w:rsidRDefault="00975E9A" w:rsidP="00975E9A">
            <w:pPr>
              <w:pStyle w:val="Computerexample"/>
            </w:pPr>
            <w:r>
              <w:t xml:space="preserve">    &lt;div style="display:none;"&gt;&lt;!-- Everything inside of this should always stay hidden --&gt;</w:t>
            </w:r>
          </w:p>
          <w:p w:rsidR="00975E9A" w:rsidRDefault="00975E9A" w:rsidP="00975E9A">
            <w:pPr>
              <w:pStyle w:val="Computerexample"/>
            </w:pPr>
            <w:r>
              <w:t xml:space="preserve">    &lt;/div&gt;</w:t>
            </w:r>
          </w:p>
          <w:p w:rsidR="00975E9A" w:rsidRDefault="00975E9A" w:rsidP="00975E9A">
            <w:pPr>
              <w:pStyle w:val="Computerexample"/>
            </w:pPr>
            <w:r>
              <w:t xml:space="preserve">  &lt;div id="aria_alerts" class="hide-text affix" role="alert" aria-live="assertive"&gt;&lt;/div&gt;</w:t>
            </w:r>
          </w:p>
          <w:p w:rsidR="00975E9A" w:rsidRDefault="00975E9A" w:rsidP="00975E9A">
            <w:pPr>
              <w:pStyle w:val="Computerexample"/>
            </w:pPr>
            <w:r>
              <w:t xml:space="preserve">  &lt;div id="StudentTray__Container"&gt;&lt;/div&gt;</w:t>
            </w:r>
          </w:p>
          <w:p w:rsidR="00975E9A" w:rsidRDefault="00975E9A" w:rsidP="00975E9A">
            <w:pPr>
              <w:pStyle w:val="Computerexample"/>
            </w:pPr>
            <w:r>
              <w:t xml:space="preserve">  </w:t>
            </w:r>
          </w:p>
          <w:p w:rsidR="00975E9A" w:rsidRDefault="00975E9A" w:rsidP="00975E9A">
            <w:pPr>
              <w:pStyle w:val="Computerexample"/>
            </w:pPr>
          </w:p>
          <w:p w:rsidR="00975E9A" w:rsidRDefault="00975E9A" w:rsidP="00975E9A">
            <w:pPr>
              <w:pStyle w:val="Computerexample"/>
            </w:pPr>
            <w:r>
              <w:t>&lt;script&gt;</w:t>
            </w:r>
          </w:p>
          <w:p w:rsidR="00975E9A" w:rsidRDefault="00975E9A" w:rsidP="00975E9A">
            <w:pPr>
              <w:pStyle w:val="Computerexample"/>
            </w:pPr>
            <w:r>
              <w:t xml:space="preserve">  INST = {"environment":"development","disableCrocodocPreviews":true,"logPageViews":true,"maxVisibleEditorButtons":3,"editorButtons":[]};</w:t>
            </w:r>
          </w:p>
          <w:p w:rsidR="00975E9A" w:rsidRDefault="00975E9A" w:rsidP="00975E9A">
            <w:pPr>
              <w:pStyle w:val="Computerexample"/>
            </w:pPr>
            <w:r>
              <w:t xml:space="preserve">  ENV = </w:t>
            </w:r>
            <w:r>
              <w:lastRenderedPageBreak/>
              <w:t>{"ASSET_HOST":null,"active_brand_config_json_url":"/dist/brandable_css/b2a5c1ef1ffbc84261ddc6fd78a618f7/variables-750d72b9d3e5d522f965bf904110c132.json","url_to_what_gets_loaded_inside_the_tinymce_editor_css":["/dist/brandable_css/b2a5c1ef1ffbc84261ddc6fd78a618f7/variables-750d72b9d3e5d522f965bf904110c132.css","/dist/brandable_css/new_styles_normal_contrast/bundles/what_gets_loaded_inside_the_tinymce_editor-56ad23db31.css"],"url_for_high_contrast_tinymce_editor_css":["/dist/brandable_css/default/variables-high_contrast-750d72b9d3e5d522f965bf904110c132.css","/dist/brandable_css/new_styles_high_contrast/bundles/what_gets_loaded_inside_the_tinymce_editor-ff454bd919.css"],"current_user_id":"1","current_user_roles":["user","teacher","admin","root_admin"],"current_user_disabled_inbox":false,"files_domain":"canvas.docker","DOMAIN_ROOT_ACCOUNT_ID":10000000000001,"k12":false,"use_responsive_layout":false,"help_link_name":"Help","help_link_icon":"help","use_high_contrast":false,"LTI_LAUNCH_FRAME_ALLOWANCES":["geolocation","microphone","camera","midi","encrypted-media"],"SETTINGS":{"open_registration":false,"eportfolios_enabled":true,"collapse_global_nav":false,"show_feedback_link":false,"enable_profiles":true},"ARC_RECORDING_FEATURE_ENABLED":false,"current_user":{"id":"1","display_name":"chip.maguire@gmail.com","avatar_image_url":"https://canvas.instructure.com/images/messages/avatar-50.png","html_url":"https://canvas.docker/about/1"},"context_asset_string":"course_5","ping_url":"https://canvas.docker/api/v1/courses/5/ping","TIMEZONE":"Europe/Stockholm","CONTEXT_TIMEZONE":"Europe/Stockholm","LOCALE":"en","BIGEASY_LOCALE":"en_US","FULLCALENDAR_LOCALE":"en","MOMENT_LOCALE":"en","redirect_return_success_url":"https://canvas.docker/courses/5","redirect_return_cancel_url":"https://canvas.docker/courses/5","course_id":"5","badge_counts":{"submissions":0},"notices":[]};</w:t>
            </w:r>
          </w:p>
          <w:p w:rsidR="00975E9A" w:rsidRDefault="00975E9A" w:rsidP="00975E9A">
            <w:pPr>
              <w:pStyle w:val="Computerexample"/>
            </w:pPr>
            <w:r>
              <w:t>&lt;/script&gt;</w:t>
            </w:r>
          </w:p>
          <w:p w:rsidR="00975E9A" w:rsidRDefault="00975E9A" w:rsidP="00975E9A">
            <w:pPr>
              <w:pStyle w:val="Computerexample"/>
            </w:pPr>
          </w:p>
          <w:p w:rsidR="00975E9A" w:rsidRDefault="00975E9A" w:rsidP="00975E9A">
            <w:pPr>
              <w:pStyle w:val="Computerexample"/>
            </w:pPr>
            <w:r>
              <w:t>&lt;script src="/dist/webpack-dev/navigation_header.bundle-916bc6d183.js" defer="defer"&gt;&lt;/script&gt;</w:t>
            </w:r>
          </w:p>
          <w:p w:rsidR="00975E9A" w:rsidRDefault="00975E9A" w:rsidP="00975E9A">
            <w:pPr>
              <w:pStyle w:val="Computerexample"/>
            </w:pPr>
          </w:p>
          <w:p w:rsidR="00975E9A" w:rsidRDefault="00975E9A" w:rsidP="00975E9A"/>
        </w:tc>
      </w:tr>
    </w:tbl>
    <w:p w:rsidR="00975E9A" w:rsidRDefault="00975E9A" w:rsidP="00975E9A">
      <w:pPr>
        <w:pStyle w:val="Computerexample"/>
      </w:pPr>
      <w:r w:rsidRPr="00975E9A">
        <w:rPr>
          <w:rStyle w:val="BodyTextChar"/>
        </w:rPr>
        <w:lastRenderedPageBreak/>
        <w:t>Looking at the hidden input buttons in</w:t>
      </w:r>
      <w:r>
        <w:t xml:space="preserve"> </w:t>
      </w:r>
      <w:r>
        <w:t xml:space="preserve">&lt;form action="https://localhost:3597/announce" class="hide" method="POST" target="tool_content" id="tool_form" data-tool-launch-type="" data-tool-id="localhost" data-tool-path="/announce" data-message-type="tool_launch" style="display: </w:t>
      </w:r>
      <w:proofErr w:type="gramStart"/>
      <w:r>
        <w:t>none;</w:t>
      </w:r>
      <w:proofErr w:type="gramEnd"/>
      <w:r>
        <w:t>"&gt;</w:t>
      </w:r>
    </w:p>
    <w:p w:rsidR="00975E9A" w:rsidRDefault="00975E9A" w:rsidP="00975E9A">
      <w:pPr>
        <w:pStyle w:val="BodyText"/>
      </w:pPr>
      <w:r>
        <w:t>We can see each of the custom variables corresponds to a hidden input button for example:</w:t>
      </w:r>
    </w:p>
    <w:p w:rsidR="00975E9A" w:rsidRDefault="00975E9A" w:rsidP="00975E9A">
      <w:pPr>
        <w:pStyle w:val="Computerexample"/>
      </w:pPr>
      <w:r>
        <w:t>&lt;input type="hidden" name="custom_chip2_canvas_module_id" id="custom_chip2_canvas_module_id" value="$Canvas.module.id"&gt;</w:t>
      </w:r>
    </w:p>
    <w:p w:rsidR="00975E9A" w:rsidRPr="00975E9A" w:rsidRDefault="00975E9A" w:rsidP="00975E9A"/>
    <w:p w:rsidR="00F77882" w:rsidRDefault="00F77882" w:rsidP="00F77882">
      <w:pPr>
        <w:pStyle w:val="Heading2"/>
      </w:pPr>
      <w:r>
        <w:t>Why not get this information via javascript?</w:t>
      </w:r>
    </w:p>
    <w:p w:rsidR="00F77882" w:rsidRDefault="00F77882" w:rsidP="00F77882">
      <w:pPr>
        <w:pStyle w:val="BodyText"/>
      </w:pPr>
      <w:r>
        <w:t xml:space="preserve">An obvious question is why not simply </w:t>
      </w:r>
      <w:proofErr w:type="gramStart"/>
      <w:r>
        <w:t>use</w:t>
      </w:r>
      <w:proofErr w:type="gramEnd"/>
      <w:r>
        <w:t xml:space="preserve"> the value of the variable document.referrer? The problems are due to which pages are invoked when clicking one the button.</w:t>
      </w:r>
    </w:p>
    <w:p w:rsidR="00F77882" w:rsidRDefault="00F77882" w:rsidP="00F77882">
      <w:pPr>
        <w:pStyle w:val="BodyText"/>
      </w:pPr>
      <w:r>
        <w:t xml:space="preserve">Assume that we are on the student </w:t>
      </w:r>
      <w:r w:rsidRPr="00F77882">
        <w:t>Bertil FakeStudent</w:t>
      </w:r>
      <w:r>
        <w:t xml:space="preserve">’s People page in course 5, the URL for this page is: </w:t>
      </w:r>
      <w:hyperlink r:id="rId87" w:history="1">
        <w:r w:rsidRPr="00AC510D">
          <w:rPr>
            <w:rStyle w:val="Hyperlink"/>
          </w:rPr>
          <w:t>https://canvas.docker/courses/5/users/4</w:t>
        </w:r>
      </w:hyperlink>
      <w:r>
        <w:t xml:space="preserve">. If we look at the </w:t>
      </w:r>
      <w:r w:rsidR="00F356DA">
        <w:t xml:space="preserve">“ChipIt” button in this page, we can see that it invokes the URL </w:t>
      </w:r>
      <w:hyperlink r:id="rId88" w:history="1">
        <w:r w:rsidR="00F356DA" w:rsidRPr="00AC510D">
          <w:rPr>
            <w:rStyle w:val="Hyperlink"/>
          </w:rPr>
          <w:t>“courses/5/external_tools/3</w:t>
        </w:r>
      </w:hyperlink>
      <w:r w:rsidR="00F356DA">
        <w:t xml:space="preserve">” (i.e., </w:t>
      </w:r>
      <w:hyperlink r:id="rId89" w:history="1">
        <w:r w:rsidR="00F356DA" w:rsidRPr="00AC510D">
          <w:rPr>
            <w:rStyle w:val="Hyperlink"/>
          </w:rPr>
          <w:t>https://canvas.docker/courses/5/external_tools/3</w:t>
        </w:r>
      </w:hyperlink>
      <w:r w:rsidR="00F356DA">
        <w:t xml:space="preserve">), as shown in </w:t>
      </w:r>
      <w:r w:rsidR="00F356DA">
        <w:fldChar w:fldCharType="begin"/>
      </w:r>
      <w:r w:rsidR="00F356DA">
        <w:instrText xml:space="preserve"> REF _Ref3727941 \h </w:instrText>
      </w:r>
      <w:r w:rsidR="00F356DA">
        <w:fldChar w:fldCharType="separate"/>
      </w:r>
      <w:r w:rsidR="00F356DA">
        <w:t xml:space="preserve">Figure </w:t>
      </w:r>
      <w:r w:rsidR="00F356DA">
        <w:rPr>
          <w:noProof/>
        </w:rPr>
        <w:t>49</w:t>
      </w:r>
      <w:r w:rsidR="00F356DA">
        <w:fldChar w:fldCharType="end"/>
      </w:r>
      <w:r w:rsidR="00F356DA">
        <w:t xml:space="preserve">. </w:t>
      </w:r>
    </w:p>
    <w:tbl>
      <w:tblPr>
        <w:tblStyle w:val="TableGrid"/>
        <w:tblW w:w="0" w:type="auto"/>
        <w:tblLook w:val="04A0" w:firstRow="1" w:lastRow="0" w:firstColumn="1" w:lastColumn="0" w:noHBand="0" w:noVBand="1"/>
      </w:tblPr>
      <w:tblGrid>
        <w:gridCol w:w="9243"/>
      </w:tblGrid>
      <w:tr w:rsidR="00F77882" w:rsidTr="00F77882">
        <w:tc>
          <w:tcPr>
            <w:tcW w:w="9243" w:type="dxa"/>
          </w:tcPr>
          <w:p w:rsidR="00F77882" w:rsidRDefault="00F77882" w:rsidP="00F356DA">
            <w:pPr>
              <w:pStyle w:val="BodyText"/>
              <w:keepNext/>
              <w:ind w:firstLine="0"/>
            </w:pPr>
            <w:r>
              <w:rPr>
                <w:noProof/>
              </w:rPr>
              <w:lastRenderedPageBreak/>
              <w:drawing>
                <wp:inline distT="0" distB="0" distL="0" distR="0" wp14:anchorId="0FC6D1EB" wp14:editId="596FDFB7">
                  <wp:extent cx="5732145" cy="7083425"/>
                  <wp:effectExtent l="0" t="0" r="1905"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pIt-button-on-people-page_20190317.png"/>
                          <pic:cNvPicPr/>
                        </pic:nvPicPr>
                        <pic:blipFill>
                          <a:blip r:embed="rId90">
                            <a:extLst>
                              <a:ext uri="{28A0092B-C50C-407E-A947-70E740481C1C}">
                                <a14:useLocalDpi xmlns:a14="http://schemas.microsoft.com/office/drawing/2010/main" val="0"/>
                              </a:ext>
                            </a:extLst>
                          </a:blip>
                          <a:stretch>
                            <a:fillRect/>
                          </a:stretch>
                        </pic:blipFill>
                        <pic:spPr>
                          <a:xfrm>
                            <a:off x="0" y="0"/>
                            <a:ext cx="5732145" cy="7083425"/>
                          </a:xfrm>
                          <a:prstGeom prst="rect">
                            <a:avLst/>
                          </a:prstGeom>
                        </pic:spPr>
                      </pic:pic>
                    </a:graphicData>
                  </a:graphic>
                </wp:inline>
              </w:drawing>
            </w:r>
          </w:p>
        </w:tc>
      </w:tr>
    </w:tbl>
    <w:p w:rsidR="00F77882" w:rsidRDefault="00F356DA" w:rsidP="00F356DA">
      <w:pPr>
        <w:pStyle w:val="Caption"/>
      </w:pPr>
      <w:bookmarkStart w:id="65" w:name="_Ref3727941"/>
      <w:r>
        <w:t xml:space="preserve">Figure </w:t>
      </w:r>
      <w:fldSimple w:instr=" SEQ Figure \* ARABIC ">
        <w:r w:rsidR="0054211A">
          <w:rPr>
            <w:noProof/>
          </w:rPr>
          <w:t>50</w:t>
        </w:r>
      </w:fldSimple>
      <w:bookmarkEnd w:id="65"/>
      <w:r>
        <w:t>:</w:t>
      </w:r>
      <w:r>
        <w:tab/>
        <w:t>Bertil's people page as seen in the FireFox Inspector</w:t>
      </w:r>
    </w:p>
    <w:p w:rsidR="00E0467F" w:rsidRDefault="00F356DA" w:rsidP="00E0467F">
      <w:pPr>
        <w:pStyle w:val="Computerexample"/>
      </w:pPr>
      <w:r w:rsidRPr="00E0467F">
        <w:rPr>
          <w:rStyle w:val="BodyTextChar"/>
        </w:rPr>
        <w:t xml:space="preserve">After clicking the button we see the page shown in </w:t>
      </w:r>
      <w:r w:rsidRPr="00E0467F">
        <w:rPr>
          <w:rStyle w:val="BodyTextChar"/>
        </w:rPr>
        <w:fldChar w:fldCharType="begin"/>
      </w:r>
      <w:r w:rsidRPr="00E0467F">
        <w:rPr>
          <w:rStyle w:val="BodyTextChar"/>
        </w:rPr>
        <w:instrText xml:space="preserve"> REF _Ref3727958 \h </w:instrText>
      </w:r>
      <w:r w:rsidRPr="00E0467F">
        <w:rPr>
          <w:rStyle w:val="BodyTextChar"/>
        </w:rPr>
      </w:r>
      <w:r w:rsidR="00E0467F">
        <w:rPr>
          <w:rStyle w:val="BodyTextChar"/>
        </w:rPr>
        <w:instrText xml:space="preserve"> \* MERGEFORMAT </w:instrText>
      </w:r>
      <w:r w:rsidRPr="00E0467F">
        <w:rPr>
          <w:rStyle w:val="BodyTextChar"/>
        </w:rPr>
        <w:fldChar w:fldCharType="separate"/>
      </w:r>
      <w:r w:rsidRPr="00E0467F">
        <w:rPr>
          <w:rStyle w:val="BodyTextChar"/>
        </w:rPr>
        <w:t>Figure 50</w:t>
      </w:r>
      <w:r w:rsidRPr="00E0467F">
        <w:rPr>
          <w:rStyle w:val="BodyTextChar"/>
        </w:rPr>
        <w:fldChar w:fldCharType="end"/>
      </w:r>
      <w:r w:rsidRPr="00E0467F">
        <w:rPr>
          <w:rStyle w:val="BodyTextChar"/>
        </w:rPr>
        <w:t xml:space="preserve">. As noted in this page, the referrer page is </w:t>
      </w:r>
      <w:hyperlink r:id="rId91" w:history="1">
        <w:r w:rsidRPr="00E0467F">
          <w:rPr>
            <w:rStyle w:val="BodyTextChar"/>
          </w:rPr>
          <w:t>https://canvas.docker/courses/5/external_tools/3</w:t>
        </w:r>
      </w:hyperlink>
      <w:r w:rsidRPr="00E0467F">
        <w:rPr>
          <w:rStyle w:val="BodyTextChar"/>
        </w:rPr>
        <w:t xml:space="preserve">. The page is the result of the POST route ‘/announce’ shown in </w:t>
      </w:r>
      <w:r w:rsidRPr="00E0467F">
        <w:rPr>
          <w:rStyle w:val="BodyTextChar"/>
        </w:rPr>
        <w:fldChar w:fldCharType="begin"/>
      </w:r>
      <w:r w:rsidRPr="00E0467F">
        <w:rPr>
          <w:rStyle w:val="BodyTextChar"/>
        </w:rPr>
        <w:instrText xml:space="preserve"> REF _Ref3728145 \h </w:instrText>
      </w:r>
      <w:r w:rsidRPr="00E0467F">
        <w:rPr>
          <w:rStyle w:val="BodyTextChar"/>
        </w:rPr>
      </w:r>
      <w:r w:rsidR="00E0467F">
        <w:rPr>
          <w:rStyle w:val="BodyTextChar"/>
        </w:rPr>
        <w:instrText xml:space="preserve"> \* MERGEFORMAT </w:instrText>
      </w:r>
      <w:r w:rsidRPr="00E0467F">
        <w:rPr>
          <w:rStyle w:val="BodyTextChar"/>
        </w:rPr>
        <w:fldChar w:fldCharType="separate"/>
      </w:r>
      <w:r w:rsidRPr="00E0467F">
        <w:rPr>
          <w:rStyle w:val="BodyTextChar"/>
        </w:rPr>
        <w:t>Listing 16</w:t>
      </w:r>
      <w:r w:rsidRPr="00E0467F">
        <w:rPr>
          <w:rStyle w:val="BodyTextChar"/>
        </w:rPr>
        <w:fldChar w:fldCharType="end"/>
      </w:r>
      <w:r w:rsidRPr="00E0467F">
        <w:rPr>
          <w:rStyle w:val="BodyTextChar"/>
        </w:rPr>
        <w:t>.</w:t>
      </w:r>
      <w:r w:rsidR="00E0467F" w:rsidRPr="00E0467F">
        <w:rPr>
          <w:rStyle w:val="BodyTextChar"/>
        </w:rPr>
        <w:t xml:space="preserve"> In this route the Javascript </w:t>
      </w:r>
      <w:r w:rsidR="00E0467F">
        <w:t>“</w:t>
      </w:r>
      <w:r w:rsidR="00E0467F">
        <w:t>&lt;script type='text/javascript'&gt;</w:t>
      </w:r>
    </w:p>
    <w:p w:rsidR="00E0467F" w:rsidRDefault="00E0467F" w:rsidP="00E0467F">
      <w:pPr>
        <w:pStyle w:val="Computerexample"/>
      </w:pPr>
      <w:r>
        <w:t xml:space="preserve">            </w:t>
      </w:r>
      <w:proofErr w:type="gramStart"/>
      <w:r>
        <w:t>document.getElementById(</w:t>
      </w:r>
      <w:proofErr w:type="gramEnd"/>
      <w:r>
        <w:t>'s_URL').value = document.referrer;</w:t>
      </w:r>
    </w:p>
    <w:p w:rsidR="00F77882" w:rsidRPr="00E0467F" w:rsidRDefault="00E0467F" w:rsidP="00E0467F">
      <w:pPr>
        <w:pStyle w:val="Computerexample"/>
        <w:rPr>
          <w:rStyle w:val="BodyTextChar"/>
        </w:rPr>
      </w:pPr>
      <w:r>
        <w:t xml:space="preserve">            &lt;/script&gt;” </w:t>
      </w:r>
      <w:r w:rsidRPr="00E0467F">
        <w:rPr>
          <w:rStyle w:val="BodyTextChar"/>
        </w:rPr>
        <w:t xml:space="preserve">Causes the document.referrer value to be filled into the blank. </w:t>
      </w:r>
      <w:r>
        <w:rPr>
          <w:rStyle w:val="BodyTextChar"/>
        </w:rPr>
        <w:t xml:space="preserve">The output from the ruby program is shown </w:t>
      </w:r>
      <w:r w:rsidRPr="00E0467F">
        <w:rPr>
          <w:rStyle w:val="BodyTextChar"/>
        </w:rPr>
        <w:t xml:space="preserve">in </w:t>
      </w:r>
      <w:r w:rsidRPr="00E0467F">
        <w:rPr>
          <w:rStyle w:val="BodyTextChar"/>
        </w:rPr>
        <w:fldChar w:fldCharType="begin"/>
      </w:r>
      <w:r w:rsidRPr="00E0467F">
        <w:rPr>
          <w:rStyle w:val="BodyTextChar"/>
        </w:rPr>
        <w:instrText xml:space="preserve"> REF _Ref3728361 \h </w:instrText>
      </w:r>
      <w:r w:rsidRPr="00E0467F">
        <w:rPr>
          <w:rStyle w:val="BodyTextChar"/>
        </w:rPr>
      </w:r>
      <w:r>
        <w:rPr>
          <w:rStyle w:val="BodyTextChar"/>
        </w:rPr>
        <w:instrText xml:space="preserve"> \* MERGEFORMAT </w:instrText>
      </w:r>
      <w:r w:rsidRPr="00E0467F">
        <w:rPr>
          <w:rStyle w:val="BodyTextChar"/>
        </w:rPr>
        <w:fldChar w:fldCharType="separate"/>
      </w:r>
      <w:r w:rsidRPr="00E0467F">
        <w:rPr>
          <w:rStyle w:val="BodyTextChar"/>
        </w:rPr>
        <w:t>Listing 17</w:t>
      </w:r>
      <w:r w:rsidRPr="00E0467F">
        <w:rPr>
          <w:rStyle w:val="BodyTextChar"/>
        </w:rPr>
        <w:fldChar w:fldCharType="end"/>
      </w:r>
      <w:r w:rsidRPr="00E0467F">
        <w:rPr>
          <w:rStyle w:val="BodyTextChar"/>
        </w:rPr>
        <w:t>.</w:t>
      </w:r>
    </w:p>
    <w:tbl>
      <w:tblPr>
        <w:tblStyle w:val="TableGrid"/>
        <w:tblW w:w="0" w:type="auto"/>
        <w:tblLook w:val="04A0" w:firstRow="1" w:lastRow="0" w:firstColumn="1" w:lastColumn="0" w:noHBand="0" w:noVBand="1"/>
      </w:tblPr>
      <w:tblGrid>
        <w:gridCol w:w="9243"/>
      </w:tblGrid>
      <w:tr w:rsidR="00F356DA" w:rsidTr="00F356DA">
        <w:tc>
          <w:tcPr>
            <w:tcW w:w="9243" w:type="dxa"/>
          </w:tcPr>
          <w:p w:rsidR="00F356DA" w:rsidRDefault="00F356DA" w:rsidP="00F356DA">
            <w:pPr>
              <w:pStyle w:val="BodyText"/>
              <w:keepNext/>
              <w:ind w:firstLine="0"/>
            </w:pPr>
            <w:r>
              <w:rPr>
                <w:noProof/>
              </w:rPr>
              <w:lastRenderedPageBreak/>
              <w:drawing>
                <wp:inline distT="0" distB="0" distL="0" distR="0" wp14:anchorId="33E643ED" wp14:editId="23C8A9C6">
                  <wp:extent cx="5732145" cy="8148955"/>
                  <wp:effectExtent l="0" t="0" r="1905"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clicking-ChipIT_20190317.png"/>
                          <pic:cNvPicPr/>
                        </pic:nvPicPr>
                        <pic:blipFill>
                          <a:blip r:embed="rId92">
                            <a:extLst>
                              <a:ext uri="{28A0092B-C50C-407E-A947-70E740481C1C}">
                                <a14:useLocalDpi xmlns:a14="http://schemas.microsoft.com/office/drawing/2010/main" val="0"/>
                              </a:ext>
                            </a:extLst>
                          </a:blip>
                          <a:stretch>
                            <a:fillRect/>
                          </a:stretch>
                        </pic:blipFill>
                        <pic:spPr>
                          <a:xfrm>
                            <a:off x="0" y="0"/>
                            <a:ext cx="5732145" cy="8148955"/>
                          </a:xfrm>
                          <a:prstGeom prst="rect">
                            <a:avLst/>
                          </a:prstGeom>
                        </pic:spPr>
                      </pic:pic>
                    </a:graphicData>
                  </a:graphic>
                </wp:inline>
              </w:drawing>
            </w:r>
          </w:p>
        </w:tc>
      </w:tr>
    </w:tbl>
    <w:p w:rsidR="00F356DA" w:rsidRDefault="00F356DA" w:rsidP="00F356DA">
      <w:pPr>
        <w:pStyle w:val="Caption"/>
      </w:pPr>
      <w:bookmarkStart w:id="66" w:name="_Ref3727958"/>
      <w:r>
        <w:t xml:space="preserve">Figure </w:t>
      </w:r>
      <w:fldSimple w:instr=" SEQ Figure \* ARABIC ">
        <w:r w:rsidR="0054211A">
          <w:rPr>
            <w:noProof/>
          </w:rPr>
          <w:t>51</w:t>
        </w:r>
      </w:fldSimple>
      <w:bookmarkEnd w:id="66"/>
      <w:r>
        <w:t>:</w:t>
      </w:r>
      <w:r>
        <w:tab/>
        <w:t>After clicking ChipIT</w:t>
      </w:r>
    </w:p>
    <w:p w:rsidR="00F356DA" w:rsidRDefault="00F356DA" w:rsidP="00F356DA">
      <w:pPr>
        <w:pStyle w:val="Caption"/>
        <w:keepNext/>
      </w:pPr>
      <w:bookmarkStart w:id="67" w:name="_Ref3728145"/>
      <w:r>
        <w:lastRenderedPageBreak/>
        <w:t xml:space="preserve">Listing </w:t>
      </w:r>
      <w:fldSimple w:instr=" SEQ Listing \* ARABIC ">
        <w:r w:rsidR="0054211A">
          <w:rPr>
            <w:noProof/>
          </w:rPr>
          <w:t>20</w:t>
        </w:r>
      </w:fldSimple>
      <w:bookmarkEnd w:id="67"/>
      <w:r>
        <w:t>:</w:t>
      </w:r>
      <w:r>
        <w:tab/>
        <w:t>POST '/announce'</w:t>
      </w:r>
    </w:p>
    <w:tbl>
      <w:tblPr>
        <w:tblStyle w:val="TableGrid"/>
        <w:tblW w:w="0" w:type="auto"/>
        <w:tblLook w:val="04A0" w:firstRow="1" w:lastRow="0" w:firstColumn="1" w:lastColumn="0" w:noHBand="0" w:noVBand="1"/>
      </w:tblPr>
      <w:tblGrid>
        <w:gridCol w:w="9243"/>
      </w:tblGrid>
      <w:tr w:rsidR="00F356DA" w:rsidTr="00F356DA">
        <w:tc>
          <w:tcPr>
            <w:tcW w:w="9243" w:type="dxa"/>
          </w:tcPr>
          <w:p w:rsidR="00F356DA" w:rsidRDefault="00F356DA" w:rsidP="00F356DA">
            <w:pPr>
              <w:pStyle w:val="Computerexample"/>
            </w:pPr>
            <w:r>
              <w:t>post '/announce' do</w:t>
            </w:r>
          </w:p>
          <w:p w:rsidR="00F356DA" w:rsidRDefault="00F356DA" w:rsidP="00F356DA">
            <w:pPr>
              <w:pStyle w:val="Computerexample"/>
            </w:pPr>
            <w:r>
              <w:t xml:space="preserve">  puts("in POST route for /announce")</w:t>
            </w:r>
          </w:p>
          <w:p w:rsidR="00F356DA" w:rsidRDefault="00F356DA" w:rsidP="00F356DA">
            <w:pPr>
              <w:pStyle w:val="Computerexample"/>
            </w:pPr>
            <w:r>
              <w:t xml:space="preserve">  custom_loc=params['custom_loc']</w:t>
            </w:r>
          </w:p>
          <w:p w:rsidR="00F356DA" w:rsidRDefault="00F356DA" w:rsidP="00F356DA">
            <w:pPr>
              <w:pStyle w:val="Computerexample"/>
            </w:pPr>
            <w:r>
              <w:t xml:space="preserve">  puts("custom_loc is #{custom_loc}")</w:t>
            </w:r>
          </w:p>
          <w:p w:rsidR="00F356DA" w:rsidRDefault="00F356DA" w:rsidP="00F356DA">
            <w:pPr>
              <w:pStyle w:val="Computerexample"/>
            </w:pPr>
            <w:r>
              <w:t xml:space="preserve">  @str1=request['custom_loc']</w:t>
            </w:r>
          </w:p>
          <w:p w:rsidR="00F356DA" w:rsidRDefault="00F356DA" w:rsidP="00F356DA">
            <w:pPr>
              <w:pStyle w:val="Computerexample"/>
            </w:pPr>
            <w:r>
              <w:t xml:space="preserve">  puts("request['custom_loc'] is #{@str1}")</w:t>
            </w:r>
          </w:p>
          <w:p w:rsidR="00F356DA" w:rsidRDefault="00F356DA" w:rsidP="00F356DA">
            <w:pPr>
              <w:pStyle w:val="Computerexample"/>
            </w:pPr>
            <w:r>
              <w:t xml:space="preserve">  path_info=request.path_info </w:t>
            </w:r>
          </w:p>
          <w:p w:rsidR="00F356DA" w:rsidRDefault="00F356DA" w:rsidP="00F356DA">
            <w:pPr>
              <w:pStyle w:val="Computerexample"/>
            </w:pPr>
            <w:r>
              <w:t xml:space="preserve">  puts("request.path_info is #{path_info}")</w:t>
            </w:r>
          </w:p>
          <w:p w:rsidR="00F356DA" w:rsidRDefault="00F356DA" w:rsidP="00F356DA">
            <w:pPr>
              <w:pStyle w:val="Computerexample"/>
            </w:pPr>
            <w:r>
              <w:t xml:space="preserve">  path=request.path</w:t>
            </w:r>
          </w:p>
          <w:p w:rsidR="00F356DA" w:rsidRDefault="00F356DA" w:rsidP="00F356DA">
            <w:pPr>
              <w:pStyle w:val="Computerexample"/>
            </w:pPr>
            <w:r>
              <w:t xml:space="preserve">  puts("request.path is #{path}")</w:t>
            </w:r>
          </w:p>
          <w:p w:rsidR="00F356DA" w:rsidRDefault="00F356DA" w:rsidP="00F356DA">
            <w:pPr>
              <w:pStyle w:val="Computerexample"/>
            </w:pPr>
          </w:p>
          <w:p w:rsidR="00F356DA" w:rsidRDefault="00F356DA" w:rsidP="00F356DA">
            <w:pPr>
              <w:pStyle w:val="Computerexample"/>
            </w:pPr>
            <w:r>
              <w:t xml:space="preserve">  ref=request.referer</w:t>
            </w:r>
          </w:p>
          <w:p w:rsidR="00F356DA" w:rsidRDefault="00F356DA" w:rsidP="00F356DA">
            <w:pPr>
              <w:pStyle w:val="Computerexample"/>
            </w:pPr>
            <w:r>
              <w:t xml:space="preserve">  puts("request.referer is #{ref}")</w:t>
            </w:r>
          </w:p>
          <w:p w:rsidR="00F356DA" w:rsidRDefault="00F356DA" w:rsidP="00F356DA">
            <w:pPr>
              <w:pStyle w:val="Computerexample"/>
            </w:pPr>
          </w:p>
          <w:p w:rsidR="00F356DA" w:rsidRDefault="00F356DA" w:rsidP="00F356DA">
            <w:pPr>
              <w:pStyle w:val="Computerexample"/>
            </w:pPr>
          </w:p>
          <w:p w:rsidR="00F356DA" w:rsidRDefault="00F356DA" w:rsidP="00F356DA">
            <w:pPr>
              <w:pStyle w:val="Computerexample"/>
            </w:pPr>
            <w:r>
              <w:t xml:space="preserve">  puts "params are #{params}"</w:t>
            </w:r>
          </w:p>
          <w:p w:rsidR="00F356DA" w:rsidRDefault="00F356DA" w:rsidP="00F356DA">
            <w:pPr>
              <w:pStyle w:val="Computerexample"/>
            </w:pPr>
          </w:p>
          <w:p w:rsidR="00F356DA" w:rsidRDefault="00F356DA" w:rsidP="00F356DA">
            <w:pPr>
              <w:pStyle w:val="Computerexample"/>
            </w:pPr>
            <w:r>
              <w:t xml:space="preserve">  begin</w:t>
            </w:r>
          </w:p>
          <w:p w:rsidR="00F356DA" w:rsidRDefault="00F356DA" w:rsidP="00F356DA">
            <w:pPr>
              <w:pStyle w:val="Computerexample"/>
            </w:pPr>
            <w:r>
              <w:t xml:space="preserve">  signature = OAuth::Signature.build(request, :consumer_secret =&gt; $oauth_secret)</w:t>
            </w:r>
          </w:p>
          <w:p w:rsidR="00F356DA" w:rsidRDefault="00F356DA" w:rsidP="00F356DA">
            <w:pPr>
              <w:pStyle w:val="Computerexample"/>
            </w:pPr>
            <w:r>
              <w:t xml:space="preserve">  signature.verify() or raise OAuth::Unauthorized</w:t>
            </w:r>
          </w:p>
          <w:p w:rsidR="00F356DA" w:rsidRDefault="00F356DA" w:rsidP="00F356DA">
            <w:pPr>
              <w:pStyle w:val="Computerexample"/>
            </w:pPr>
            <w:r>
              <w:t xml:space="preserve">  rescue OAuth::Signature::UnknownSignatureMethod,</w:t>
            </w:r>
          </w:p>
          <w:p w:rsidR="00F356DA" w:rsidRDefault="00F356DA" w:rsidP="00F356DA">
            <w:pPr>
              <w:pStyle w:val="Computerexample"/>
            </w:pPr>
            <w:r>
              <w:t xml:space="preserve">         OAuth::Unauthorized</w:t>
            </w:r>
          </w:p>
          <w:p w:rsidR="00F356DA" w:rsidRDefault="00F356DA" w:rsidP="00F356DA">
            <w:pPr>
              <w:pStyle w:val="Computerexample"/>
            </w:pPr>
            <w:r>
              <w:t xml:space="preserve">    return %{unauthorized attempt. make sure you used the consumer secret "#{$oauth_secret}"}</w:t>
            </w:r>
          </w:p>
          <w:p w:rsidR="00F356DA" w:rsidRDefault="00F356DA" w:rsidP="00F356DA">
            <w:pPr>
              <w:pStyle w:val="Computerexample"/>
            </w:pPr>
            <w:r>
              <w:t xml:space="preserve">  end</w:t>
            </w:r>
          </w:p>
          <w:p w:rsidR="00F356DA" w:rsidRDefault="00F356DA" w:rsidP="00F356DA">
            <w:pPr>
              <w:pStyle w:val="Computerexample"/>
            </w:pPr>
          </w:p>
          <w:p w:rsidR="00F356DA" w:rsidRDefault="00F356DA" w:rsidP="00F356DA">
            <w:pPr>
              <w:pStyle w:val="Computerexample"/>
            </w:pPr>
            <w:r>
              <w:t xml:space="preserve">  # store the relevant parameters from the launch into the user's session, for</w:t>
            </w:r>
          </w:p>
          <w:p w:rsidR="00F356DA" w:rsidRDefault="00F356DA" w:rsidP="00F356DA">
            <w:pPr>
              <w:pStyle w:val="Computerexample"/>
            </w:pPr>
            <w:r>
              <w:t xml:space="preserve">  # </w:t>
            </w:r>
            <w:proofErr w:type="gramStart"/>
            <w:r>
              <w:t>access</w:t>
            </w:r>
            <w:proofErr w:type="gramEnd"/>
            <w:r>
              <w:t xml:space="preserve"> during subsequent http requests.</w:t>
            </w:r>
          </w:p>
          <w:p w:rsidR="00F356DA" w:rsidRDefault="00F356DA" w:rsidP="00F356DA">
            <w:pPr>
              <w:pStyle w:val="Computerexample"/>
            </w:pPr>
            <w:r>
              <w:t xml:space="preserve">  # note that the name and email might be blank, if the tool wasn't configured</w:t>
            </w:r>
          </w:p>
          <w:p w:rsidR="00F356DA" w:rsidRDefault="00F356DA" w:rsidP="00F356DA">
            <w:pPr>
              <w:pStyle w:val="Computerexample"/>
            </w:pPr>
            <w:r>
              <w:t xml:space="preserve">  # </w:t>
            </w:r>
            <w:proofErr w:type="gramStart"/>
            <w:r>
              <w:t>in</w:t>
            </w:r>
            <w:proofErr w:type="gramEnd"/>
            <w:r>
              <w:t xml:space="preserve"> Canvas to provide that private information.</w:t>
            </w:r>
          </w:p>
          <w:p w:rsidR="00F356DA" w:rsidRDefault="00F356DA" w:rsidP="00F356DA">
            <w:pPr>
              <w:pStyle w:val="Computerexample"/>
            </w:pPr>
            <w:r>
              <w:t xml:space="preserve">  %w(lis_outcome_service_url lis_result_sourcedid lis_person_name_full lis_person_contact_email_primary </w:t>
            </w:r>
          </w:p>
          <w:p w:rsidR="00F356DA" w:rsidRDefault="00F356DA" w:rsidP="00F356DA">
            <w:pPr>
              <w:pStyle w:val="Computerexample"/>
            </w:pPr>
            <w:r>
              <w:t xml:space="preserve">  lis_person_sourcedid custom_canvas_course_id custom_canvas_user_id custom_sis_id</w:t>
            </w:r>
          </w:p>
          <w:p w:rsidR="00F356DA" w:rsidRDefault="00F356DA" w:rsidP="00F356DA">
            <w:pPr>
              <w:pStyle w:val="Computerexample"/>
            </w:pPr>
            <w:r>
              <w:t xml:space="preserve">  custom_user_sis_id</w:t>
            </w:r>
          </w:p>
          <w:p w:rsidR="00F356DA" w:rsidRDefault="00F356DA" w:rsidP="00F356DA">
            <w:pPr>
              <w:pStyle w:val="Computerexample"/>
            </w:pPr>
            <w:r>
              <w:t xml:space="preserve">  ).each { |v| session[v] = params[v] }</w:t>
            </w:r>
          </w:p>
          <w:p w:rsidR="00F356DA" w:rsidRDefault="00F356DA" w:rsidP="00F356DA">
            <w:pPr>
              <w:pStyle w:val="Computerexample"/>
            </w:pPr>
          </w:p>
          <w:p w:rsidR="00F356DA" w:rsidRDefault="00F356DA" w:rsidP="00F356DA">
            <w:pPr>
              <w:pStyle w:val="Computerexample"/>
            </w:pPr>
            <w:r>
              <w:t xml:space="preserve">  puts "session['lis_person_sourcedid'] is #{session['lis_person_sourcedid']}"</w:t>
            </w:r>
          </w:p>
          <w:p w:rsidR="00F356DA" w:rsidRDefault="00F356DA" w:rsidP="00F356DA">
            <w:pPr>
              <w:pStyle w:val="Computerexample"/>
            </w:pPr>
            <w:r>
              <w:t xml:space="preserve">  puts "session['custom_canvas_course_id'] is #{session['custom_canvas_course_id']}"</w:t>
            </w:r>
          </w:p>
          <w:p w:rsidR="00F356DA" w:rsidRDefault="00F356DA" w:rsidP="00F356DA">
            <w:pPr>
              <w:pStyle w:val="Computerexample"/>
            </w:pPr>
            <w:r>
              <w:t xml:space="preserve">  puts "session['custom_sis_id'] is #{session['custom_sis_id']}"</w:t>
            </w:r>
          </w:p>
          <w:p w:rsidR="00F356DA" w:rsidRDefault="00F356DA" w:rsidP="00F356DA">
            <w:pPr>
              <w:pStyle w:val="Computerexample"/>
            </w:pPr>
            <w:r>
              <w:t xml:space="preserve">  puts "session['custom_user_sis_id'] is #{session['custom_user_sis_id']}"</w:t>
            </w:r>
          </w:p>
          <w:p w:rsidR="00F356DA" w:rsidRDefault="00F356DA" w:rsidP="00F356DA">
            <w:pPr>
              <w:pStyle w:val="Computerexample"/>
            </w:pPr>
            <w:r>
              <w:t xml:space="preserve">  #gqmjr</w:t>
            </w:r>
          </w:p>
          <w:p w:rsidR="00F356DA" w:rsidRDefault="00F356DA" w:rsidP="00F356DA">
            <w:pPr>
              <w:pStyle w:val="Computerexample"/>
            </w:pPr>
            <w:r>
              <w:t xml:space="preserve">  &lt;&lt;-HTML </w:t>
            </w:r>
          </w:p>
          <w:p w:rsidR="00F356DA" w:rsidRDefault="00F356DA" w:rsidP="00F356DA">
            <w:pPr>
              <w:pStyle w:val="Computerexample"/>
            </w:pPr>
            <w:r>
              <w:t xml:space="preserve">          &lt;form action="/gotURL" method="post"&gt;</w:t>
            </w:r>
          </w:p>
          <w:p w:rsidR="00F356DA" w:rsidRDefault="00F356DA" w:rsidP="00F356DA">
            <w:pPr>
              <w:pStyle w:val="Computerexample"/>
            </w:pPr>
            <w:r>
              <w:t xml:space="preserve">          &lt;h2&gt;Enter URL of student's People page&lt;/span&gt; | &lt;span lang="sv"&gt;Ange webbadressen till studentens sidan från Personer i kursen?&lt;/span&gt;&lt;/h2&gt;</w:t>
            </w:r>
          </w:p>
          <w:p w:rsidR="00F356DA" w:rsidRDefault="00F356DA" w:rsidP="00F356DA">
            <w:pPr>
              <w:pStyle w:val="Computerexample"/>
            </w:pPr>
            <w:r>
              <w:lastRenderedPageBreak/>
              <w:t xml:space="preserve">          &lt;input name='s_URL' type='text' style="width: 600px;" id='s_URL' /&gt;</w:t>
            </w:r>
          </w:p>
          <w:p w:rsidR="00F356DA" w:rsidRDefault="00F356DA" w:rsidP="00F356DA">
            <w:pPr>
              <w:pStyle w:val="Computerexample"/>
            </w:pPr>
            <w:r>
              <w:t xml:space="preserve">          &lt;br&gt;&lt;button type="cancel" onclick="window.location='getURL';return false;"&gt;Cancel&lt;/button&gt;</w:t>
            </w:r>
          </w:p>
          <w:p w:rsidR="00F356DA" w:rsidRDefault="00F356DA" w:rsidP="00F356DA">
            <w:pPr>
              <w:pStyle w:val="Computerexample"/>
            </w:pPr>
            <w:r>
              <w:t xml:space="preserve">          &lt;input type='submit' value='Submit' /&gt;</w:t>
            </w:r>
          </w:p>
          <w:p w:rsidR="00F356DA" w:rsidRDefault="00F356DA" w:rsidP="00F356DA">
            <w:pPr>
              <w:pStyle w:val="Computerexample"/>
            </w:pPr>
          </w:p>
          <w:p w:rsidR="00F356DA" w:rsidRDefault="00F356DA" w:rsidP="00F356DA">
            <w:pPr>
              <w:pStyle w:val="Computerexample"/>
            </w:pPr>
            <w:r>
              <w:t xml:space="preserve">          &lt;/form&gt;</w:t>
            </w:r>
          </w:p>
          <w:p w:rsidR="00F356DA" w:rsidRDefault="00F356DA" w:rsidP="00F356DA">
            <w:pPr>
              <w:pStyle w:val="Computerexample"/>
            </w:pPr>
            <w:r>
              <w:t xml:space="preserve">          &lt;script type='text/javascript'&gt;</w:t>
            </w:r>
          </w:p>
          <w:p w:rsidR="00F356DA" w:rsidRDefault="00F356DA" w:rsidP="00F356DA">
            <w:pPr>
              <w:pStyle w:val="Computerexample"/>
            </w:pPr>
            <w:r>
              <w:t xml:space="preserve">            document.getElementById('s_URL').value = document.referrer;</w:t>
            </w:r>
          </w:p>
          <w:p w:rsidR="00F356DA" w:rsidRDefault="00F356DA" w:rsidP="00F356DA">
            <w:pPr>
              <w:pStyle w:val="Computerexample"/>
            </w:pPr>
            <w:r>
              <w:t xml:space="preserve">            &lt;/script&gt;</w:t>
            </w:r>
          </w:p>
          <w:p w:rsidR="00F356DA" w:rsidRDefault="00F356DA" w:rsidP="00F356DA">
            <w:pPr>
              <w:pStyle w:val="Computerexample"/>
            </w:pPr>
            <w:r>
              <w:t xml:space="preserve">   HTML</w:t>
            </w:r>
          </w:p>
          <w:p w:rsidR="00F356DA" w:rsidRDefault="00F356DA" w:rsidP="00F356DA">
            <w:pPr>
              <w:pStyle w:val="Computerexample"/>
            </w:pPr>
          </w:p>
          <w:p w:rsidR="00F356DA" w:rsidRDefault="00F356DA" w:rsidP="00F356DA">
            <w:pPr>
              <w:pStyle w:val="Computerexample"/>
            </w:pPr>
            <w:r>
              <w:t xml:space="preserve">  # redirect to("/getURL")</w:t>
            </w:r>
          </w:p>
          <w:p w:rsidR="00F356DA" w:rsidRDefault="00F356DA" w:rsidP="00F356DA">
            <w:pPr>
              <w:pStyle w:val="Computerexample"/>
            </w:pPr>
            <w:r>
              <w:t>end</w:t>
            </w:r>
          </w:p>
        </w:tc>
      </w:tr>
    </w:tbl>
    <w:p w:rsidR="00F356DA" w:rsidRDefault="00F356DA" w:rsidP="00F356DA"/>
    <w:p w:rsidR="00E0467F" w:rsidRDefault="00E0467F" w:rsidP="00E0467F">
      <w:pPr>
        <w:pStyle w:val="Caption"/>
        <w:keepNext/>
      </w:pPr>
      <w:bookmarkStart w:id="68" w:name="_Ref3728361"/>
      <w:r>
        <w:t xml:space="preserve">Listing </w:t>
      </w:r>
      <w:fldSimple w:instr=" SEQ Listing \* ARABIC ">
        <w:r w:rsidR="0054211A">
          <w:rPr>
            <w:noProof/>
          </w:rPr>
          <w:t>21</w:t>
        </w:r>
      </w:fldSimple>
      <w:bookmarkEnd w:id="68"/>
      <w:r>
        <w:t>: Output from the s-announcement.rb program when the button is clicked</w:t>
      </w:r>
    </w:p>
    <w:tbl>
      <w:tblPr>
        <w:tblStyle w:val="TableGrid"/>
        <w:tblW w:w="0" w:type="auto"/>
        <w:tblLook w:val="04A0" w:firstRow="1" w:lastRow="0" w:firstColumn="1" w:lastColumn="0" w:noHBand="0" w:noVBand="1"/>
      </w:tblPr>
      <w:tblGrid>
        <w:gridCol w:w="9243"/>
      </w:tblGrid>
      <w:tr w:rsidR="00E0467F" w:rsidTr="00E0467F">
        <w:tc>
          <w:tcPr>
            <w:tcW w:w="9243" w:type="dxa"/>
          </w:tcPr>
          <w:p w:rsidR="00E0467F" w:rsidRDefault="00E0467F" w:rsidP="00E0467F">
            <w:pPr>
              <w:pStyle w:val="Computerexample"/>
            </w:pPr>
            <w:r>
              <w:t>in POST route for /announce</w:t>
            </w:r>
          </w:p>
          <w:p w:rsidR="00E0467F" w:rsidRDefault="00E0467F" w:rsidP="00E0467F">
            <w:pPr>
              <w:pStyle w:val="Computerexample"/>
            </w:pPr>
            <w:r>
              <w:t xml:space="preserve">custom_loc is </w:t>
            </w:r>
          </w:p>
          <w:p w:rsidR="00E0467F" w:rsidRDefault="00E0467F" w:rsidP="00E0467F">
            <w:pPr>
              <w:pStyle w:val="Computerexample"/>
            </w:pPr>
            <w:r>
              <w:t xml:space="preserve">request['custom_loc'] is </w:t>
            </w:r>
          </w:p>
          <w:p w:rsidR="00E0467F" w:rsidRDefault="00E0467F" w:rsidP="00E0467F">
            <w:pPr>
              <w:pStyle w:val="Computerexample"/>
            </w:pPr>
            <w:r>
              <w:t>request.path_info is /announce</w:t>
            </w:r>
          </w:p>
          <w:p w:rsidR="00E0467F" w:rsidRDefault="00E0467F" w:rsidP="00E0467F">
            <w:pPr>
              <w:pStyle w:val="Computerexample"/>
            </w:pPr>
            <w:r>
              <w:t>request.path is /announce</w:t>
            </w:r>
          </w:p>
          <w:p w:rsidR="00E0467F" w:rsidRDefault="00E0467F" w:rsidP="00E0467F">
            <w:pPr>
              <w:pStyle w:val="Computerexample"/>
            </w:pPr>
            <w:r>
              <w:t>request.referer is https://canvas.docker/courses/5/external_tools/3</w:t>
            </w:r>
          </w:p>
          <w:p w:rsidR="00E0467F" w:rsidRDefault="00E0467F" w:rsidP="00E0467F">
            <w:pPr>
              <w:pStyle w:val="Computerexample"/>
            </w:pPr>
            <w:r>
              <w:t xml:space="preserve">params are {"oauth_consumer_key"=&gt;"test", "oauth_signature_method"=&gt;"HMAC-SHA1", "oauth_timestamp"=&gt;"1552686400", "oauth_nonce"=&gt;"o1CheMPuAyAZZZokE8SPu28PiwJx11BYcuz2QqM8", "oauth_version"=&gt;"1.0", "context_id"=&gt;"35b23d7061f6864f4d5ee67bf552c73079d30577", "context_label"=&gt;"J5", "context_title"=&gt;"Test course 5", "custom_canvas_enrollment_state"=&gt;"active", "custom_chip2_canvas_module_id"=&gt;"$Canvas.module.id", "custom_chip2_canvas_module_item_id"=&gt;"$Canvas.moduleItem.id", "custom_chip3_com_instructure_context_label"=&gt;"J5", "custom_chip_canvas_module_id"=&gt;"$Canvas.module.id", "custom_chip_canvas_module_item_id"=&gt;"$Canvas.moduleItem.id", "custom_context_id"=&gt;"35b23d7061f6864f4d5ee67bf552c73079d30577", "custom_context_source_id"=&gt;"", "custom_context_title"=&gt;"Test course 5", "custom_message_documenttarget"=&gt;"iframe", "custom_module_id"=&gt;"$Canvas.module.id", "custom_module_id_item"=&gt;"$Canvas.moduleItem.id", "custom_sis_id"=&gt;"z0", "custom_user_sis_id"=&gt;"z0", "ext_roles"=&gt;"urn:lti:instrole:ims/lis/Administrator,urn:lti:instrole:ims/lis/Instructor,urn:lti:role:ims/lis/Instructor,urn:lti:sysrole:ims/lis/SysAdmin,urn:lti:sysrole:ims/lis/User", "launch_presentation_document_target"=&gt;"iframe", "launch_presentation_height"=&gt;"400", "launch_presentation_locale"=&gt;"en", "launch_presentation_return_url"=&gt;"https://canvas.docker/courses/5/external_content/success/external_tool_redirect", "launch_presentation_width"=&gt;"800", "lti_message_type"=&gt;"basic-lti-launch-request", "lti_version"=&gt;"LTI-1p0", "oauth_callback"=&gt;"about:blank", "resource_link_id"=&gt;"35b23d7061f6864f4d5ee67bf552c73079d30577", "resource_link_title"=&gt;"announce-presentation", "roles"=&gt;"Instructor,urn:lti:instrole:ims/lis/Administrator", </w:t>
            </w:r>
            <w:r>
              <w:lastRenderedPageBreak/>
              <w:t>"tool_consumer_info_product_family_code"=&gt;"canvas", "tool_consumer_info_version"=&gt;"cloud", "tool_consumer_instance_contact_email"=&gt;"canvas@canvas.docker", "tool_consumer_instance_guid"=&gt;"Mx0emRDTpd0ZRMuIdpipqIgmGDUsjrosDsiOeJ17:canvas-lms", "tool_consumer_instance_name"=&gt;"chiptest", "user_id"=&gt;"535fa085f22b4655f48cd5a36a9215f64c062838", "oauth_signature"=&gt;"Bj4TWuHNyI6jdpFwTh5Rxv4+D5I="}</w:t>
            </w:r>
          </w:p>
          <w:p w:rsidR="00E0467F" w:rsidRDefault="00E0467F" w:rsidP="00E0467F">
            <w:pPr>
              <w:pStyle w:val="Computerexample"/>
            </w:pPr>
            <w:r>
              <w:t xml:space="preserve">session['lis_person_sourcedid'] is </w:t>
            </w:r>
          </w:p>
          <w:p w:rsidR="00E0467F" w:rsidRDefault="00E0467F" w:rsidP="00E0467F">
            <w:pPr>
              <w:pStyle w:val="Computerexample"/>
            </w:pPr>
            <w:r>
              <w:t xml:space="preserve">session['custom_canvas_course_id'] is </w:t>
            </w:r>
          </w:p>
          <w:p w:rsidR="00E0467F" w:rsidRDefault="00E0467F" w:rsidP="00E0467F">
            <w:pPr>
              <w:pStyle w:val="Computerexample"/>
            </w:pPr>
            <w:r>
              <w:t>session['custom_sis_id'] is z0</w:t>
            </w:r>
          </w:p>
          <w:p w:rsidR="00E0467F" w:rsidRDefault="00E0467F" w:rsidP="00E0467F">
            <w:pPr>
              <w:pStyle w:val="Computerexample"/>
            </w:pPr>
            <w:r>
              <w:t>session['custom_user_sis_id'] is z0</w:t>
            </w:r>
          </w:p>
          <w:p w:rsidR="00E0467F" w:rsidRDefault="00E0467F" w:rsidP="00E0467F">
            <w:pPr>
              <w:pStyle w:val="Computerexample"/>
            </w:pPr>
            <w:r>
              <w:t>127.0.0.1 - - [15/Mar/2019:21:46:44 +0000] "POST /announce HTTP/1.1" 200 582 0.0094</w:t>
            </w:r>
          </w:p>
          <w:p w:rsidR="00E0467F" w:rsidRDefault="00E0467F" w:rsidP="00E0467F">
            <w:pPr>
              <w:pStyle w:val="Computerexample"/>
            </w:pPr>
            <w:r>
              <w:t>127.0.0.1 - - [15/Mar/2019:21:46:44 UTC] "POST /announce HTTP/1.1" 200 582</w:t>
            </w:r>
          </w:p>
          <w:p w:rsidR="00E0467F" w:rsidRDefault="00E0467F" w:rsidP="00E0467F">
            <w:pPr>
              <w:pStyle w:val="Computerexample"/>
            </w:pPr>
            <w:r>
              <w:t>https://canvas.docker/courses/5/external_tools/3 -&gt; /announce</w:t>
            </w:r>
          </w:p>
        </w:tc>
      </w:tr>
    </w:tbl>
    <w:p w:rsidR="00E0467F" w:rsidRDefault="00E0467F" w:rsidP="00E0467F">
      <w:pPr>
        <w:pStyle w:val="BodyText"/>
        <w:rPr>
          <w:rStyle w:val="BodyTextChar"/>
        </w:rPr>
      </w:pPr>
      <w:r>
        <w:lastRenderedPageBreak/>
        <w:t xml:space="preserve">Note that if we use the inspector to see </w:t>
      </w:r>
      <w:r>
        <w:t>document.referrer</w:t>
      </w:r>
      <w:r>
        <w:t xml:space="preserve"> we see “</w:t>
      </w:r>
      <w:hyperlink r:id="rId93" w:history="1">
        <w:r w:rsidRPr="00AC510D">
          <w:rPr>
            <w:rStyle w:val="Hyperlink"/>
          </w:rPr>
          <w:t>https://canvas.docker/courses/5/users/4</w:t>
        </w:r>
      </w:hyperlink>
      <w:r>
        <w:t xml:space="preserve">” as shown </w:t>
      </w:r>
      <w:r w:rsidRPr="00E0467F">
        <w:rPr>
          <w:rStyle w:val="BodyTextChar"/>
        </w:rPr>
        <w:t xml:space="preserve">in </w:t>
      </w:r>
      <w:r w:rsidRPr="00E0467F">
        <w:rPr>
          <w:rStyle w:val="BodyTextChar"/>
        </w:rPr>
        <w:fldChar w:fldCharType="begin"/>
      </w:r>
      <w:r w:rsidRPr="00E0467F">
        <w:rPr>
          <w:rStyle w:val="BodyTextChar"/>
        </w:rPr>
        <w:instrText xml:space="preserve"> REF _Ref3728634 \h </w:instrText>
      </w:r>
      <w:r w:rsidRPr="00E0467F">
        <w:rPr>
          <w:rStyle w:val="BodyTextChar"/>
        </w:rPr>
      </w:r>
      <w:r>
        <w:rPr>
          <w:rStyle w:val="BodyTextChar"/>
        </w:rPr>
        <w:instrText xml:space="preserve"> \* MERGEFORMAT </w:instrText>
      </w:r>
      <w:r w:rsidRPr="00E0467F">
        <w:rPr>
          <w:rStyle w:val="BodyTextChar"/>
        </w:rPr>
        <w:fldChar w:fldCharType="separate"/>
      </w:r>
      <w:r w:rsidRPr="00E0467F">
        <w:rPr>
          <w:rStyle w:val="BodyTextChar"/>
        </w:rPr>
        <w:t>Figure 51</w:t>
      </w:r>
      <w:r w:rsidRPr="00E0467F">
        <w:rPr>
          <w:rStyle w:val="BodyTextChar"/>
        </w:rPr>
        <w:fldChar w:fldCharType="end"/>
      </w:r>
      <w:r w:rsidRPr="00E0467F">
        <w:rPr>
          <w:rStyle w:val="BodyTextChar"/>
        </w:rPr>
        <w:t>.</w:t>
      </w:r>
      <w:r>
        <w:rPr>
          <w:rStyle w:val="BodyTextChar"/>
        </w:rPr>
        <w:t xml:space="preserve"> How can it be that there are two different values for this variable? The answer lies in the “Same Origin” properties being enforced by the browser. </w:t>
      </w:r>
      <w:r w:rsidR="00E16CCE">
        <w:rPr>
          <w:rStyle w:val="BodyTextChar"/>
        </w:rPr>
        <w:t xml:space="preserve">We can see that when the GET occurred for </w:t>
      </w:r>
      <w:hyperlink r:id="rId94" w:history="1">
        <w:r w:rsidR="00E16CCE" w:rsidRPr="00AC510D">
          <w:rPr>
            <w:rStyle w:val="Hyperlink"/>
          </w:rPr>
          <w:t>https://canvas.docker/courses/5/external_tools/</w:t>
        </w:r>
      </w:hyperlink>
      <w:r w:rsidR="00E16CCE">
        <w:rPr>
          <w:rStyle w:val="BodyTextChar"/>
        </w:rPr>
        <w:t xml:space="preserve"> the </w:t>
      </w:r>
      <w:r w:rsidR="00E16CCE" w:rsidRPr="00E16CCE">
        <w:rPr>
          <w:rStyle w:val="BodyTextChar"/>
        </w:rPr>
        <w:t>X-Frame-Options</w:t>
      </w:r>
      <w:r w:rsidR="00E16CCE" w:rsidRPr="00E16CCE">
        <w:rPr>
          <w:rStyle w:val="BodyTextChar"/>
        </w:rPr>
        <w:tab/>
        <w:t>SAMEORIGIN</w:t>
      </w:r>
      <w:r w:rsidR="00E16CCE">
        <w:rPr>
          <w:rStyle w:val="BodyTextChar"/>
        </w:rPr>
        <w:t xml:space="preserve"> is specified as shown in </w:t>
      </w:r>
      <w:r w:rsidR="00E16CCE">
        <w:rPr>
          <w:rStyle w:val="BodyTextChar"/>
        </w:rPr>
        <w:fldChar w:fldCharType="begin"/>
      </w:r>
      <w:r w:rsidR="00E16CCE">
        <w:rPr>
          <w:rStyle w:val="BodyTextChar"/>
        </w:rPr>
        <w:instrText xml:space="preserve"> REF _Ref3728954 \h </w:instrText>
      </w:r>
      <w:r w:rsidR="00E16CCE">
        <w:rPr>
          <w:rStyle w:val="BodyTextChar"/>
        </w:rPr>
      </w:r>
      <w:r w:rsidR="00E16CCE">
        <w:rPr>
          <w:rStyle w:val="BodyTextChar"/>
        </w:rPr>
        <w:fldChar w:fldCharType="separate"/>
      </w:r>
      <w:r w:rsidR="00E16CCE">
        <w:t xml:space="preserve">Figure </w:t>
      </w:r>
      <w:r w:rsidR="00E16CCE">
        <w:rPr>
          <w:noProof/>
        </w:rPr>
        <w:t>52</w:t>
      </w:r>
      <w:r w:rsidR="00E16CCE">
        <w:rPr>
          <w:rStyle w:val="BodyTextChar"/>
        </w:rPr>
        <w:fldChar w:fldCharType="end"/>
      </w:r>
      <w:r w:rsidR="00E16CCE">
        <w:rPr>
          <w:rStyle w:val="BodyTextChar"/>
        </w:rPr>
        <w:t xml:space="preserve">. This means that there is an outer value for the Canvas page where the value is </w:t>
      </w:r>
      <w:r w:rsidR="00E16CCE">
        <w:t>“</w:t>
      </w:r>
      <w:hyperlink r:id="rId95" w:history="1">
        <w:r w:rsidR="00E16CCE" w:rsidRPr="00AC510D">
          <w:rPr>
            <w:rStyle w:val="Hyperlink"/>
          </w:rPr>
          <w:t>https://canvas.docker/courses/5/users/4</w:t>
        </w:r>
      </w:hyperlink>
      <w:r w:rsidR="00E16CCE">
        <w:t>”</w:t>
      </w:r>
      <w:r w:rsidR="00E16CCE">
        <w:t xml:space="preserve"> and an inner value in the iframe where the value is </w:t>
      </w:r>
      <w:hyperlink r:id="rId96" w:history="1">
        <w:r w:rsidR="00E16CCE" w:rsidRPr="00AC510D">
          <w:rPr>
            <w:rStyle w:val="Hyperlink"/>
          </w:rPr>
          <w:t>https://canvas.docker/courses/5/external_tools/</w:t>
        </w:r>
      </w:hyperlink>
      <w:r w:rsidR="00E16CCE">
        <w:rPr>
          <w:rStyle w:val="BodyTextChar"/>
        </w:rPr>
        <w:t xml:space="preserve">. It is not possible in modern browser to access this outer value from within the iframe, least there be a violation of the same origin requirement. A description of these limitation is cross window communications can be found </w:t>
      </w:r>
      <w:proofErr w:type="gramStart"/>
      <w:r w:rsidR="00E16CCE">
        <w:rPr>
          <w:rStyle w:val="BodyTextChar"/>
        </w:rPr>
        <w:t xml:space="preserve">at </w:t>
      </w:r>
      <w:r w:rsidR="00E16CCE" w:rsidRPr="00E16CCE">
        <w:rPr>
          <w:rStyle w:val="BodyTextChar"/>
        </w:rPr>
        <w:t xml:space="preserve"> Ilya</w:t>
      </w:r>
      <w:proofErr w:type="gramEnd"/>
      <w:r w:rsidR="00E16CCE" w:rsidRPr="00E16CCE">
        <w:rPr>
          <w:rStyle w:val="BodyTextChar"/>
        </w:rPr>
        <w:t xml:space="preserve"> Kantor</w:t>
      </w:r>
      <w:r w:rsidR="00E16CCE">
        <w:rPr>
          <w:rStyle w:val="BodyTextChar"/>
        </w:rPr>
        <w:t>, “</w:t>
      </w:r>
      <w:r w:rsidR="00E16CCE" w:rsidRPr="00E16CCE">
        <w:rPr>
          <w:rStyle w:val="BodyTextChar"/>
        </w:rPr>
        <w:t>Cross-window communication</w:t>
      </w:r>
      <w:r w:rsidR="00E16CCE">
        <w:rPr>
          <w:rStyle w:val="BodyTextChar"/>
        </w:rPr>
        <w:t xml:space="preserve">” </w:t>
      </w:r>
      <w:hyperlink r:id="rId97" w:history="1">
        <w:r w:rsidR="00E16CCE" w:rsidRPr="00AC510D">
          <w:rPr>
            <w:rStyle w:val="Hyperlink"/>
          </w:rPr>
          <w:t>https://javascript.info/cross-window-communication</w:t>
        </w:r>
      </w:hyperlink>
      <w:r w:rsidR="00E16CCE">
        <w:rPr>
          <w:rStyle w:val="BodyTextChar"/>
        </w:rPr>
        <w:t xml:space="preserve"> (as access on 2019.03.17). </w:t>
      </w:r>
      <w:r w:rsidR="00725A25">
        <w:rPr>
          <w:rStyle w:val="BodyTextChar"/>
        </w:rPr>
        <w:t>The result is that simply trying to access it by looking at the request itself or from within the iframe – will not give us the information that we want.</w:t>
      </w:r>
    </w:p>
    <w:tbl>
      <w:tblPr>
        <w:tblStyle w:val="TableGrid"/>
        <w:tblW w:w="0" w:type="auto"/>
        <w:tblLook w:val="04A0" w:firstRow="1" w:lastRow="0" w:firstColumn="1" w:lastColumn="0" w:noHBand="0" w:noVBand="1"/>
      </w:tblPr>
      <w:tblGrid>
        <w:gridCol w:w="9243"/>
      </w:tblGrid>
      <w:tr w:rsidR="00E0467F" w:rsidTr="00E0467F">
        <w:tc>
          <w:tcPr>
            <w:tcW w:w="9243" w:type="dxa"/>
          </w:tcPr>
          <w:p w:rsidR="00E0467F" w:rsidRDefault="00E0467F" w:rsidP="00E0467F">
            <w:pPr>
              <w:keepNext/>
            </w:pPr>
            <w:r>
              <w:rPr>
                <w:noProof/>
              </w:rPr>
              <w:lastRenderedPageBreak/>
              <w:drawing>
                <wp:inline distT="0" distB="0" distL="0" distR="0" wp14:anchorId="6A226298" wp14:editId="442D43AD">
                  <wp:extent cx="5154506" cy="8149551"/>
                  <wp:effectExtent l="0" t="0" r="8255"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ferring-page-as-seen-by-canvas-window-20190317.png"/>
                          <pic:cNvPicPr/>
                        </pic:nvPicPr>
                        <pic:blipFill>
                          <a:blip r:embed="rId98">
                            <a:extLst>
                              <a:ext uri="{28A0092B-C50C-407E-A947-70E740481C1C}">
                                <a14:useLocalDpi xmlns:a14="http://schemas.microsoft.com/office/drawing/2010/main" val="0"/>
                              </a:ext>
                            </a:extLst>
                          </a:blip>
                          <a:stretch>
                            <a:fillRect/>
                          </a:stretch>
                        </pic:blipFill>
                        <pic:spPr>
                          <a:xfrm>
                            <a:off x="0" y="0"/>
                            <a:ext cx="5154506" cy="8149551"/>
                          </a:xfrm>
                          <a:prstGeom prst="rect">
                            <a:avLst/>
                          </a:prstGeom>
                        </pic:spPr>
                      </pic:pic>
                    </a:graphicData>
                  </a:graphic>
                </wp:inline>
              </w:drawing>
            </w:r>
          </w:p>
        </w:tc>
      </w:tr>
    </w:tbl>
    <w:p w:rsidR="00E0467F" w:rsidRDefault="00E0467F" w:rsidP="00E0467F">
      <w:pPr>
        <w:pStyle w:val="Caption"/>
      </w:pPr>
      <w:bookmarkStart w:id="69" w:name="_Ref3728634"/>
      <w:r>
        <w:t xml:space="preserve">Figure </w:t>
      </w:r>
      <w:fldSimple w:instr=" SEQ Figure \* ARABIC ">
        <w:r w:rsidR="0054211A">
          <w:rPr>
            <w:noProof/>
          </w:rPr>
          <w:t>52</w:t>
        </w:r>
      </w:fldSimple>
      <w:bookmarkEnd w:id="69"/>
      <w:r>
        <w:t>: Using the Inspector console to see the value of document.referrer</w:t>
      </w:r>
    </w:p>
    <w:tbl>
      <w:tblPr>
        <w:tblStyle w:val="TableGrid"/>
        <w:tblW w:w="0" w:type="auto"/>
        <w:tblLook w:val="04A0" w:firstRow="1" w:lastRow="0" w:firstColumn="1" w:lastColumn="0" w:noHBand="0" w:noVBand="1"/>
      </w:tblPr>
      <w:tblGrid>
        <w:gridCol w:w="9243"/>
      </w:tblGrid>
      <w:tr w:rsidR="00E16CCE" w:rsidTr="00E16CCE">
        <w:tc>
          <w:tcPr>
            <w:tcW w:w="9243" w:type="dxa"/>
          </w:tcPr>
          <w:p w:rsidR="00E16CCE" w:rsidRDefault="00E16CCE" w:rsidP="00E16CCE">
            <w:pPr>
              <w:keepNext/>
            </w:pPr>
            <w:r>
              <w:rPr>
                <w:noProof/>
              </w:rPr>
              <w:lastRenderedPageBreak/>
              <w:drawing>
                <wp:inline distT="0" distB="0" distL="0" distR="0" wp14:anchorId="606C5A13" wp14:editId="37C87394">
                  <wp:extent cx="5732145" cy="2087880"/>
                  <wp:effectExtent l="0" t="0" r="1905"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meorigin-20190317.pn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732145" cy="2087880"/>
                          </a:xfrm>
                          <a:prstGeom prst="rect">
                            <a:avLst/>
                          </a:prstGeom>
                        </pic:spPr>
                      </pic:pic>
                    </a:graphicData>
                  </a:graphic>
                </wp:inline>
              </w:drawing>
            </w:r>
          </w:p>
        </w:tc>
      </w:tr>
    </w:tbl>
    <w:p w:rsidR="00E16CCE" w:rsidRDefault="00E16CCE" w:rsidP="00E16CCE">
      <w:pPr>
        <w:pStyle w:val="Caption"/>
      </w:pPr>
      <w:bookmarkStart w:id="70" w:name="_Ref3728954"/>
      <w:r>
        <w:t xml:space="preserve">Figure </w:t>
      </w:r>
      <w:fldSimple w:instr=" SEQ Figure \* ARABIC ">
        <w:r w:rsidR="0054211A">
          <w:rPr>
            <w:noProof/>
          </w:rPr>
          <w:t>53</w:t>
        </w:r>
      </w:fldSimple>
      <w:bookmarkEnd w:id="70"/>
      <w:r>
        <w:t xml:space="preserve">: Same origin specified in the </w:t>
      </w:r>
      <w:r w:rsidRPr="00E16CCE">
        <w:t>X-Frame-Options</w:t>
      </w:r>
      <w:r w:rsidRPr="00E16CCE">
        <w:tab/>
        <w:t>SAMEORIGIN</w:t>
      </w:r>
    </w:p>
    <w:p w:rsidR="0054211A" w:rsidRDefault="0054211A" w:rsidP="0054211A">
      <w:pPr>
        <w:pStyle w:val="Heading2"/>
        <w:rPr>
          <w:rStyle w:val="BodyTextChar"/>
        </w:rPr>
      </w:pPr>
      <w:r>
        <w:rPr>
          <w:rStyle w:val="BodyTextChar"/>
        </w:rPr>
        <w:t>Alternative means to know the page when the button was pressed</w:t>
      </w:r>
    </w:p>
    <w:p w:rsidR="0054211A" w:rsidRDefault="0054211A" w:rsidP="0054211A">
      <w:pPr>
        <w:pStyle w:val="BodyText"/>
      </w:pPr>
      <w:r>
        <w:t xml:space="preserve">One could add a bit of Javascript just before the iframe is instantiated to set the value of the custom variable </w:t>
      </w:r>
      <w:r w:rsidRPr="0054211A">
        <w:t>"custom_chip2_canvas_module_id"</w:t>
      </w:r>
      <w:r>
        <w:t xml:space="preserve">. For example, the script could be as shown in </w:t>
      </w:r>
      <w:r>
        <w:fldChar w:fldCharType="begin"/>
      </w:r>
      <w:r>
        <w:instrText xml:space="preserve"> REF _Ref3738115 \h </w:instrText>
      </w:r>
      <w:r>
        <w:fldChar w:fldCharType="separate"/>
      </w:r>
      <w:r>
        <w:t xml:space="preserve">Listing </w:t>
      </w:r>
      <w:r>
        <w:rPr>
          <w:noProof/>
        </w:rPr>
        <w:t>22</w:t>
      </w:r>
      <w:r>
        <w:fldChar w:fldCharType="end"/>
      </w:r>
      <w:r>
        <w:t xml:space="preserve">. </w:t>
      </w:r>
      <w:r>
        <w:t xml:space="preserve">This could produce the result seen in </w:t>
      </w:r>
      <w:r>
        <w:fldChar w:fldCharType="begin"/>
      </w:r>
      <w:r>
        <w:instrText xml:space="preserve"> REF _Ref3738028 \h </w:instrText>
      </w:r>
      <w:r>
        <w:instrText xml:space="preserve"> \* MERGEFORMAT </w:instrText>
      </w:r>
      <w:r>
        <w:fldChar w:fldCharType="separate"/>
      </w:r>
      <w:r>
        <w:t xml:space="preserve">Figure </w:t>
      </w:r>
      <w:r>
        <w:rPr>
          <w:noProof/>
        </w:rPr>
        <w:t>54</w:t>
      </w:r>
      <w:r>
        <w:fldChar w:fldCharType="end"/>
      </w:r>
      <w:r>
        <w:t>.</w:t>
      </w:r>
    </w:p>
    <w:p w:rsidR="0054211A" w:rsidRDefault="0054211A" w:rsidP="0054211A">
      <w:pPr>
        <w:pStyle w:val="Caption"/>
        <w:keepNext/>
      </w:pPr>
      <w:bookmarkStart w:id="71" w:name="_Ref3738115"/>
      <w:r>
        <w:t xml:space="preserve">Listing </w:t>
      </w:r>
      <w:fldSimple w:instr=" SEQ Listing \* ARABIC ">
        <w:r>
          <w:rPr>
            <w:noProof/>
          </w:rPr>
          <w:t>22</w:t>
        </w:r>
      </w:fldSimple>
      <w:bookmarkEnd w:id="71"/>
      <w:r>
        <w:t xml:space="preserve">: </w:t>
      </w:r>
      <w:r w:rsidRPr="008813EB">
        <w:t>Simple Javascript to set the value</w:t>
      </w:r>
      <w:r>
        <w:t xml:space="preserve"> of the variable to the referring page</w:t>
      </w:r>
      <w:bookmarkStart w:id="72" w:name="_GoBack"/>
      <w:bookmarkEnd w:id="72"/>
    </w:p>
    <w:tbl>
      <w:tblPr>
        <w:tblStyle w:val="TableGrid"/>
        <w:tblW w:w="0" w:type="auto"/>
        <w:tblLook w:val="04A0" w:firstRow="1" w:lastRow="0" w:firstColumn="1" w:lastColumn="0" w:noHBand="0" w:noVBand="1"/>
      </w:tblPr>
      <w:tblGrid>
        <w:gridCol w:w="9243"/>
      </w:tblGrid>
      <w:tr w:rsidR="0054211A" w:rsidTr="0054211A">
        <w:tc>
          <w:tcPr>
            <w:tcW w:w="9243" w:type="dxa"/>
          </w:tcPr>
          <w:p w:rsidR="0054211A" w:rsidRDefault="0054211A" w:rsidP="0054211A">
            <w:pPr>
              <w:pStyle w:val="Computerexample"/>
            </w:pPr>
            <w:r>
              <w:t>&lt;script type="text/javascript"&gt;</w:t>
            </w:r>
          </w:p>
          <w:p w:rsidR="0054211A" w:rsidRDefault="0054211A" w:rsidP="0054211A">
            <w:pPr>
              <w:pStyle w:val="Computerexample"/>
            </w:pPr>
            <w:r>
              <w:t xml:space="preserve">    var of = document.getElementById("tool_form");</w:t>
            </w:r>
          </w:p>
          <w:p w:rsidR="0054211A" w:rsidRDefault="0054211A" w:rsidP="0054211A">
            <w:pPr>
              <w:pStyle w:val="Computerexample"/>
            </w:pPr>
            <w:r>
              <w:t xml:space="preserve">    of["custom_chip2_canvas_module_id"].value=document.referrer;</w:t>
            </w:r>
          </w:p>
          <w:p w:rsidR="0054211A" w:rsidRDefault="0054211A" w:rsidP="0054211A">
            <w:pPr>
              <w:pStyle w:val="Computerexample"/>
            </w:pPr>
            <w:r>
              <w:t>&lt;/script&gt;</w:t>
            </w:r>
          </w:p>
        </w:tc>
      </w:tr>
    </w:tbl>
    <w:p w:rsidR="0054211A" w:rsidRDefault="0054211A" w:rsidP="0054211A">
      <w:pPr>
        <w:pStyle w:val="BodyText"/>
      </w:pPr>
    </w:p>
    <w:tbl>
      <w:tblPr>
        <w:tblStyle w:val="TableGrid"/>
        <w:tblW w:w="0" w:type="auto"/>
        <w:tblLook w:val="04A0" w:firstRow="1" w:lastRow="0" w:firstColumn="1" w:lastColumn="0" w:noHBand="0" w:noVBand="1"/>
      </w:tblPr>
      <w:tblGrid>
        <w:gridCol w:w="9243"/>
      </w:tblGrid>
      <w:tr w:rsidR="0054211A" w:rsidTr="0054211A">
        <w:tc>
          <w:tcPr>
            <w:tcW w:w="9243" w:type="dxa"/>
          </w:tcPr>
          <w:p w:rsidR="0054211A" w:rsidRDefault="0054211A" w:rsidP="0054211A">
            <w:pPr>
              <w:pStyle w:val="BodyText"/>
              <w:keepNext/>
              <w:ind w:firstLine="0"/>
              <w:rPr>
                <w:rStyle w:val="BodyTextChar"/>
              </w:rPr>
            </w:pPr>
            <w:r>
              <w:rPr>
                <w:noProof/>
              </w:rPr>
              <w:lastRenderedPageBreak/>
              <w:drawing>
                <wp:inline distT="0" distB="0" distL="0" distR="0" wp14:anchorId="4CE10B0C" wp14:editId="7071A319">
                  <wp:extent cx="5732145" cy="5883275"/>
                  <wp:effectExtent l="0" t="0" r="1905"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ually_injected_script-20190317.pn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732145" cy="5883275"/>
                          </a:xfrm>
                          <a:prstGeom prst="rect">
                            <a:avLst/>
                          </a:prstGeom>
                        </pic:spPr>
                      </pic:pic>
                    </a:graphicData>
                  </a:graphic>
                </wp:inline>
              </w:drawing>
            </w:r>
          </w:p>
        </w:tc>
      </w:tr>
    </w:tbl>
    <w:p w:rsidR="0054211A" w:rsidRPr="00E0467F" w:rsidRDefault="0054211A" w:rsidP="0054211A">
      <w:pPr>
        <w:pStyle w:val="Caption"/>
        <w:rPr>
          <w:rStyle w:val="BodyTextChar"/>
        </w:rPr>
      </w:pPr>
      <w:bookmarkStart w:id="73" w:name="_Ref3738028"/>
      <w:r>
        <w:t xml:space="preserve">Figure </w:t>
      </w:r>
      <w:fldSimple w:instr=" SEQ Figure \* ARABIC ">
        <w:r>
          <w:rPr>
            <w:noProof/>
          </w:rPr>
          <w:t>54</w:t>
        </w:r>
      </w:fldSimple>
      <w:bookmarkEnd w:id="73"/>
      <w:r>
        <w:t>: Showing the value of the custom variable</w:t>
      </w:r>
    </w:p>
    <w:p w:rsidR="0054211A" w:rsidRPr="0054211A" w:rsidRDefault="0054211A" w:rsidP="0054211A"/>
    <w:sectPr w:rsidR="0054211A" w:rsidRPr="0054211A" w:rsidSect="00330DFA">
      <w:headerReference w:type="default" r:id="rId101"/>
      <w:footerReference w:type="default" r:id="rId102"/>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77882" w:rsidRDefault="00F77882" w:rsidP="00330DFA">
      <w:pPr>
        <w:spacing w:after="0" w:line="240" w:lineRule="auto"/>
      </w:pPr>
      <w:r>
        <w:separator/>
      </w:r>
    </w:p>
  </w:endnote>
  <w:endnote w:type="continuationSeparator" w:id="0">
    <w:p w:rsidR="00F77882" w:rsidRDefault="00F77882" w:rsidP="00330D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7882" w:rsidRDefault="00F77882">
    <w:pPr>
      <w:pStyle w:val="Footer"/>
    </w:pPr>
    <w:r>
      <w:t>Draf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77882" w:rsidRDefault="00F77882" w:rsidP="00330DFA">
      <w:pPr>
        <w:spacing w:after="0" w:line="240" w:lineRule="auto"/>
      </w:pPr>
      <w:r>
        <w:separator/>
      </w:r>
    </w:p>
  </w:footnote>
  <w:footnote w:type="continuationSeparator" w:id="0">
    <w:p w:rsidR="00F77882" w:rsidRDefault="00F77882" w:rsidP="00330DFA">
      <w:pPr>
        <w:spacing w:after="0" w:line="240" w:lineRule="auto"/>
      </w:pPr>
      <w:r>
        <w:continuationSeparator/>
      </w:r>
    </w:p>
  </w:footnote>
  <w:footnote w:id="1">
    <w:p w:rsidR="00F77882" w:rsidRDefault="00F77882">
      <w:pPr>
        <w:pStyle w:val="FootnoteText"/>
      </w:pPr>
      <w:r>
        <w:rPr>
          <w:rStyle w:val="FootnoteReference"/>
        </w:rPr>
        <w:footnoteRef/>
      </w:r>
      <w:r>
        <w:t xml:space="preserve"> </w:t>
      </w:r>
      <w:hyperlink r:id="rId1" w:history="1">
        <w:r w:rsidRPr="007B2FA0">
          <w:rPr>
            <w:rStyle w:val="Hyperlink"/>
          </w:rPr>
          <w:t>https://community.canvaslms.com/docs/DOC-10891-4214418311</w:t>
        </w:r>
      </w:hyperlink>
      <w:r>
        <w:t xml:space="preserve"> states “</w:t>
      </w:r>
      <w:r w:rsidRPr="00422702">
        <w:t>If custom cascading style sheets (CSS) or JavaScript (JS) override files have been enabled for your account, the Theme Editor sidebar displays an Edit tab [1] and an Upload tab [2]. The Theme Editor defaults to the Edit tab and shows all the Theme Editor components. The Upload tab allows you to upload custom files.</w:t>
      </w:r>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7882" w:rsidRDefault="00F77882" w:rsidP="00330DFA">
    <w:pPr>
      <w:tabs>
        <w:tab w:val="center" w:pos="4111"/>
        <w:tab w:val="right" w:pos="8789"/>
      </w:tabs>
    </w:pPr>
    <w:r>
      <w:t>2019-03-08</w:t>
    </w:r>
    <w:r>
      <w:tab/>
    </w:r>
    <w:sdt>
      <w:sdtPr>
        <w:alias w:val="Title"/>
        <w:tag w:val=""/>
        <w:id w:val="501863364"/>
        <w:placeholder>
          <w:docPart w:val="3754B12AE73E4FC294B7633DDE1E51F0"/>
        </w:placeholder>
        <w:dataBinding w:prefixMappings="xmlns:ns0='http://purl.org/dc/elements/1.1/' xmlns:ns1='http://schemas.openxmlformats.org/package/2006/metadata/core-properties' " w:xpath="/ns1:coreProperties[1]/ns0:title[1]" w:storeItemID="{6C3C8BC8-F283-45AE-878A-BAB7291924A1}"/>
        <w:text/>
      </w:sdtPr>
      <w:sdtContent>
        <w:r>
          <w:t>A Canvas course for degree projects</w:t>
        </w:r>
      </w:sdtContent>
    </w:sdt>
    <w:r>
      <w:tab/>
    </w:r>
    <w:sdt>
      <w:sdtPr>
        <w:id w:val="205326196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54211A">
          <w:rPr>
            <w:noProof/>
          </w:rPr>
          <w:t>89</w:t>
        </w:r>
        <w:r>
          <w:rPr>
            <w:noProof/>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C308B58"/>
    <w:lvl w:ilvl="0">
      <w:start w:val="1"/>
      <w:numFmt w:val="decimal"/>
      <w:lvlText w:val="%1."/>
      <w:lvlJc w:val="left"/>
      <w:pPr>
        <w:tabs>
          <w:tab w:val="num" w:pos="1492"/>
        </w:tabs>
        <w:ind w:left="1492" w:hanging="360"/>
      </w:pPr>
    </w:lvl>
  </w:abstractNum>
  <w:abstractNum w:abstractNumId="1">
    <w:nsid w:val="FFFFFF7D"/>
    <w:multiLevelType w:val="singleLevel"/>
    <w:tmpl w:val="9F701C86"/>
    <w:lvl w:ilvl="0">
      <w:start w:val="1"/>
      <w:numFmt w:val="decimal"/>
      <w:lvlText w:val="%1."/>
      <w:lvlJc w:val="left"/>
      <w:pPr>
        <w:tabs>
          <w:tab w:val="num" w:pos="1209"/>
        </w:tabs>
        <w:ind w:left="1209" w:hanging="360"/>
      </w:pPr>
    </w:lvl>
  </w:abstractNum>
  <w:abstractNum w:abstractNumId="2">
    <w:nsid w:val="FFFFFF7E"/>
    <w:multiLevelType w:val="singleLevel"/>
    <w:tmpl w:val="462C996E"/>
    <w:lvl w:ilvl="0">
      <w:start w:val="1"/>
      <w:numFmt w:val="decimal"/>
      <w:lvlText w:val="%1."/>
      <w:lvlJc w:val="left"/>
      <w:pPr>
        <w:tabs>
          <w:tab w:val="num" w:pos="926"/>
        </w:tabs>
        <w:ind w:left="926" w:hanging="360"/>
      </w:pPr>
    </w:lvl>
  </w:abstractNum>
  <w:abstractNum w:abstractNumId="3">
    <w:nsid w:val="FFFFFF7F"/>
    <w:multiLevelType w:val="singleLevel"/>
    <w:tmpl w:val="04090019"/>
    <w:lvl w:ilvl="0">
      <w:start w:val="1"/>
      <w:numFmt w:val="lowerLetter"/>
      <w:lvlText w:val="%1."/>
      <w:lvlJc w:val="left"/>
      <w:pPr>
        <w:ind w:left="720" w:hanging="360"/>
      </w:pPr>
    </w:lvl>
  </w:abstractNum>
  <w:abstractNum w:abstractNumId="4">
    <w:nsid w:val="FFFFFF80"/>
    <w:multiLevelType w:val="singleLevel"/>
    <w:tmpl w:val="55E0D88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FC234F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6DEC73CA"/>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C772E9F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1E47236"/>
    <w:lvl w:ilvl="0">
      <w:start w:val="1"/>
      <w:numFmt w:val="decimal"/>
      <w:pStyle w:val="ListNumber"/>
      <w:lvlText w:val="%1."/>
      <w:lvlJc w:val="left"/>
      <w:pPr>
        <w:tabs>
          <w:tab w:val="num" w:pos="360"/>
        </w:tabs>
        <w:ind w:left="360" w:hanging="360"/>
      </w:pPr>
    </w:lvl>
  </w:abstractNum>
  <w:abstractNum w:abstractNumId="9">
    <w:nsid w:val="FFFFFF89"/>
    <w:multiLevelType w:val="singleLevel"/>
    <w:tmpl w:val="610689CC"/>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62A6B80"/>
    <w:multiLevelType w:val="hybridMultilevel"/>
    <w:tmpl w:val="BD6A044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nsid w:val="285B6880"/>
    <w:multiLevelType w:val="hybridMultilevel"/>
    <w:tmpl w:val="940E75B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2">
    <w:nsid w:val="2F952A79"/>
    <w:multiLevelType w:val="hybridMultilevel"/>
    <w:tmpl w:val="6B9CC4D0"/>
    <w:lvl w:ilvl="0" w:tplc="E6D87DA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nsid w:val="344D3B73"/>
    <w:multiLevelType w:val="hybridMultilevel"/>
    <w:tmpl w:val="EEAC035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nsid w:val="36F80A82"/>
    <w:multiLevelType w:val="hybridMultilevel"/>
    <w:tmpl w:val="3D728980"/>
    <w:lvl w:ilvl="0" w:tplc="2752D96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nsid w:val="38A00E0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40483BA6"/>
    <w:multiLevelType w:val="hybridMultilevel"/>
    <w:tmpl w:val="FF9C9446"/>
    <w:lvl w:ilvl="0" w:tplc="04090015">
      <w:start w:val="1"/>
      <w:numFmt w:val="upp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nsid w:val="41B16222"/>
    <w:multiLevelType w:val="hybridMultilevel"/>
    <w:tmpl w:val="1956436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nsid w:val="621E7641"/>
    <w:multiLevelType w:val="hybridMultilevel"/>
    <w:tmpl w:val="CA8CE70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nsid w:val="78E66F7E"/>
    <w:multiLevelType w:val="hybridMultilevel"/>
    <w:tmpl w:val="0BBCA53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abstractNumId w:val="15"/>
  </w:num>
  <w:num w:numId="2">
    <w:abstractNumId w:val="17"/>
  </w:num>
  <w:num w:numId="3">
    <w:abstractNumId w:val="16"/>
  </w:num>
  <w:num w:numId="4">
    <w:abstractNumId w:val="18"/>
  </w:num>
  <w:num w:numId="5">
    <w:abstractNumId w:val="14"/>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0"/>
  </w:num>
  <w:num w:numId="18">
    <w:abstractNumId w:val="19"/>
  </w:num>
  <w:num w:numId="19">
    <w:abstractNumId w:val="12"/>
  </w:num>
  <w:num w:numId="20">
    <w:abstractNumId w:val="11"/>
  </w:num>
  <w:num w:numId="21">
    <w:abstractNumId w:val="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3tbA0MjcwMTAxNLdQ0lEKTi0uzszPAykwMqgFANaKMBItAAAA"/>
  </w:docVars>
  <w:rsids>
    <w:rsidRoot w:val="00330DFA"/>
    <w:rsid w:val="000002FB"/>
    <w:rsid w:val="00025E8A"/>
    <w:rsid w:val="00043BF6"/>
    <w:rsid w:val="00045042"/>
    <w:rsid w:val="00045C01"/>
    <w:rsid w:val="00055720"/>
    <w:rsid w:val="00090050"/>
    <w:rsid w:val="000C4EAA"/>
    <w:rsid w:val="000C6FD0"/>
    <w:rsid w:val="000D73F6"/>
    <w:rsid w:val="000E19F9"/>
    <w:rsid w:val="000E79F7"/>
    <w:rsid w:val="00116B98"/>
    <w:rsid w:val="001369BE"/>
    <w:rsid w:val="0014525A"/>
    <w:rsid w:val="0015026A"/>
    <w:rsid w:val="00195229"/>
    <w:rsid w:val="001A5F5A"/>
    <w:rsid w:val="001E1CEC"/>
    <w:rsid w:val="00200B4E"/>
    <w:rsid w:val="00203D11"/>
    <w:rsid w:val="00214294"/>
    <w:rsid w:val="00223389"/>
    <w:rsid w:val="0023332C"/>
    <w:rsid w:val="002371AB"/>
    <w:rsid w:val="00242EAB"/>
    <w:rsid w:val="00254F0C"/>
    <w:rsid w:val="002703F0"/>
    <w:rsid w:val="00280E8A"/>
    <w:rsid w:val="002815B8"/>
    <w:rsid w:val="002932B3"/>
    <w:rsid w:val="002F1443"/>
    <w:rsid w:val="00330DFA"/>
    <w:rsid w:val="00351A51"/>
    <w:rsid w:val="00354A3D"/>
    <w:rsid w:val="00361DDB"/>
    <w:rsid w:val="00377173"/>
    <w:rsid w:val="003A6F9A"/>
    <w:rsid w:val="003E4C9D"/>
    <w:rsid w:val="00404852"/>
    <w:rsid w:val="00415324"/>
    <w:rsid w:val="00422702"/>
    <w:rsid w:val="004414E5"/>
    <w:rsid w:val="0047739A"/>
    <w:rsid w:val="0049154E"/>
    <w:rsid w:val="00492884"/>
    <w:rsid w:val="004A085E"/>
    <w:rsid w:val="004B0254"/>
    <w:rsid w:val="004C505B"/>
    <w:rsid w:val="00534724"/>
    <w:rsid w:val="005375BD"/>
    <w:rsid w:val="0054211A"/>
    <w:rsid w:val="005541E4"/>
    <w:rsid w:val="005642F3"/>
    <w:rsid w:val="00583FD3"/>
    <w:rsid w:val="00592A20"/>
    <w:rsid w:val="005E14E2"/>
    <w:rsid w:val="005E3573"/>
    <w:rsid w:val="005F04BC"/>
    <w:rsid w:val="00604BA0"/>
    <w:rsid w:val="00612CB9"/>
    <w:rsid w:val="006371B7"/>
    <w:rsid w:val="00687D29"/>
    <w:rsid w:val="0069589D"/>
    <w:rsid w:val="00695F5E"/>
    <w:rsid w:val="00696F7E"/>
    <w:rsid w:val="006C1B33"/>
    <w:rsid w:val="006D5FB8"/>
    <w:rsid w:val="006D7696"/>
    <w:rsid w:val="006E3260"/>
    <w:rsid w:val="006F211C"/>
    <w:rsid w:val="006F7789"/>
    <w:rsid w:val="00706E2E"/>
    <w:rsid w:val="007124BE"/>
    <w:rsid w:val="007160F9"/>
    <w:rsid w:val="007178F1"/>
    <w:rsid w:val="00725A25"/>
    <w:rsid w:val="00750720"/>
    <w:rsid w:val="00753A5A"/>
    <w:rsid w:val="007632CA"/>
    <w:rsid w:val="007B2EB2"/>
    <w:rsid w:val="007C355A"/>
    <w:rsid w:val="007C4213"/>
    <w:rsid w:val="007C43CB"/>
    <w:rsid w:val="007C6E5D"/>
    <w:rsid w:val="007E4CF1"/>
    <w:rsid w:val="007F04C6"/>
    <w:rsid w:val="007F1F03"/>
    <w:rsid w:val="0083222C"/>
    <w:rsid w:val="008333FB"/>
    <w:rsid w:val="0089058F"/>
    <w:rsid w:val="008A3751"/>
    <w:rsid w:val="008C18B5"/>
    <w:rsid w:val="008F2E04"/>
    <w:rsid w:val="008F32DF"/>
    <w:rsid w:val="008F4131"/>
    <w:rsid w:val="00912076"/>
    <w:rsid w:val="0091245E"/>
    <w:rsid w:val="009368BC"/>
    <w:rsid w:val="0095489C"/>
    <w:rsid w:val="0096239C"/>
    <w:rsid w:val="00964420"/>
    <w:rsid w:val="00975E9A"/>
    <w:rsid w:val="0097651D"/>
    <w:rsid w:val="009A7FE8"/>
    <w:rsid w:val="009B18CD"/>
    <w:rsid w:val="009C00C9"/>
    <w:rsid w:val="009E0DAD"/>
    <w:rsid w:val="009E21C4"/>
    <w:rsid w:val="00A11918"/>
    <w:rsid w:val="00A22E91"/>
    <w:rsid w:val="00A35431"/>
    <w:rsid w:val="00A4406D"/>
    <w:rsid w:val="00A54731"/>
    <w:rsid w:val="00A63FA6"/>
    <w:rsid w:val="00A90635"/>
    <w:rsid w:val="00AD7F51"/>
    <w:rsid w:val="00AE5E39"/>
    <w:rsid w:val="00AF49F3"/>
    <w:rsid w:val="00B17D5D"/>
    <w:rsid w:val="00B20AA6"/>
    <w:rsid w:val="00B225B0"/>
    <w:rsid w:val="00B244CD"/>
    <w:rsid w:val="00B61AC6"/>
    <w:rsid w:val="00B642FA"/>
    <w:rsid w:val="00B66EDE"/>
    <w:rsid w:val="00B74DC5"/>
    <w:rsid w:val="00B75A4A"/>
    <w:rsid w:val="00B762A0"/>
    <w:rsid w:val="00B87A2B"/>
    <w:rsid w:val="00B94233"/>
    <w:rsid w:val="00BE21D7"/>
    <w:rsid w:val="00C0130F"/>
    <w:rsid w:val="00C05240"/>
    <w:rsid w:val="00C2022B"/>
    <w:rsid w:val="00C26F3D"/>
    <w:rsid w:val="00C34533"/>
    <w:rsid w:val="00C42008"/>
    <w:rsid w:val="00C42F89"/>
    <w:rsid w:val="00C66A36"/>
    <w:rsid w:val="00C81E16"/>
    <w:rsid w:val="00C904FF"/>
    <w:rsid w:val="00CE041B"/>
    <w:rsid w:val="00D11DA8"/>
    <w:rsid w:val="00D148BB"/>
    <w:rsid w:val="00D167ED"/>
    <w:rsid w:val="00D4603A"/>
    <w:rsid w:val="00D47F54"/>
    <w:rsid w:val="00D778DE"/>
    <w:rsid w:val="00D92213"/>
    <w:rsid w:val="00D9266A"/>
    <w:rsid w:val="00DD080B"/>
    <w:rsid w:val="00DD2E00"/>
    <w:rsid w:val="00E0467F"/>
    <w:rsid w:val="00E16CCE"/>
    <w:rsid w:val="00E17EDB"/>
    <w:rsid w:val="00E34C68"/>
    <w:rsid w:val="00E42DCC"/>
    <w:rsid w:val="00E462FA"/>
    <w:rsid w:val="00E54668"/>
    <w:rsid w:val="00E873F5"/>
    <w:rsid w:val="00ED5DAD"/>
    <w:rsid w:val="00F05F65"/>
    <w:rsid w:val="00F309E3"/>
    <w:rsid w:val="00F356DA"/>
    <w:rsid w:val="00F35A1A"/>
    <w:rsid w:val="00F442E0"/>
    <w:rsid w:val="00F4562A"/>
    <w:rsid w:val="00F77882"/>
    <w:rsid w:val="00FE13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0DFA"/>
  </w:style>
  <w:style w:type="paragraph" w:styleId="Heading1">
    <w:name w:val="heading 1"/>
    <w:basedOn w:val="Normal"/>
    <w:next w:val="Normal"/>
    <w:link w:val="Heading1Char"/>
    <w:uiPriority w:val="9"/>
    <w:qFormat/>
    <w:rsid w:val="0095489C"/>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5489C"/>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5489C"/>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5489C"/>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5489C"/>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5489C"/>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5489C"/>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5489C"/>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5489C"/>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0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0DFA"/>
  </w:style>
  <w:style w:type="paragraph" w:styleId="Footer">
    <w:name w:val="footer"/>
    <w:basedOn w:val="Normal"/>
    <w:link w:val="FooterChar"/>
    <w:uiPriority w:val="99"/>
    <w:unhideWhenUsed/>
    <w:rsid w:val="00330D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0DFA"/>
  </w:style>
  <w:style w:type="paragraph" w:styleId="BalloonText">
    <w:name w:val="Balloon Text"/>
    <w:basedOn w:val="Normal"/>
    <w:link w:val="BalloonTextChar"/>
    <w:uiPriority w:val="99"/>
    <w:semiHidden/>
    <w:unhideWhenUsed/>
    <w:rsid w:val="00330D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0DFA"/>
    <w:rPr>
      <w:rFonts w:ascii="Tahoma" w:hAnsi="Tahoma" w:cs="Tahoma"/>
      <w:sz w:val="16"/>
      <w:szCs w:val="16"/>
    </w:rPr>
  </w:style>
  <w:style w:type="paragraph" w:styleId="Title">
    <w:name w:val="Title"/>
    <w:basedOn w:val="Normal"/>
    <w:next w:val="Normal"/>
    <w:link w:val="TitleChar"/>
    <w:uiPriority w:val="10"/>
    <w:qFormat/>
    <w:rsid w:val="00330DFA"/>
    <w:pPr>
      <w:spacing w:after="300" w:line="240" w:lineRule="auto"/>
      <w:contextualSpacing/>
    </w:pPr>
    <w:rPr>
      <w:rFonts w:ascii="Arial" w:eastAsiaTheme="majorEastAsia" w:hAnsi="Aria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0DFA"/>
    <w:rPr>
      <w:rFonts w:ascii="Arial" w:eastAsiaTheme="majorEastAsia" w:hAnsi="Arial" w:cstheme="majorBidi"/>
      <w:color w:val="17365D" w:themeColor="text2" w:themeShade="BF"/>
      <w:spacing w:val="5"/>
      <w:kern w:val="28"/>
      <w:sz w:val="52"/>
      <w:szCs w:val="52"/>
    </w:rPr>
  </w:style>
  <w:style w:type="paragraph" w:customStyle="1" w:styleId="Author">
    <w:name w:val="Author"/>
    <w:basedOn w:val="Normal"/>
    <w:qFormat/>
    <w:rsid w:val="00330DFA"/>
    <w:pPr>
      <w:jc w:val="center"/>
    </w:pPr>
    <w:rPr>
      <w:sz w:val="28"/>
    </w:rPr>
  </w:style>
  <w:style w:type="paragraph" w:styleId="BodyText">
    <w:name w:val="Body Text"/>
    <w:basedOn w:val="Normal"/>
    <w:link w:val="BodyTextChar"/>
    <w:uiPriority w:val="99"/>
    <w:unhideWhenUsed/>
    <w:rsid w:val="00A63FA6"/>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A63FA6"/>
    <w:rPr>
      <w:rFonts w:ascii="Times New Roman" w:hAnsi="Times New Roman"/>
    </w:rPr>
  </w:style>
  <w:style w:type="character" w:styleId="PlaceholderText">
    <w:name w:val="Placeholder Text"/>
    <w:basedOn w:val="DefaultParagraphFont"/>
    <w:uiPriority w:val="99"/>
    <w:semiHidden/>
    <w:rsid w:val="002703F0"/>
    <w:rPr>
      <w:color w:val="808080"/>
    </w:rPr>
  </w:style>
  <w:style w:type="character" w:styleId="Hyperlink">
    <w:name w:val="Hyperlink"/>
    <w:basedOn w:val="DefaultParagraphFont"/>
    <w:uiPriority w:val="99"/>
    <w:unhideWhenUsed/>
    <w:rsid w:val="0091245E"/>
    <w:rPr>
      <w:color w:val="0000FF" w:themeColor="hyperlink"/>
      <w:u w:val="single"/>
    </w:rPr>
  </w:style>
  <w:style w:type="character" w:styleId="HTMLSample">
    <w:name w:val="HTML Sample"/>
    <w:basedOn w:val="DefaultParagraphFont"/>
    <w:uiPriority w:val="99"/>
    <w:unhideWhenUsed/>
    <w:rsid w:val="0091245E"/>
    <w:rPr>
      <w:rFonts w:ascii="Consolas" w:hAnsi="Consolas"/>
      <w:sz w:val="24"/>
      <w:szCs w:val="24"/>
    </w:rPr>
  </w:style>
  <w:style w:type="paragraph" w:styleId="Caption">
    <w:name w:val="caption"/>
    <w:basedOn w:val="Normal"/>
    <w:next w:val="Normal"/>
    <w:uiPriority w:val="35"/>
    <w:unhideWhenUsed/>
    <w:qFormat/>
    <w:rsid w:val="00C34533"/>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5489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5489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5489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95489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5489C"/>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5489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5489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5489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5489C"/>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D148BB"/>
    <w:pPr>
      <w:ind w:left="720"/>
      <w:contextualSpacing/>
    </w:pPr>
  </w:style>
  <w:style w:type="character" w:styleId="HTMLCode">
    <w:name w:val="HTML Code"/>
    <w:basedOn w:val="DefaultParagraphFont"/>
    <w:uiPriority w:val="99"/>
    <w:unhideWhenUsed/>
    <w:rsid w:val="008C18B5"/>
    <w:rPr>
      <w:rFonts w:ascii="Consolas" w:hAnsi="Consolas"/>
      <w:sz w:val="20"/>
      <w:szCs w:val="20"/>
    </w:rPr>
  </w:style>
  <w:style w:type="paragraph" w:styleId="ListBullet">
    <w:name w:val="List Bullet"/>
    <w:basedOn w:val="Normal"/>
    <w:uiPriority w:val="99"/>
    <w:unhideWhenUsed/>
    <w:rsid w:val="0083222C"/>
    <w:pPr>
      <w:numPr>
        <w:numId w:val="6"/>
      </w:numPr>
      <w:contextualSpacing/>
    </w:pPr>
    <w:rPr>
      <w:rFonts w:ascii="Georgia" w:hAnsi="Georgia"/>
    </w:rPr>
  </w:style>
  <w:style w:type="paragraph" w:styleId="ListContinue">
    <w:name w:val="List Continue"/>
    <w:basedOn w:val="Normal"/>
    <w:uiPriority w:val="99"/>
    <w:unhideWhenUsed/>
    <w:rsid w:val="006F211C"/>
    <w:pPr>
      <w:spacing w:after="120"/>
      <w:ind w:left="283"/>
      <w:contextualSpacing/>
    </w:pPr>
    <w:rPr>
      <w:rFonts w:ascii="Times New Roman" w:hAnsi="Times New Roman"/>
    </w:rPr>
  </w:style>
  <w:style w:type="paragraph" w:styleId="ListNumber">
    <w:name w:val="List Number"/>
    <w:basedOn w:val="Normal"/>
    <w:uiPriority w:val="99"/>
    <w:unhideWhenUsed/>
    <w:rsid w:val="0083222C"/>
    <w:pPr>
      <w:numPr>
        <w:numId w:val="11"/>
      </w:numPr>
      <w:contextualSpacing/>
    </w:pPr>
    <w:rPr>
      <w:rFonts w:ascii="Georgia" w:hAnsi="Georgia"/>
    </w:rPr>
  </w:style>
  <w:style w:type="paragraph" w:styleId="IntenseQuote">
    <w:name w:val="Intense Quote"/>
    <w:basedOn w:val="Normal"/>
    <w:next w:val="Normal"/>
    <w:link w:val="IntenseQuoteChar"/>
    <w:uiPriority w:val="30"/>
    <w:qFormat/>
    <w:rsid w:val="00055720"/>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55720"/>
    <w:rPr>
      <w:b/>
      <w:bCs/>
      <w:i/>
      <w:iCs/>
      <w:color w:val="4F81BD" w:themeColor="accent1"/>
    </w:rPr>
  </w:style>
  <w:style w:type="table" w:styleId="TableGrid">
    <w:name w:val="Table Grid"/>
    <w:basedOn w:val="TableNormal"/>
    <w:uiPriority w:val="59"/>
    <w:rsid w:val="00BE21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22702"/>
    <w:pPr>
      <w:spacing w:after="0" w:line="240" w:lineRule="auto"/>
    </w:pPr>
    <w:rPr>
      <w:rFonts w:ascii="Georgia" w:hAnsi="Georgia"/>
      <w:sz w:val="20"/>
      <w:szCs w:val="20"/>
    </w:rPr>
  </w:style>
  <w:style w:type="character" w:customStyle="1" w:styleId="FootnoteTextChar">
    <w:name w:val="Footnote Text Char"/>
    <w:basedOn w:val="DefaultParagraphFont"/>
    <w:link w:val="FootnoteText"/>
    <w:uiPriority w:val="99"/>
    <w:semiHidden/>
    <w:rsid w:val="00422702"/>
    <w:rPr>
      <w:rFonts w:ascii="Georgia" w:hAnsi="Georgia"/>
      <w:sz w:val="20"/>
      <w:szCs w:val="20"/>
    </w:rPr>
  </w:style>
  <w:style w:type="character" w:styleId="FootnoteReference">
    <w:name w:val="footnote reference"/>
    <w:basedOn w:val="DefaultParagraphFont"/>
    <w:uiPriority w:val="99"/>
    <w:semiHidden/>
    <w:unhideWhenUsed/>
    <w:rsid w:val="00422702"/>
    <w:rPr>
      <w:vertAlign w:val="superscript"/>
    </w:rPr>
  </w:style>
  <w:style w:type="paragraph" w:styleId="BodyTextFirstIndent">
    <w:name w:val="Body Text First Indent"/>
    <w:basedOn w:val="BodyText"/>
    <w:link w:val="BodyTextFirstIndentChar"/>
    <w:uiPriority w:val="99"/>
    <w:unhideWhenUsed/>
    <w:rsid w:val="00223389"/>
    <w:pPr>
      <w:spacing w:after="200" w:line="276" w:lineRule="auto"/>
      <w:ind w:firstLine="360"/>
      <w:jc w:val="left"/>
    </w:pPr>
    <w:rPr>
      <w:rFonts w:asciiTheme="minorHAnsi" w:hAnsiTheme="minorHAnsi"/>
    </w:rPr>
  </w:style>
  <w:style w:type="character" w:customStyle="1" w:styleId="BodyTextFirstIndentChar">
    <w:name w:val="Body Text First Indent Char"/>
    <w:basedOn w:val="BodyTextChar"/>
    <w:link w:val="BodyTextFirstIndent"/>
    <w:uiPriority w:val="99"/>
    <w:rsid w:val="00223389"/>
    <w:rPr>
      <w:rFonts w:ascii="Times New Roman" w:hAnsi="Times New Roman"/>
    </w:rPr>
  </w:style>
  <w:style w:type="paragraph" w:customStyle="1" w:styleId="Computerexample">
    <w:name w:val="Computer example"/>
    <w:basedOn w:val="Normal"/>
    <w:qFormat/>
    <w:rsid w:val="00C81E16"/>
    <w:pPr>
      <w:spacing w:after="0" w:line="240" w:lineRule="auto"/>
    </w:pPr>
    <w:rPr>
      <w:rFonts w:ascii="Consolas" w:hAnsi="Consolas"/>
    </w:rPr>
  </w:style>
  <w:style w:type="paragraph" w:styleId="ListNumber2">
    <w:name w:val="List Number 2"/>
    <w:basedOn w:val="Normal"/>
    <w:uiPriority w:val="99"/>
    <w:unhideWhenUsed/>
    <w:rsid w:val="0023332C"/>
    <w:pPr>
      <w:contextualSpacing/>
    </w:pPr>
  </w:style>
  <w:style w:type="paragraph" w:styleId="ListContinue2">
    <w:name w:val="List Continue 2"/>
    <w:basedOn w:val="Normal"/>
    <w:uiPriority w:val="99"/>
    <w:unhideWhenUsed/>
    <w:rsid w:val="0023332C"/>
    <w:pPr>
      <w:spacing w:after="120"/>
      <w:ind w:left="566"/>
      <w:contextualSpacing/>
    </w:pPr>
    <w:rPr>
      <w:rFonts w:ascii="Times New Roman" w:hAnsi="Times New Roman"/>
    </w:rPr>
  </w:style>
  <w:style w:type="paragraph" w:styleId="BodyText2">
    <w:name w:val="Body Text 2"/>
    <w:basedOn w:val="Normal"/>
    <w:link w:val="BodyText2Char"/>
    <w:uiPriority w:val="99"/>
    <w:unhideWhenUsed/>
    <w:rsid w:val="002932B3"/>
    <w:pPr>
      <w:spacing w:after="120" w:line="480" w:lineRule="auto"/>
    </w:pPr>
  </w:style>
  <w:style w:type="character" w:customStyle="1" w:styleId="BodyText2Char">
    <w:name w:val="Body Text 2 Char"/>
    <w:basedOn w:val="DefaultParagraphFont"/>
    <w:link w:val="BodyText2"/>
    <w:uiPriority w:val="99"/>
    <w:rsid w:val="002932B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0DFA"/>
  </w:style>
  <w:style w:type="paragraph" w:styleId="Heading1">
    <w:name w:val="heading 1"/>
    <w:basedOn w:val="Normal"/>
    <w:next w:val="Normal"/>
    <w:link w:val="Heading1Char"/>
    <w:uiPriority w:val="9"/>
    <w:qFormat/>
    <w:rsid w:val="0095489C"/>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5489C"/>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5489C"/>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5489C"/>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5489C"/>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5489C"/>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5489C"/>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5489C"/>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5489C"/>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0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0DFA"/>
  </w:style>
  <w:style w:type="paragraph" w:styleId="Footer">
    <w:name w:val="footer"/>
    <w:basedOn w:val="Normal"/>
    <w:link w:val="FooterChar"/>
    <w:uiPriority w:val="99"/>
    <w:unhideWhenUsed/>
    <w:rsid w:val="00330D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0DFA"/>
  </w:style>
  <w:style w:type="paragraph" w:styleId="BalloonText">
    <w:name w:val="Balloon Text"/>
    <w:basedOn w:val="Normal"/>
    <w:link w:val="BalloonTextChar"/>
    <w:uiPriority w:val="99"/>
    <w:semiHidden/>
    <w:unhideWhenUsed/>
    <w:rsid w:val="00330D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0DFA"/>
    <w:rPr>
      <w:rFonts w:ascii="Tahoma" w:hAnsi="Tahoma" w:cs="Tahoma"/>
      <w:sz w:val="16"/>
      <w:szCs w:val="16"/>
    </w:rPr>
  </w:style>
  <w:style w:type="paragraph" w:styleId="Title">
    <w:name w:val="Title"/>
    <w:basedOn w:val="Normal"/>
    <w:next w:val="Normal"/>
    <w:link w:val="TitleChar"/>
    <w:uiPriority w:val="10"/>
    <w:qFormat/>
    <w:rsid w:val="00330DFA"/>
    <w:pPr>
      <w:spacing w:after="300" w:line="240" w:lineRule="auto"/>
      <w:contextualSpacing/>
    </w:pPr>
    <w:rPr>
      <w:rFonts w:ascii="Arial" w:eastAsiaTheme="majorEastAsia" w:hAnsi="Aria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0DFA"/>
    <w:rPr>
      <w:rFonts w:ascii="Arial" w:eastAsiaTheme="majorEastAsia" w:hAnsi="Arial" w:cstheme="majorBidi"/>
      <w:color w:val="17365D" w:themeColor="text2" w:themeShade="BF"/>
      <w:spacing w:val="5"/>
      <w:kern w:val="28"/>
      <w:sz w:val="52"/>
      <w:szCs w:val="52"/>
    </w:rPr>
  </w:style>
  <w:style w:type="paragraph" w:customStyle="1" w:styleId="Author">
    <w:name w:val="Author"/>
    <w:basedOn w:val="Normal"/>
    <w:qFormat/>
    <w:rsid w:val="00330DFA"/>
    <w:pPr>
      <w:jc w:val="center"/>
    </w:pPr>
    <w:rPr>
      <w:sz w:val="28"/>
    </w:rPr>
  </w:style>
  <w:style w:type="paragraph" w:styleId="BodyText">
    <w:name w:val="Body Text"/>
    <w:basedOn w:val="Normal"/>
    <w:link w:val="BodyTextChar"/>
    <w:uiPriority w:val="99"/>
    <w:unhideWhenUsed/>
    <w:rsid w:val="00A63FA6"/>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A63FA6"/>
    <w:rPr>
      <w:rFonts w:ascii="Times New Roman" w:hAnsi="Times New Roman"/>
    </w:rPr>
  </w:style>
  <w:style w:type="character" w:styleId="PlaceholderText">
    <w:name w:val="Placeholder Text"/>
    <w:basedOn w:val="DefaultParagraphFont"/>
    <w:uiPriority w:val="99"/>
    <w:semiHidden/>
    <w:rsid w:val="002703F0"/>
    <w:rPr>
      <w:color w:val="808080"/>
    </w:rPr>
  </w:style>
  <w:style w:type="character" w:styleId="Hyperlink">
    <w:name w:val="Hyperlink"/>
    <w:basedOn w:val="DefaultParagraphFont"/>
    <w:uiPriority w:val="99"/>
    <w:unhideWhenUsed/>
    <w:rsid w:val="0091245E"/>
    <w:rPr>
      <w:color w:val="0000FF" w:themeColor="hyperlink"/>
      <w:u w:val="single"/>
    </w:rPr>
  </w:style>
  <w:style w:type="character" w:styleId="HTMLSample">
    <w:name w:val="HTML Sample"/>
    <w:basedOn w:val="DefaultParagraphFont"/>
    <w:uiPriority w:val="99"/>
    <w:unhideWhenUsed/>
    <w:rsid w:val="0091245E"/>
    <w:rPr>
      <w:rFonts w:ascii="Consolas" w:hAnsi="Consolas"/>
      <w:sz w:val="24"/>
      <w:szCs w:val="24"/>
    </w:rPr>
  </w:style>
  <w:style w:type="paragraph" w:styleId="Caption">
    <w:name w:val="caption"/>
    <w:basedOn w:val="Normal"/>
    <w:next w:val="Normal"/>
    <w:uiPriority w:val="35"/>
    <w:unhideWhenUsed/>
    <w:qFormat/>
    <w:rsid w:val="00C34533"/>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5489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5489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5489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95489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5489C"/>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5489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5489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5489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5489C"/>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D148BB"/>
    <w:pPr>
      <w:ind w:left="720"/>
      <w:contextualSpacing/>
    </w:pPr>
  </w:style>
  <w:style w:type="character" w:styleId="HTMLCode">
    <w:name w:val="HTML Code"/>
    <w:basedOn w:val="DefaultParagraphFont"/>
    <w:uiPriority w:val="99"/>
    <w:unhideWhenUsed/>
    <w:rsid w:val="008C18B5"/>
    <w:rPr>
      <w:rFonts w:ascii="Consolas" w:hAnsi="Consolas"/>
      <w:sz w:val="20"/>
      <w:szCs w:val="20"/>
    </w:rPr>
  </w:style>
  <w:style w:type="paragraph" w:styleId="ListBullet">
    <w:name w:val="List Bullet"/>
    <w:basedOn w:val="Normal"/>
    <w:uiPriority w:val="99"/>
    <w:unhideWhenUsed/>
    <w:rsid w:val="0083222C"/>
    <w:pPr>
      <w:numPr>
        <w:numId w:val="6"/>
      </w:numPr>
      <w:contextualSpacing/>
    </w:pPr>
    <w:rPr>
      <w:rFonts w:ascii="Georgia" w:hAnsi="Georgia"/>
    </w:rPr>
  </w:style>
  <w:style w:type="paragraph" w:styleId="ListContinue">
    <w:name w:val="List Continue"/>
    <w:basedOn w:val="Normal"/>
    <w:uiPriority w:val="99"/>
    <w:unhideWhenUsed/>
    <w:rsid w:val="006F211C"/>
    <w:pPr>
      <w:spacing w:after="120"/>
      <w:ind w:left="283"/>
      <w:contextualSpacing/>
    </w:pPr>
    <w:rPr>
      <w:rFonts w:ascii="Times New Roman" w:hAnsi="Times New Roman"/>
    </w:rPr>
  </w:style>
  <w:style w:type="paragraph" w:styleId="ListNumber">
    <w:name w:val="List Number"/>
    <w:basedOn w:val="Normal"/>
    <w:uiPriority w:val="99"/>
    <w:unhideWhenUsed/>
    <w:rsid w:val="0083222C"/>
    <w:pPr>
      <w:numPr>
        <w:numId w:val="11"/>
      </w:numPr>
      <w:contextualSpacing/>
    </w:pPr>
    <w:rPr>
      <w:rFonts w:ascii="Georgia" w:hAnsi="Georgia"/>
    </w:rPr>
  </w:style>
  <w:style w:type="paragraph" w:styleId="IntenseQuote">
    <w:name w:val="Intense Quote"/>
    <w:basedOn w:val="Normal"/>
    <w:next w:val="Normal"/>
    <w:link w:val="IntenseQuoteChar"/>
    <w:uiPriority w:val="30"/>
    <w:qFormat/>
    <w:rsid w:val="00055720"/>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55720"/>
    <w:rPr>
      <w:b/>
      <w:bCs/>
      <w:i/>
      <w:iCs/>
      <w:color w:val="4F81BD" w:themeColor="accent1"/>
    </w:rPr>
  </w:style>
  <w:style w:type="table" w:styleId="TableGrid">
    <w:name w:val="Table Grid"/>
    <w:basedOn w:val="TableNormal"/>
    <w:uiPriority w:val="59"/>
    <w:rsid w:val="00BE21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22702"/>
    <w:pPr>
      <w:spacing w:after="0" w:line="240" w:lineRule="auto"/>
    </w:pPr>
    <w:rPr>
      <w:rFonts w:ascii="Georgia" w:hAnsi="Georgia"/>
      <w:sz w:val="20"/>
      <w:szCs w:val="20"/>
    </w:rPr>
  </w:style>
  <w:style w:type="character" w:customStyle="1" w:styleId="FootnoteTextChar">
    <w:name w:val="Footnote Text Char"/>
    <w:basedOn w:val="DefaultParagraphFont"/>
    <w:link w:val="FootnoteText"/>
    <w:uiPriority w:val="99"/>
    <w:semiHidden/>
    <w:rsid w:val="00422702"/>
    <w:rPr>
      <w:rFonts w:ascii="Georgia" w:hAnsi="Georgia"/>
      <w:sz w:val="20"/>
      <w:szCs w:val="20"/>
    </w:rPr>
  </w:style>
  <w:style w:type="character" w:styleId="FootnoteReference">
    <w:name w:val="footnote reference"/>
    <w:basedOn w:val="DefaultParagraphFont"/>
    <w:uiPriority w:val="99"/>
    <w:semiHidden/>
    <w:unhideWhenUsed/>
    <w:rsid w:val="00422702"/>
    <w:rPr>
      <w:vertAlign w:val="superscript"/>
    </w:rPr>
  </w:style>
  <w:style w:type="paragraph" w:styleId="BodyTextFirstIndent">
    <w:name w:val="Body Text First Indent"/>
    <w:basedOn w:val="BodyText"/>
    <w:link w:val="BodyTextFirstIndentChar"/>
    <w:uiPriority w:val="99"/>
    <w:unhideWhenUsed/>
    <w:rsid w:val="00223389"/>
    <w:pPr>
      <w:spacing w:after="200" w:line="276" w:lineRule="auto"/>
      <w:ind w:firstLine="360"/>
      <w:jc w:val="left"/>
    </w:pPr>
    <w:rPr>
      <w:rFonts w:asciiTheme="minorHAnsi" w:hAnsiTheme="minorHAnsi"/>
    </w:rPr>
  </w:style>
  <w:style w:type="character" w:customStyle="1" w:styleId="BodyTextFirstIndentChar">
    <w:name w:val="Body Text First Indent Char"/>
    <w:basedOn w:val="BodyTextChar"/>
    <w:link w:val="BodyTextFirstIndent"/>
    <w:uiPriority w:val="99"/>
    <w:rsid w:val="00223389"/>
    <w:rPr>
      <w:rFonts w:ascii="Times New Roman" w:hAnsi="Times New Roman"/>
    </w:rPr>
  </w:style>
  <w:style w:type="paragraph" w:customStyle="1" w:styleId="Computerexample">
    <w:name w:val="Computer example"/>
    <w:basedOn w:val="Normal"/>
    <w:qFormat/>
    <w:rsid w:val="00C81E16"/>
    <w:pPr>
      <w:spacing w:after="0" w:line="240" w:lineRule="auto"/>
    </w:pPr>
    <w:rPr>
      <w:rFonts w:ascii="Consolas" w:hAnsi="Consolas"/>
    </w:rPr>
  </w:style>
  <w:style w:type="paragraph" w:styleId="ListNumber2">
    <w:name w:val="List Number 2"/>
    <w:basedOn w:val="Normal"/>
    <w:uiPriority w:val="99"/>
    <w:unhideWhenUsed/>
    <w:rsid w:val="0023332C"/>
    <w:pPr>
      <w:contextualSpacing/>
    </w:pPr>
  </w:style>
  <w:style w:type="paragraph" w:styleId="ListContinue2">
    <w:name w:val="List Continue 2"/>
    <w:basedOn w:val="Normal"/>
    <w:uiPriority w:val="99"/>
    <w:unhideWhenUsed/>
    <w:rsid w:val="0023332C"/>
    <w:pPr>
      <w:spacing w:after="120"/>
      <w:ind w:left="566"/>
      <w:contextualSpacing/>
    </w:pPr>
    <w:rPr>
      <w:rFonts w:ascii="Times New Roman" w:hAnsi="Times New Roman"/>
    </w:rPr>
  </w:style>
  <w:style w:type="paragraph" w:styleId="BodyText2">
    <w:name w:val="Body Text 2"/>
    <w:basedOn w:val="Normal"/>
    <w:link w:val="BodyText2Char"/>
    <w:uiPriority w:val="99"/>
    <w:unhideWhenUsed/>
    <w:rsid w:val="002932B3"/>
    <w:pPr>
      <w:spacing w:after="120" w:line="480" w:lineRule="auto"/>
    </w:pPr>
  </w:style>
  <w:style w:type="character" w:customStyle="1" w:styleId="BodyText2Char">
    <w:name w:val="Body Text 2 Char"/>
    <w:basedOn w:val="DefaultParagraphFont"/>
    <w:link w:val="BodyText2"/>
    <w:uiPriority w:val="99"/>
    <w:rsid w:val="002932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kth.instructure.com/courses/1586/assignments/4283" TargetMode="External"/><Relationship Id="rId21" Type="http://schemas.openxmlformats.org/officeDocument/2006/relationships/image" Target="media/image6.png"/><Relationship Id="rId42" Type="http://schemas.openxmlformats.org/officeDocument/2006/relationships/hyperlink" Target="https://community.canvaslms.com/message/136464-can-an-lti-call-pass-the-page-it-is-called-from" TargetMode="External"/><Relationship Id="rId47" Type="http://schemas.openxmlformats.org/officeDocument/2006/relationships/image" Target="media/image17.png"/><Relationship Id="rId63" Type="http://schemas.openxmlformats.org/officeDocument/2006/relationships/hyperlink" Target="https://intra.kth.se/kth-cover" TargetMode="External"/><Relationship Id="rId68" Type="http://schemas.openxmlformats.org/officeDocument/2006/relationships/image" Target="media/image36.png"/><Relationship Id="rId84" Type="http://schemas.openxmlformats.org/officeDocument/2006/relationships/image" Target="media/image48.png"/><Relationship Id="rId89" Type="http://schemas.openxmlformats.org/officeDocument/2006/relationships/hyperlink" Target="https://canvas.docker/courses/5/external_tools/3" TargetMode="External"/><Relationship Id="rId16" Type="http://schemas.openxmlformats.org/officeDocument/2006/relationships/image" Target="media/image1.png"/><Relationship Id="rId11" Type="http://schemas.openxmlformats.org/officeDocument/2006/relationships/hyperlink" Target="https://kth.instructure.com/courses/1586" TargetMode="External"/><Relationship Id="rId32" Type="http://schemas.openxmlformats.org/officeDocument/2006/relationships/hyperlink" Target="https://kth.instructure.com/courses/6434" TargetMode="External"/><Relationship Id="rId37" Type="http://schemas.openxmlformats.org/officeDocument/2006/relationships/image" Target="media/image8.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hyperlink" Target="https://linuxconfig.org/install-apache-on-ubuntu-18-04-bionic-beaver-linux" TargetMode="External"/><Relationship Id="rId102" Type="http://schemas.openxmlformats.org/officeDocument/2006/relationships/footer" Target="footer1.xml"/><Relationship Id="rId5" Type="http://schemas.openxmlformats.org/officeDocument/2006/relationships/settings" Target="settings.xml"/><Relationship Id="rId90" Type="http://schemas.openxmlformats.org/officeDocument/2006/relationships/image" Target="media/image51.png"/><Relationship Id="rId95" Type="http://schemas.openxmlformats.org/officeDocument/2006/relationships/hyperlink" Target="https://canvas.docker/courses/5/users/4" TargetMode="External"/><Relationship Id="rId22" Type="http://schemas.openxmlformats.org/officeDocument/2006/relationships/hyperlink" Target="https://kth.test.instructure.com/courses/12682" TargetMode="External"/><Relationship Id="rId27" Type="http://schemas.openxmlformats.org/officeDocument/2006/relationships/hyperlink" Target="https://kth.instructure.com/courses/1586/quizzes/1431" TargetMode="External"/><Relationship Id="rId43" Type="http://schemas.openxmlformats.org/officeDocument/2006/relationships/image" Target="media/image13.png"/><Relationship Id="rId48" Type="http://schemas.openxmlformats.org/officeDocument/2006/relationships/image" Target="media/image18.png"/><Relationship Id="rId64" Type="http://schemas.openxmlformats.org/officeDocument/2006/relationships/image" Target="media/image32.png"/><Relationship Id="rId69" Type="http://schemas.openxmlformats.org/officeDocument/2006/relationships/image" Target="media/image37.png"/><Relationship Id="rId80" Type="http://schemas.openxmlformats.org/officeDocument/2006/relationships/image" Target="media/image45.png"/><Relationship Id="rId85" Type="http://schemas.openxmlformats.org/officeDocument/2006/relationships/image" Target="media/image49.png"/><Relationship Id="rId12" Type="http://schemas.openxmlformats.org/officeDocument/2006/relationships/hyperlink" Target="https://www.kth.se/social/files/5b7d561456be5bf8b3bb9f3f/Facilitating_Degree_projects-20180819a.pdf" TargetMode="External"/><Relationship Id="rId17" Type="http://schemas.openxmlformats.org/officeDocument/2006/relationships/image" Target="media/image2.png"/><Relationship Id="rId33" Type="http://schemas.openxmlformats.org/officeDocument/2006/relationships/hyperlink" Target="https://github.com/gqmaguirejr/Canvas-tools" TargetMode="External"/><Relationship Id="rId38" Type="http://schemas.openxmlformats.org/officeDocument/2006/relationships/image" Target="media/image9.png"/><Relationship Id="rId59" Type="http://schemas.openxmlformats.org/officeDocument/2006/relationships/hyperlink" Target="http://canvas.docker/courses/5/users/12" TargetMode="External"/><Relationship Id="rId103"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image" Target="media/image12.png"/><Relationship Id="rId54" Type="http://schemas.openxmlformats.org/officeDocument/2006/relationships/image" Target="media/image24.png"/><Relationship Id="rId62" Type="http://schemas.openxmlformats.org/officeDocument/2006/relationships/image" Target="media/image31.png"/><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image" Target="media/image47.png"/><Relationship Id="rId88" Type="http://schemas.openxmlformats.org/officeDocument/2006/relationships/hyperlink" Target="&#8220;courses/5/external_tools/3" TargetMode="External"/><Relationship Id="rId91" Type="http://schemas.openxmlformats.org/officeDocument/2006/relationships/hyperlink" Target="https://canvas.docker/courses/5/external_tools/3" TargetMode="External"/><Relationship Id="rId96" Type="http://schemas.openxmlformats.org/officeDocument/2006/relationships/hyperlink" Target="https://canvas.docker/courses/5/external_tools/"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kth.instructure.com/courses/11/pages/followup-to-stortraffen-20181115?module_item_id=109349" TargetMode="External"/><Relationship Id="rId23" Type="http://schemas.openxmlformats.org/officeDocument/2006/relationships/hyperlink" Target="https://kth.test.instructure.com/courses/12683" TargetMode="External"/><Relationship Id="rId28" Type="http://schemas.openxmlformats.org/officeDocument/2006/relationships/hyperlink" Target="https://www.kth.se/en/eecs/kalender/optimizing-the-performance-of-tls-libraries-for-sgx-1.867824?date=2019-01-07&amp;orgdate=2019-01-07&amp;length=1&amp;orglength=1" TargetMode="External"/><Relationship Id="rId36" Type="http://schemas.openxmlformats.org/officeDocument/2006/relationships/hyperlink" Target="https://instructure-uploads-eu.s3-eu-west-1.amazonaws.com/account_87790000000000001/attachments/149106/prism.js" TargetMode="External"/><Relationship Id="rId49" Type="http://schemas.openxmlformats.org/officeDocument/2006/relationships/image" Target="media/image19.png"/><Relationship Id="rId57" Type="http://schemas.openxmlformats.org/officeDocument/2006/relationships/image" Target="media/image27.png"/><Relationship Id="rId10" Type="http://schemas.openxmlformats.org/officeDocument/2006/relationships/hyperlink" Target="https://kth.instructure.com/courses/1585" TargetMode="External"/><Relationship Id="rId31" Type="http://schemas.openxmlformats.org/officeDocument/2006/relationships/hyperlink" Target="https://kth.instructure.com/courses/1585" TargetMode="External"/><Relationship Id="rId44" Type="http://schemas.openxmlformats.org/officeDocument/2006/relationships/image" Target="media/image14.png"/><Relationship Id="rId52" Type="http://schemas.openxmlformats.org/officeDocument/2006/relationships/image" Target="media/image22.png"/><Relationship Id="rId60" Type="http://schemas.openxmlformats.org/officeDocument/2006/relationships/image" Target="media/image29.png"/><Relationship Id="rId65" Type="http://schemas.openxmlformats.org/officeDocument/2006/relationships/image" Target="media/image33.png"/><Relationship Id="rId73" Type="http://schemas.openxmlformats.org/officeDocument/2006/relationships/image" Target="media/image41.png"/><Relationship Id="rId78" Type="http://schemas.openxmlformats.org/officeDocument/2006/relationships/hyperlink" Target="http://copypasteprogrammers.com/how-to-get-https-working-on-your-local-development-environment-in-5-minutes-7af615770eec/" TargetMode="External"/><Relationship Id="rId81" Type="http://schemas.openxmlformats.org/officeDocument/2006/relationships/image" Target="media/image46.png"/><Relationship Id="rId86" Type="http://schemas.openxmlformats.org/officeDocument/2006/relationships/image" Target="media/image50.png"/><Relationship Id="rId94" Type="http://schemas.openxmlformats.org/officeDocument/2006/relationships/hyperlink" Target="https://canvas.docker/courses/5/external_tools/" TargetMode="External"/><Relationship Id="rId99" Type="http://schemas.openxmlformats.org/officeDocument/2006/relationships/image" Target="media/image54.png"/><Relationship Id="rId101"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kth.instructure.com/courses/751" TargetMode="External"/><Relationship Id="rId13" Type="http://schemas.openxmlformats.org/officeDocument/2006/relationships/hyperlink" Target="https://community.canvaslms.com/docs/DOC-13116-415274473" TargetMode="External"/><Relationship Id="rId18" Type="http://schemas.openxmlformats.org/officeDocument/2006/relationships/image" Target="media/image3.png"/><Relationship Id="rId39" Type="http://schemas.openxmlformats.org/officeDocument/2006/relationships/image" Target="media/image10.png"/><Relationship Id="rId34" Type="http://schemas.openxmlformats.org/officeDocument/2006/relationships/image" Target="media/image7.png"/><Relationship Id="rId50" Type="http://schemas.openxmlformats.org/officeDocument/2006/relationships/image" Target="media/image20.png"/><Relationship Id="rId55" Type="http://schemas.openxmlformats.org/officeDocument/2006/relationships/image" Target="media/image25.png"/><Relationship Id="rId76" Type="http://schemas.openxmlformats.org/officeDocument/2006/relationships/image" Target="media/image44.png"/><Relationship Id="rId97" Type="http://schemas.openxmlformats.org/officeDocument/2006/relationships/hyperlink" Target="https://javascript.info/cross-window-communication" TargetMode="External"/><Relationship Id="rId104" Type="http://schemas.openxmlformats.org/officeDocument/2006/relationships/glossaryDocument" Target="glossary/document.xml"/><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image" Target="media/image52.png"/><Relationship Id="rId2" Type="http://schemas.openxmlformats.org/officeDocument/2006/relationships/numbering" Target="numbering.xml"/><Relationship Id="rId29" Type="http://schemas.openxmlformats.org/officeDocument/2006/relationships/hyperlink" Target="https://gitr.sys.kth.se/maguire/E-learning" TargetMode="External"/><Relationship Id="rId24" Type="http://schemas.openxmlformats.org/officeDocument/2006/relationships/hyperlink" Target="https://kth.test.instructure.com/courses/12683" TargetMode="External"/><Relationship Id="rId40" Type="http://schemas.openxmlformats.org/officeDocument/2006/relationships/image" Target="media/image11.png"/><Relationship Id="rId45" Type="http://schemas.openxmlformats.org/officeDocument/2006/relationships/image" Target="media/image15.png"/><Relationship Id="rId66" Type="http://schemas.openxmlformats.org/officeDocument/2006/relationships/image" Target="media/image34.png"/><Relationship Id="rId87" Type="http://schemas.openxmlformats.org/officeDocument/2006/relationships/hyperlink" Target="https://canvas.docker/courses/5/users/4" TargetMode="External"/><Relationship Id="rId61" Type="http://schemas.openxmlformats.org/officeDocument/2006/relationships/image" Target="media/image30.png"/><Relationship Id="rId82" Type="http://schemas.openxmlformats.org/officeDocument/2006/relationships/hyperlink" Target="https://stackoverflow.com/questions/2362148/how-to-enable-ssl-for-a-standalone-sinatra-app" TargetMode="External"/><Relationship Id="rId19" Type="http://schemas.openxmlformats.org/officeDocument/2006/relationships/image" Target="media/image4.png"/><Relationship Id="rId14" Type="http://schemas.openxmlformats.org/officeDocument/2006/relationships/hyperlink" Target="https://kth.instructure.com/enroll/EG4TT9" TargetMode="External"/><Relationship Id="rId30" Type="http://schemas.openxmlformats.org/officeDocument/2006/relationships/hyperlink" Target="https://kth.instructure.com/courses/1586" TargetMode="External"/><Relationship Id="rId35" Type="http://schemas.openxmlformats.org/officeDocument/2006/relationships/hyperlink" Target="https://instructure-uploads-eu.s3.eu-west-1.amazonaws.com/account_87790000000000001/attachments/1324683/no_flicker_styling.css" TargetMode="External"/><Relationship Id="rId56" Type="http://schemas.openxmlformats.org/officeDocument/2006/relationships/image" Target="media/image26.png"/><Relationship Id="rId77" Type="http://schemas.openxmlformats.org/officeDocument/2006/relationships/hyperlink" Target="http://canvas.docker/jobs" TargetMode="External"/><Relationship Id="rId100" Type="http://schemas.openxmlformats.org/officeDocument/2006/relationships/image" Target="media/image55.png"/><Relationship Id="rId105"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1.png"/><Relationship Id="rId72" Type="http://schemas.openxmlformats.org/officeDocument/2006/relationships/image" Target="media/image40.png"/><Relationship Id="rId93" Type="http://schemas.openxmlformats.org/officeDocument/2006/relationships/hyperlink" Target="https://canvas.docker/courses/5/users/4" TargetMode="External"/><Relationship Id="rId98" Type="http://schemas.openxmlformats.org/officeDocument/2006/relationships/image" Target="media/image53.png"/><Relationship Id="rId3" Type="http://schemas.openxmlformats.org/officeDocument/2006/relationships/styles" Target="styles.xml"/><Relationship Id="rId25" Type="http://schemas.openxmlformats.org/officeDocument/2006/relationships/hyperlink" Target="https://kth.instructure.com/courses/1586/assignments/4415" TargetMode="External"/><Relationship Id="rId46" Type="http://schemas.openxmlformats.org/officeDocument/2006/relationships/image" Target="media/image16.png"/><Relationship Id="rId67" Type="http://schemas.openxmlformats.org/officeDocument/2006/relationships/image" Target="media/image35.png"/></Relationships>
</file>

<file path=word/_rels/footnotes.xml.rels><?xml version="1.0" encoding="UTF-8" standalone="yes"?>
<Relationships xmlns="http://schemas.openxmlformats.org/package/2006/relationships"><Relationship Id="rId1" Type="http://schemas.openxmlformats.org/officeDocument/2006/relationships/hyperlink" Target="https://community.canvaslms.com/docs/DOC-10891-4214418311"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19A03B6BED64476B8EC974AFE249E405"/>
        <w:category>
          <w:name w:val="General"/>
          <w:gallery w:val="placeholder"/>
        </w:category>
        <w:types>
          <w:type w:val="bbPlcHdr"/>
        </w:types>
        <w:behaviors>
          <w:behavior w:val="content"/>
        </w:behaviors>
        <w:guid w:val="{1CD31FCE-FBDB-4717-82A9-F29679323E37}"/>
      </w:docPartPr>
      <w:docPartBody>
        <w:p w:rsidR="00D41473" w:rsidRDefault="00906CAE">
          <w:r w:rsidRPr="00BC3B21">
            <w:rPr>
              <w:rStyle w:val="PlaceholderText"/>
            </w:rPr>
            <w:t>[Title]</w:t>
          </w:r>
        </w:p>
      </w:docPartBody>
    </w:docPart>
    <w:docPart>
      <w:docPartPr>
        <w:name w:val="3754B12AE73E4FC294B7633DDE1E51F0"/>
        <w:category>
          <w:name w:val="General"/>
          <w:gallery w:val="placeholder"/>
        </w:category>
        <w:types>
          <w:type w:val="bbPlcHdr"/>
        </w:types>
        <w:behaviors>
          <w:behavior w:val="content"/>
        </w:behaviors>
        <w:guid w:val="{96B1FCF5-0510-4933-B1F2-0C8E6E823988}"/>
      </w:docPartPr>
      <w:docPartBody>
        <w:p w:rsidR="00D41473" w:rsidRDefault="00906CAE">
          <w:r w:rsidRPr="00BC3B21">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06CAE"/>
    <w:rsid w:val="002A389A"/>
    <w:rsid w:val="007E7CAD"/>
    <w:rsid w:val="008420DE"/>
    <w:rsid w:val="00906CAE"/>
    <w:rsid w:val="009F1FD9"/>
    <w:rsid w:val="00B13B05"/>
    <w:rsid w:val="00BE759C"/>
    <w:rsid w:val="00CA1188"/>
    <w:rsid w:val="00D012FE"/>
    <w:rsid w:val="00D41473"/>
    <w:rsid w:val="00DB112D"/>
    <w:rsid w:val="00DC1A92"/>
    <w:rsid w:val="00E206FC"/>
    <w:rsid w:val="00F911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646E0A4D4B14476AF49343C808E3CBB">
    <w:name w:val="7646E0A4D4B14476AF49343C808E3CBB"/>
    <w:rsid w:val="00906CAE"/>
  </w:style>
  <w:style w:type="character" w:styleId="PlaceholderText">
    <w:name w:val="Placeholder Text"/>
    <w:basedOn w:val="DefaultParagraphFont"/>
    <w:uiPriority w:val="99"/>
    <w:semiHidden/>
    <w:rsid w:val="00906CAE"/>
    <w:rPr>
      <w:color w:val="808080"/>
    </w:rPr>
  </w:style>
  <w:style w:type="paragraph" w:customStyle="1" w:styleId="7A7DD703AD3B4E6F9D0F9FF1F4B72858">
    <w:name w:val="7A7DD703AD3B4E6F9D0F9FF1F4B72858"/>
    <w:rsid w:val="00906CAE"/>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646E0A4D4B14476AF49343C808E3CBB">
    <w:name w:val="7646E0A4D4B14476AF49343C808E3CBB"/>
    <w:rsid w:val="00906CAE"/>
  </w:style>
  <w:style w:type="character" w:styleId="PlaceholderText">
    <w:name w:val="Placeholder Text"/>
    <w:basedOn w:val="DefaultParagraphFont"/>
    <w:uiPriority w:val="99"/>
    <w:semiHidden/>
    <w:rsid w:val="00906CAE"/>
    <w:rPr>
      <w:color w:val="808080"/>
    </w:rPr>
  </w:style>
  <w:style w:type="paragraph" w:customStyle="1" w:styleId="7A7DD703AD3B4E6F9D0F9FF1F4B72858">
    <w:name w:val="7A7DD703AD3B4E6F9D0F9FF1F4B72858"/>
    <w:rsid w:val="00906C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50348B-6A89-485E-A53F-F6FB0F7A4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89</Pages>
  <Words>22997</Words>
  <Characters>131087</Characters>
  <Application>Microsoft Office Word</Application>
  <DocSecurity>0</DocSecurity>
  <Lines>1092</Lines>
  <Paragraphs>307</Paragraphs>
  <ScaleCrop>false</ScaleCrop>
  <HeadingPairs>
    <vt:vector size="2" baseType="variant">
      <vt:variant>
        <vt:lpstr>Title</vt:lpstr>
      </vt:variant>
      <vt:variant>
        <vt:i4>1</vt:i4>
      </vt:variant>
    </vt:vector>
  </HeadingPairs>
  <TitlesOfParts>
    <vt:vector size="1" baseType="lpstr">
      <vt:lpstr>A Canvas course for degree projects</vt:lpstr>
    </vt:vector>
  </TitlesOfParts>
  <Company/>
  <LinksUpToDate>false</LinksUpToDate>
  <CharactersWithSpaces>1537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anvas course for degree projects</dc:title>
  <dc:creator>maguire</dc:creator>
  <cp:lastModifiedBy>maguire</cp:lastModifiedBy>
  <cp:revision>10</cp:revision>
  <cp:lastPrinted>2019-03-08T18:02:00Z</cp:lastPrinted>
  <dcterms:created xsi:type="dcterms:W3CDTF">2019-03-13T14:34:00Z</dcterms:created>
  <dcterms:modified xsi:type="dcterms:W3CDTF">2019-03-17T17:02:00Z</dcterms:modified>
</cp:coreProperties>
</file>